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164A1E" w14:textId="77777777" w:rsidR="006F24B0" w:rsidRDefault="006F24B0" w:rsidP="005A671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24"/>
          <w:szCs w:val="24"/>
        </w:rPr>
        <w:t>DESIGN PROJECT REPORT</w:t>
      </w:r>
    </w:p>
    <w:p w14:paraId="66CD96A3" w14:textId="77777777" w:rsidR="006F24B0" w:rsidRDefault="006F24B0" w:rsidP="005A671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5506E0B" w14:textId="3BE1F700" w:rsidR="00732FC7" w:rsidRPr="00217FF9" w:rsidRDefault="00732FC7" w:rsidP="005A671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17FF9">
        <w:rPr>
          <w:rFonts w:ascii="Times New Roman" w:hAnsi="Times New Roman" w:cs="Times New Roman"/>
          <w:b/>
          <w:sz w:val="24"/>
          <w:szCs w:val="24"/>
        </w:rPr>
        <w:t>ENGR 131- Transforming Ideas to Innovation I</w:t>
      </w:r>
    </w:p>
    <w:p w14:paraId="34F3B6F4" w14:textId="02A973BC" w:rsidR="001F6854" w:rsidRPr="00217FF9" w:rsidRDefault="001F6854" w:rsidP="005A6718">
      <w:pPr>
        <w:jc w:val="center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Section </w:t>
      </w:r>
      <w:r w:rsidR="00C87578" w:rsidRPr="00DF789A">
        <w:rPr>
          <w:rFonts w:ascii="Times New Roman" w:hAnsi="Times New Roman" w:cs="Times New Roman"/>
          <w:color w:val="FF0000"/>
          <w:sz w:val="24"/>
          <w:szCs w:val="24"/>
        </w:rPr>
        <w:t>##</w:t>
      </w:r>
      <w:r w:rsidR="003533CE" w:rsidRPr="00DF789A">
        <w:rPr>
          <w:rFonts w:ascii="Times New Roman" w:hAnsi="Times New Roman" w:cs="Times New Roman"/>
          <w:color w:val="FF0000"/>
          <w:sz w:val="24"/>
          <w:szCs w:val="24"/>
        </w:rPr>
        <w:t>#</w:t>
      </w:r>
    </w:p>
    <w:p w14:paraId="2C3618F7" w14:textId="1408003E" w:rsidR="00732FC7" w:rsidRPr="00217FF9" w:rsidRDefault="00732FC7" w:rsidP="005A671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1FDF469" w14:textId="7CE6A6FA" w:rsidR="00D84049" w:rsidRPr="00217FF9" w:rsidRDefault="00D84049" w:rsidP="005A671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0C2A0" w14:textId="77777777" w:rsidR="00D84049" w:rsidRPr="00217FF9" w:rsidRDefault="00D84049" w:rsidP="005A6718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25FCE5A0" w14:textId="3CAB9343" w:rsidR="00732FC7" w:rsidRPr="00217FF9" w:rsidRDefault="00193012" w:rsidP="005A6718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[insert PROJECT </w:t>
      </w:r>
      <w:r w:rsidR="00732FC7" w:rsidRPr="00217FF9">
        <w:rPr>
          <w:rFonts w:ascii="Times New Roman" w:hAnsi="Times New Roman" w:cs="Times New Roman"/>
          <w:color w:val="FF0000"/>
          <w:sz w:val="24"/>
          <w:szCs w:val="24"/>
        </w:rPr>
        <w:t>TITLE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133B127A" w14:textId="551A9AA8" w:rsidR="00732FC7" w:rsidRPr="00217FF9" w:rsidRDefault="00732FC7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78ABF532" w14:textId="5EBFD308" w:rsidR="00774100" w:rsidRPr="00217FF9" w:rsidRDefault="00774100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[include an image </w:t>
      </w:r>
      <w:r w:rsidR="00562E3A" w:rsidRPr="00217FF9">
        <w:rPr>
          <w:rFonts w:ascii="Times New Roman" w:hAnsi="Times New Roman" w:cs="Times New Roman"/>
          <w:color w:val="FF0000"/>
          <w:sz w:val="24"/>
          <w:szCs w:val="24"/>
        </w:rPr>
        <w:t>related to the problem or your solution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72BC4682" w14:textId="049C091B" w:rsidR="00774100" w:rsidRPr="00217FF9" w:rsidRDefault="00774100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7115F5D2" w14:textId="08FBD1BE" w:rsidR="00774100" w:rsidRPr="00217FF9" w:rsidRDefault="00774100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3FAA0D23" w14:textId="77777777" w:rsidR="00774100" w:rsidRPr="00217FF9" w:rsidRDefault="00774100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709DA201" w14:textId="3C8E26BC" w:rsidR="00732FC7" w:rsidRPr="00217FF9" w:rsidRDefault="00732FC7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F789A">
        <w:rPr>
          <w:rFonts w:ascii="Times New Roman" w:hAnsi="Times New Roman" w:cs="Times New Roman"/>
          <w:sz w:val="24"/>
          <w:szCs w:val="24"/>
        </w:rPr>
        <w:t xml:space="preserve">Team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##</w:t>
      </w:r>
    </w:p>
    <w:p w14:paraId="3470CFA4" w14:textId="606C5F05" w:rsidR="00732FC7" w:rsidRPr="00217FF9" w:rsidRDefault="00732FC7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38862666" w14:textId="61BFB8D5" w:rsidR="00732FC7" w:rsidRPr="00217FF9" w:rsidRDefault="00732FC7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Names</w:t>
      </w:r>
      <w:r w:rsidR="00920D24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of a</w:t>
      </w:r>
      <w:r w:rsidR="00774100" w:rsidRPr="00217FF9">
        <w:rPr>
          <w:rFonts w:ascii="Times New Roman" w:hAnsi="Times New Roman" w:cs="Times New Roman"/>
          <w:color w:val="FF0000"/>
          <w:sz w:val="24"/>
          <w:szCs w:val="24"/>
        </w:rPr>
        <w:t>ll contributi</w:t>
      </w:r>
      <w:r w:rsidR="00920D24" w:rsidRPr="00217FF9">
        <w:rPr>
          <w:rFonts w:ascii="Times New Roman" w:hAnsi="Times New Roman" w:cs="Times New Roman"/>
          <w:color w:val="FF0000"/>
          <w:sz w:val="24"/>
          <w:szCs w:val="24"/>
        </w:rPr>
        <w:t>ng</w:t>
      </w:r>
      <w:r w:rsidR="00774100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team members </w:t>
      </w:r>
    </w:p>
    <w:p w14:paraId="03FCC5F0" w14:textId="319514C5" w:rsidR="00193012" w:rsidRPr="00217FF9" w:rsidRDefault="00193012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E.g.,</w:t>
      </w:r>
    </w:p>
    <w:p w14:paraId="491F5B48" w14:textId="0DEE248C" w:rsidR="00732FC7" w:rsidRPr="00217FF9" w:rsidRDefault="00774100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Mary Smith</w:t>
      </w:r>
    </w:p>
    <w:p w14:paraId="055E8C2A" w14:textId="3F4AA2CE" w:rsidR="00774100" w:rsidRPr="00217FF9" w:rsidRDefault="00774100" w:rsidP="0037145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D549F7D" w14:textId="7FFBD3A6" w:rsidR="00193012" w:rsidRPr="00217FF9" w:rsidRDefault="00193012" w:rsidP="0037145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AF38508" w14:textId="781164D1" w:rsidR="00193012" w:rsidRPr="00217FF9" w:rsidRDefault="00193012" w:rsidP="0037145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55A946" w14:textId="77777777" w:rsidR="00193012" w:rsidRPr="00217FF9" w:rsidRDefault="00193012" w:rsidP="0037145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CBFB80" w14:textId="2C24BA91" w:rsidR="00732FC7" w:rsidRPr="007D10D5" w:rsidRDefault="007D10D5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7D10D5">
        <w:rPr>
          <w:rFonts w:ascii="Times New Roman" w:hAnsi="Times New Roman" w:cs="Times New Roman"/>
          <w:color w:val="FF0000"/>
          <w:sz w:val="24"/>
          <w:szCs w:val="24"/>
        </w:rPr>
        <w:t>Date</w:t>
      </w:r>
    </w:p>
    <w:p w14:paraId="6594214E" w14:textId="5A42CA2A" w:rsidR="00A419F0" w:rsidRPr="00217FF9" w:rsidRDefault="00A419F0" w:rsidP="0037145F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5293C2" w14:textId="18DEF505" w:rsidR="00A419F0" w:rsidRPr="00217FF9" w:rsidRDefault="00774100" w:rsidP="0037145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Please replace</w:t>
      </w:r>
      <w:r w:rsidR="003F64AE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text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as appropriate </w:t>
      </w:r>
      <w:r w:rsidR="003F64AE" w:rsidRPr="00217FF9">
        <w:rPr>
          <w:rFonts w:ascii="Times New Roman" w:hAnsi="Times New Roman" w:cs="Times New Roman"/>
          <w:color w:val="FF0000"/>
          <w:sz w:val="24"/>
          <w:szCs w:val="24"/>
        </w:rPr>
        <w:t>and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delete all red text before submission.</w:t>
      </w:r>
      <w:r w:rsidR="00E3109F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</w:t>
      </w:r>
      <w:r w:rsidR="000A132D">
        <w:rPr>
          <w:rFonts w:ascii="Times New Roman" w:hAnsi="Times New Roman" w:cs="Times New Roman"/>
          <w:color w:val="FF0000"/>
          <w:sz w:val="24"/>
          <w:szCs w:val="24"/>
        </w:rPr>
        <w:t>PC0</w:t>
      </w:r>
      <w:r w:rsidR="005F7FC6">
        <w:rPr>
          <w:rFonts w:ascii="Times New Roman" w:hAnsi="Times New Roman" w:cs="Times New Roman"/>
          <w:color w:val="FF0000"/>
          <w:sz w:val="24"/>
          <w:szCs w:val="24"/>
        </w:rPr>
        <w:t>1</w:t>
      </w:r>
      <w:r w:rsidR="000A132D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E3109F" w:rsidRPr="00217FF9">
        <w:rPr>
          <w:rFonts w:ascii="Times New Roman" w:hAnsi="Times New Roman" w:cs="Times New Roman"/>
          <w:color w:val="FF0000"/>
          <w:sz w:val="24"/>
          <w:szCs w:val="24"/>
        </w:rPr>
        <w:t>PC05)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3ACB7414" w14:textId="75343C4F" w:rsidR="00774100" w:rsidRPr="00217FF9" w:rsidRDefault="00774100" w:rsidP="0037145F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FFA8F1E" w14:textId="7552766A" w:rsidR="00193012" w:rsidRPr="00217FF9" w:rsidRDefault="00193012" w:rsidP="0037145F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795BED5" w14:textId="5309DF5B" w:rsidR="00193012" w:rsidRPr="00217FF9" w:rsidRDefault="00193012" w:rsidP="0037145F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CCA7BC7" w14:textId="211CE515" w:rsidR="00193012" w:rsidRPr="00217FF9" w:rsidRDefault="00193012" w:rsidP="0037145F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C8D1D35" w14:textId="3823833D" w:rsidR="00193012" w:rsidRPr="00217FF9" w:rsidRDefault="00193012" w:rsidP="0037145F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B62E540" w14:textId="582E5C6C" w:rsidR="00A419F0" w:rsidRPr="00217FF9" w:rsidRDefault="00A419F0" w:rsidP="0019301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2874F0" w14:textId="411AD58F" w:rsidR="00A419F0" w:rsidRPr="00217FF9" w:rsidRDefault="00A419F0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D7F9588" w14:textId="77777777" w:rsidR="00A419F0" w:rsidRPr="00217FF9" w:rsidRDefault="00A419F0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7864438" w14:textId="77777777" w:rsidR="005A6718" w:rsidRPr="00217FF9" w:rsidRDefault="005A6718">
      <w:pPr>
        <w:rPr>
          <w:rFonts w:ascii="Times New Roman" w:eastAsiaTheme="majorEastAsia" w:hAnsi="Times New Roman" w:cs="Times New Roman"/>
          <w:caps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br w:type="page"/>
      </w:r>
    </w:p>
    <w:p w14:paraId="5F798E56" w14:textId="5B3DA8EC" w:rsidR="00A419F0" w:rsidRPr="00217FF9" w:rsidRDefault="00A419F0" w:rsidP="007B715A">
      <w:pPr>
        <w:pStyle w:val="Heading1"/>
      </w:pPr>
      <w:bookmarkStart w:id="1" w:name="_Toc53929650"/>
      <w:r w:rsidRPr="00217FF9">
        <w:lastRenderedPageBreak/>
        <w:t>Executive Summary</w:t>
      </w:r>
      <w:bookmarkEnd w:id="1"/>
      <w:r w:rsidRPr="00217FF9">
        <w:t xml:space="preserve"> </w:t>
      </w:r>
    </w:p>
    <w:p w14:paraId="29586AB8" w14:textId="059C9200" w:rsidR="00C56EFB" w:rsidRPr="00217FF9" w:rsidRDefault="00C56EFB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6F21CFD" w14:textId="3A93C2B6" w:rsidR="002C5145" w:rsidRDefault="002C5145" w:rsidP="00193012">
      <w:pPr>
        <w:spacing w:before="20" w:after="20"/>
        <w:rPr>
          <w:rFonts w:ascii="Times New Roman" w:hAnsi="Times New Roman" w:cs="Times New Roman"/>
          <w:color w:val="FF0000"/>
          <w:sz w:val="24"/>
          <w:szCs w:val="24"/>
        </w:rPr>
      </w:pPr>
      <w:r w:rsidRPr="00225D3D">
        <w:rPr>
          <w:rFonts w:ascii="Times New Roman" w:hAnsi="Times New Roman" w:cs="Times New Roman"/>
          <w:i/>
          <w:color w:val="FF0000"/>
          <w:sz w:val="24"/>
          <w:szCs w:val="24"/>
        </w:rPr>
        <w:t>Important Note</w:t>
      </w:r>
      <w:r>
        <w:rPr>
          <w:rFonts w:ascii="Times New Roman" w:hAnsi="Times New Roman" w:cs="Times New Roman"/>
          <w:color w:val="FF0000"/>
          <w:sz w:val="24"/>
          <w:szCs w:val="24"/>
        </w:rPr>
        <w:t>: Section I, the executive summary, will be submitted later in the semester as part of your Final Report</w:t>
      </w:r>
    </w:p>
    <w:p w14:paraId="1706A203" w14:textId="77777777" w:rsidR="002C5145" w:rsidRDefault="002C5145" w:rsidP="00193012">
      <w:pPr>
        <w:spacing w:before="20" w:after="20"/>
        <w:rPr>
          <w:rFonts w:ascii="Times New Roman" w:hAnsi="Times New Roman" w:cs="Times New Roman"/>
          <w:color w:val="FF0000"/>
          <w:sz w:val="24"/>
          <w:szCs w:val="24"/>
        </w:rPr>
      </w:pPr>
    </w:p>
    <w:p w14:paraId="045D42BB" w14:textId="64F2F01B" w:rsidR="00193012" w:rsidRPr="00217FF9" w:rsidRDefault="00193012" w:rsidP="00193012">
      <w:pPr>
        <w:spacing w:before="20" w:after="20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An Executive Summary is a </w:t>
      </w:r>
      <w:r w:rsidRPr="00217FF9">
        <w:rPr>
          <w:rFonts w:ascii="Times New Roman" w:hAnsi="Times New Roman" w:cs="Times New Roman"/>
          <w:b/>
          <w:color w:val="FF0000"/>
          <w:sz w:val="24"/>
          <w:szCs w:val="24"/>
        </w:rPr>
        <w:t>succinct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description (max 1 page) and includes the following</w:t>
      </w:r>
      <w:r w:rsidR="00E3109F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C05)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</w:p>
    <w:p w14:paraId="08D5B789" w14:textId="7313B0F9" w:rsidR="00193012" w:rsidRPr="00217FF9" w:rsidRDefault="00193012" w:rsidP="001C6036">
      <w:pPr>
        <w:numPr>
          <w:ilvl w:val="0"/>
          <w:numId w:val="26"/>
        </w:numPr>
        <w:spacing w:before="20" w:after="2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eastAsia="+mn-ea" w:hAnsi="Times New Roman" w:cs="Times New Roman"/>
          <w:color w:val="FF0000"/>
          <w:kern w:val="24"/>
          <w:sz w:val="24"/>
          <w:szCs w:val="24"/>
        </w:rPr>
        <w:t xml:space="preserve">A problem </w:t>
      </w:r>
      <w:proofErr w:type="gramStart"/>
      <w:r w:rsidRPr="00217FF9">
        <w:rPr>
          <w:rFonts w:ascii="Times New Roman" w:eastAsia="+mn-ea" w:hAnsi="Times New Roman" w:cs="Times New Roman"/>
          <w:color w:val="FF0000"/>
          <w:kern w:val="24"/>
          <w:sz w:val="24"/>
          <w:szCs w:val="24"/>
        </w:rPr>
        <w:t>statement</w:t>
      </w:r>
      <w:proofErr w:type="gramEnd"/>
      <w:r w:rsidRPr="00217FF9">
        <w:rPr>
          <w:rFonts w:ascii="Times New Roman" w:eastAsia="+mn-ea" w:hAnsi="Times New Roman" w:cs="Times New Roman"/>
          <w:color w:val="FF0000"/>
          <w:kern w:val="24"/>
          <w:sz w:val="24"/>
          <w:szCs w:val="24"/>
        </w:rPr>
        <w:t xml:space="preserve"> </w:t>
      </w:r>
    </w:p>
    <w:p w14:paraId="557933D8" w14:textId="5AFDB0A9" w:rsidR="001C6036" w:rsidRPr="00217FF9" w:rsidRDefault="001C6036" w:rsidP="001C6036">
      <w:pPr>
        <w:numPr>
          <w:ilvl w:val="0"/>
          <w:numId w:val="26"/>
        </w:numPr>
        <w:spacing w:before="20" w:after="2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eastAsia="+mn-ea" w:hAnsi="Times New Roman" w:cs="Times New Roman"/>
          <w:color w:val="FF0000"/>
          <w:kern w:val="24"/>
          <w:sz w:val="24"/>
          <w:szCs w:val="24"/>
        </w:rPr>
        <w:t>Design requirements</w:t>
      </w:r>
      <w:r w:rsidR="001039D0" w:rsidRPr="00217FF9">
        <w:rPr>
          <w:rFonts w:ascii="Times New Roman" w:eastAsia="+mn-ea" w:hAnsi="Times New Roman" w:cs="Times New Roman"/>
          <w:color w:val="FF0000"/>
          <w:kern w:val="24"/>
          <w:sz w:val="24"/>
          <w:szCs w:val="24"/>
        </w:rPr>
        <w:t xml:space="preserve"> (criteria and constraints)</w:t>
      </w:r>
    </w:p>
    <w:p w14:paraId="09EEADB5" w14:textId="47BDCFCF" w:rsidR="00193012" w:rsidRPr="00217FF9" w:rsidRDefault="00193012" w:rsidP="001C6036">
      <w:pPr>
        <w:numPr>
          <w:ilvl w:val="0"/>
          <w:numId w:val="26"/>
        </w:numPr>
        <w:spacing w:before="20" w:after="2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A description of the proposed solution and how it will be implemented </w:t>
      </w:r>
    </w:p>
    <w:p w14:paraId="248AAF4E" w14:textId="01898E2B" w:rsidR="00193012" w:rsidRPr="00217FF9" w:rsidRDefault="00193012" w:rsidP="001C6036">
      <w:pPr>
        <w:numPr>
          <w:ilvl w:val="0"/>
          <w:numId w:val="26"/>
        </w:numPr>
        <w:spacing w:before="20" w:after="2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An explanation of the proposed solution</w:t>
      </w:r>
      <w:r w:rsidR="001C6036" w:rsidRPr="00217FF9">
        <w:rPr>
          <w:rFonts w:ascii="Times New Roman" w:hAnsi="Times New Roman" w:cs="Times New Roman"/>
          <w:color w:val="FF0000"/>
          <w:sz w:val="24"/>
          <w:szCs w:val="24"/>
        </w:rPr>
        <w:t>, its novel aspects, and how it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successfully meet</w:t>
      </w:r>
      <w:r w:rsidR="001C6036" w:rsidRPr="00217FF9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the need </w:t>
      </w:r>
      <w:r w:rsidR="001039D0" w:rsidRPr="00217FF9">
        <w:rPr>
          <w:rFonts w:ascii="Times New Roman" w:hAnsi="Times New Roman" w:cs="Times New Roman"/>
          <w:color w:val="FF0000"/>
          <w:sz w:val="24"/>
          <w:szCs w:val="24"/>
        </w:rPr>
        <w:t>or solves the problem</w:t>
      </w:r>
    </w:p>
    <w:p w14:paraId="6299C51E" w14:textId="6700C339" w:rsidR="00193012" w:rsidRPr="00217FF9" w:rsidRDefault="00193012" w:rsidP="001C6036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An explanation of </w:t>
      </w:r>
      <w:r w:rsidR="001C6036" w:rsidRPr="00217FF9">
        <w:rPr>
          <w:rFonts w:ascii="Times New Roman" w:hAnsi="Times New Roman" w:cs="Times New Roman"/>
          <w:color w:val="FF0000"/>
          <w:sz w:val="24"/>
          <w:szCs w:val="24"/>
        </w:rPr>
        <w:t>the limitations of the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solution </w:t>
      </w:r>
      <w:r w:rsidR="001C6036" w:rsidRPr="00217FF9">
        <w:rPr>
          <w:rFonts w:ascii="Times New Roman" w:hAnsi="Times New Roman" w:cs="Times New Roman"/>
          <w:color w:val="FF0000"/>
          <w:sz w:val="24"/>
          <w:szCs w:val="24"/>
        </w:rPr>
        <w:t>proposed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7B69E515" w14:textId="6CD5F00C" w:rsidR="00193012" w:rsidRPr="00217FF9" w:rsidRDefault="00193012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66E7F4" w14:textId="4033A70C" w:rsidR="00193012" w:rsidRPr="00217FF9" w:rsidRDefault="00193012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9C47D6" w14:textId="3B6FE9EA" w:rsidR="00193012" w:rsidRPr="00217FF9" w:rsidRDefault="00193012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BADE5D" w14:textId="5D02F84B" w:rsidR="005A6718" w:rsidRPr="00217FF9" w:rsidRDefault="005A6718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FC372D" w14:textId="445C2DE2" w:rsidR="005A6718" w:rsidRPr="00217FF9" w:rsidRDefault="005A6718">
      <w:pPr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aps w:val="0"/>
          <w:sz w:val="22"/>
          <w:szCs w:val="22"/>
        </w:rPr>
        <w:id w:val="-1900433198"/>
        <w:docPartObj>
          <w:docPartGallery w:val="Table of Contents"/>
          <w:docPartUnique/>
        </w:docPartObj>
      </w:sdtPr>
      <w:sdtEndPr>
        <w:rPr>
          <w:rFonts w:cs="Times New Roman"/>
          <w:bCs/>
          <w:noProof/>
          <w:szCs w:val="24"/>
        </w:rPr>
      </w:sdtEndPr>
      <w:sdtContent>
        <w:p w14:paraId="0DC55BD1" w14:textId="040F3109" w:rsidR="00CB2D91" w:rsidRPr="00CB2D91" w:rsidRDefault="00217FF9" w:rsidP="007B715A">
          <w:pPr>
            <w:pStyle w:val="TOCHeading"/>
          </w:pPr>
          <w:r w:rsidRPr="00217FF9">
            <w:t>Contents</w:t>
          </w:r>
        </w:p>
        <w:p w14:paraId="5CE7C67E" w14:textId="4ABD76B5" w:rsidR="007B715A" w:rsidRDefault="00217FF9">
          <w:pPr>
            <w:pStyle w:val="TOC1"/>
            <w:rPr>
              <w:rFonts w:cstheme="minorBidi"/>
              <w:noProof/>
            </w:rPr>
          </w:pPr>
          <w:r w:rsidRPr="1CE5B1EA">
            <w:fldChar w:fldCharType="begin"/>
          </w:r>
          <w:r w:rsidRPr="00217FF9">
            <w:rPr>
              <w:rFonts w:ascii="Times New Roman" w:hAnsi="Times New Roman"/>
              <w:sz w:val="24"/>
              <w:szCs w:val="24"/>
            </w:rPr>
            <w:instrText xml:space="preserve"> TOC \o "1-3" \h \z \u </w:instrText>
          </w:r>
          <w:r w:rsidRPr="1CE5B1EA">
            <w:rPr>
              <w:rFonts w:ascii="Times New Roman" w:hAnsi="Times New Roman"/>
              <w:sz w:val="24"/>
              <w:szCs w:val="24"/>
            </w:rPr>
            <w:fldChar w:fldCharType="separate"/>
          </w:r>
          <w:hyperlink w:anchor="_Toc53929650" w:history="1">
            <w:r w:rsidR="007B715A" w:rsidRPr="00D15D2A">
              <w:rPr>
                <w:rStyle w:val="Hyperlink"/>
                <w:noProof/>
              </w:rPr>
              <w:t>I.</w:t>
            </w:r>
            <w:r w:rsidR="007B715A">
              <w:rPr>
                <w:rFonts w:cstheme="minorBidi"/>
                <w:noProof/>
              </w:rPr>
              <w:tab/>
            </w:r>
            <w:r w:rsidR="00FC764B">
              <w:rPr>
                <w:rStyle w:val="Hyperlink"/>
                <w:noProof/>
              </w:rPr>
              <w:t>EXECUTIVE SUMMARY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0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2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42B6A4D1" w14:textId="7822A720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51" w:history="1">
            <w:r w:rsidR="007B715A" w:rsidRPr="00D15D2A">
              <w:rPr>
                <w:rStyle w:val="Hyperlink"/>
                <w:noProof/>
              </w:rPr>
              <w:t>II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TEAM MEMBER ROLE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1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4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73DDC5FB" w14:textId="13A42FE3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52" w:history="1">
            <w:r w:rsidR="007B715A" w:rsidRPr="00D15D2A">
              <w:rPr>
                <w:rStyle w:val="Hyperlink"/>
                <w:noProof/>
              </w:rPr>
              <w:t>III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PROBLEM SCOPING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2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5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1E012925" w14:textId="00CD96E3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53" w:history="1">
            <w:r w:rsidR="007B715A" w:rsidRPr="00D15D2A">
              <w:rPr>
                <w:rStyle w:val="Hyperlink"/>
                <w:noProof/>
              </w:rPr>
              <w:t>a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Problem Statement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3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5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D9426C4" w14:textId="0DA5D76C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54" w:history="1">
            <w:r w:rsidR="007B715A" w:rsidRPr="00D15D2A">
              <w:rPr>
                <w:rStyle w:val="Hyperlink"/>
                <w:noProof/>
              </w:rPr>
              <w:t>b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Design Criteria and Constraint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4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5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79FFB21" w14:textId="43445EBB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55" w:history="1">
            <w:r w:rsidR="007B715A" w:rsidRPr="00D15D2A">
              <w:rPr>
                <w:rStyle w:val="Hyperlink"/>
                <w:noProof/>
              </w:rPr>
              <w:t>c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Direct Users and Stakeholder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5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5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3F71F73B" w14:textId="6C169E0F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56" w:history="1">
            <w:r w:rsidR="007B715A" w:rsidRPr="00D15D2A">
              <w:rPr>
                <w:rStyle w:val="Hyperlink"/>
                <w:noProof/>
              </w:rPr>
              <w:t>d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Background Informatio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6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6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12266EE6" w14:textId="76904A49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57" w:history="1">
            <w:r w:rsidR="007B715A" w:rsidRPr="00D15D2A">
              <w:rPr>
                <w:rStyle w:val="Hyperlink"/>
                <w:noProof/>
              </w:rPr>
              <w:t>e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Assumptions about the Problem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7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6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67792693" w14:textId="17F64427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58" w:history="1">
            <w:r w:rsidR="007B715A" w:rsidRPr="00D15D2A">
              <w:rPr>
                <w:rStyle w:val="Hyperlink"/>
                <w:noProof/>
              </w:rPr>
              <w:t>IV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IDEA GENERATION &amp; THOUGHT EXPERIMENT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8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6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DC9B802" w14:textId="0E251531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59" w:history="1">
            <w:r w:rsidR="007B715A" w:rsidRPr="00D15D2A">
              <w:rPr>
                <w:rStyle w:val="Hyperlink"/>
                <w:bCs/>
                <w:noProof/>
              </w:rPr>
              <w:t>a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Functional Decompositio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59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6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EA50011" w14:textId="16F68052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0" w:history="1">
            <w:r w:rsidR="007B715A" w:rsidRPr="00D15D2A">
              <w:rPr>
                <w:rStyle w:val="Hyperlink"/>
                <w:bCs/>
                <w:noProof/>
              </w:rPr>
              <w:t>b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Exploring Prior Art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0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7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0B004FC4" w14:textId="67D4E5BB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1" w:history="1">
            <w:r w:rsidR="007B715A" w:rsidRPr="00D15D2A">
              <w:rPr>
                <w:rStyle w:val="Hyperlink"/>
                <w:noProof/>
              </w:rPr>
              <w:t>c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Sketching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1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8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600BF89" w14:textId="315E85B9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2" w:history="1">
            <w:r w:rsidR="007B715A" w:rsidRPr="00D15D2A">
              <w:rPr>
                <w:rStyle w:val="Hyperlink"/>
                <w:noProof/>
              </w:rPr>
              <w:t>d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Low Fidelity Prototyping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2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8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05C0C07E" w14:textId="41D4CD90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3" w:history="1">
            <w:r w:rsidR="007B715A" w:rsidRPr="00D15D2A">
              <w:rPr>
                <w:rStyle w:val="Hyperlink"/>
                <w:bCs/>
                <w:noProof/>
              </w:rPr>
              <w:t>e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Biomimicry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3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8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4EA54D75" w14:textId="15586CC7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4" w:history="1">
            <w:r w:rsidR="007B715A" w:rsidRPr="00D15D2A">
              <w:rPr>
                <w:rStyle w:val="Hyperlink"/>
                <w:bCs/>
                <w:noProof/>
              </w:rPr>
              <w:t>f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Thought Experiments with Pros and Cons Evaluatio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4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9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3699575F" w14:textId="63FEC0FD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65" w:history="1">
            <w:r w:rsidR="007B715A" w:rsidRPr="00D15D2A">
              <w:rPr>
                <w:rStyle w:val="Hyperlink"/>
                <w:noProof/>
              </w:rPr>
              <w:t>V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ITERATION #1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5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9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33B9B77F" w14:textId="463B6E38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66" w:history="1">
            <w:r w:rsidR="007B715A" w:rsidRPr="00D15D2A">
              <w:rPr>
                <w:rStyle w:val="Hyperlink"/>
                <w:noProof/>
              </w:rPr>
              <w:t>VI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PROTOTYPING, TESTING AND WDM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6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0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76C150C2" w14:textId="7FA3699F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7" w:history="1">
            <w:r w:rsidR="007B715A" w:rsidRPr="00D15D2A">
              <w:rPr>
                <w:rStyle w:val="Hyperlink"/>
                <w:noProof/>
              </w:rPr>
              <w:t>a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Prototype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7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0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71442992" w14:textId="609530B7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8" w:history="1">
            <w:r w:rsidR="007B715A" w:rsidRPr="00D15D2A">
              <w:rPr>
                <w:rStyle w:val="Hyperlink"/>
                <w:noProof/>
              </w:rPr>
              <w:t>b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Prototype Testing Protocol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8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0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5EFBB30F" w14:textId="42CF7C19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69" w:history="1">
            <w:r w:rsidR="007B715A" w:rsidRPr="00D15D2A">
              <w:rPr>
                <w:rStyle w:val="Hyperlink"/>
                <w:noProof/>
              </w:rPr>
              <w:t>c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Test Results for Top 3 Alternative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69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0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79112B60" w14:textId="6E342B59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70" w:history="1">
            <w:r w:rsidR="007B715A" w:rsidRPr="00D15D2A">
              <w:rPr>
                <w:rStyle w:val="Hyperlink"/>
                <w:bCs/>
                <w:noProof/>
              </w:rPr>
              <w:t>d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Weighted Decision Matrix (WDM)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0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1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2B9F56B" w14:textId="3222271F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71" w:history="1">
            <w:r w:rsidR="007B715A" w:rsidRPr="00D15D2A">
              <w:rPr>
                <w:rStyle w:val="Hyperlink"/>
                <w:noProof/>
              </w:rPr>
              <w:t>VII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ITERATION #2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1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1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5308C0F1" w14:textId="550B0C1A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72" w:history="1">
            <w:r w:rsidR="007B715A" w:rsidRPr="00D15D2A">
              <w:rPr>
                <w:rStyle w:val="Hyperlink"/>
                <w:noProof/>
              </w:rPr>
              <w:t>VIII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OVERVIEW OF FINAL DESIG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2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1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11DECACD" w14:textId="6D257B37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73" w:history="1">
            <w:r w:rsidR="007B715A" w:rsidRPr="00D15D2A">
              <w:rPr>
                <w:rStyle w:val="Hyperlink"/>
                <w:noProof/>
              </w:rPr>
              <w:t>a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Detailed Desig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3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1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B16C782" w14:textId="3AA6F5AA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74" w:history="1">
            <w:r w:rsidR="007B715A" w:rsidRPr="00D15D2A">
              <w:rPr>
                <w:rStyle w:val="Hyperlink"/>
                <w:noProof/>
              </w:rPr>
              <w:t>b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Data on Final Solutio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4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2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23F08013" w14:textId="44A93D21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75" w:history="1">
            <w:r w:rsidR="007B715A" w:rsidRPr="00D15D2A">
              <w:rPr>
                <w:rStyle w:val="Hyperlink"/>
                <w:noProof/>
              </w:rPr>
              <w:t>d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Novel Aspects of the Solutio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5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2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5C6E1511" w14:textId="3DC9B9E7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76" w:history="1">
            <w:r w:rsidR="007B715A" w:rsidRPr="00D15D2A">
              <w:rPr>
                <w:rStyle w:val="Hyperlink"/>
                <w:noProof/>
              </w:rPr>
              <w:t>e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Trade-off Decisions and Limitations of the Solution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6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2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062B27EA" w14:textId="1A5112F7" w:rsidR="007B715A" w:rsidRDefault="00831AAB">
          <w:pPr>
            <w:pStyle w:val="TOC2"/>
            <w:tabs>
              <w:tab w:val="left" w:pos="660"/>
              <w:tab w:val="right" w:leader="dot" w:pos="9350"/>
            </w:tabs>
            <w:rPr>
              <w:rFonts w:cstheme="minorBidi"/>
              <w:noProof/>
            </w:rPr>
          </w:pPr>
          <w:hyperlink w:anchor="_Toc53929677" w:history="1">
            <w:r w:rsidR="007B715A" w:rsidRPr="00D15D2A">
              <w:rPr>
                <w:rStyle w:val="Hyperlink"/>
                <w:noProof/>
              </w:rPr>
              <w:t>f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Lessons Learned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7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2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40A6DD5A" w14:textId="76B5F31C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78" w:history="1">
            <w:r w:rsidR="007B715A" w:rsidRPr="00D15D2A">
              <w:rPr>
                <w:rStyle w:val="Hyperlink"/>
                <w:noProof/>
              </w:rPr>
              <w:t>IX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REFERENCE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8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3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5C869904" w14:textId="08E7F952" w:rsidR="007B715A" w:rsidRDefault="00831AAB">
          <w:pPr>
            <w:pStyle w:val="TOC1"/>
            <w:rPr>
              <w:rFonts w:cstheme="minorBidi"/>
              <w:noProof/>
            </w:rPr>
          </w:pPr>
          <w:hyperlink w:anchor="_Toc53929679" w:history="1">
            <w:r w:rsidR="007B715A" w:rsidRPr="00D15D2A">
              <w:rPr>
                <w:rStyle w:val="Hyperlink"/>
                <w:noProof/>
              </w:rPr>
              <w:t>X.</w:t>
            </w:r>
            <w:r w:rsidR="007B715A">
              <w:rPr>
                <w:rFonts w:cstheme="minorBidi"/>
                <w:noProof/>
              </w:rPr>
              <w:tab/>
            </w:r>
            <w:r w:rsidR="007B715A" w:rsidRPr="00D15D2A">
              <w:rPr>
                <w:rStyle w:val="Hyperlink"/>
                <w:noProof/>
              </w:rPr>
              <w:t>APPENDICES</w:t>
            </w:r>
            <w:r w:rsidR="007B715A">
              <w:rPr>
                <w:noProof/>
                <w:webHidden/>
              </w:rPr>
              <w:tab/>
            </w:r>
            <w:r w:rsidR="007B715A">
              <w:rPr>
                <w:noProof/>
                <w:webHidden/>
              </w:rPr>
              <w:fldChar w:fldCharType="begin"/>
            </w:r>
            <w:r w:rsidR="007B715A">
              <w:rPr>
                <w:noProof/>
                <w:webHidden/>
              </w:rPr>
              <w:instrText xml:space="preserve"> PAGEREF _Toc53929679 \h </w:instrText>
            </w:r>
            <w:r w:rsidR="007B715A">
              <w:rPr>
                <w:noProof/>
                <w:webHidden/>
              </w:rPr>
            </w:r>
            <w:r w:rsidR="007B715A">
              <w:rPr>
                <w:noProof/>
                <w:webHidden/>
              </w:rPr>
              <w:fldChar w:fldCharType="separate"/>
            </w:r>
            <w:r w:rsidR="00FC764B">
              <w:rPr>
                <w:noProof/>
                <w:webHidden/>
              </w:rPr>
              <w:t>13</w:t>
            </w:r>
            <w:r w:rsidR="007B715A">
              <w:rPr>
                <w:noProof/>
                <w:webHidden/>
              </w:rPr>
              <w:fldChar w:fldCharType="end"/>
            </w:r>
          </w:hyperlink>
        </w:p>
        <w:p w14:paraId="18E1C401" w14:textId="56F700D5" w:rsidR="00217FF9" w:rsidRPr="00217FF9" w:rsidRDefault="00217FF9" w:rsidP="1CE5B1EA">
          <w:pPr>
            <w:rPr>
              <w:rFonts w:ascii="Times New Roman" w:hAnsi="Times New Roman" w:cs="Times New Roman"/>
              <w:sz w:val="24"/>
              <w:szCs w:val="24"/>
            </w:rPr>
          </w:pPr>
          <w:r w:rsidRPr="1CE5B1EA">
            <w:fldChar w:fldCharType="end"/>
          </w:r>
        </w:p>
      </w:sdtContent>
    </w:sdt>
    <w:p w14:paraId="035880E3" w14:textId="2AB0F048" w:rsidR="005A6718" w:rsidRPr="00CB2D91" w:rsidRDefault="00C43BDF" w:rsidP="004B6585">
      <w:pPr>
        <w:spacing w:after="0" w:line="240" w:lineRule="auto"/>
        <w:rPr>
          <w:rFonts w:ascii="Times New Roman" w:eastAsiaTheme="majorEastAsia" w:hAnsi="Times New Roman" w:cs="Times New Roman"/>
          <w:caps/>
          <w:sz w:val="20"/>
          <w:szCs w:val="20"/>
        </w:rPr>
      </w:pPr>
      <w:r w:rsidRPr="00CB2D91">
        <w:rPr>
          <w:rFonts w:ascii="Times New Roman" w:hAnsi="Times New Roman" w:cs="Times New Roman"/>
          <w:color w:val="FF0000"/>
          <w:sz w:val="20"/>
          <w:szCs w:val="20"/>
        </w:rPr>
        <w:t>[You can automatically</w:t>
      </w:r>
      <w:r w:rsidR="00FA55D0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 update the Table of Contents </w:t>
      </w:r>
      <w:r w:rsidR="00C72CF2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(TOC) </w:t>
      </w:r>
      <w:r w:rsidR="00FA55D0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by clicking on the </w:t>
      </w:r>
      <w:r w:rsidR="00C72CF2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table </w:t>
      </w:r>
      <w:r w:rsidR="00FA55D0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and selecting the Update </w:t>
      </w:r>
      <w:r w:rsidR="004B6585" w:rsidRPr="00CB2D91">
        <w:rPr>
          <w:rFonts w:ascii="Times New Roman" w:hAnsi="Times New Roman" w:cs="Times New Roman"/>
          <w:color w:val="FF0000"/>
          <w:sz w:val="20"/>
          <w:szCs w:val="20"/>
        </w:rPr>
        <w:t>Table</w:t>
      </w:r>
      <w:r w:rsidR="00D85080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 or Update Field</w:t>
      </w:r>
      <w:r w:rsidR="00FA55D0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 option. </w:t>
      </w:r>
      <w:r w:rsidR="004B6585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If you add/revise headings, </w:t>
      </w:r>
      <w:r w:rsidR="00FF0ECC"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make sure you </w:t>
      </w:r>
      <w:r w:rsidRPr="00CB2D91">
        <w:rPr>
          <w:rFonts w:ascii="Times New Roman" w:hAnsi="Times New Roman" w:cs="Times New Roman"/>
          <w:color w:val="FF0000"/>
          <w:sz w:val="20"/>
          <w:szCs w:val="20"/>
        </w:rPr>
        <w:t>appl</w:t>
      </w:r>
      <w:r w:rsidR="00FF0ECC" w:rsidRPr="00CB2D91">
        <w:rPr>
          <w:rFonts w:ascii="Times New Roman" w:hAnsi="Times New Roman" w:cs="Times New Roman"/>
          <w:color w:val="FF0000"/>
          <w:sz w:val="20"/>
          <w:szCs w:val="20"/>
        </w:rPr>
        <w:t>ied</w:t>
      </w:r>
      <w:r w:rsidRPr="00CB2D91">
        <w:rPr>
          <w:rFonts w:ascii="Times New Roman" w:hAnsi="Times New Roman" w:cs="Times New Roman"/>
          <w:color w:val="FF0000"/>
          <w:sz w:val="20"/>
          <w:szCs w:val="20"/>
        </w:rPr>
        <w:t xml:space="preserve"> “headi</w:t>
      </w:r>
      <w:r w:rsidR="004B6585" w:rsidRPr="00CB2D91">
        <w:rPr>
          <w:rFonts w:ascii="Times New Roman" w:hAnsi="Times New Roman" w:cs="Times New Roman"/>
          <w:color w:val="FF0000"/>
          <w:sz w:val="20"/>
          <w:szCs w:val="20"/>
        </w:rPr>
        <w:t>ng styles” from the “home” menu</w:t>
      </w:r>
      <w:r w:rsidR="004B6585" w:rsidRPr="00240A4C">
        <w:rPr>
          <w:rFonts w:ascii="Times New Roman" w:hAnsi="Times New Roman" w:cs="Times New Roman"/>
          <w:color w:val="FF0000"/>
          <w:sz w:val="20"/>
          <w:szCs w:val="20"/>
        </w:rPr>
        <w:t>.</w:t>
      </w:r>
      <w:r w:rsidR="00CB2D91" w:rsidRPr="00240A4C">
        <w:rPr>
          <w:rFonts w:ascii="Times New Roman" w:hAnsi="Times New Roman" w:cs="Times New Roman"/>
          <w:color w:val="FF0000"/>
          <w:sz w:val="20"/>
          <w:szCs w:val="20"/>
        </w:rPr>
        <w:t>]</w:t>
      </w:r>
      <w:r w:rsidR="005A6718" w:rsidRPr="00CB2D91">
        <w:rPr>
          <w:rFonts w:ascii="Times New Roman" w:hAnsi="Times New Roman" w:cs="Times New Roman"/>
          <w:sz w:val="20"/>
          <w:szCs w:val="20"/>
        </w:rPr>
        <w:br w:type="page"/>
      </w:r>
    </w:p>
    <w:p w14:paraId="0B4B2C84" w14:textId="3697EB5D" w:rsidR="007158ED" w:rsidRPr="00217FF9" w:rsidRDefault="004C434C" w:rsidP="007B715A">
      <w:pPr>
        <w:pStyle w:val="Heading1"/>
        <w:numPr>
          <w:ilvl w:val="0"/>
          <w:numId w:val="37"/>
        </w:numPr>
      </w:pPr>
      <w:bookmarkStart w:id="2" w:name="_Toc53929651"/>
      <w:r w:rsidRPr="00217FF9">
        <w:lastRenderedPageBreak/>
        <w:t>TEAM MEMBER ROLES</w:t>
      </w:r>
      <w:bookmarkEnd w:id="2"/>
    </w:p>
    <w:p w14:paraId="7BDE0F69" w14:textId="42F61FB7" w:rsidR="007158ED" w:rsidRPr="00F47381" w:rsidRDefault="000112EA" w:rsidP="007158ED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E7301C">
        <w:rPr>
          <w:rFonts w:ascii="Times New Roman" w:hAnsi="Times New Roman" w:cs="Times New Roman"/>
          <w:color w:val="FF0000"/>
          <w:sz w:val="24"/>
          <w:szCs w:val="24"/>
        </w:rPr>
        <w:t xml:space="preserve">Describe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contributions of team members (TW02). If a team member did not contribute in substantial ways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state with N/A (not 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>applicable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F4471B">
        <w:rPr>
          <w:rFonts w:ascii="Times New Roman" w:hAnsi="Times New Roman" w:cs="Times New Roman"/>
          <w:color w:val="FF0000"/>
          <w:sz w:val="24"/>
          <w:szCs w:val="24"/>
        </w:rPr>
        <w:t xml:space="preserve">.  Add each team member’s </w:t>
      </w:r>
      <w:r w:rsidR="00CD15CB">
        <w:rPr>
          <w:rFonts w:ascii="Times New Roman" w:hAnsi="Times New Roman" w:cs="Times New Roman"/>
          <w:color w:val="FF0000"/>
          <w:sz w:val="24"/>
          <w:szCs w:val="24"/>
        </w:rPr>
        <w:t xml:space="preserve">specific </w:t>
      </w:r>
      <w:r w:rsidR="00F4471B">
        <w:rPr>
          <w:rFonts w:ascii="Times New Roman" w:hAnsi="Times New Roman" w:cs="Times New Roman"/>
          <w:color w:val="FF0000"/>
          <w:sz w:val="24"/>
          <w:szCs w:val="24"/>
        </w:rPr>
        <w:t>contributions to the corresponding section upon completion of that section.</w:t>
      </w:r>
      <w:r w:rsidR="00CD15CB">
        <w:rPr>
          <w:rFonts w:ascii="Times New Roman" w:hAnsi="Times New Roman" w:cs="Times New Roman"/>
          <w:color w:val="FF0000"/>
          <w:sz w:val="24"/>
          <w:szCs w:val="24"/>
        </w:rPr>
        <w:t xml:space="preserve"> Each milestone shall contain all team member names and contributions.</w:t>
      </w:r>
      <w:r w:rsidR="00CC1E3E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5F81A88F" w14:textId="0C2C5CAE" w:rsidR="00F47381" w:rsidRPr="00217FF9" w:rsidRDefault="00CC1E3E" w:rsidP="007158E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r project team included 4 members (See Figure 1).</w:t>
      </w:r>
      <w:r w:rsidR="00E7301C">
        <w:rPr>
          <w:rFonts w:ascii="Times New Roman" w:hAnsi="Times New Roman" w:cs="Times New Roman"/>
          <w:sz w:val="24"/>
          <w:szCs w:val="24"/>
        </w:rPr>
        <w:t xml:space="preserve"> We allocated roles and responsibilities to each team member by/based on ….</w:t>
      </w:r>
    </w:p>
    <w:p w14:paraId="110230EC" w14:textId="57AC026F" w:rsidR="007158ED" w:rsidRPr="00217FF9" w:rsidRDefault="007158ED" w:rsidP="007158ED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1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>. Team roles</w:t>
      </w:r>
    </w:p>
    <w:tbl>
      <w:tblPr>
        <w:tblStyle w:val="TableGrid"/>
        <w:tblW w:w="93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631"/>
        <w:gridCol w:w="2059"/>
        <w:gridCol w:w="3870"/>
        <w:gridCol w:w="1800"/>
      </w:tblGrid>
      <w:tr w:rsidR="00831AAB" w:rsidRPr="00217FF9" w14:paraId="5EFB701B" w14:textId="32D0B34A" w:rsidTr="00831AAB">
        <w:tc>
          <w:tcPr>
            <w:tcW w:w="1631" w:type="dxa"/>
          </w:tcPr>
          <w:p w14:paraId="7AF692CA" w14:textId="54224D23" w:rsidR="00831AAB" w:rsidRPr="00CC1E3E" w:rsidRDefault="00F47381" w:rsidP="00ED7E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lestone</w:t>
            </w:r>
          </w:p>
        </w:tc>
        <w:tc>
          <w:tcPr>
            <w:tcW w:w="2059" w:type="dxa"/>
          </w:tcPr>
          <w:p w14:paraId="1C1B984A" w14:textId="1AB3B369" w:rsidR="00831AAB" w:rsidRPr="00CC1E3E" w:rsidRDefault="00831AAB" w:rsidP="00ED7E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1E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</w:t>
            </w:r>
          </w:p>
        </w:tc>
        <w:tc>
          <w:tcPr>
            <w:tcW w:w="3870" w:type="dxa"/>
          </w:tcPr>
          <w:p w14:paraId="57D34498" w14:textId="26EC6C15" w:rsidR="00831AAB" w:rsidRPr="00CC1E3E" w:rsidRDefault="00831AAB" w:rsidP="00ED7E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1E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pecific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asks</w:t>
            </w:r>
            <w:r w:rsidRPr="00CC1E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F47381">
              <w:rPr>
                <w:rFonts w:ascii="Times New Roman" w:hAnsi="Times New Roman" w:cs="Times New Roman"/>
                <w:b/>
                <w:sz w:val="24"/>
                <w:szCs w:val="24"/>
              </w:rPr>
              <w:t>for</w:t>
            </w:r>
            <w:r w:rsidRPr="00CC1E3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to each milestone</w:t>
            </w:r>
          </w:p>
        </w:tc>
        <w:tc>
          <w:tcPr>
            <w:tcW w:w="1800" w:type="dxa"/>
          </w:tcPr>
          <w:p w14:paraId="0B7AE2F8" w14:textId="09696BD0" w:rsidR="00831AAB" w:rsidRPr="00CC1E3E" w:rsidRDefault="00831AAB" w:rsidP="00ED7E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tatus</w:t>
            </w:r>
          </w:p>
        </w:tc>
      </w:tr>
      <w:tr w:rsidR="00831AAB" w:rsidRPr="00217FF9" w14:paraId="34F33CE5" w14:textId="046209B5" w:rsidTr="00831AAB">
        <w:tc>
          <w:tcPr>
            <w:tcW w:w="1631" w:type="dxa"/>
            <w:vMerge w:val="restart"/>
            <w:shd w:val="clear" w:color="auto" w:fill="FFF2CC" w:themeFill="accent4" w:themeFillTint="33"/>
          </w:tcPr>
          <w:p w14:paraId="69F799C0" w14:textId="1C6D6874" w:rsidR="00831AAB" w:rsidRPr="00217FF9" w:rsidRDefault="00831AA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Problem scoping</w:t>
            </w:r>
          </w:p>
        </w:tc>
        <w:tc>
          <w:tcPr>
            <w:tcW w:w="2059" w:type="dxa"/>
            <w:shd w:val="clear" w:color="auto" w:fill="FFF2CC" w:themeFill="accent4" w:themeFillTint="33"/>
          </w:tcPr>
          <w:p w14:paraId="6F08A36F" w14:textId="62F18C0D" w:rsidR="00831AAB" w:rsidRPr="00217FF9" w:rsidRDefault="00831AA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0183B63F" w14:textId="6D5233C0" w:rsidR="00831AAB" w:rsidRP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401B0E6A" w14:textId="77777777" w:rsid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D2A51DF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224B530F" w14:textId="77777777" w:rsidR="00831AAB" w:rsidRPr="00217FF9" w:rsidRDefault="00831AA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3EBE3640" w14:textId="254A18B4" w:rsidR="00831AAB" w:rsidRDefault="00831AA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2233F9E3" w14:textId="77777777" w:rsid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3F063BA0" w14:textId="77777777" w:rsid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45959893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7C55AA41" w14:textId="77777777" w:rsidR="00831AAB" w:rsidRPr="00217FF9" w:rsidRDefault="00831AA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7D717878" w14:textId="3F82E4A1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0527935A" w14:textId="77777777" w:rsid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5A4C8BA1" w14:textId="77777777" w:rsid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3AC884F0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4781F3C2" w14:textId="77777777" w:rsidR="00831AAB" w:rsidRPr="00217FF9" w:rsidRDefault="00831AA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5F7121DB" w14:textId="123E6CDC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122CBA3C" w14:textId="77777777" w:rsid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58F143F2" w14:textId="77777777" w:rsidR="00831AAB" w:rsidRDefault="00831AAB" w:rsidP="00831AAB">
            <w:pPr>
              <w:pStyle w:val="ListParagraph"/>
              <w:numPr>
                <w:ilvl w:val="0"/>
                <w:numId w:val="36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281D6BD7" w14:textId="6904D20C" w:rsidTr="00831AAB">
        <w:tc>
          <w:tcPr>
            <w:tcW w:w="1631" w:type="dxa"/>
            <w:vMerge w:val="restart"/>
          </w:tcPr>
          <w:p w14:paraId="516E4608" w14:textId="1F42E104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Idea generation</w:t>
            </w:r>
          </w:p>
        </w:tc>
        <w:tc>
          <w:tcPr>
            <w:tcW w:w="2059" w:type="dxa"/>
          </w:tcPr>
          <w:p w14:paraId="7273E4E5" w14:textId="181E7FFF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</w:tcPr>
          <w:p w14:paraId="0A638CCE" w14:textId="77777777" w:rsidR="00831AAB" w:rsidRPr="00831AAB" w:rsidRDefault="00831AAB" w:rsidP="00831AAB">
            <w:pPr>
              <w:pStyle w:val="ListParagraph"/>
              <w:numPr>
                <w:ilvl w:val="0"/>
                <w:numId w:val="38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8FAF285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307A6F5C" w14:textId="77777777" w:rsidTr="00831AAB">
        <w:tc>
          <w:tcPr>
            <w:tcW w:w="1631" w:type="dxa"/>
            <w:vMerge/>
          </w:tcPr>
          <w:p w14:paraId="127C4F33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45F72467" w14:textId="65210F5C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</w:tcPr>
          <w:p w14:paraId="353C6B32" w14:textId="77777777" w:rsidR="00831AAB" w:rsidRPr="00831AAB" w:rsidRDefault="00831AAB" w:rsidP="00831AAB">
            <w:pPr>
              <w:pStyle w:val="ListParagraph"/>
              <w:numPr>
                <w:ilvl w:val="0"/>
                <w:numId w:val="38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69E92697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032BA8E8" w14:textId="77777777" w:rsidTr="00831AAB">
        <w:tc>
          <w:tcPr>
            <w:tcW w:w="1631" w:type="dxa"/>
            <w:vMerge/>
          </w:tcPr>
          <w:p w14:paraId="150ED585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75221153" w14:textId="40571F54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</w:tcPr>
          <w:p w14:paraId="36FF9E54" w14:textId="77777777" w:rsidR="00831AAB" w:rsidRPr="00831AAB" w:rsidRDefault="00831AAB" w:rsidP="00831AAB">
            <w:pPr>
              <w:pStyle w:val="ListParagraph"/>
              <w:numPr>
                <w:ilvl w:val="0"/>
                <w:numId w:val="38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769DC0E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DAD730B" w14:textId="77777777" w:rsidTr="00831AAB">
        <w:tc>
          <w:tcPr>
            <w:tcW w:w="1631" w:type="dxa"/>
            <w:vMerge/>
          </w:tcPr>
          <w:p w14:paraId="0D33EF4F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1C705C47" w14:textId="6959AA5C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</w:tcPr>
          <w:p w14:paraId="1D90DA93" w14:textId="77777777" w:rsidR="00831AAB" w:rsidRPr="00831AAB" w:rsidRDefault="00831AAB" w:rsidP="00831AAB">
            <w:pPr>
              <w:pStyle w:val="ListParagraph"/>
              <w:numPr>
                <w:ilvl w:val="0"/>
                <w:numId w:val="38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91DF784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5C53C803" w14:textId="4E36C231" w:rsidTr="00831AAB">
        <w:tc>
          <w:tcPr>
            <w:tcW w:w="1631" w:type="dxa"/>
            <w:vMerge w:val="restart"/>
            <w:shd w:val="clear" w:color="auto" w:fill="FFF2CC" w:themeFill="accent4" w:themeFillTint="33"/>
          </w:tcPr>
          <w:p w14:paraId="11E1B3FE" w14:textId="643F49C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totyping</w:t>
            </w:r>
          </w:p>
        </w:tc>
        <w:tc>
          <w:tcPr>
            <w:tcW w:w="2059" w:type="dxa"/>
            <w:shd w:val="clear" w:color="auto" w:fill="FFF2CC" w:themeFill="accent4" w:themeFillTint="33"/>
          </w:tcPr>
          <w:p w14:paraId="1AC2E487" w14:textId="17A829DE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41C5CCEF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25C49E9B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51527805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6D47950A" w14:textId="77777777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6E2D8AE1" w14:textId="295AEE96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6435C974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7E7E60BF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35E768FD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48FA40FC" w14:textId="77777777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439BE434" w14:textId="207FA82B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4E8E84DE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4C8C1AA7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3DB86CC7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134D374B" w14:textId="77777777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144EE548" w14:textId="5C632B86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31BEB501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7C32A387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C75B831" w14:textId="03055AC2" w:rsidTr="00831AAB">
        <w:tc>
          <w:tcPr>
            <w:tcW w:w="1631" w:type="dxa"/>
            <w:vMerge w:val="restart"/>
          </w:tcPr>
          <w:p w14:paraId="169CB697" w14:textId="1528D39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Testing</w:t>
            </w:r>
          </w:p>
        </w:tc>
        <w:tc>
          <w:tcPr>
            <w:tcW w:w="2059" w:type="dxa"/>
          </w:tcPr>
          <w:p w14:paraId="292D51DE" w14:textId="1EE7A199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</w:tcPr>
          <w:p w14:paraId="07E4B80E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F776BA9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1369BC2E" w14:textId="77777777" w:rsidTr="00831AAB">
        <w:tc>
          <w:tcPr>
            <w:tcW w:w="1631" w:type="dxa"/>
            <w:vMerge/>
          </w:tcPr>
          <w:p w14:paraId="49E5941D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076FFC86" w14:textId="372F25A0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</w:tcPr>
          <w:p w14:paraId="6E3747F1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9CFC948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785804BA" w14:textId="77777777" w:rsidTr="00831AAB">
        <w:tc>
          <w:tcPr>
            <w:tcW w:w="1631" w:type="dxa"/>
            <w:vMerge/>
          </w:tcPr>
          <w:p w14:paraId="70DD9520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7FAEE0AF" w14:textId="26C34A10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</w:tcPr>
          <w:p w14:paraId="72EEA7B6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8A4E0FC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7DB8C95" w14:textId="77777777" w:rsidTr="00831AAB">
        <w:tc>
          <w:tcPr>
            <w:tcW w:w="1631" w:type="dxa"/>
            <w:vMerge/>
          </w:tcPr>
          <w:p w14:paraId="785B9A3A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6D3899FB" w14:textId="2CFD009C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</w:tcPr>
          <w:p w14:paraId="2F781637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CF90257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1628781F" w14:textId="236A3287" w:rsidTr="00831AAB">
        <w:tc>
          <w:tcPr>
            <w:tcW w:w="1631" w:type="dxa"/>
            <w:vMerge w:val="restart"/>
            <w:shd w:val="clear" w:color="auto" w:fill="FFF2CC" w:themeFill="accent4" w:themeFillTint="33"/>
          </w:tcPr>
          <w:p w14:paraId="6D6BA5CE" w14:textId="098DDDE4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WDM</w:t>
            </w:r>
          </w:p>
        </w:tc>
        <w:tc>
          <w:tcPr>
            <w:tcW w:w="2059" w:type="dxa"/>
            <w:shd w:val="clear" w:color="auto" w:fill="FFF2CC" w:themeFill="accent4" w:themeFillTint="33"/>
          </w:tcPr>
          <w:p w14:paraId="55C4BBCE" w14:textId="21638DE0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7765C44B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3C212076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4EAD9A1A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78810AD2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09891A7F" w14:textId="03468499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6BCA2585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450E3FAD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4CB94CE2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5D8F5A4B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5F87CA82" w14:textId="43599A3A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7770C034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3B8A8912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16B5C9D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63EC434F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79DF11A6" w14:textId="5F7E8933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7DB51958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279A318B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3E0AEE71" w14:textId="5DE72A47" w:rsidTr="00831AAB">
        <w:tc>
          <w:tcPr>
            <w:tcW w:w="1631" w:type="dxa"/>
            <w:vMerge w:val="restart"/>
          </w:tcPr>
          <w:p w14:paraId="74038AB6" w14:textId="4F30AEF2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 xml:space="preserve">Preliminary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resentation</w:t>
            </w:r>
          </w:p>
        </w:tc>
        <w:tc>
          <w:tcPr>
            <w:tcW w:w="2059" w:type="dxa"/>
          </w:tcPr>
          <w:p w14:paraId="2434E2CF" w14:textId="3D282CD6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</w:tcPr>
          <w:p w14:paraId="125E12FB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84DD6B7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070547DA" w14:textId="77777777" w:rsidTr="00831AAB">
        <w:tc>
          <w:tcPr>
            <w:tcW w:w="1631" w:type="dxa"/>
            <w:vMerge/>
          </w:tcPr>
          <w:p w14:paraId="0CF3D7A7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01A4E09D" w14:textId="494CE615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</w:tcPr>
          <w:p w14:paraId="2D498A54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794C8132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1633D8A2" w14:textId="77777777" w:rsidTr="00831AAB">
        <w:tc>
          <w:tcPr>
            <w:tcW w:w="1631" w:type="dxa"/>
            <w:vMerge/>
          </w:tcPr>
          <w:p w14:paraId="2230C0F5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436730A0" w14:textId="26239364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</w:tcPr>
          <w:p w14:paraId="68C137C0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5784A17B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71E00455" w14:textId="77777777" w:rsidTr="00831AAB">
        <w:tc>
          <w:tcPr>
            <w:tcW w:w="1631" w:type="dxa"/>
            <w:vMerge/>
          </w:tcPr>
          <w:p w14:paraId="5548DF33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67A799B7" w14:textId="3DDA1C0D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</w:tcPr>
          <w:p w14:paraId="23C0FACB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3D61F425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2C47C2F7" w14:textId="2D32D3B1" w:rsidTr="00831AAB">
        <w:tc>
          <w:tcPr>
            <w:tcW w:w="1631" w:type="dxa"/>
            <w:vMerge w:val="restart"/>
            <w:shd w:val="clear" w:color="auto" w:fill="FFF2CC" w:themeFill="accent4" w:themeFillTint="33"/>
          </w:tcPr>
          <w:p w14:paraId="3CC59BF7" w14:textId="19B45075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teration </w:t>
            </w:r>
          </w:p>
        </w:tc>
        <w:tc>
          <w:tcPr>
            <w:tcW w:w="2059" w:type="dxa"/>
            <w:shd w:val="clear" w:color="auto" w:fill="FFF2CC" w:themeFill="accent4" w:themeFillTint="33"/>
          </w:tcPr>
          <w:p w14:paraId="03FD15A5" w14:textId="762E18C8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1F341649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11F00366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1BAE70B3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51430F0E" w14:textId="77777777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14A57D61" w14:textId="6179B042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2BC7BE4B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28DC04BC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49671BDD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6409CD32" w14:textId="77777777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6711D233" w14:textId="146BBAB5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31B9E2F8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434501E9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94A6691" w14:textId="77777777" w:rsidTr="00831AAB">
        <w:tc>
          <w:tcPr>
            <w:tcW w:w="1631" w:type="dxa"/>
            <w:vMerge/>
            <w:shd w:val="clear" w:color="auto" w:fill="FFF2CC" w:themeFill="accent4" w:themeFillTint="33"/>
          </w:tcPr>
          <w:p w14:paraId="16BF6AD2" w14:textId="77777777" w:rsidR="00831AAB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4871C1C5" w14:textId="03E6665C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4F238758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210C2093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E8C4C8D" w14:textId="3FBF0837" w:rsidTr="00831AAB">
        <w:tc>
          <w:tcPr>
            <w:tcW w:w="1631" w:type="dxa"/>
            <w:vMerge w:val="restart"/>
          </w:tcPr>
          <w:p w14:paraId="31EA1B7D" w14:textId="357F6A7A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 xml:space="preserve">Final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report</w:t>
            </w:r>
          </w:p>
        </w:tc>
        <w:tc>
          <w:tcPr>
            <w:tcW w:w="2059" w:type="dxa"/>
          </w:tcPr>
          <w:p w14:paraId="7D2D56FC" w14:textId="4DC7F14D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</w:tcPr>
          <w:p w14:paraId="4F6EF3D0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1EAB0D9C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462C59D" w14:textId="77777777" w:rsidTr="00831AAB">
        <w:tc>
          <w:tcPr>
            <w:tcW w:w="1631" w:type="dxa"/>
            <w:vMerge/>
          </w:tcPr>
          <w:p w14:paraId="3316EC39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11711D54" w14:textId="0A80EEDE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</w:tcPr>
          <w:p w14:paraId="3B7ED218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0B4EAD80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23817C42" w14:textId="77777777" w:rsidTr="00831AAB">
        <w:tc>
          <w:tcPr>
            <w:tcW w:w="1631" w:type="dxa"/>
            <w:vMerge/>
          </w:tcPr>
          <w:p w14:paraId="06B7C32B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52C70097" w14:textId="0F58709A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</w:tcPr>
          <w:p w14:paraId="376E94FF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2856C2F2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5D70E370" w14:textId="77777777" w:rsidTr="00831AAB">
        <w:tc>
          <w:tcPr>
            <w:tcW w:w="1631" w:type="dxa"/>
            <w:vMerge/>
          </w:tcPr>
          <w:p w14:paraId="435B4404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</w:tcPr>
          <w:p w14:paraId="1F4D3169" w14:textId="4EE46F0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</w:tcPr>
          <w:p w14:paraId="6F6D4875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</w:tcPr>
          <w:p w14:paraId="4E819D00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758B908" w14:textId="2335D52B" w:rsidTr="00F47381">
        <w:tc>
          <w:tcPr>
            <w:tcW w:w="1631" w:type="dxa"/>
            <w:vMerge w:val="restart"/>
            <w:shd w:val="clear" w:color="auto" w:fill="FFF2CC" w:themeFill="accent4" w:themeFillTint="33"/>
          </w:tcPr>
          <w:p w14:paraId="3CF43C5C" w14:textId="74249938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Final presentation</w:t>
            </w:r>
          </w:p>
        </w:tc>
        <w:tc>
          <w:tcPr>
            <w:tcW w:w="2059" w:type="dxa"/>
            <w:shd w:val="clear" w:color="auto" w:fill="FFF2CC" w:themeFill="accent4" w:themeFillTint="33"/>
          </w:tcPr>
          <w:p w14:paraId="00BC7D47" w14:textId="3DEE76B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1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5A1EB6D4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633F8EA3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90F4F3D" w14:textId="77777777" w:rsidTr="00F47381">
        <w:tc>
          <w:tcPr>
            <w:tcW w:w="1631" w:type="dxa"/>
            <w:vMerge/>
            <w:shd w:val="clear" w:color="auto" w:fill="FFF2CC" w:themeFill="accent4" w:themeFillTint="33"/>
          </w:tcPr>
          <w:p w14:paraId="193C8E78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4332607E" w14:textId="004D22FA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2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7EACA5E0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406475FD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6BD8B8FB" w14:textId="77777777" w:rsidTr="00F47381">
        <w:tc>
          <w:tcPr>
            <w:tcW w:w="1631" w:type="dxa"/>
            <w:vMerge/>
            <w:shd w:val="clear" w:color="auto" w:fill="FFF2CC" w:themeFill="accent4" w:themeFillTint="33"/>
          </w:tcPr>
          <w:p w14:paraId="696831A7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5D45D49E" w14:textId="2A4371CA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3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5AFAA264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5C34ACDE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31AAB" w:rsidRPr="00217FF9" w14:paraId="59B7C143" w14:textId="77777777" w:rsidTr="00F47381">
        <w:tc>
          <w:tcPr>
            <w:tcW w:w="1631" w:type="dxa"/>
            <w:vMerge/>
            <w:shd w:val="clear" w:color="auto" w:fill="FFF2CC" w:themeFill="accent4" w:themeFillTint="33"/>
          </w:tcPr>
          <w:p w14:paraId="1076BF9E" w14:textId="77777777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59" w:type="dxa"/>
            <w:shd w:val="clear" w:color="auto" w:fill="FFF2CC" w:themeFill="accent4" w:themeFillTint="33"/>
          </w:tcPr>
          <w:p w14:paraId="36A1BEC8" w14:textId="78712939" w:rsidR="00831AAB" w:rsidRPr="00217FF9" w:rsidRDefault="00831AAB" w:rsidP="00831AA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Team Member 4]</w:t>
            </w:r>
          </w:p>
        </w:tc>
        <w:tc>
          <w:tcPr>
            <w:tcW w:w="3870" w:type="dxa"/>
            <w:shd w:val="clear" w:color="auto" w:fill="FFF2CC" w:themeFill="accent4" w:themeFillTint="33"/>
          </w:tcPr>
          <w:p w14:paraId="7620C2D7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00" w:type="dxa"/>
            <w:shd w:val="clear" w:color="auto" w:fill="FFF2CC" w:themeFill="accent4" w:themeFillTint="33"/>
          </w:tcPr>
          <w:p w14:paraId="61DF972F" w14:textId="77777777" w:rsidR="00831AAB" w:rsidRPr="00831AAB" w:rsidRDefault="00831AAB" w:rsidP="00831AAB">
            <w:pPr>
              <w:pStyle w:val="ListParagraph"/>
              <w:numPr>
                <w:ilvl w:val="0"/>
                <w:numId w:val="39"/>
              </w:numPr>
              <w:ind w:left="166" w:hanging="166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3066658" w14:textId="77777777" w:rsidR="00E946EC" w:rsidRPr="00217FF9" w:rsidRDefault="00E946EC" w:rsidP="007158E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97D33B3" w14:textId="3440BC3E" w:rsidR="007158ED" w:rsidRPr="00217FF9" w:rsidRDefault="00CC1E3E" w:rsidP="007158ED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[Here, </w:t>
      </w:r>
      <w:proofErr w:type="gramStart"/>
      <w:r w:rsidR="007158ED" w:rsidRPr="00217FF9">
        <w:rPr>
          <w:rFonts w:ascii="Times New Roman" w:hAnsi="Times New Roman" w:cs="Times New Roman"/>
          <w:color w:val="FF0000"/>
          <w:sz w:val="24"/>
          <w:szCs w:val="24"/>
        </w:rPr>
        <w:t>insert</w:t>
      </w:r>
      <w:proofErr w:type="gramEnd"/>
      <w:r w:rsidR="007158ED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a team picture. Make sure the order in the picture matches the order of names above]</w:t>
      </w:r>
    </w:p>
    <w:p w14:paraId="12CF3528" w14:textId="396F927F" w:rsidR="007158ED" w:rsidRDefault="007158ED" w:rsidP="007158E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77D2567" w14:textId="77777777" w:rsidR="00CC1E3E" w:rsidRPr="0044234A" w:rsidRDefault="00CC1E3E" w:rsidP="00CC1E3E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234A">
        <w:rPr>
          <w:rFonts w:ascii="Times New Roman" w:hAnsi="Times New Roman" w:cs="Times New Roman"/>
          <w:noProof/>
          <w:color w:val="FF0000"/>
          <w:sz w:val="24"/>
          <w:szCs w:val="24"/>
        </w:rPr>
        <w:drawing>
          <wp:inline distT="0" distB="0" distL="0" distR="0" wp14:anchorId="38D75B5D" wp14:editId="38D8D04F">
            <wp:extent cx="1173480" cy="117348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ean-victor-balin-icon-graphics[1]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3480" cy="117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0C160" w14:textId="338DD105" w:rsidR="00CC1E3E" w:rsidRPr="00B04DA3" w:rsidRDefault="00B04DA3" w:rsidP="00B04DA3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1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sz w:val="24"/>
          <w:szCs w:val="24"/>
        </w:rPr>
        <w:t>.</w:t>
      </w:r>
      <w:r w:rsidR="00CC1E3E" w:rsidRPr="00B04DA3">
        <w:rPr>
          <w:rFonts w:ascii="Times New Roman" w:hAnsi="Times New Roman" w:cs="Times New Roman"/>
          <w:sz w:val="24"/>
          <w:szCs w:val="24"/>
        </w:rPr>
        <w:t xml:space="preserve"> Project team</w:t>
      </w:r>
    </w:p>
    <w:p w14:paraId="0853E2B1" w14:textId="6CD90F89" w:rsidR="002B6118" w:rsidRDefault="002B611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F89AA23" w14:textId="1AF5223A" w:rsidR="00A419F0" w:rsidRPr="00217FF9" w:rsidRDefault="007158ED" w:rsidP="007B715A">
      <w:pPr>
        <w:pStyle w:val="Heading1"/>
      </w:pPr>
      <w:bookmarkStart w:id="3" w:name="_Toc53929652"/>
      <w:r w:rsidRPr="00217FF9">
        <w:lastRenderedPageBreak/>
        <w:t>PROBLEM S</w:t>
      </w:r>
      <w:r w:rsidR="00326E07" w:rsidRPr="00217FF9">
        <w:t>COPING</w:t>
      </w:r>
      <w:bookmarkEnd w:id="3"/>
    </w:p>
    <w:p w14:paraId="492EC810" w14:textId="2DC41351" w:rsidR="003F64AE" w:rsidRPr="00217FF9" w:rsidRDefault="006D309D" w:rsidP="003F64AE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D61018" w:rsidRPr="00217FF9">
        <w:rPr>
          <w:rFonts w:ascii="Times New Roman" w:hAnsi="Times New Roman" w:cs="Times New Roman"/>
          <w:color w:val="FF0000"/>
          <w:sz w:val="24"/>
          <w:szCs w:val="24"/>
        </w:rPr>
        <w:t>Probl</w:t>
      </w:r>
      <w:r w:rsidR="004B6585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em scoping is an activity that </w:t>
      </w:r>
      <w:r w:rsidR="00D61018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occurs early in a design process but then </w:t>
      </w:r>
      <w:r w:rsidR="005151E9">
        <w:rPr>
          <w:rFonts w:ascii="Times New Roman" w:hAnsi="Times New Roman" w:cs="Times New Roman"/>
          <w:color w:val="FF0000"/>
          <w:sz w:val="24"/>
          <w:szCs w:val="24"/>
        </w:rPr>
        <w:t xml:space="preserve">is </w:t>
      </w:r>
      <w:r w:rsidR="00D61018" w:rsidRPr="00217FF9">
        <w:rPr>
          <w:rFonts w:ascii="Times New Roman" w:hAnsi="Times New Roman" w:cs="Times New Roman"/>
          <w:color w:val="FF0000"/>
          <w:sz w:val="24"/>
          <w:szCs w:val="24"/>
        </w:rPr>
        <w:t>iterated (re-visited) throughout the design process. In problem scoping, engineers explore the problem context</w:t>
      </w:r>
      <w:r w:rsidR="00275E50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, gather information, and </w:t>
      </w:r>
      <w:r w:rsidR="00722E4B" w:rsidRPr="00217FF9">
        <w:rPr>
          <w:rFonts w:ascii="Times New Roman" w:hAnsi="Times New Roman" w:cs="Times New Roman"/>
          <w:color w:val="FF0000"/>
          <w:sz w:val="24"/>
          <w:szCs w:val="24"/>
        </w:rPr>
        <w:t>clarify the design requirements (criteria &amp; constraints)</w:t>
      </w:r>
      <w:r w:rsidR="00275E50" w:rsidRPr="00217FF9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15118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01F06" w:rsidRPr="00217FF9">
        <w:rPr>
          <w:rFonts w:ascii="Times New Roman" w:hAnsi="Times New Roman" w:cs="Times New Roman"/>
          <w:color w:val="FF0000"/>
          <w:sz w:val="24"/>
          <w:szCs w:val="24"/>
        </w:rPr>
        <w:t>To accomplish these, engineers</w:t>
      </w:r>
      <w:r w:rsidR="0015118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4631D" w:rsidRPr="00217FF9">
        <w:rPr>
          <w:rFonts w:ascii="Times New Roman" w:hAnsi="Times New Roman" w:cs="Times New Roman"/>
          <w:color w:val="FF0000"/>
          <w:sz w:val="24"/>
          <w:szCs w:val="24"/>
        </w:rPr>
        <w:t>engage with</w:t>
      </w:r>
      <w:r w:rsidR="00722E4B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stakeholders (</w:t>
      </w:r>
      <w:r w:rsidR="0024631D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meet with </w:t>
      </w:r>
      <w:r w:rsidR="00722E4B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client, </w:t>
      </w:r>
      <w:r w:rsidR="0024631D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observe or interview </w:t>
      </w:r>
      <w:r w:rsidR="00722E4B" w:rsidRPr="00217FF9">
        <w:rPr>
          <w:rFonts w:ascii="Times New Roman" w:hAnsi="Times New Roman" w:cs="Times New Roman"/>
          <w:color w:val="FF0000"/>
          <w:sz w:val="24"/>
          <w:szCs w:val="24"/>
        </w:rPr>
        <w:t>users</w:t>
      </w:r>
      <w:r w:rsidR="004D6FEF" w:rsidRPr="00217FF9">
        <w:rPr>
          <w:rFonts w:ascii="Times New Roman" w:hAnsi="Times New Roman" w:cs="Times New Roman"/>
          <w:color w:val="FF0000"/>
          <w:sz w:val="24"/>
          <w:szCs w:val="24"/>
        </w:rPr>
        <w:t>, etc.).</w:t>
      </w:r>
      <w:r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04828D34" w14:textId="55F48769" w:rsidR="00326E07" w:rsidRPr="00217FF9" w:rsidRDefault="00326E07" w:rsidP="00326E07">
      <w:pPr>
        <w:pStyle w:val="Heading2"/>
        <w:numPr>
          <w:ilvl w:val="1"/>
          <w:numId w:val="10"/>
        </w:numPr>
        <w:rPr>
          <w:rFonts w:cs="Times New Roman"/>
          <w:szCs w:val="24"/>
        </w:rPr>
      </w:pPr>
      <w:bookmarkStart w:id="4" w:name="_Toc53929653"/>
      <w:r w:rsidRPr="00217FF9">
        <w:rPr>
          <w:rFonts w:cs="Times New Roman"/>
          <w:szCs w:val="24"/>
        </w:rPr>
        <w:t>Problem Statement</w:t>
      </w:r>
      <w:bookmarkEnd w:id="4"/>
    </w:p>
    <w:p w14:paraId="2E12FDEF" w14:textId="6CCF2290" w:rsidR="00193012" w:rsidRPr="00217FF9" w:rsidRDefault="000E4A8A" w:rsidP="0019301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Describe the problem/need.</w:t>
      </w:r>
      <w:r w:rsidR="00193012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252A0753" w14:textId="6346BCC4" w:rsidR="00193012" w:rsidRPr="00217FF9" w:rsidRDefault="00193012" w:rsidP="0019301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A good problem sta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>tement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:</w:t>
      </w:r>
    </w:p>
    <w:p w14:paraId="5867D211" w14:textId="29163640" w:rsidR="00193012" w:rsidRPr="00217FF9" w:rsidRDefault="006D309D" w:rsidP="00193012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="00193012" w:rsidRPr="00217FF9">
        <w:rPr>
          <w:rFonts w:ascii="Times New Roman" w:hAnsi="Times New Roman" w:cs="Times New Roman"/>
          <w:color w:val="FF0000"/>
          <w:sz w:val="24"/>
          <w:szCs w:val="24"/>
        </w:rPr>
        <w:t>learly refers to a client</w:t>
      </w:r>
      <w:r w:rsidR="004822D2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or target users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S01)</w:t>
      </w:r>
    </w:p>
    <w:p w14:paraId="21F2CAFE" w14:textId="4AE2EED8" w:rsidR="00193012" w:rsidRPr="00217FF9" w:rsidRDefault="006D309D" w:rsidP="00193012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="00193012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learly states the need, problem, or the focus of the project 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>(PS01)</w:t>
      </w:r>
    </w:p>
    <w:p w14:paraId="7A622C90" w14:textId="50F235A0" w:rsidR="00193012" w:rsidRPr="00217FF9" w:rsidRDefault="006D309D" w:rsidP="00193012">
      <w:pPr>
        <w:pStyle w:val="ListParagraph"/>
        <w:numPr>
          <w:ilvl w:val="0"/>
          <w:numId w:val="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e</w:t>
      </w:r>
      <w:r w:rsidR="00193012" w:rsidRPr="00217FF9">
        <w:rPr>
          <w:rFonts w:ascii="Times New Roman" w:hAnsi="Times New Roman" w:cs="Times New Roman"/>
          <w:color w:val="FF0000"/>
          <w:sz w:val="24"/>
          <w:szCs w:val="24"/>
        </w:rPr>
        <w:t>xplains why this need/problem/focus is important to solve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S02)</w:t>
      </w:r>
    </w:p>
    <w:p w14:paraId="23549CA8" w14:textId="77777777" w:rsidR="00193012" w:rsidRPr="00217FF9" w:rsidRDefault="00193012" w:rsidP="0019301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362472A" w14:textId="499A9DE3" w:rsidR="0037145F" w:rsidRPr="00217FF9" w:rsidRDefault="0037145F" w:rsidP="007158ED">
      <w:pPr>
        <w:pStyle w:val="Heading2"/>
        <w:numPr>
          <w:ilvl w:val="1"/>
          <w:numId w:val="10"/>
        </w:numPr>
        <w:rPr>
          <w:rFonts w:cs="Times New Roman"/>
          <w:szCs w:val="24"/>
        </w:rPr>
      </w:pPr>
      <w:bookmarkStart w:id="5" w:name="_Toc53929654"/>
      <w:r w:rsidRPr="00217FF9">
        <w:rPr>
          <w:rFonts w:cs="Times New Roman"/>
          <w:szCs w:val="24"/>
        </w:rPr>
        <w:t>Design Criteria and Constraints</w:t>
      </w:r>
      <w:bookmarkEnd w:id="5"/>
    </w:p>
    <w:p w14:paraId="34E58656" w14:textId="04DEDBFA" w:rsidR="0037145F" w:rsidRPr="00217FF9" w:rsidRDefault="000E4A8A" w:rsidP="000E4A8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[Include a list of design </w:t>
      </w:r>
      <w:r w:rsidR="00AE5FC4" w:rsidRPr="00217FF9">
        <w:rPr>
          <w:rFonts w:ascii="Times New Roman" w:hAnsi="Times New Roman" w:cs="Times New Roman"/>
          <w:color w:val="FF0000"/>
          <w:sz w:val="24"/>
          <w:szCs w:val="24"/>
        </w:rPr>
        <w:t>requirements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S03): design criteria (needs/wants</w:t>
      </w:r>
      <w:r w:rsidR="00B3123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your solution will address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) and design constraints (</w:t>
      </w:r>
      <w:r w:rsidR="00DE5F1A" w:rsidRPr="00217FF9">
        <w:rPr>
          <w:rFonts w:ascii="Times New Roman" w:hAnsi="Times New Roman" w:cs="Times New Roman"/>
          <w:color w:val="FF0000"/>
          <w:sz w:val="24"/>
          <w:szCs w:val="24"/>
        </w:rPr>
        <w:t>what limits how you solve the problem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D9731B" w:rsidRPr="00217FF9">
        <w:rPr>
          <w:rFonts w:ascii="Times New Roman" w:hAnsi="Times New Roman" w:cs="Times New Roman"/>
          <w:color w:val="FF0000"/>
          <w:sz w:val="24"/>
          <w:szCs w:val="24"/>
        </w:rPr>
        <w:t>. Some metrics may not have units</w:t>
      </w:r>
      <w:r w:rsidR="009F7BCC"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24404A59" w14:textId="77777777" w:rsidR="00AE5FC4" w:rsidRPr="00217FF9" w:rsidRDefault="00AE5FC4" w:rsidP="000E4A8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CFCCCC8" w14:textId="3BA1DC12" w:rsidR="00AE5FC4" w:rsidRPr="00217FF9" w:rsidRDefault="00AE5FC4" w:rsidP="00AE5FC4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2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>. Design requirements</w:t>
      </w:r>
    </w:p>
    <w:tbl>
      <w:tblPr>
        <w:tblStyle w:val="TableGrid"/>
        <w:tblW w:w="93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25"/>
        <w:gridCol w:w="5795"/>
        <w:gridCol w:w="1440"/>
      </w:tblGrid>
      <w:tr w:rsidR="00D9731B" w:rsidRPr="00217FF9" w14:paraId="61E8B724" w14:textId="000524AF" w:rsidTr="00D9731B">
        <w:tc>
          <w:tcPr>
            <w:tcW w:w="2125" w:type="dxa"/>
          </w:tcPr>
          <w:p w14:paraId="7948E6C6" w14:textId="60DFE0C2" w:rsidR="00D9731B" w:rsidRPr="000C5CCC" w:rsidRDefault="00D9731B" w:rsidP="00ED7E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riteria and Constraints </w:t>
            </w:r>
          </w:p>
        </w:tc>
        <w:tc>
          <w:tcPr>
            <w:tcW w:w="5795" w:type="dxa"/>
          </w:tcPr>
          <w:p w14:paraId="7CCA3D20" w14:textId="38B3C932" w:rsidR="00D9731B" w:rsidRPr="000C5CCC" w:rsidRDefault="00D9731B" w:rsidP="00047C5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Metrics (ways to quantify and measure the performance of your solutions and measure success)</w:t>
            </w:r>
          </w:p>
        </w:tc>
        <w:tc>
          <w:tcPr>
            <w:tcW w:w="1440" w:type="dxa"/>
          </w:tcPr>
          <w:p w14:paraId="605CEFD1" w14:textId="4CBADD3E" w:rsidR="00D9731B" w:rsidRPr="000C5CCC" w:rsidRDefault="00D9731B" w:rsidP="00D973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Metric units</w:t>
            </w:r>
          </w:p>
        </w:tc>
      </w:tr>
      <w:tr w:rsidR="00D9731B" w:rsidRPr="00217FF9" w14:paraId="0409C63A" w14:textId="6868FF24" w:rsidTr="00D9731B">
        <w:tc>
          <w:tcPr>
            <w:tcW w:w="2125" w:type="dxa"/>
          </w:tcPr>
          <w:p w14:paraId="37C6C036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95" w:type="dxa"/>
          </w:tcPr>
          <w:p w14:paraId="5EC8B32E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1F10E418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731B" w:rsidRPr="00217FF9" w14:paraId="7A41B038" w14:textId="660B224A" w:rsidTr="00D9731B">
        <w:tc>
          <w:tcPr>
            <w:tcW w:w="2125" w:type="dxa"/>
          </w:tcPr>
          <w:p w14:paraId="06064F8E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95" w:type="dxa"/>
          </w:tcPr>
          <w:p w14:paraId="3B269BB4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542F6C37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731B" w:rsidRPr="00217FF9" w14:paraId="31C18C02" w14:textId="3A575312" w:rsidTr="00D9731B">
        <w:tc>
          <w:tcPr>
            <w:tcW w:w="2125" w:type="dxa"/>
          </w:tcPr>
          <w:p w14:paraId="4512603C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95" w:type="dxa"/>
          </w:tcPr>
          <w:p w14:paraId="6D02BC6E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431AB241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731B" w:rsidRPr="00217FF9" w14:paraId="246C1FCA" w14:textId="723543D9" w:rsidTr="00D9731B">
        <w:tc>
          <w:tcPr>
            <w:tcW w:w="2125" w:type="dxa"/>
          </w:tcPr>
          <w:p w14:paraId="6924F680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795" w:type="dxa"/>
          </w:tcPr>
          <w:p w14:paraId="4A117B2B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40" w:type="dxa"/>
          </w:tcPr>
          <w:p w14:paraId="0078CCAE" w14:textId="77777777" w:rsidR="00D9731B" w:rsidRPr="00217FF9" w:rsidRDefault="00D9731B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81C3777" w14:textId="1FA307F1" w:rsidR="000E4A8A" w:rsidRPr="00217FF9" w:rsidRDefault="000E4A8A" w:rsidP="000E4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F28BD8F" w14:textId="77777777" w:rsidR="0031610F" w:rsidRPr="00A3463E" w:rsidRDefault="0031610F" w:rsidP="000E4A8A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A3463E">
        <w:rPr>
          <w:rFonts w:ascii="Times New Roman" w:hAnsi="Times New Roman" w:cs="Times New Roman"/>
          <w:b/>
          <w:sz w:val="24"/>
          <w:szCs w:val="24"/>
        </w:rPr>
        <w:t>Trade-off Considerations</w:t>
      </w:r>
    </w:p>
    <w:p w14:paraId="4C746EAF" w14:textId="7D874CF1" w:rsidR="001D291F" w:rsidRPr="00217FF9" w:rsidRDefault="005151E9" w:rsidP="000E4A8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[Here add additional text </w:t>
      </w:r>
      <w:r w:rsidR="0031610F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="0031610F" w:rsidRPr="00217FF9">
        <w:rPr>
          <w:rFonts w:ascii="Times New Roman" w:hAnsi="Times New Roman" w:cs="Times New Roman"/>
          <w:color w:val="FF0000"/>
          <w:sz w:val="24"/>
          <w:szCs w:val="24"/>
        </w:rPr>
        <w:t>ecogniz</w:t>
      </w:r>
      <w:r w:rsidR="0031610F">
        <w:rPr>
          <w:rFonts w:ascii="Times New Roman" w:hAnsi="Times New Roman" w:cs="Times New Roman"/>
          <w:color w:val="FF0000"/>
          <w:sz w:val="24"/>
          <w:szCs w:val="24"/>
        </w:rPr>
        <w:t>ing</w:t>
      </w:r>
      <w:r w:rsidR="0031610F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42093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potentially competing </w:t>
      </w:r>
      <w:r w:rsidR="00242093">
        <w:rPr>
          <w:rFonts w:ascii="Times New Roman" w:hAnsi="Times New Roman" w:cs="Times New Roman"/>
          <w:color w:val="FF0000"/>
          <w:sz w:val="24"/>
          <w:szCs w:val="24"/>
        </w:rPr>
        <w:t>criteria</w:t>
      </w:r>
      <w:r w:rsidR="00242093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42093">
        <w:rPr>
          <w:rFonts w:ascii="Times New Roman" w:hAnsi="Times New Roman" w:cs="Times New Roman"/>
          <w:color w:val="FF0000"/>
          <w:sz w:val="24"/>
          <w:szCs w:val="24"/>
        </w:rPr>
        <w:t xml:space="preserve">and </w:t>
      </w:r>
      <w:r w:rsidR="00407B7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trade-offs associated with the design </w:t>
      </w:r>
      <w:r w:rsidR="00CC1E3E" w:rsidRPr="00217FF9">
        <w:rPr>
          <w:rFonts w:ascii="Times New Roman" w:hAnsi="Times New Roman" w:cs="Times New Roman"/>
          <w:color w:val="FF0000"/>
          <w:sz w:val="24"/>
          <w:szCs w:val="24"/>
        </w:rPr>
        <w:t>requirements.</w:t>
      </w:r>
      <w:r w:rsidR="00407B7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42093">
        <w:rPr>
          <w:rFonts w:ascii="Times New Roman" w:hAnsi="Times New Roman" w:cs="Times New Roman"/>
          <w:color w:val="FF0000"/>
          <w:sz w:val="24"/>
          <w:szCs w:val="24"/>
        </w:rPr>
        <w:t>Consider:</w:t>
      </w:r>
      <w:r w:rsidR="00CC1E3E">
        <w:rPr>
          <w:rFonts w:ascii="Times New Roman" w:hAnsi="Times New Roman" w:cs="Times New Roman"/>
          <w:color w:val="FF0000"/>
          <w:sz w:val="24"/>
          <w:szCs w:val="24"/>
        </w:rPr>
        <w:t xml:space="preserve"> H</w:t>
      </w:r>
      <w:r w:rsidR="00407B7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ow might addressing 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>one</w:t>
      </w:r>
      <w:r w:rsidR="00240A4C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407B7A" w:rsidRPr="00217FF9">
        <w:rPr>
          <w:rFonts w:ascii="Times New Roman" w:hAnsi="Times New Roman" w:cs="Times New Roman"/>
          <w:color w:val="FF0000"/>
          <w:sz w:val="24"/>
          <w:szCs w:val="24"/>
        </w:rPr>
        <w:t>design criteri</w:t>
      </w:r>
      <w:r w:rsidR="004B6585" w:rsidRPr="00217FF9">
        <w:rPr>
          <w:rFonts w:ascii="Times New Roman" w:hAnsi="Times New Roman" w:cs="Times New Roman"/>
          <w:color w:val="FF0000"/>
          <w:sz w:val="24"/>
          <w:szCs w:val="24"/>
        </w:rPr>
        <w:t>on</w:t>
      </w:r>
      <w:r w:rsidR="00407B7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adversely </w:t>
      </w:r>
      <w:r w:rsidR="004B6585" w:rsidRPr="00217FF9">
        <w:rPr>
          <w:rFonts w:ascii="Times New Roman" w:hAnsi="Times New Roman" w:cs="Times New Roman"/>
          <w:color w:val="FF0000"/>
          <w:sz w:val="24"/>
          <w:szCs w:val="24"/>
        </w:rPr>
        <w:t>affect</w:t>
      </w:r>
      <w:r w:rsidR="00407B7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performance on a</w:t>
      </w:r>
      <w:r w:rsidR="004B6585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different criterion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S04</w:t>
      </w:r>
      <w:r w:rsidR="00CC1E3E" w:rsidRPr="00217FF9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CC1E3E">
        <w:rPr>
          <w:rFonts w:ascii="Times New Roman" w:hAnsi="Times New Roman" w:cs="Times New Roman"/>
          <w:color w:val="FF0000"/>
          <w:sz w:val="24"/>
          <w:szCs w:val="24"/>
        </w:rPr>
        <w:t>?</w:t>
      </w:r>
      <w:r w:rsidR="00242093">
        <w:rPr>
          <w:rFonts w:ascii="Times New Roman" w:hAnsi="Times New Roman" w:cs="Times New Roman"/>
          <w:color w:val="FF0000"/>
          <w:sz w:val="24"/>
          <w:szCs w:val="24"/>
        </w:rPr>
        <w:t xml:space="preserve"> For example, increasing the products’ durability may increase the product’s cost or increasing its safety may make it harder to use.</w:t>
      </w:r>
      <w:r w:rsidR="00B6194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5A05ADF0" w14:textId="77777777" w:rsidR="00407B7A" w:rsidRPr="00217FF9" w:rsidRDefault="00407B7A" w:rsidP="000E4A8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CE77A0A" w14:textId="1D03A497" w:rsidR="00326E07" w:rsidRPr="00217FF9" w:rsidRDefault="00326E07" w:rsidP="00D85080">
      <w:pPr>
        <w:pStyle w:val="Heading2"/>
        <w:numPr>
          <w:ilvl w:val="1"/>
          <w:numId w:val="10"/>
        </w:numPr>
        <w:rPr>
          <w:rFonts w:cs="Times New Roman"/>
          <w:szCs w:val="24"/>
        </w:rPr>
      </w:pPr>
      <w:bookmarkStart w:id="6" w:name="_Toc53929655"/>
      <w:r w:rsidRPr="00217FF9">
        <w:rPr>
          <w:rFonts w:cs="Times New Roman"/>
          <w:szCs w:val="24"/>
        </w:rPr>
        <w:t>Direct Users and Stakeholders</w:t>
      </w:r>
      <w:bookmarkEnd w:id="6"/>
    </w:p>
    <w:p w14:paraId="0E723B4F" w14:textId="54233C10" w:rsidR="00326E07" w:rsidRPr="00217FF9" w:rsidRDefault="00B61949" w:rsidP="00326E07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R</w:t>
      </w:r>
      <w:r w:rsidR="00BE146D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ecognize and </w:t>
      </w:r>
      <w:r w:rsidR="00326E0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list </w:t>
      </w:r>
      <w:r w:rsidR="00BE146D" w:rsidRPr="00217FF9">
        <w:rPr>
          <w:rFonts w:ascii="Times New Roman" w:hAnsi="Times New Roman" w:cs="Times New Roman"/>
          <w:color w:val="FF0000"/>
          <w:sz w:val="24"/>
          <w:szCs w:val="24"/>
        </w:rPr>
        <w:t>different user types or user segments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S01)</w:t>
      </w:r>
      <w:r w:rsidR="00FD0611" w:rsidRPr="00217FF9">
        <w:rPr>
          <w:rFonts w:ascii="Times New Roman" w:hAnsi="Times New Roman" w:cs="Times New Roman"/>
          <w:color w:val="FF0000"/>
          <w:sz w:val="24"/>
          <w:szCs w:val="24"/>
        </w:rPr>
        <w:t>. For example, if designing a solution for a toddler (as your direct user), you also need to consider parent</w:t>
      </w:r>
      <w:r w:rsidR="00111062" w:rsidRPr="00217FF9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FD0611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as </w:t>
      </w:r>
      <w:r w:rsidR="00095F78" w:rsidRPr="00217FF9">
        <w:rPr>
          <w:rFonts w:ascii="Times New Roman" w:hAnsi="Times New Roman" w:cs="Times New Roman"/>
          <w:color w:val="FF0000"/>
          <w:sz w:val="24"/>
          <w:szCs w:val="24"/>
        </w:rPr>
        <w:t>users</w:t>
      </w:r>
      <w:r w:rsidR="00F351A6" w:rsidRPr="00217FF9">
        <w:rPr>
          <w:rFonts w:ascii="Times New Roman" w:hAnsi="Times New Roman" w:cs="Times New Roman"/>
          <w:color w:val="FF0000"/>
          <w:sz w:val="24"/>
          <w:szCs w:val="24"/>
        </w:rPr>
        <w:t>. Your list can include direct,</w:t>
      </w:r>
      <w:r w:rsidR="00876BCF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in-direct,</w:t>
      </w:r>
      <w:r w:rsidR="00F351A6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95F78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primary, </w:t>
      </w:r>
      <w:r w:rsidR="00876BCF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or </w:t>
      </w:r>
      <w:r w:rsidR="00095F78" w:rsidRPr="00217FF9">
        <w:rPr>
          <w:rFonts w:ascii="Times New Roman" w:hAnsi="Times New Roman" w:cs="Times New Roman"/>
          <w:color w:val="FF0000"/>
          <w:sz w:val="24"/>
          <w:szCs w:val="24"/>
        </w:rPr>
        <w:t>secondary</w:t>
      </w:r>
      <w:r w:rsidR="00876BCF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095F78" w:rsidRPr="00217FF9">
        <w:rPr>
          <w:rFonts w:ascii="Times New Roman" w:hAnsi="Times New Roman" w:cs="Times New Roman"/>
          <w:color w:val="FF0000"/>
          <w:sz w:val="24"/>
          <w:szCs w:val="24"/>
        </w:rPr>
        <w:t>users.</w:t>
      </w:r>
      <w:r w:rsidR="00A3463E">
        <w:rPr>
          <w:rFonts w:ascii="Times New Roman" w:hAnsi="Times New Roman" w:cs="Times New Roman"/>
          <w:color w:val="FF0000"/>
          <w:sz w:val="24"/>
          <w:szCs w:val="24"/>
        </w:rPr>
        <w:t xml:space="preserve"> Note that an image is required for each user segment.  Be sure to document the source of your images.</w:t>
      </w:r>
      <w:r w:rsidR="00876BCF"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1AFEBE41" w14:textId="11C25D7F" w:rsidR="00521955" w:rsidRPr="00217FF9" w:rsidRDefault="00521955" w:rsidP="004B6585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3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 xml:space="preserve">. </w:t>
      </w:r>
      <w:r w:rsidR="005151E9" w:rsidRPr="00217FF9">
        <w:rPr>
          <w:rFonts w:ascii="Times New Roman" w:hAnsi="Times New Roman" w:cs="Times New Roman"/>
          <w:sz w:val="24"/>
          <w:szCs w:val="24"/>
        </w:rPr>
        <w:t>Empa</w:t>
      </w:r>
      <w:r w:rsidR="005151E9">
        <w:rPr>
          <w:rFonts w:ascii="Times New Roman" w:hAnsi="Times New Roman" w:cs="Times New Roman"/>
          <w:sz w:val="24"/>
          <w:szCs w:val="24"/>
        </w:rPr>
        <w:t>t</w:t>
      </w:r>
      <w:r w:rsidR="005151E9" w:rsidRPr="00217FF9">
        <w:rPr>
          <w:rFonts w:ascii="Times New Roman" w:hAnsi="Times New Roman" w:cs="Times New Roman"/>
          <w:sz w:val="24"/>
          <w:szCs w:val="24"/>
        </w:rPr>
        <w:t>hizing</w:t>
      </w:r>
      <w:r w:rsidR="007A1F0D" w:rsidRPr="00217FF9">
        <w:rPr>
          <w:rFonts w:ascii="Times New Roman" w:hAnsi="Times New Roman" w:cs="Times New Roman"/>
          <w:sz w:val="24"/>
          <w:szCs w:val="24"/>
        </w:rPr>
        <w:t xml:space="preserve"> with users</w:t>
      </w:r>
    </w:p>
    <w:tbl>
      <w:tblPr>
        <w:tblStyle w:val="TableGrid"/>
        <w:tblW w:w="93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4590"/>
        <w:gridCol w:w="2610"/>
      </w:tblGrid>
      <w:tr w:rsidR="00D9731B" w:rsidRPr="00217FF9" w14:paraId="34379DDF" w14:textId="4D2CC876" w:rsidTr="00D9731B">
        <w:tc>
          <w:tcPr>
            <w:tcW w:w="2160" w:type="dxa"/>
          </w:tcPr>
          <w:p w14:paraId="39D57930" w14:textId="15E6FA0A" w:rsidR="00D9731B" w:rsidRPr="000C5CCC" w:rsidRDefault="00D9731B" w:rsidP="00192C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User segment (include an image and a </w:t>
            </w:r>
            <w:r w:rsidR="00192CEA"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label</w:t>
            </w: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4590" w:type="dxa"/>
          </w:tcPr>
          <w:p w14:paraId="4D96FB68" w14:textId="017EB2BC" w:rsidR="00D9731B" w:rsidRPr="000C5CCC" w:rsidRDefault="00D9731B" w:rsidP="004B65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Methods used to empathize with the user (interview user, survey user, observe user, read about user, simulate user behavior, put yourself in his/her shoes)</w:t>
            </w:r>
          </w:p>
        </w:tc>
        <w:tc>
          <w:tcPr>
            <w:tcW w:w="2610" w:type="dxa"/>
          </w:tcPr>
          <w:p w14:paraId="4A13289D" w14:textId="558C48E5" w:rsidR="00D9731B" w:rsidRPr="000C5CCC" w:rsidRDefault="00D9731B" w:rsidP="004B658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Lessons learned from this interaction</w:t>
            </w:r>
          </w:p>
        </w:tc>
      </w:tr>
      <w:tr w:rsidR="00D9731B" w:rsidRPr="00217FF9" w14:paraId="5F416AAD" w14:textId="5C09EF64" w:rsidTr="00D9731B">
        <w:tc>
          <w:tcPr>
            <w:tcW w:w="2160" w:type="dxa"/>
          </w:tcPr>
          <w:p w14:paraId="54B04CBA" w14:textId="77777777" w:rsidR="00D9731B" w:rsidRPr="00217FF9" w:rsidRDefault="00D9731B" w:rsidP="00E716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0" w:type="dxa"/>
          </w:tcPr>
          <w:p w14:paraId="0A7C57D0" w14:textId="77777777" w:rsidR="00D9731B" w:rsidRPr="00217FF9" w:rsidRDefault="00D9731B" w:rsidP="004B65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431BFCD" w14:textId="77777777" w:rsidR="00D9731B" w:rsidRPr="00217FF9" w:rsidRDefault="00D9731B" w:rsidP="004B65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5220" w:rsidRPr="00217FF9" w14:paraId="459E763E" w14:textId="77777777" w:rsidTr="00D9731B">
        <w:tc>
          <w:tcPr>
            <w:tcW w:w="2160" w:type="dxa"/>
          </w:tcPr>
          <w:p w14:paraId="1D47DE6B" w14:textId="77777777" w:rsidR="00BA5220" w:rsidRPr="00217FF9" w:rsidRDefault="00BA5220" w:rsidP="00E716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0" w:type="dxa"/>
          </w:tcPr>
          <w:p w14:paraId="692C68DD" w14:textId="77777777" w:rsidR="00BA5220" w:rsidRPr="00217FF9" w:rsidRDefault="00BA5220" w:rsidP="004B65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67BFD6C0" w14:textId="77777777" w:rsidR="00BA5220" w:rsidRPr="00217FF9" w:rsidRDefault="00BA5220" w:rsidP="004B65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A5220" w:rsidRPr="00217FF9" w14:paraId="7FE577DD" w14:textId="77777777" w:rsidTr="00D9731B">
        <w:tc>
          <w:tcPr>
            <w:tcW w:w="2160" w:type="dxa"/>
          </w:tcPr>
          <w:p w14:paraId="463D2153" w14:textId="77777777" w:rsidR="00BA5220" w:rsidRPr="00217FF9" w:rsidRDefault="00BA5220" w:rsidP="00E716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590" w:type="dxa"/>
          </w:tcPr>
          <w:p w14:paraId="3234474B" w14:textId="77777777" w:rsidR="00BA5220" w:rsidRPr="00217FF9" w:rsidRDefault="00BA5220" w:rsidP="004B65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1A9FCF6E" w14:textId="77777777" w:rsidR="00BA5220" w:rsidRPr="00217FF9" w:rsidRDefault="00BA5220" w:rsidP="004B658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77F911E" w14:textId="7E8F0B14" w:rsidR="0037145F" w:rsidRPr="00217FF9" w:rsidRDefault="0037145F" w:rsidP="00D85080">
      <w:pPr>
        <w:pStyle w:val="Heading2"/>
        <w:numPr>
          <w:ilvl w:val="1"/>
          <w:numId w:val="10"/>
        </w:numPr>
        <w:rPr>
          <w:rFonts w:cs="Times New Roman"/>
          <w:szCs w:val="24"/>
        </w:rPr>
      </w:pPr>
      <w:bookmarkStart w:id="7" w:name="_Toc53929656"/>
      <w:r w:rsidRPr="00217FF9">
        <w:rPr>
          <w:rFonts w:cs="Times New Roman"/>
          <w:szCs w:val="24"/>
        </w:rPr>
        <w:t>Background Information</w:t>
      </w:r>
      <w:bookmarkEnd w:id="7"/>
      <w:r w:rsidRPr="00217FF9">
        <w:rPr>
          <w:rFonts w:cs="Times New Roman"/>
          <w:szCs w:val="24"/>
        </w:rPr>
        <w:t xml:space="preserve"> </w:t>
      </w:r>
    </w:p>
    <w:p w14:paraId="6382120B" w14:textId="68A834B9" w:rsidR="005A6718" w:rsidRPr="00CC1E3E" w:rsidRDefault="005A6718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Ask questions to </w:t>
      </w:r>
      <w:r w:rsidR="005151E9">
        <w:rPr>
          <w:rFonts w:ascii="Times New Roman" w:hAnsi="Times New Roman" w:cs="Times New Roman"/>
          <w:color w:val="FF0000"/>
          <w:sz w:val="24"/>
          <w:szCs w:val="24"/>
        </w:rPr>
        <w:t xml:space="preserve">stakeholders to 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>determine what new information is needed to scope a</w:t>
      </w:r>
      <w:r w:rsidR="005151E9">
        <w:rPr>
          <w:rFonts w:ascii="Times New Roman" w:hAnsi="Times New Roman" w:cs="Times New Roman"/>
          <w:color w:val="FF0000"/>
          <w:sz w:val="24"/>
          <w:szCs w:val="24"/>
        </w:rPr>
        <w:t>n</w:t>
      </w:r>
      <w:r w:rsidR="0088451B" w:rsidRPr="00217FF9">
        <w:rPr>
          <w:rFonts w:ascii="Times New Roman" w:hAnsi="Times New Roman" w:cs="Times New Roman"/>
          <w:color w:val="FF0000"/>
          <w:sz w:val="24"/>
          <w:szCs w:val="24"/>
        </w:rPr>
        <w:t>d understand the problem (IL01</w:t>
      </w:r>
      <w:r w:rsidR="0088451B" w:rsidRPr="00CC1E3E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192CEA" w:rsidRPr="00CC1E3E">
        <w:rPr>
          <w:rFonts w:ascii="Times New Roman" w:hAnsi="Times New Roman" w:cs="Times New Roman"/>
          <w:color w:val="FF0000"/>
          <w:sz w:val="24"/>
          <w:szCs w:val="24"/>
        </w:rPr>
        <w:t>. Don’t forget to add in-text citations and update Section X references.]</w:t>
      </w:r>
    </w:p>
    <w:p w14:paraId="0B507176" w14:textId="77777777" w:rsidR="00AE5FC4" w:rsidRPr="00217FF9" w:rsidRDefault="00AE5FC4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965229A" w14:textId="2673FC5E" w:rsidR="00AE5FC4" w:rsidRPr="00217FF9" w:rsidRDefault="00AE5FC4" w:rsidP="00AE5FC4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4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 xml:space="preserve">. Information </w:t>
      </w:r>
      <w:r w:rsidR="00CC1E3E">
        <w:rPr>
          <w:rFonts w:ascii="Times New Roman" w:hAnsi="Times New Roman" w:cs="Times New Roman"/>
          <w:sz w:val="24"/>
          <w:szCs w:val="24"/>
        </w:rPr>
        <w:t>g</w:t>
      </w:r>
      <w:r w:rsidRPr="00217FF9">
        <w:rPr>
          <w:rFonts w:ascii="Times New Roman" w:hAnsi="Times New Roman" w:cs="Times New Roman"/>
          <w:sz w:val="24"/>
          <w:szCs w:val="24"/>
        </w:rPr>
        <w:t>athering</w:t>
      </w:r>
      <w:r w:rsidR="00AF2543" w:rsidRPr="00217FF9">
        <w:rPr>
          <w:rFonts w:ascii="Times New Roman" w:hAnsi="Times New Roman" w:cs="Times New Roman"/>
          <w:sz w:val="24"/>
          <w:szCs w:val="24"/>
        </w:rPr>
        <w:t xml:space="preserve"> for </w:t>
      </w:r>
      <w:r w:rsidR="00CC1E3E">
        <w:rPr>
          <w:rFonts w:ascii="Times New Roman" w:hAnsi="Times New Roman" w:cs="Times New Roman"/>
          <w:sz w:val="24"/>
          <w:szCs w:val="24"/>
        </w:rPr>
        <w:t>p</w:t>
      </w:r>
      <w:r w:rsidR="00AF2543" w:rsidRPr="00217FF9">
        <w:rPr>
          <w:rFonts w:ascii="Times New Roman" w:hAnsi="Times New Roman" w:cs="Times New Roman"/>
          <w:sz w:val="24"/>
          <w:szCs w:val="24"/>
        </w:rPr>
        <w:t xml:space="preserve">roblem </w:t>
      </w:r>
      <w:r w:rsidR="00CC1E3E">
        <w:rPr>
          <w:rFonts w:ascii="Times New Roman" w:hAnsi="Times New Roman" w:cs="Times New Roman"/>
          <w:sz w:val="24"/>
          <w:szCs w:val="24"/>
        </w:rPr>
        <w:t>s</w:t>
      </w:r>
      <w:r w:rsidR="00AF2543" w:rsidRPr="00217FF9">
        <w:rPr>
          <w:rFonts w:ascii="Times New Roman" w:hAnsi="Times New Roman" w:cs="Times New Roman"/>
          <w:sz w:val="24"/>
          <w:szCs w:val="24"/>
        </w:rPr>
        <w:t>coping</w:t>
      </w:r>
    </w:p>
    <w:tbl>
      <w:tblPr>
        <w:tblStyle w:val="TableGrid"/>
        <w:tblW w:w="909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880"/>
        <w:gridCol w:w="6210"/>
      </w:tblGrid>
      <w:tr w:rsidR="00AE5FC4" w:rsidRPr="00217FF9" w14:paraId="0399AA7B" w14:textId="77777777" w:rsidTr="00ED7E6A">
        <w:tc>
          <w:tcPr>
            <w:tcW w:w="2880" w:type="dxa"/>
          </w:tcPr>
          <w:p w14:paraId="37ED726B" w14:textId="3CA2D8F1" w:rsidR="00AE5FC4" w:rsidRPr="000C5CCC" w:rsidRDefault="00AE5FC4" w:rsidP="00ED7E6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Questions asked </w:t>
            </w:r>
          </w:p>
        </w:tc>
        <w:tc>
          <w:tcPr>
            <w:tcW w:w="6210" w:type="dxa"/>
          </w:tcPr>
          <w:p w14:paraId="2B4B521B" w14:textId="08072B34" w:rsidR="00AE5FC4" w:rsidRPr="000C5CCC" w:rsidRDefault="00AE5FC4" w:rsidP="00192CEA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Answers to questions</w:t>
            </w:r>
            <w:r w:rsidR="00192CEA"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AE5FC4" w:rsidRPr="00217FF9" w14:paraId="23A7BBDA" w14:textId="77777777" w:rsidTr="00ED7E6A">
        <w:tc>
          <w:tcPr>
            <w:tcW w:w="2880" w:type="dxa"/>
          </w:tcPr>
          <w:p w14:paraId="392DEDE7" w14:textId="77777777" w:rsidR="00AE5FC4" w:rsidRPr="00217FF9" w:rsidRDefault="00AE5FC4" w:rsidP="00AE5FC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10" w:type="dxa"/>
          </w:tcPr>
          <w:p w14:paraId="320C79C1" w14:textId="77777777" w:rsidR="00AE5FC4" w:rsidRPr="00217FF9" w:rsidRDefault="00AE5FC4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FC4" w:rsidRPr="00217FF9" w14:paraId="413244E0" w14:textId="77777777" w:rsidTr="00ED7E6A">
        <w:tc>
          <w:tcPr>
            <w:tcW w:w="2880" w:type="dxa"/>
          </w:tcPr>
          <w:p w14:paraId="74DE72C2" w14:textId="77777777" w:rsidR="00AE5FC4" w:rsidRPr="00217FF9" w:rsidRDefault="00AE5FC4" w:rsidP="00AE5FC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10" w:type="dxa"/>
          </w:tcPr>
          <w:p w14:paraId="14E57125" w14:textId="77777777" w:rsidR="00AE5FC4" w:rsidRPr="00217FF9" w:rsidRDefault="00AE5FC4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FC4" w:rsidRPr="00217FF9" w14:paraId="4823DC21" w14:textId="77777777" w:rsidTr="00ED7E6A">
        <w:tc>
          <w:tcPr>
            <w:tcW w:w="2880" w:type="dxa"/>
          </w:tcPr>
          <w:p w14:paraId="40891433" w14:textId="77777777" w:rsidR="00AE5FC4" w:rsidRPr="00217FF9" w:rsidRDefault="00AE5FC4" w:rsidP="00AE5FC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10" w:type="dxa"/>
          </w:tcPr>
          <w:p w14:paraId="65D8C5A9" w14:textId="77777777" w:rsidR="00AE5FC4" w:rsidRPr="00217FF9" w:rsidRDefault="00AE5FC4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E5FC4" w:rsidRPr="00217FF9" w14:paraId="6AE3D3AC" w14:textId="77777777" w:rsidTr="00ED7E6A">
        <w:tc>
          <w:tcPr>
            <w:tcW w:w="2880" w:type="dxa"/>
          </w:tcPr>
          <w:p w14:paraId="22C0C1DF" w14:textId="77777777" w:rsidR="00AE5FC4" w:rsidRPr="00217FF9" w:rsidRDefault="00AE5FC4" w:rsidP="00AE5FC4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6210" w:type="dxa"/>
          </w:tcPr>
          <w:p w14:paraId="57DA405B" w14:textId="77777777" w:rsidR="00AE5FC4" w:rsidRPr="00217FF9" w:rsidRDefault="00AE5FC4" w:rsidP="00ED7E6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8E07A1A" w14:textId="281C58E5" w:rsidR="0037145F" w:rsidRDefault="0037145F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F3D6C5D" w14:textId="6CBBE543" w:rsidR="008C7B55" w:rsidRDefault="008C7B55" w:rsidP="008C7B5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>
        <w:rPr>
          <w:rFonts w:ascii="Times New Roman" w:hAnsi="Times New Roman" w:cs="Times New Roman"/>
          <w:color w:val="FF0000"/>
          <w:sz w:val="24"/>
          <w:szCs w:val="24"/>
        </w:rPr>
        <w:t>Add other data (charts or tables) and information that you gathered to scope the problem]</w:t>
      </w:r>
    </w:p>
    <w:p w14:paraId="5FD00D7A" w14:textId="77777777" w:rsidR="008C7B55" w:rsidRPr="00217FF9" w:rsidRDefault="008C7B55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07A9ED4" w14:textId="01546465" w:rsidR="00740D2D" w:rsidRPr="00217FF9" w:rsidRDefault="00740D2D" w:rsidP="00D85080">
      <w:pPr>
        <w:pStyle w:val="Heading2"/>
        <w:numPr>
          <w:ilvl w:val="1"/>
          <w:numId w:val="10"/>
        </w:numPr>
        <w:rPr>
          <w:rFonts w:cs="Times New Roman"/>
          <w:szCs w:val="24"/>
        </w:rPr>
      </w:pPr>
      <w:bookmarkStart w:id="8" w:name="_Toc53929657"/>
      <w:r w:rsidRPr="00217FF9">
        <w:rPr>
          <w:rFonts w:cs="Times New Roman"/>
          <w:szCs w:val="24"/>
        </w:rPr>
        <w:t>Assumptions about the Problem</w:t>
      </w:r>
      <w:bookmarkEnd w:id="8"/>
    </w:p>
    <w:p w14:paraId="4B2BEB01" w14:textId="3D129A95" w:rsidR="00740D2D" w:rsidRPr="00217FF9" w:rsidRDefault="00740D2D" w:rsidP="00740D2D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192CEA">
        <w:rPr>
          <w:rFonts w:ascii="Times New Roman" w:hAnsi="Times New Roman" w:cs="Times New Roman"/>
          <w:color w:val="FF0000"/>
          <w:sz w:val="24"/>
          <w:szCs w:val="24"/>
        </w:rPr>
        <w:t>W</w:t>
      </w:r>
      <w:r w:rsidR="00192CE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hen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you </w:t>
      </w:r>
      <w:r w:rsidR="001260EC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need to delimit the scope of a problem or when you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do not have access to specific information, you may need to make assumptions about the problem/need</w:t>
      </w:r>
      <w:r w:rsidR="000112E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EB02)</w:t>
      </w:r>
      <w:r w:rsidR="00192CEA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="00230A4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A3463E">
        <w:rPr>
          <w:rFonts w:ascii="Times New Roman" w:hAnsi="Times New Roman" w:cs="Times New Roman"/>
          <w:color w:val="FF0000"/>
          <w:sz w:val="24"/>
          <w:szCs w:val="24"/>
        </w:rPr>
        <w:t>Here</w:t>
      </w:r>
      <w:r w:rsidR="00230A4B">
        <w:rPr>
          <w:rFonts w:ascii="Times New Roman" w:hAnsi="Times New Roman" w:cs="Times New Roman"/>
          <w:color w:val="FF0000"/>
          <w:sz w:val="24"/>
          <w:szCs w:val="24"/>
        </w:rPr>
        <w:t>, list any assumptions you made about the need, users, context, etc.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036B804F" w14:textId="54B1327B" w:rsidR="00740D2D" w:rsidRPr="00217FF9" w:rsidRDefault="00740D2D" w:rsidP="00740D2D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0C4766D" w14:textId="77777777" w:rsidR="0037145F" w:rsidRPr="00217FF9" w:rsidRDefault="0037145F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AB346CD" w14:textId="77777777" w:rsidR="0037145F" w:rsidRPr="00217FF9" w:rsidRDefault="0037145F" w:rsidP="0037145F">
      <w:pPr>
        <w:pStyle w:val="SP1Heading1"/>
        <w:rPr>
          <w:rFonts w:cs="Times New Roman"/>
          <w:szCs w:val="24"/>
        </w:rPr>
      </w:pPr>
    </w:p>
    <w:p w14:paraId="02AB123C" w14:textId="5E9C92C6" w:rsidR="00C56EFB" w:rsidRPr="00217FF9" w:rsidRDefault="00533AD7" w:rsidP="007B715A">
      <w:pPr>
        <w:pStyle w:val="Heading1"/>
      </w:pPr>
      <w:r w:rsidRPr="00533AD7">
        <w:t xml:space="preserve"> </w:t>
      </w:r>
      <w:bookmarkStart w:id="9" w:name="_Toc53929658"/>
      <w:r w:rsidRPr="00533AD7">
        <w:t>IDEA GENERATION</w:t>
      </w:r>
      <w:r w:rsidR="007B22EA">
        <w:t xml:space="preserve"> </w:t>
      </w:r>
      <w:r w:rsidRPr="00533AD7">
        <w:t xml:space="preserve">&amp; </w:t>
      </w:r>
      <w:r w:rsidR="007B22EA">
        <w:t>THOUGHT EXPERIMENTS</w:t>
      </w:r>
      <w:bookmarkEnd w:id="9"/>
      <w:r w:rsidRPr="00533AD7">
        <w:t xml:space="preserve"> </w:t>
      </w:r>
    </w:p>
    <w:p w14:paraId="3BC60F0C" w14:textId="39B1268F" w:rsidR="00BB013C" w:rsidRPr="00217FF9" w:rsidRDefault="00BB013C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2602FCB" w14:textId="72286B01" w:rsidR="007B22EA" w:rsidRPr="00217FF9" w:rsidRDefault="00230A4B" w:rsidP="007B22E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>Generate 8-1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 unique solutions that are not readily obvious. </w:t>
      </w:r>
      <w:r>
        <w:rPr>
          <w:rFonts w:ascii="Times New Roman" w:hAnsi="Times New Roman" w:cs="Times New Roman"/>
          <w:color w:val="FF0000"/>
          <w:sz w:val="24"/>
          <w:szCs w:val="24"/>
        </w:rPr>
        <w:t>This will mean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 2-3 ideas per team member (IF01). </w:t>
      </w:r>
      <w:r>
        <w:rPr>
          <w:rFonts w:ascii="Times New Roman" w:hAnsi="Times New Roman" w:cs="Times New Roman"/>
          <w:color w:val="FF0000"/>
          <w:sz w:val="24"/>
          <w:szCs w:val="24"/>
        </w:rPr>
        <w:t>Your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 list can include combinations and hybrid solutions when appropriate. Use different idea generation strategies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r>
        <w:rPr>
          <w:rFonts w:ascii="Times New Roman" w:hAnsi="Times New Roman" w:cs="Times New Roman"/>
          <w:color w:val="FF0000"/>
          <w:sz w:val="24"/>
          <w:szCs w:val="24"/>
        </w:rPr>
        <w:t>Function</w:t>
      </w:r>
      <w:r w:rsidR="00B04DA3">
        <w:rPr>
          <w:rFonts w:ascii="Times New Roman" w:hAnsi="Times New Roman" w:cs="Times New Roman"/>
          <w:color w:val="FF0000"/>
          <w:sz w:val="24"/>
          <w:szCs w:val="24"/>
        </w:rPr>
        <w:t>al de</w:t>
      </w:r>
      <w:r>
        <w:rPr>
          <w:rFonts w:ascii="Times New Roman" w:hAnsi="Times New Roman" w:cs="Times New Roman"/>
          <w:color w:val="FF0000"/>
          <w:sz w:val="24"/>
          <w:szCs w:val="24"/>
        </w:rPr>
        <w:t>composition (</w:t>
      </w:r>
      <w:r w:rsidR="00B04DA3">
        <w:rPr>
          <w:rFonts w:ascii="Times New Roman" w:hAnsi="Times New Roman" w:cs="Times New Roman"/>
          <w:color w:val="FF0000"/>
          <w:sz w:val="24"/>
          <w:szCs w:val="24"/>
        </w:rPr>
        <w:t>Figure 2</w:t>
      </w:r>
      <w:r>
        <w:rPr>
          <w:rFonts w:ascii="Times New Roman" w:hAnsi="Times New Roman" w:cs="Times New Roman"/>
          <w:color w:val="FF0000"/>
          <w:sz w:val="24"/>
          <w:szCs w:val="24"/>
        </w:rPr>
        <w:t>), e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 xml:space="preserve">xploring prior art (Table </w:t>
      </w:r>
      <w:r w:rsidR="00B84AF6">
        <w:rPr>
          <w:rFonts w:ascii="Times New Roman" w:hAnsi="Times New Roman" w:cs="Times New Roman"/>
          <w:color w:val="FF0000"/>
          <w:sz w:val="24"/>
          <w:szCs w:val="24"/>
        </w:rPr>
        <w:t>5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>), b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>rainstorming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 xml:space="preserve"> with sketches (Table </w:t>
      </w:r>
      <w:r w:rsidR="00B84AF6">
        <w:rPr>
          <w:rFonts w:ascii="Times New Roman" w:hAnsi="Times New Roman" w:cs="Times New Roman"/>
          <w:color w:val="FF0000"/>
          <w:sz w:val="24"/>
          <w:szCs w:val="24"/>
        </w:rPr>
        <w:t>6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>low fidelity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 rapid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>prototyping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 xml:space="preserve"> (Table</w:t>
      </w:r>
      <w:r w:rsidR="00B84AF6">
        <w:rPr>
          <w:rFonts w:ascii="Times New Roman" w:hAnsi="Times New Roman" w:cs="Times New Roman"/>
          <w:color w:val="FF0000"/>
          <w:sz w:val="24"/>
          <w:szCs w:val="24"/>
        </w:rPr>
        <w:t xml:space="preserve"> 7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,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and 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>biomimicry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 xml:space="preserve"> (Table </w:t>
      </w:r>
      <w:r w:rsidR="00B84AF6">
        <w:rPr>
          <w:rFonts w:ascii="Times New Roman" w:hAnsi="Times New Roman" w:cs="Times New Roman"/>
          <w:color w:val="FF0000"/>
          <w:sz w:val="24"/>
          <w:szCs w:val="24"/>
        </w:rPr>
        <w:t>8</w:t>
      </w:r>
      <w:r w:rsidR="007B22EA">
        <w:rPr>
          <w:rFonts w:ascii="Times New Roman" w:hAnsi="Times New Roman" w:cs="Times New Roman"/>
          <w:color w:val="FF0000"/>
          <w:sz w:val="24"/>
          <w:szCs w:val="24"/>
        </w:rPr>
        <w:t>)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B22EA" w:rsidRPr="00533AD7">
        <w:rPr>
          <w:rFonts w:ascii="Times New Roman" w:hAnsi="Times New Roman" w:cs="Times New Roman"/>
          <w:color w:val="FF0000"/>
          <w:sz w:val="24"/>
          <w:szCs w:val="24"/>
        </w:rPr>
        <w:t>(IF02). Make sure ideas are easy to understand and visuals convey form and function with text and labels (PC04)]</w:t>
      </w:r>
    </w:p>
    <w:p w14:paraId="283C5889" w14:textId="20A2AC6F" w:rsidR="00533AD7" w:rsidRDefault="00533AD7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2E95CFA" w14:textId="69C09338" w:rsidR="00533AD7" w:rsidRDefault="00BE1BDF" w:rsidP="00533AD7">
      <w:pPr>
        <w:pStyle w:val="Heading2"/>
        <w:numPr>
          <w:ilvl w:val="1"/>
          <w:numId w:val="6"/>
        </w:numPr>
        <w:rPr>
          <w:bCs/>
          <w:szCs w:val="24"/>
        </w:rPr>
      </w:pPr>
      <w:bookmarkStart w:id="10" w:name="_Toc53929659"/>
      <w:r>
        <w:rPr>
          <w:rFonts w:cs="Times New Roman"/>
        </w:rPr>
        <w:t>Functional Decomposition</w:t>
      </w:r>
      <w:bookmarkEnd w:id="10"/>
    </w:p>
    <w:p w14:paraId="70A64C70" w14:textId="4F2384E1" w:rsidR="00533AD7" w:rsidRDefault="00533AD7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D61D4C4" w14:textId="3834D7C4" w:rsidR="008C7B55" w:rsidRDefault="00533AD7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533AD7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BE1BDF">
        <w:rPr>
          <w:rFonts w:ascii="Times New Roman" w:hAnsi="Times New Roman" w:cs="Times New Roman"/>
          <w:color w:val="FF0000"/>
          <w:sz w:val="24"/>
          <w:szCs w:val="24"/>
        </w:rPr>
        <w:t>Functional decomposition allows you to translate design requirements (criteria and constraints) into functions and sub-functions</w:t>
      </w:r>
      <w:r w:rsidR="00922739">
        <w:rPr>
          <w:rFonts w:ascii="Times New Roman" w:hAnsi="Times New Roman" w:cs="Times New Roman"/>
          <w:color w:val="FF0000"/>
          <w:sz w:val="24"/>
          <w:szCs w:val="24"/>
        </w:rPr>
        <w:t xml:space="preserve"> (as opposed to brainstorming a big picture solution)</w:t>
      </w:r>
      <w:r w:rsidR="00BE1BDF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B04DA3">
        <w:rPr>
          <w:rFonts w:ascii="Times New Roman" w:hAnsi="Times New Roman" w:cs="Times New Roman"/>
          <w:color w:val="FF0000"/>
          <w:sz w:val="24"/>
          <w:szCs w:val="24"/>
        </w:rPr>
        <w:t>R</w:t>
      </w:r>
      <w:r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e-visit design requirements </w:t>
      </w:r>
      <w:r w:rsidR="00922739">
        <w:rPr>
          <w:rFonts w:ascii="Times New Roman" w:hAnsi="Times New Roman" w:cs="Times New Roman"/>
          <w:color w:val="FF0000"/>
          <w:sz w:val="24"/>
          <w:szCs w:val="24"/>
        </w:rPr>
        <w:t>first</w:t>
      </w:r>
      <w:r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922739">
        <w:rPr>
          <w:rFonts w:ascii="Times New Roman" w:hAnsi="Times New Roman" w:cs="Times New Roman"/>
          <w:color w:val="FF0000"/>
          <w:sz w:val="24"/>
          <w:szCs w:val="24"/>
        </w:rPr>
        <w:t>B</w:t>
      </w:r>
      <w:r w:rsidR="00BE1BDF">
        <w:rPr>
          <w:rFonts w:ascii="Times New Roman" w:hAnsi="Times New Roman" w:cs="Times New Roman"/>
          <w:color w:val="FF0000"/>
          <w:sz w:val="24"/>
          <w:szCs w:val="24"/>
        </w:rPr>
        <w:t>reak up requirements into smaller sub-functions</w:t>
      </w:r>
      <w:r w:rsidR="00922739">
        <w:rPr>
          <w:rFonts w:ascii="Times New Roman" w:hAnsi="Times New Roman" w:cs="Times New Roman"/>
          <w:color w:val="FF0000"/>
          <w:sz w:val="24"/>
          <w:szCs w:val="24"/>
        </w:rPr>
        <w:t xml:space="preserve">. By exploring sub-functions in isolation, </w:t>
      </w:r>
      <w:r w:rsidR="00BE1BDF">
        <w:rPr>
          <w:rFonts w:ascii="Times New Roman" w:hAnsi="Times New Roman" w:cs="Times New Roman"/>
          <w:color w:val="FF0000"/>
          <w:sz w:val="24"/>
          <w:szCs w:val="24"/>
        </w:rPr>
        <w:t>you will be able to</w:t>
      </w:r>
      <w:r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 generate </w:t>
      </w:r>
      <w:r w:rsidR="00BE1BDF">
        <w:rPr>
          <w:rFonts w:ascii="Times New Roman" w:hAnsi="Times New Roman" w:cs="Times New Roman"/>
          <w:color w:val="FF0000"/>
          <w:sz w:val="24"/>
          <w:szCs w:val="24"/>
        </w:rPr>
        <w:t xml:space="preserve">novel </w:t>
      </w:r>
      <w:r w:rsidRPr="00533AD7">
        <w:rPr>
          <w:rFonts w:ascii="Times New Roman" w:hAnsi="Times New Roman" w:cs="Times New Roman"/>
          <w:color w:val="FF0000"/>
          <w:sz w:val="24"/>
          <w:szCs w:val="24"/>
        </w:rPr>
        <w:t>alternative solutions</w:t>
      </w:r>
      <w:r w:rsidR="00631E74">
        <w:rPr>
          <w:rFonts w:ascii="Times New Roman" w:hAnsi="Times New Roman" w:cs="Times New Roman"/>
          <w:color w:val="FF0000"/>
          <w:sz w:val="24"/>
          <w:szCs w:val="24"/>
        </w:rPr>
        <w:t xml:space="preserve"> (IF02)</w:t>
      </w:r>
      <w:r w:rsidR="00BE1BDF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B04DA3">
        <w:rPr>
          <w:rFonts w:ascii="Times New Roman" w:hAnsi="Times New Roman" w:cs="Times New Roman"/>
          <w:color w:val="FF0000"/>
          <w:sz w:val="24"/>
          <w:szCs w:val="24"/>
        </w:rPr>
        <w:t xml:space="preserve">See Figure </w:t>
      </w:r>
      <w:r w:rsidR="00922739">
        <w:rPr>
          <w:rFonts w:ascii="Times New Roman" w:hAnsi="Times New Roman" w:cs="Times New Roman"/>
          <w:color w:val="FF0000"/>
          <w:sz w:val="24"/>
          <w:szCs w:val="24"/>
        </w:rPr>
        <w:t xml:space="preserve">2 </w:t>
      </w:r>
      <w:r w:rsidR="00B04DA3">
        <w:rPr>
          <w:rFonts w:ascii="Times New Roman" w:hAnsi="Times New Roman" w:cs="Times New Roman"/>
          <w:color w:val="FF0000"/>
          <w:sz w:val="24"/>
          <w:szCs w:val="24"/>
        </w:rPr>
        <w:t xml:space="preserve">as an example and add additional figures when necessary. </w:t>
      </w:r>
      <w:r w:rsidR="00BE1BDF">
        <w:rPr>
          <w:rFonts w:ascii="Times New Roman" w:hAnsi="Times New Roman" w:cs="Times New Roman"/>
          <w:color w:val="FF0000"/>
          <w:sz w:val="24"/>
          <w:szCs w:val="24"/>
        </w:rPr>
        <w:t xml:space="preserve">See </w:t>
      </w:r>
      <w:hyperlink r:id="rId12" w:history="1">
        <w:r w:rsidR="008C7B55" w:rsidRPr="00780246">
          <w:rPr>
            <w:rStyle w:val="Hyperlink"/>
            <w:rFonts w:ascii="Times New Roman" w:hAnsi="Times New Roman" w:cs="Times New Roman"/>
            <w:sz w:val="24"/>
            <w:szCs w:val="24"/>
          </w:rPr>
          <w:t>https://jzabaladesignhandbook.weebly.com/functional-decomposition.html</w:t>
        </w:r>
      </w:hyperlink>
      <w:r w:rsidR="008C7B55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32305F57" w14:textId="7670DD26" w:rsidR="00533AD7" w:rsidRDefault="008C7B55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A similar approach is called Morphological charts, that allows identifying sub-functions to generate new design ideas: </w:t>
      </w:r>
      <w:hyperlink r:id="rId13" w:history="1">
        <w:r w:rsidRPr="00780246">
          <w:rPr>
            <w:rStyle w:val="Hyperlink"/>
            <w:rFonts w:ascii="Times New Roman" w:hAnsi="Times New Roman" w:cs="Times New Roman"/>
            <w:sz w:val="24"/>
            <w:szCs w:val="24"/>
          </w:rPr>
          <w:t>https://www.youtube.com/watch?v=xzT6mpOQTTo</w:t>
        </w:r>
      </w:hyperlink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33AD7" w:rsidRPr="00533AD7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5FD6EDA3" w14:textId="64F2D285" w:rsidR="00533AD7" w:rsidRDefault="00533AD7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8BCA676" w14:textId="7383DD39" w:rsidR="00F13078" w:rsidRDefault="00F13078" w:rsidP="00F13078">
      <w:pPr>
        <w:rPr>
          <w:rFonts w:ascii="Times New Roman" w:hAnsi="Times New Roman" w:cs="Times New Roman"/>
          <w:sz w:val="24"/>
          <w:szCs w:val="24"/>
        </w:rPr>
      </w:pPr>
    </w:p>
    <w:p w14:paraId="24CAB770" w14:textId="4AE4FB51" w:rsidR="00B04DA3" w:rsidRDefault="00B04DA3" w:rsidP="00F13078">
      <w:pPr>
        <w:rPr>
          <w:rFonts w:ascii="Times New Roman" w:hAnsi="Times New Roman" w:cs="Times New Roman"/>
          <w:sz w:val="24"/>
          <w:szCs w:val="24"/>
        </w:rPr>
      </w:pPr>
    </w:p>
    <w:p w14:paraId="4D8A3F12" w14:textId="4F0DF2CA" w:rsidR="00B04DA3" w:rsidRDefault="00B04DA3" w:rsidP="00F13078">
      <w:pPr>
        <w:rPr>
          <w:rFonts w:ascii="Times New Roman" w:hAnsi="Times New Roman" w:cs="Times New Roman"/>
          <w:sz w:val="24"/>
          <w:szCs w:val="24"/>
        </w:rPr>
      </w:pPr>
    </w:p>
    <w:p w14:paraId="6527FFC7" w14:textId="1EA039F2" w:rsidR="00B04DA3" w:rsidRDefault="00B04DA3" w:rsidP="00F13078">
      <w:pPr>
        <w:rPr>
          <w:rFonts w:ascii="Times New Roman" w:hAnsi="Times New Roman" w:cs="Times New Roman"/>
          <w:sz w:val="24"/>
          <w:szCs w:val="24"/>
        </w:rPr>
      </w:pPr>
    </w:p>
    <w:p w14:paraId="133E7C5C" w14:textId="1B836BDF" w:rsidR="00B04DA3" w:rsidRDefault="00B04DA3" w:rsidP="00F1307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625" w:type="dxa"/>
        <w:tblBorders>
          <w:top w:val="double" w:sz="4" w:space="0" w:color="FFD966" w:themeColor="accent4" w:themeTint="99"/>
          <w:left w:val="double" w:sz="4" w:space="0" w:color="FFD966" w:themeColor="accent4" w:themeTint="99"/>
          <w:bottom w:val="double" w:sz="4" w:space="0" w:color="FFD966" w:themeColor="accent4" w:themeTint="99"/>
          <w:right w:val="double" w:sz="4" w:space="0" w:color="FFD966" w:themeColor="accent4" w:themeTint="99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7"/>
        <w:gridCol w:w="2874"/>
        <w:gridCol w:w="4034"/>
      </w:tblGrid>
      <w:tr w:rsidR="00B04DA3" w:rsidRPr="00B04DA3" w14:paraId="7CD3F13D" w14:textId="77777777" w:rsidTr="00B04DA3">
        <w:trPr>
          <w:trHeight w:val="402"/>
        </w:trPr>
        <w:tc>
          <w:tcPr>
            <w:tcW w:w="1800" w:type="dxa"/>
          </w:tcPr>
          <w:p w14:paraId="387DEEB5" w14:textId="77777777" w:rsidR="00B04DA3" w:rsidRPr="00B04DA3" w:rsidRDefault="00B04DA3" w:rsidP="00CB2D91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04DA3">
              <w:rPr>
                <w:rFonts w:ascii="Times New Roman" w:hAnsi="Times New Roman" w:cs="Times New Roman"/>
                <w:i/>
                <w:sz w:val="24"/>
                <w:szCs w:val="24"/>
              </w:rPr>
              <w:t>Main function</w:t>
            </w:r>
          </w:p>
        </w:tc>
        <w:tc>
          <w:tcPr>
            <w:tcW w:w="2880" w:type="dxa"/>
          </w:tcPr>
          <w:p w14:paraId="523B5DC2" w14:textId="77777777" w:rsidR="00B04DA3" w:rsidRPr="00B04DA3" w:rsidRDefault="00B04DA3" w:rsidP="00CB2D91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04DA3">
              <w:rPr>
                <w:rFonts w:ascii="Times New Roman" w:hAnsi="Times New Roman" w:cs="Times New Roman"/>
                <w:i/>
                <w:sz w:val="24"/>
                <w:szCs w:val="24"/>
              </w:rPr>
              <w:t>Sub-functions</w:t>
            </w:r>
          </w:p>
        </w:tc>
        <w:tc>
          <w:tcPr>
            <w:tcW w:w="4045" w:type="dxa"/>
          </w:tcPr>
          <w:p w14:paraId="4A88CAAB" w14:textId="77777777" w:rsidR="00B04DA3" w:rsidRPr="00B04DA3" w:rsidRDefault="00B04DA3" w:rsidP="00CB2D91">
            <w:pPr>
              <w:jc w:val="center"/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B04DA3">
              <w:rPr>
                <w:rFonts w:ascii="Times New Roman" w:hAnsi="Times New Roman" w:cs="Times New Roman"/>
                <w:i/>
                <w:sz w:val="24"/>
                <w:szCs w:val="24"/>
              </w:rPr>
              <w:t>Design ideas that meet this function</w:t>
            </w:r>
          </w:p>
        </w:tc>
      </w:tr>
    </w:tbl>
    <w:p w14:paraId="1BCE13AB" w14:textId="77777777" w:rsidR="00B04DA3" w:rsidRDefault="00B04DA3" w:rsidP="00F13078">
      <w:pPr>
        <w:rPr>
          <w:rFonts w:ascii="Times New Roman" w:hAnsi="Times New Roman" w:cs="Times New Roman"/>
          <w:sz w:val="24"/>
          <w:szCs w:val="24"/>
        </w:rPr>
      </w:pPr>
    </w:p>
    <w:p w14:paraId="453AF24F" w14:textId="77777777" w:rsidR="00BE1BDF" w:rsidRDefault="00BE1BDF" w:rsidP="00BE1BD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6F8844" wp14:editId="5BC26F9B">
            <wp:extent cx="5953125" cy="4000500"/>
            <wp:effectExtent l="0" t="0" r="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4" r:lo="rId15" r:qs="rId16" r:cs="rId17"/>
              </a:graphicData>
            </a:graphic>
          </wp:inline>
        </w:drawing>
      </w:r>
    </w:p>
    <w:p w14:paraId="7B93338C" w14:textId="2E2F6784" w:rsidR="00E078DC" w:rsidRDefault="00E078DC" w:rsidP="00BE1BDF">
      <w:pPr>
        <w:spacing w:after="0" w:line="240" w:lineRule="auto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</w:p>
    <w:p w14:paraId="4FBF63C4" w14:textId="025D5DE6" w:rsidR="00BE1BDF" w:rsidRPr="00B04DA3" w:rsidRDefault="00B04DA3" w:rsidP="00B04DA3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2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="00BE1BDF"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E078DC" w:rsidRPr="00B04DA3">
        <w:rPr>
          <w:rFonts w:ascii="Times New Roman" w:hAnsi="Times New Roman" w:cs="Times New Roman"/>
          <w:color w:val="FF0000"/>
          <w:sz w:val="24"/>
          <w:szCs w:val="24"/>
        </w:rPr>
        <w:t>Functional decomposition for X</w:t>
      </w:r>
    </w:p>
    <w:p w14:paraId="6A3E5937" w14:textId="600304B4" w:rsidR="00533AD7" w:rsidRDefault="00533AD7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D908F52" w14:textId="209DA7B9" w:rsidR="00D71D62" w:rsidRPr="00D71D62" w:rsidRDefault="007B22EA" w:rsidP="00230A4B">
      <w:pPr>
        <w:pStyle w:val="Heading2"/>
        <w:numPr>
          <w:ilvl w:val="1"/>
          <w:numId w:val="6"/>
        </w:numPr>
        <w:rPr>
          <w:bCs/>
          <w:szCs w:val="24"/>
        </w:rPr>
      </w:pPr>
      <w:bookmarkStart w:id="11" w:name="_Toc53929660"/>
      <w:r>
        <w:rPr>
          <w:rFonts w:cs="Times New Roman"/>
          <w:szCs w:val="24"/>
        </w:rPr>
        <w:t>Exploring</w:t>
      </w:r>
      <w:r w:rsidR="00D71D62" w:rsidRPr="00D71D62">
        <w:rPr>
          <w:rFonts w:cs="Times New Roman"/>
          <w:szCs w:val="24"/>
        </w:rPr>
        <w:t xml:space="preserve"> Prior Art</w:t>
      </w:r>
      <w:bookmarkEnd w:id="11"/>
    </w:p>
    <w:p w14:paraId="1DD6F7AF" w14:textId="704150ED" w:rsidR="00D71D62" w:rsidRPr="00217FF9" w:rsidRDefault="00D71D62" w:rsidP="00D71D6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5B0D34">
        <w:rPr>
          <w:rFonts w:ascii="Times New Roman" w:hAnsi="Times New Roman" w:cs="Times New Roman"/>
          <w:color w:val="FF0000"/>
          <w:sz w:val="24"/>
          <w:szCs w:val="24"/>
        </w:rPr>
        <w:t>Explore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what has already been done to solve </w:t>
      </w:r>
      <w:r w:rsidRPr="005B0D34">
        <w:rPr>
          <w:rFonts w:ascii="Times New Roman" w:hAnsi="Times New Roman" w:cs="Times New Roman"/>
          <w:color w:val="FF0000"/>
          <w:sz w:val="24"/>
          <w:szCs w:val="24"/>
        </w:rPr>
        <w:t xml:space="preserve">this problem or a similar one. 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>In Table 5,</w:t>
      </w:r>
      <w:r w:rsidR="00240A4C" w:rsidRPr="005B0D3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5B0D34">
        <w:rPr>
          <w:rFonts w:ascii="Times New Roman" w:hAnsi="Times New Roman" w:cs="Times New Roman"/>
          <w:color w:val="FF0000"/>
          <w:sz w:val="24"/>
          <w:szCs w:val="24"/>
        </w:rPr>
        <w:t>provide images and descriptions of current solutions. Describe their strengths and limitations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>, a</w:t>
      </w:r>
      <w:r w:rsidR="005B0D34">
        <w:rPr>
          <w:rFonts w:ascii="Times New Roman" w:hAnsi="Times New Roman" w:cs="Times New Roman"/>
          <w:color w:val="FF0000"/>
          <w:sz w:val="24"/>
          <w:szCs w:val="24"/>
        </w:rPr>
        <w:t>nd then suggest improved alternatives</w:t>
      </w:r>
      <w:r w:rsidR="00631E74">
        <w:rPr>
          <w:rFonts w:ascii="Times New Roman" w:hAnsi="Times New Roman" w:cs="Times New Roman"/>
          <w:color w:val="FF0000"/>
          <w:sz w:val="24"/>
          <w:szCs w:val="24"/>
        </w:rPr>
        <w:t xml:space="preserve"> (IF02)</w:t>
      </w:r>
      <w:r w:rsidR="005B0D34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Pr="005B0D34">
        <w:rPr>
          <w:rFonts w:ascii="Times New Roman" w:hAnsi="Times New Roman" w:cs="Times New Roman"/>
          <w:color w:val="FF0000"/>
          <w:sz w:val="24"/>
          <w:szCs w:val="24"/>
        </w:rPr>
        <w:t>Don’t forget to add in-text citations and update Section X references.]</w:t>
      </w:r>
    </w:p>
    <w:p w14:paraId="5AE8C592" w14:textId="77777777" w:rsidR="00D71D62" w:rsidRPr="00217FF9" w:rsidRDefault="00D71D62" w:rsidP="00D71D6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EF05971" w14:textId="3C8B187A" w:rsidR="00D71D62" w:rsidRPr="00217FF9" w:rsidRDefault="00D71D62" w:rsidP="00D71D62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5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 xml:space="preserve">. </w:t>
      </w:r>
      <w:r w:rsidR="007B22EA">
        <w:rPr>
          <w:rFonts w:ascii="Times New Roman" w:hAnsi="Times New Roman" w:cs="Times New Roman"/>
          <w:sz w:val="24"/>
          <w:szCs w:val="24"/>
        </w:rPr>
        <w:t xml:space="preserve">Generating ideas by exploring </w:t>
      </w:r>
      <w:r w:rsidR="009329C0">
        <w:rPr>
          <w:rFonts w:ascii="Times New Roman" w:hAnsi="Times New Roman" w:cs="Times New Roman"/>
          <w:sz w:val="24"/>
          <w:szCs w:val="24"/>
        </w:rPr>
        <w:t>p</w:t>
      </w:r>
      <w:r w:rsidRPr="00217FF9">
        <w:rPr>
          <w:rFonts w:ascii="Times New Roman" w:hAnsi="Times New Roman" w:cs="Times New Roman"/>
          <w:sz w:val="24"/>
          <w:szCs w:val="24"/>
        </w:rPr>
        <w:t xml:space="preserve">rior </w:t>
      </w:r>
      <w:r w:rsidR="009329C0">
        <w:rPr>
          <w:rFonts w:ascii="Times New Roman" w:hAnsi="Times New Roman" w:cs="Times New Roman"/>
          <w:sz w:val="24"/>
          <w:szCs w:val="24"/>
        </w:rPr>
        <w:t>a</w:t>
      </w:r>
      <w:r w:rsidRPr="00217FF9">
        <w:rPr>
          <w:rFonts w:ascii="Times New Roman" w:hAnsi="Times New Roman" w:cs="Times New Roman"/>
          <w:sz w:val="24"/>
          <w:szCs w:val="24"/>
        </w:rPr>
        <w:t>rt</w:t>
      </w:r>
    </w:p>
    <w:tbl>
      <w:tblPr>
        <w:tblStyle w:val="TableGrid"/>
        <w:tblW w:w="999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2880"/>
        <w:gridCol w:w="2590"/>
        <w:gridCol w:w="1948"/>
        <w:gridCol w:w="2122"/>
      </w:tblGrid>
      <w:tr w:rsidR="00922739" w:rsidRPr="00217FF9" w14:paraId="2DC6BE5F" w14:textId="7F867E3C" w:rsidTr="00922739">
        <w:tc>
          <w:tcPr>
            <w:tcW w:w="450" w:type="dxa"/>
          </w:tcPr>
          <w:p w14:paraId="1B6DCD4D" w14:textId="4A366E70" w:rsidR="00922739" w:rsidRPr="001F656C" w:rsidRDefault="00922739" w:rsidP="009227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# </w:t>
            </w:r>
          </w:p>
        </w:tc>
        <w:tc>
          <w:tcPr>
            <w:tcW w:w="2880" w:type="dxa"/>
          </w:tcPr>
          <w:p w14:paraId="55A41100" w14:textId="018D0E64" w:rsidR="00922739" w:rsidRPr="001F656C" w:rsidRDefault="00922739" w:rsidP="009227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65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mage/Pictur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&amp; Name of Prior Art</w:t>
            </w:r>
          </w:p>
        </w:tc>
        <w:tc>
          <w:tcPr>
            <w:tcW w:w="2590" w:type="dxa"/>
          </w:tcPr>
          <w:p w14:paraId="678E33B1" w14:textId="77777777" w:rsidR="00922739" w:rsidRPr="001F656C" w:rsidRDefault="00922739" w:rsidP="009227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65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Strengths </w:t>
            </w:r>
          </w:p>
        </w:tc>
        <w:tc>
          <w:tcPr>
            <w:tcW w:w="1948" w:type="dxa"/>
          </w:tcPr>
          <w:p w14:paraId="55620E2D" w14:textId="77777777" w:rsidR="00922739" w:rsidRPr="001F656C" w:rsidRDefault="00922739" w:rsidP="009227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F656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Weaknesses </w:t>
            </w:r>
          </w:p>
        </w:tc>
        <w:tc>
          <w:tcPr>
            <w:tcW w:w="2122" w:type="dxa"/>
          </w:tcPr>
          <w:p w14:paraId="65A5CE6A" w14:textId="43619888" w:rsidR="00922739" w:rsidRPr="001F656C" w:rsidRDefault="00922739" w:rsidP="0092273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mproved alternative</w:t>
            </w:r>
          </w:p>
        </w:tc>
      </w:tr>
      <w:tr w:rsidR="00922739" w:rsidRPr="00217FF9" w14:paraId="511EEB3C" w14:textId="24EC93D9" w:rsidTr="00922739">
        <w:tc>
          <w:tcPr>
            <w:tcW w:w="450" w:type="dxa"/>
          </w:tcPr>
          <w:p w14:paraId="18415A30" w14:textId="2537960E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880" w:type="dxa"/>
          </w:tcPr>
          <w:p w14:paraId="3C821D2D" w14:textId="5E69B493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0D17CE57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8" w:type="dxa"/>
          </w:tcPr>
          <w:p w14:paraId="65538B96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22F0AF6B" w14:textId="77777777" w:rsidR="00922739" w:rsidRPr="0092273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2739" w:rsidRPr="00217FF9" w14:paraId="0A4B65DB" w14:textId="06866F92" w:rsidTr="00922739">
        <w:tc>
          <w:tcPr>
            <w:tcW w:w="450" w:type="dxa"/>
          </w:tcPr>
          <w:p w14:paraId="5656BCEE" w14:textId="608468FB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880" w:type="dxa"/>
          </w:tcPr>
          <w:p w14:paraId="2A332C4C" w14:textId="1E2D9917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4808B4F1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8" w:type="dxa"/>
          </w:tcPr>
          <w:p w14:paraId="111268CE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6E72E364" w14:textId="77777777" w:rsidR="00922739" w:rsidRPr="0092273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2739" w:rsidRPr="00217FF9" w14:paraId="7B5590A8" w14:textId="488A6BBD" w:rsidTr="00922739">
        <w:tc>
          <w:tcPr>
            <w:tcW w:w="450" w:type="dxa"/>
          </w:tcPr>
          <w:p w14:paraId="457B140D" w14:textId="52BC537A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880" w:type="dxa"/>
          </w:tcPr>
          <w:p w14:paraId="098F2CD2" w14:textId="589ACB6E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140CBE64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8" w:type="dxa"/>
          </w:tcPr>
          <w:p w14:paraId="47F0C8D6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0154079B" w14:textId="77777777" w:rsidR="00922739" w:rsidRPr="0092273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22739" w:rsidRPr="00217FF9" w14:paraId="03F520CD" w14:textId="0FB485E6" w:rsidTr="00922739">
        <w:tc>
          <w:tcPr>
            <w:tcW w:w="450" w:type="dxa"/>
          </w:tcPr>
          <w:p w14:paraId="790617EC" w14:textId="1DDB578C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880" w:type="dxa"/>
          </w:tcPr>
          <w:p w14:paraId="1C9B71D9" w14:textId="1DBD0F71" w:rsidR="00922739" w:rsidRPr="00217FF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90" w:type="dxa"/>
          </w:tcPr>
          <w:p w14:paraId="39572D79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8" w:type="dxa"/>
          </w:tcPr>
          <w:p w14:paraId="607858D7" w14:textId="77777777" w:rsidR="00922739" w:rsidRPr="00217FF9" w:rsidRDefault="00922739" w:rsidP="00922739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22" w:type="dxa"/>
          </w:tcPr>
          <w:p w14:paraId="1B819210" w14:textId="77777777" w:rsidR="00922739" w:rsidRPr="00922739" w:rsidRDefault="00922739" w:rsidP="0092273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F81324" w14:textId="77777777" w:rsidR="00D71D62" w:rsidRPr="00217FF9" w:rsidRDefault="00D71D62" w:rsidP="00D71D6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61032E88" w14:textId="38E69153" w:rsidR="00D71D62" w:rsidRPr="00217FF9" w:rsidRDefault="00D71D62" w:rsidP="00D71D62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Again, i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nclude appropriate in–text citations (IL04) for the images of prior art and update your list of references at the end of your document (IL05). If using </w:t>
      </w:r>
      <w:r w:rsidR="00C8247A">
        <w:rPr>
          <w:rFonts w:ascii="Times New Roman" w:hAnsi="Times New Roman" w:cs="Times New Roman"/>
          <w:color w:val="FF0000"/>
          <w:sz w:val="24"/>
          <w:szCs w:val="24"/>
        </w:rPr>
        <w:t>G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oogle images, make sure to cite the actual website not the </w:t>
      </w:r>
      <w:r w:rsidR="00C8247A">
        <w:rPr>
          <w:rFonts w:ascii="Times New Roman" w:hAnsi="Times New Roman" w:cs="Times New Roman"/>
          <w:color w:val="FF0000"/>
          <w:sz w:val="24"/>
          <w:szCs w:val="24"/>
        </w:rPr>
        <w:t>G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oogle image link (IL05). </w:t>
      </w:r>
      <w:r>
        <w:rPr>
          <w:rFonts w:ascii="Times New Roman" w:hAnsi="Times New Roman" w:cs="Times New Roman"/>
          <w:color w:val="FF0000"/>
          <w:sz w:val="24"/>
          <w:szCs w:val="24"/>
        </w:rPr>
        <w:t>Sample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itation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for Section X references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</w:p>
    <w:p w14:paraId="521D0B52" w14:textId="77777777" w:rsidR="00D71D62" w:rsidRPr="00217FF9" w:rsidRDefault="00D71D62" w:rsidP="00D71D62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Pearson, J.L. (2001). </w:t>
      </w:r>
      <w:r w:rsidRPr="00217FF9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Smart buildings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[Photograph]. Retrieved from http://www.engineering.com</w:t>
      </w:r>
    </w:p>
    <w:p w14:paraId="3F48228E" w14:textId="77777777" w:rsidR="00D71D62" w:rsidRPr="00217FF9" w:rsidRDefault="00D71D62" w:rsidP="00D71D62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Artist or Author (Year of image creation).  </w:t>
      </w:r>
      <w:r w:rsidRPr="00217FF9">
        <w:rPr>
          <w:rFonts w:ascii="Times New Roman" w:hAnsi="Times New Roman" w:cs="Times New Roman"/>
          <w:i/>
          <w:iCs/>
          <w:color w:val="FF0000"/>
          <w:sz w:val="24"/>
          <w:szCs w:val="24"/>
        </w:rPr>
        <w:t>Description or title of image 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[Image format]. Retrieved from </w:t>
      </w:r>
      <w:hyperlink r:id="rId19" w:history="1">
        <w:r w:rsidRPr="00217FF9">
          <w:rPr>
            <w:rStyle w:val="Hyperlink"/>
            <w:rFonts w:ascii="Times New Roman" w:hAnsi="Times New Roman" w:cs="Times New Roman"/>
            <w:color w:val="FF0000"/>
            <w:sz w:val="24"/>
            <w:szCs w:val="24"/>
          </w:rPr>
          <w:t>http://www.someaddress.com</w:t>
        </w:r>
      </w:hyperlink>
    </w:p>
    <w:p w14:paraId="41B4F6F9" w14:textId="77777777" w:rsidR="00D71D62" w:rsidRPr="00D71D62" w:rsidRDefault="00D71D62" w:rsidP="00922739"/>
    <w:p w14:paraId="1CEEC422" w14:textId="43AF5575" w:rsidR="00922739" w:rsidRDefault="00533AD7" w:rsidP="00533AD7">
      <w:pPr>
        <w:pStyle w:val="Heading2"/>
        <w:numPr>
          <w:ilvl w:val="1"/>
          <w:numId w:val="6"/>
        </w:numPr>
        <w:rPr>
          <w:rFonts w:cs="Times New Roman"/>
        </w:rPr>
      </w:pPr>
      <w:bookmarkStart w:id="12" w:name="_Toc53929661"/>
      <w:r w:rsidRPr="00533AD7">
        <w:rPr>
          <w:rFonts w:cs="Times New Roman"/>
        </w:rPr>
        <w:t>Sketching</w:t>
      </w:r>
      <w:bookmarkEnd w:id="12"/>
    </w:p>
    <w:p w14:paraId="386E387B" w14:textId="29BE2C3F" w:rsidR="00922739" w:rsidRDefault="00922739" w:rsidP="00922739">
      <w:r>
        <w:rPr>
          <w:rFonts w:ascii="Times New Roman" w:hAnsi="Times New Roman" w:cs="Times New Roman"/>
          <w:color w:val="FF0000"/>
          <w:sz w:val="24"/>
          <w:szCs w:val="24"/>
        </w:rPr>
        <w:t>[B</w:t>
      </w:r>
      <w:r w:rsidRPr="00922739">
        <w:rPr>
          <w:rFonts w:ascii="Times New Roman" w:hAnsi="Times New Roman" w:cs="Times New Roman"/>
          <w:color w:val="FF0000"/>
          <w:sz w:val="24"/>
          <w:szCs w:val="24"/>
        </w:rPr>
        <w:t>rainstorming with sketches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is one of the most common method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>s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of idea generation</w:t>
      </w:r>
      <w:r w:rsidR="00631E74">
        <w:rPr>
          <w:rFonts w:ascii="Times New Roman" w:hAnsi="Times New Roman" w:cs="Times New Roman"/>
          <w:color w:val="FF0000"/>
          <w:sz w:val="24"/>
          <w:szCs w:val="24"/>
        </w:rPr>
        <w:t xml:space="preserve"> (IF02)</w:t>
      </w:r>
      <w:r>
        <w:rPr>
          <w:rFonts w:ascii="Times New Roman" w:hAnsi="Times New Roman" w:cs="Times New Roman"/>
          <w:color w:val="FF0000"/>
          <w:sz w:val="24"/>
          <w:szCs w:val="24"/>
        </w:rPr>
        <w:t>. You can do this individually or collaboratively. For example, e</w:t>
      </w:r>
      <w:r w:rsidRPr="00922739">
        <w:rPr>
          <w:rFonts w:ascii="Times New Roman" w:hAnsi="Times New Roman" w:cs="Times New Roman"/>
          <w:color w:val="FF0000"/>
          <w:sz w:val="24"/>
          <w:szCs w:val="24"/>
        </w:rPr>
        <w:t xml:space="preserve">ach person in </w:t>
      </w:r>
      <w:r>
        <w:rPr>
          <w:rFonts w:ascii="Times New Roman" w:hAnsi="Times New Roman" w:cs="Times New Roman"/>
          <w:color w:val="FF0000"/>
          <w:sz w:val="24"/>
          <w:szCs w:val="24"/>
        </w:rPr>
        <w:t>your</w:t>
      </w:r>
      <w:r w:rsidRPr="00922739">
        <w:rPr>
          <w:rFonts w:ascii="Times New Roman" w:hAnsi="Times New Roman" w:cs="Times New Roman"/>
          <w:color w:val="FF0000"/>
          <w:sz w:val="24"/>
          <w:szCs w:val="24"/>
        </w:rPr>
        <w:t xml:space="preserve"> team </w:t>
      </w:r>
      <w:r>
        <w:rPr>
          <w:rFonts w:ascii="Times New Roman" w:hAnsi="Times New Roman" w:cs="Times New Roman"/>
          <w:color w:val="FF0000"/>
          <w:sz w:val="24"/>
          <w:szCs w:val="24"/>
        </w:rPr>
        <w:t>can first sketch 2-3 ideas. Then, each</w:t>
      </w:r>
      <w:r w:rsidRPr="00922739">
        <w:rPr>
          <w:rFonts w:ascii="Times New Roman" w:hAnsi="Times New Roman" w:cs="Times New Roman"/>
          <w:color w:val="FF0000"/>
          <w:sz w:val="24"/>
          <w:szCs w:val="24"/>
        </w:rPr>
        <w:t xml:space="preserve"> passes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their sketch </w:t>
      </w:r>
      <w:r w:rsidRPr="00922739">
        <w:rPr>
          <w:rFonts w:ascii="Times New Roman" w:hAnsi="Times New Roman" w:cs="Times New Roman"/>
          <w:color w:val="FF0000"/>
          <w:sz w:val="24"/>
          <w:szCs w:val="24"/>
        </w:rPr>
        <w:t xml:space="preserve">to the person to their right </w:t>
      </w:r>
      <w:r>
        <w:rPr>
          <w:rFonts w:ascii="Times New Roman" w:hAnsi="Times New Roman" w:cs="Times New Roman"/>
          <w:color w:val="FF0000"/>
          <w:sz w:val="24"/>
          <w:szCs w:val="24"/>
        </w:rPr>
        <w:t>to build on</w:t>
      </w:r>
      <w:r w:rsidRPr="00922739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This can be repeated multiple times to ensure all team members contribute </w:t>
      </w:r>
      <w:r w:rsidR="00FE5716">
        <w:rPr>
          <w:rFonts w:ascii="Times New Roman" w:hAnsi="Times New Roman" w:cs="Times New Roman"/>
          <w:color w:val="FF0000"/>
          <w:sz w:val="24"/>
          <w:szCs w:val="24"/>
        </w:rPr>
        <w:t>to each sketch.]</w:t>
      </w:r>
    </w:p>
    <w:p w14:paraId="19093AED" w14:textId="77777777" w:rsidR="00FE5716" w:rsidRPr="00217FF9" w:rsidRDefault="00FE5716" w:rsidP="00FE571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2264AC6" w14:textId="19DD9D1D" w:rsidR="00FE5716" w:rsidRPr="00217FF9" w:rsidRDefault="00FE5716" w:rsidP="00FE5716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6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Generating ideas with sketching </w:t>
      </w:r>
    </w:p>
    <w:tbl>
      <w:tblPr>
        <w:tblStyle w:val="TableGrid"/>
        <w:tblW w:w="93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4074"/>
        <w:gridCol w:w="2160"/>
        <w:gridCol w:w="2610"/>
      </w:tblGrid>
      <w:tr w:rsidR="00FE5716" w:rsidRPr="00217FF9" w14:paraId="24244B9A" w14:textId="77777777" w:rsidTr="00CB2D91">
        <w:tc>
          <w:tcPr>
            <w:tcW w:w="516" w:type="dxa"/>
          </w:tcPr>
          <w:p w14:paraId="620F5C01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# </w:t>
            </w:r>
          </w:p>
        </w:tc>
        <w:tc>
          <w:tcPr>
            <w:tcW w:w="4074" w:type="dxa"/>
          </w:tcPr>
          <w:p w14:paraId="0249768C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ketch</w:t>
            </w:r>
          </w:p>
        </w:tc>
        <w:tc>
          <w:tcPr>
            <w:tcW w:w="2160" w:type="dxa"/>
          </w:tcPr>
          <w:p w14:paraId="575586B7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olution name  </w:t>
            </w:r>
          </w:p>
        </w:tc>
        <w:tc>
          <w:tcPr>
            <w:tcW w:w="2610" w:type="dxa"/>
          </w:tcPr>
          <w:p w14:paraId="071DFA9F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que aspects, brief description </w:t>
            </w:r>
          </w:p>
        </w:tc>
      </w:tr>
      <w:tr w:rsidR="00FE5716" w:rsidRPr="00217FF9" w14:paraId="30538D40" w14:textId="77777777" w:rsidTr="00CB2D91">
        <w:tc>
          <w:tcPr>
            <w:tcW w:w="516" w:type="dxa"/>
          </w:tcPr>
          <w:p w14:paraId="1F75225F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74" w:type="dxa"/>
          </w:tcPr>
          <w:p w14:paraId="6BB45EAA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1A09CE4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9AF977F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716" w:rsidRPr="00217FF9" w14:paraId="58922830" w14:textId="77777777" w:rsidTr="00CB2D91">
        <w:tc>
          <w:tcPr>
            <w:tcW w:w="516" w:type="dxa"/>
          </w:tcPr>
          <w:p w14:paraId="105E9261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74" w:type="dxa"/>
          </w:tcPr>
          <w:p w14:paraId="17223EF6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7D6298A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E045DE1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716" w:rsidRPr="00217FF9" w14:paraId="09AD9557" w14:textId="77777777" w:rsidTr="00CB2D91">
        <w:tc>
          <w:tcPr>
            <w:tcW w:w="516" w:type="dxa"/>
          </w:tcPr>
          <w:p w14:paraId="7A1C9868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74" w:type="dxa"/>
          </w:tcPr>
          <w:p w14:paraId="360FC392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5CE8033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2E18D4EF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716" w:rsidRPr="00217FF9" w14:paraId="29F32A03" w14:textId="77777777" w:rsidTr="00CB2D91">
        <w:tc>
          <w:tcPr>
            <w:tcW w:w="516" w:type="dxa"/>
          </w:tcPr>
          <w:p w14:paraId="6346ED24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74" w:type="dxa"/>
          </w:tcPr>
          <w:p w14:paraId="3304634F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4A629063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4249F2C4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09F82A3" w14:textId="77777777" w:rsidR="00FE5716" w:rsidRPr="00FE5716" w:rsidRDefault="00FE5716" w:rsidP="00FE5716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9CAD078" w14:textId="485074AE" w:rsidR="00922739" w:rsidRPr="00FE5716" w:rsidRDefault="00922739" w:rsidP="00922739">
      <w:pPr>
        <w:pStyle w:val="Heading2"/>
        <w:numPr>
          <w:ilvl w:val="1"/>
          <w:numId w:val="6"/>
        </w:numPr>
        <w:rPr>
          <w:rFonts w:cs="Times New Roman"/>
          <w:szCs w:val="24"/>
        </w:rPr>
      </w:pPr>
      <w:bookmarkStart w:id="13" w:name="_Toc53929662"/>
      <w:r w:rsidRPr="00FE5716">
        <w:rPr>
          <w:rFonts w:cs="Times New Roman"/>
          <w:szCs w:val="24"/>
        </w:rPr>
        <w:t>Low Fidelity Prototyping</w:t>
      </w:r>
      <w:bookmarkEnd w:id="13"/>
    </w:p>
    <w:p w14:paraId="5199110D" w14:textId="0B9E3A24" w:rsidR="00FE5716" w:rsidRPr="00FE5716" w:rsidRDefault="00FE5716" w:rsidP="00FE5716">
      <w:pPr>
        <w:rPr>
          <w:rFonts w:ascii="Times New Roman" w:hAnsi="Times New Roman" w:cs="Times New Roman"/>
          <w:color w:val="FF0000"/>
          <w:sz w:val="24"/>
          <w:szCs w:val="24"/>
        </w:rPr>
      </w:pPr>
      <w:r w:rsidRPr="00FE5716">
        <w:rPr>
          <w:rFonts w:ascii="Times New Roman" w:hAnsi="Times New Roman" w:cs="Times New Roman"/>
          <w:color w:val="FF0000"/>
          <w:sz w:val="24"/>
          <w:szCs w:val="24"/>
        </w:rPr>
        <w:t xml:space="preserve">[Low fidelity prototypes are 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 xml:space="preserve">a </w:t>
      </w:r>
      <w:r w:rsidRPr="00FE5716">
        <w:rPr>
          <w:rFonts w:ascii="Times New Roman" w:hAnsi="Times New Roman" w:cs="Times New Roman"/>
          <w:color w:val="FF0000"/>
          <w:sz w:val="24"/>
          <w:szCs w:val="24"/>
        </w:rPr>
        <w:t>quick and easy way of generating tangible models with inexpensive materials for the purpose of communicating an idea and checking its functionality</w:t>
      </w:r>
      <w:r w:rsidR="00631E74">
        <w:rPr>
          <w:rFonts w:ascii="Times New Roman" w:hAnsi="Times New Roman" w:cs="Times New Roman"/>
          <w:color w:val="FF0000"/>
          <w:sz w:val="24"/>
          <w:szCs w:val="24"/>
        </w:rPr>
        <w:t xml:space="preserve"> (IF02)</w:t>
      </w:r>
      <w:r w:rsidRPr="00FE5716">
        <w:rPr>
          <w:rFonts w:ascii="Times New Roman" w:hAnsi="Times New Roman" w:cs="Times New Roman"/>
          <w:color w:val="FF0000"/>
          <w:sz w:val="24"/>
          <w:szCs w:val="24"/>
        </w:rPr>
        <w:t xml:space="preserve">. These prototypes do not focus on </w:t>
      </w:r>
      <w:r w:rsidR="00240A4C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Pr="00FE5716">
        <w:rPr>
          <w:rFonts w:ascii="Times New Roman" w:hAnsi="Times New Roman" w:cs="Times New Roman"/>
          <w:color w:val="FF0000"/>
          <w:sz w:val="24"/>
          <w:szCs w:val="24"/>
        </w:rPr>
        <w:t xml:space="preserve">visual appearance of a solution but rather focus on a function or sub-function.] </w:t>
      </w:r>
    </w:p>
    <w:p w14:paraId="4DDD6A62" w14:textId="731E6127" w:rsidR="00FE5716" w:rsidRPr="00217FF9" w:rsidRDefault="00FE5716" w:rsidP="00FE5716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7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Generating ideas with low fidelity prototyping</w:t>
      </w:r>
    </w:p>
    <w:tbl>
      <w:tblPr>
        <w:tblStyle w:val="TableGrid"/>
        <w:tblW w:w="93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4074"/>
        <w:gridCol w:w="2160"/>
        <w:gridCol w:w="2610"/>
      </w:tblGrid>
      <w:tr w:rsidR="00FE5716" w:rsidRPr="00217FF9" w14:paraId="2D467370" w14:textId="77777777" w:rsidTr="00CB2D91">
        <w:tc>
          <w:tcPr>
            <w:tcW w:w="516" w:type="dxa"/>
          </w:tcPr>
          <w:p w14:paraId="42472178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# </w:t>
            </w:r>
          </w:p>
        </w:tc>
        <w:tc>
          <w:tcPr>
            <w:tcW w:w="4074" w:type="dxa"/>
          </w:tcPr>
          <w:p w14:paraId="3DDBD9B4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ototype picture</w:t>
            </w:r>
          </w:p>
        </w:tc>
        <w:tc>
          <w:tcPr>
            <w:tcW w:w="2160" w:type="dxa"/>
          </w:tcPr>
          <w:p w14:paraId="363B9174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olution name </w:t>
            </w:r>
          </w:p>
        </w:tc>
        <w:tc>
          <w:tcPr>
            <w:tcW w:w="2610" w:type="dxa"/>
          </w:tcPr>
          <w:p w14:paraId="2647D86C" w14:textId="77777777" w:rsidR="00FE5716" w:rsidRPr="00217FF9" w:rsidRDefault="00FE5716" w:rsidP="00CB2D91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que aspects, brief description </w:t>
            </w:r>
          </w:p>
        </w:tc>
      </w:tr>
      <w:tr w:rsidR="00FE5716" w:rsidRPr="00217FF9" w14:paraId="27144EEC" w14:textId="77777777" w:rsidTr="00CB2D91">
        <w:tc>
          <w:tcPr>
            <w:tcW w:w="516" w:type="dxa"/>
          </w:tcPr>
          <w:p w14:paraId="02C75F1E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74" w:type="dxa"/>
          </w:tcPr>
          <w:p w14:paraId="3598A3B1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BCC9412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32594E0E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716" w:rsidRPr="00217FF9" w14:paraId="4EBC6CEE" w14:textId="77777777" w:rsidTr="00CB2D91">
        <w:tc>
          <w:tcPr>
            <w:tcW w:w="516" w:type="dxa"/>
          </w:tcPr>
          <w:p w14:paraId="5124736C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74" w:type="dxa"/>
          </w:tcPr>
          <w:p w14:paraId="7E6CDF35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31BBE074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F9E80B6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716" w:rsidRPr="00217FF9" w14:paraId="1CF1FB8A" w14:textId="77777777" w:rsidTr="00CB2D91">
        <w:tc>
          <w:tcPr>
            <w:tcW w:w="516" w:type="dxa"/>
          </w:tcPr>
          <w:p w14:paraId="2DABC3C0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74" w:type="dxa"/>
          </w:tcPr>
          <w:p w14:paraId="318155B2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49C1694D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1BF18E6F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E5716" w:rsidRPr="00217FF9" w14:paraId="08B6B025" w14:textId="77777777" w:rsidTr="00CB2D91">
        <w:tc>
          <w:tcPr>
            <w:tcW w:w="516" w:type="dxa"/>
          </w:tcPr>
          <w:p w14:paraId="0A4B8DFD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4074" w:type="dxa"/>
          </w:tcPr>
          <w:p w14:paraId="0F92E6E0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11AFC930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1FC5F78D" w14:textId="77777777" w:rsidR="00FE5716" w:rsidRPr="00217FF9" w:rsidRDefault="00FE5716" w:rsidP="00CB2D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1B17732" w14:textId="4A0E19AF" w:rsidR="00FE5716" w:rsidRDefault="00FE5716" w:rsidP="00FE5716">
      <w:pPr>
        <w:rPr>
          <w:rFonts w:ascii="Times New Roman" w:hAnsi="Times New Roman" w:cs="Times New Roman"/>
          <w:sz w:val="24"/>
          <w:szCs w:val="24"/>
        </w:rPr>
      </w:pPr>
    </w:p>
    <w:p w14:paraId="75709184" w14:textId="53AC39A1" w:rsidR="00922739" w:rsidRPr="00FE5716" w:rsidRDefault="00922739" w:rsidP="00533AD7">
      <w:pPr>
        <w:pStyle w:val="Heading2"/>
        <w:numPr>
          <w:ilvl w:val="1"/>
          <w:numId w:val="6"/>
        </w:numPr>
        <w:rPr>
          <w:rFonts w:cs="Times New Roman"/>
          <w:bCs/>
          <w:szCs w:val="24"/>
        </w:rPr>
      </w:pPr>
      <w:bookmarkStart w:id="14" w:name="_Toc53929663"/>
      <w:r w:rsidRPr="00FE5716">
        <w:rPr>
          <w:rFonts w:cs="Times New Roman"/>
          <w:szCs w:val="24"/>
        </w:rPr>
        <w:t>Biomimicry</w:t>
      </w:r>
      <w:bookmarkEnd w:id="14"/>
      <w:r w:rsidRPr="00FE5716">
        <w:rPr>
          <w:rFonts w:cs="Times New Roman"/>
          <w:szCs w:val="24"/>
        </w:rPr>
        <w:t xml:space="preserve"> </w:t>
      </w:r>
      <w:r w:rsidR="00D450F6" w:rsidRPr="00FE5716">
        <w:rPr>
          <w:rFonts w:cs="Times New Roman"/>
          <w:szCs w:val="24"/>
        </w:rPr>
        <w:t xml:space="preserve"> </w:t>
      </w:r>
    </w:p>
    <w:p w14:paraId="6DD73A9C" w14:textId="0061FC9D" w:rsidR="005A6718" w:rsidRDefault="003424AF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Also called bio-inspired design, biomimicry is a way of generating new ideas through inspiration from the natural world</w:t>
      </w:r>
      <w:r w:rsidR="00631E74">
        <w:rPr>
          <w:rFonts w:ascii="Times New Roman" w:hAnsi="Times New Roman" w:cs="Times New Roman"/>
          <w:color w:val="FF0000"/>
          <w:sz w:val="24"/>
          <w:szCs w:val="24"/>
        </w:rPr>
        <w:t xml:space="preserve"> (IF02)</w:t>
      </w:r>
      <w:r>
        <w:rPr>
          <w:rFonts w:ascii="Times New Roman" w:hAnsi="Times New Roman" w:cs="Times New Roman"/>
          <w:color w:val="FF0000"/>
          <w:sz w:val="24"/>
          <w:szCs w:val="24"/>
        </w:rPr>
        <w:t>. With this approach, the designer focuses on a design problem or function and asks, ‘how does nature deal with this problem?’ ‘</w:t>
      </w:r>
      <w:r w:rsidR="00CC54DB">
        <w:rPr>
          <w:rFonts w:ascii="Times New Roman" w:hAnsi="Times New Roman" w:cs="Times New Roman"/>
          <w:color w:val="FF0000"/>
          <w:sz w:val="24"/>
          <w:szCs w:val="24"/>
        </w:rPr>
        <w:t>which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plants </w:t>
      </w:r>
      <w:r w:rsidR="00CC54DB">
        <w:rPr>
          <w:rFonts w:ascii="Times New Roman" w:hAnsi="Times New Roman" w:cs="Times New Roman"/>
          <w:color w:val="FF0000"/>
          <w:sz w:val="24"/>
          <w:szCs w:val="24"/>
        </w:rPr>
        <w:t>or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animal </w:t>
      </w:r>
      <w:r w:rsidR="00CC54DB">
        <w:rPr>
          <w:rFonts w:ascii="Times New Roman" w:hAnsi="Times New Roman" w:cs="Times New Roman"/>
          <w:color w:val="FF0000"/>
          <w:sz w:val="24"/>
          <w:szCs w:val="24"/>
        </w:rPr>
        <w:t>have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this function?</w:t>
      </w:r>
      <w:r w:rsidR="00CC54DB">
        <w:rPr>
          <w:rFonts w:ascii="Times New Roman" w:hAnsi="Times New Roman" w:cs="Times New Roman"/>
          <w:color w:val="FF0000"/>
          <w:sz w:val="24"/>
          <w:szCs w:val="24"/>
        </w:rPr>
        <w:t>’ etc.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] </w:t>
      </w:r>
    </w:p>
    <w:p w14:paraId="600E9615" w14:textId="77777777" w:rsidR="00FE5716" w:rsidRPr="00217FF9" w:rsidRDefault="00FE5716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F423098" w14:textId="3E07BB46" w:rsidR="00FE5716" w:rsidRDefault="00FE5716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49A83E67" w14:textId="77777777" w:rsidR="000C5CCC" w:rsidRDefault="000C5CCC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75EEE6B" w14:textId="5CB1B3A5" w:rsidR="00E3749B" w:rsidRPr="00217FF9" w:rsidRDefault="00E3749B" w:rsidP="00E3749B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8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Generating ideas with biomimicry</w:t>
      </w:r>
    </w:p>
    <w:tbl>
      <w:tblPr>
        <w:tblStyle w:val="TableGrid"/>
        <w:tblW w:w="936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16"/>
        <w:gridCol w:w="4074"/>
        <w:gridCol w:w="2160"/>
        <w:gridCol w:w="2610"/>
      </w:tblGrid>
      <w:tr w:rsidR="00E3749B" w:rsidRPr="00217FF9" w14:paraId="20B8B2FE" w14:textId="77777777" w:rsidTr="00CC1E3E">
        <w:tc>
          <w:tcPr>
            <w:tcW w:w="516" w:type="dxa"/>
          </w:tcPr>
          <w:p w14:paraId="7FED4048" w14:textId="77777777" w:rsidR="00E3749B" w:rsidRPr="00217FF9" w:rsidRDefault="00E3749B" w:rsidP="00CC1E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# </w:t>
            </w:r>
          </w:p>
        </w:tc>
        <w:tc>
          <w:tcPr>
            <w:tcW w:w="4074" w:type="dxa"/>
          </w:tcPr>
          <w:p w14:paraId="4BC7F9F3" w14:textId="39E54468" w:rsidR="00E3749B" w:rsidRPr="00217FF9" w:rsidRDefault="00E3749B" w:rsidP="00E3749B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ketch/picture/image</w:t>
            </w:r>
          </w:p>
        </w:tc>
        <w:tc>
          <w:tcPr>
            <w:tcW w:w="2160" w:type="dxa"/>
          </w:tcPr>
          <w:p w14:paraId="51CCB96A" w14:textId="77777777" w:rsidR="00E3749B" w:rsidRPr="00217FF9" w:rsidRDefault="00E3749B" w:rsidP="00CC1E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Solution name </w:t>
            </w:r>
          </w:p>
        </w:tc>
        <w:tc>
          <w:tcPr>
            <w:tcW w:w="2610" w:type="dxa"/>
          </w:tcPr>
          <w:p w14:paraId="35F2050E" w14:textId="77777777" w:rsidR="00E3749B" w:rsidRPr="00217FF9" w:rsidRDefault="00E3749B" w:rsidP="00CC1E3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Unique aspects, brief description </w:t>
            </w:r>
          </w:p>
        </w:tc>
      </w:tr>
      <w:tr w:rsidR="00E3749B" w:rsidRPr="00217FF9" w14:paraId="461A5290" w14:textId="77777777" w:rsidTr="00CC1E3E">
        <w:tc>
          <w:tcPr>
            <w:tcW w:w="516" w:type="dxa"/>
          </w:tcPr>
          <w:p w14:paraId="68B789FF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074" w:type="dxa"/>
          </w:tcPr>
          <w:p w14:paraId="6435DFAA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1D26968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00227CCC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749B" w:rsidRPr="00217FF9" w14:paraId="5D5AED45" w14:textId="77777777" w:rsidTr="00CC1E3E">
        <w:tc>
          <w:tcPr>
            <w:tcW w:w="516" w:type="dxa"/>
          </w:tcPr>
          <w:p w14:paraId="7ADE2E7A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074" w:type="dxa"/>
          </w:tcPr>
          <w:p w14:paraId="38A9FBE7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6C3190E0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448FD7E9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E3749B" w:rsidRPr="00217FF9" w14:paraId="72640195" w14:textId="77777777" w:rsidTr="00CC1E3E">
        <w:tc>
          <w:tcPr>
            <w:tcW w:w="516" w:type="dxa"/>
          </w:tcPr>
          <w:p w14:paraId="044D51ED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074" w:type="dxa"/>
          </w:tcPr>
          <w:p w14:paraId="254CAD1E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60" w:type="dxa"/>
          </w:tcPr>
          <w:p w14:paraId="099A1E56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10" w:type="dxa"/>
          </w:tcPr>
          <w:p w14:paraId="788A72D3" w14:textId="77777777" w:rsidR="00E3749B" w:rsidRPr="00217FF9" w:rsidRDefault="00E3749B" w:rsidP="00CC1E3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57C3B1E" w14:textId="77777777" w:rsidR="00E3749B" w:rsidRDefault="00E3749B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0BAD860" w14:textId="77777777" w:rsidR="009329C0" w:rsidRPr="00217FF9" w:rsidRDefault="009329C0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05AE118" w14:textId="3B6E52E6" w:rsidR="00533AD7" w:rsidRDefault="007B22EA" w:rsidP="00533AD7">
      <w:pPr>
        <w:pStyle w:val="Heading2"/>
        <w:numPr>
          <w:ilvl w:val="1"/>
          <w:numId w:val="6"/>
        </w:numPr>
        <w:rPr>
          <w:bCs/>
          <w:szCs w:val="24"/>
        </w:rPr>
      </w:pPr>
      <w:r>
        <w:rPr>
          <w:rFonts w:cs="Times New Roman"/>
        </w:rPr>
        <w:t xml:space="preserve"> </w:t>
      </w:r>
      <w:bookmarkStart w:id="15" w:name="_Toc53929664"/>
      <w:r>
        <w:rPr>
          <w:rFonts w:cs="Times New Roman"/>
        </w:rPr>
        <w:t xml:space="preserve">Thought </w:t>
      </w:r>
      <w:r w:rsidR="00922739">
        <w:rPr>
          <w:rFonts w:cs="Times New Roman"/>
        </w:rPr>
        <w:t>Experiments</w:t>
      </w:r>
      <w:r>
        <w:rPr>
          <w:rFonts w:cs="Times New Roman"/>
        </w:rPr>
        <w:t xml:space="preserve"> with </w:t>
      </w:r>
      <w:r w:rsidR="00533AD7" w:rsidRPr="00533AD7">
        <w:rPr>
          <w:rFonts w:cs="Times New Roman"/>
        </w:rPr>
        <w:t>Pros and Cons Evaluation</w:t>
      </w:r>
      <w:bookmarkEnd w:id="15"/>
      <w:r w:rsidR="00D450F6">
        <w:rPr>
          <w:rFonts w:cs="Times New Roman"/>
        </w:rPr>
        <w:t xml:space="preserve"> </w:t>
      </w:r>
    </w:p>
    <w:p w14:paraId="15E4F195" w14:textId="4B2D8D75" w:rsidR="00533AD7" w:rsidRDefault="00B12ABA" w:rsidP="00533AD7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Now that you have generated a long list of ideas, it is time to select some to further evaluate. To evaluate</w:t>
      </w:r>
      <w:r w:rsidR="00B60D01">
        <w:rPr>
          <w:rFonts w:ascii="Times New Roman" w:hAnsi="Times New Roman" w:cs="Times New Roman"/>
          <w:color w:val="FF0000"/>
          <w:sz w:val="24"/>
          <w:szCs w:val="24"/>
        </w:rPr>
        <w:t>,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you will c</w:t>
      </w:r>
      <w:r w:rsidR="00D450F6">
        <w:rPr>
          <w:rFonts w:ascii="Times New Roman" w:hAnsi="Times New Roman" w:cs="Times New Roman"/>
          <w:color w:val="FF0000"/>
          <w:sz w:val="24"/>
          <w:szCs w:val="24"/>
        </w:rPr>
        <w:t xml:space="preserve">onduct thought experiments. </w:t>
      </w:r>
      <w:r w:rsidR="00533AD7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Select 6 of the solutions you generated earlier </w:t>
      </w:r>
      <w:r w:rsidR="009329C0">
        <w:rPr>
          <w:rFonts w:ascii="Times New Roman" w:hAnsi="Times New Roman" w:cs="Times New Roman"/>
          <w:color w:val="FF0000"/>
          <w:sz w:val="24"/>
          <w:szCs w:val="24"/>
        </w:rPr>
        <w:t xml:space="preserve">(or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perhaps </w:t>
      </w:r>
      <w:r w:rsidR="009329C0">
        <w:rPr>
          <w:rFonts w:ascii="Times New Roman" w:hAnsi="Times New Roman" w:cs="Times New Roman"/>
          <w:color w:val="FF0000"/>
          <w:sz w:val="24"/>
          <w:szCs w:val="24"/>
        </w:rPr>
        <w:t xml:space="preserve">any new ones) </w:t>
      </w:r>
      <w:r w:rsidR="00533AD7" w:rsidRPr="00533AD7">
        <w:rPr>
          <w:rFonts w:ascii="Times New Roman" w:hAnsi="Times New Roman" w:cs="Times New Roman"/>
          <w:color w:val="FF0000"/>
          <w:sz w:val="24"/>
          <w:szCs w:val="24"/>
        </w:rPr>
        <w:t xml:space="preserve">to </w:t>
      </w:r>
      <w:r>
        <w:rPr>
          <w:rFonts w:ascii="Times New Roman" w:hAnsi="Times New Roman" w:cs="Times New Roman"/>
          <w:color w:val="FF0000"/>
          <w:sz w:val="24"/>
          <w:szCs w:val="24"/>
        </w:rPr>
        <w:t>evaluate</w:t>
      </w:r>
      <w:r w:rsidR="00533AD7" w:rsidRPr="00533AD7">
        <w:rPr>
          <w:rFonts w:ascii="Times New Roman" w:hAnsi="Times New Roman" w:cs="Times New Roman"/>
          <w:color w:val="FF0000"/>
          <w:sz w:val="24"/>
          <w:szCs w:val="24"/>
        </w:rPr>
        <w:t>. This is a qualitative evaluation through discussion of each solution in relationship to the design criteria and constraints (EB06)</w:t>
      </w:r>
      <w:r>
        <w:rPr>
          <w:rFonts w:ascii="Times New Roman" w:hAnsi="Times New Roman" w:cs="Times New Roman"/>
          <w:color w:val="FF0000"/>
          <w:sz w:val="24"/>
          <w:szCs w:val="24"/>
        </w:rPr>
        <w:t>. Make sure to engage all team members in the discussion.]</w:t>
      </w:r>
    </w:p>
    <w:p w14:paraId="3821AC55" w14:textId="1E89E0A6" w:rsidR="00533AD7" w:rsidRDefault="00533AD7" w:rsidP="00533AD7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533AD7">
        <w:rPr>
          <w:rFonts w:ascii="Times New Roman" w:hAnsi="Times New Roman" w:cs="Times New Roman"/>
          <w:sz w:val="24"/>
          <w:szCs w:val="24"/>
        </w:rPr>
        <w:t xml:space="preserve">Table </w:t>
      </w:r>
      <w:r w:rsidRPr="00533AD7">
        <w:rPr>
          <w:rFonts w:ascii="Times New Roman" w:hAnsi="Times New Roman" w:cs="Times New Roman"/>
          <w:noProof/>
          <w:sz w:val="24"/>
          <w:szCs w:val="24"/>
        </w:rPr>
        <w:t>9</w:t>
      </w:r>
      <w:r w:rsidRPr="00533AD7">
        <w:rPr>
          <w:rFonts w:ascii="Times New Roman" w:hAnsi="Times New Roman" w:cs="Times New Roman"/>
          <w:sz w:val="24"/>
          <w:szCs w:val="24"/>
        </w:rPr>
        <w:t xml:space="preserve">. </w:t>
      </w:r>
      <w:r w:rsidR="00B12ABA">
        <w:rPr>
          <w:rFonts w:ascii="Times New Roman" w:hAnsi="Times New Roman" w:cs="Times New Roman"/>
          <w:sz w:val="24"/>
          <w:szCs w:val="24"/>
        </w:rPr>
        <w:t>Thought experiments with p</w:t>
      </w:r>
      <w:r w:rsidRPr="00533AD7">
        <w:rPr>
          <w:rFonts w:ascii="Times New Roman" w:hAnsi="Times New Roman" w:cs="Times New Roman"/>
          <w:sz w:val="24"/>
          <w:szCs w:val="24"/>
        </w:rPr>
        <w:t xml:space="preserve">ros and </w:t>
      </w:r>
      <w:r w:rsidR="00B12ABA">
        <w:rPr>
          <w:rFonts w:ascii="Times New Roman" w:hAnsi="Times New Roman" w:cs="Times New Roman"/>
          <w:sz w:val="24"/>
          <w:szCs w:val="24"/>
        </w:rPr>
        <w:t>c</w:t>
      </w:r>
      <w:r w:rsidRPr="00533AD7">
        <w:rPr>
          <w:rFonts w:ascii="Times New Roman" w:hAnsi="Times New Roman" w:cs="Times New Roman"/>
          <w:sz w:val="24"/>
          <w:szCs w:val="24"/>
        </w:rPr>
        <w:t xml:space="preserve">ons </w:t>
      </w:r>
      <w:r w:rsidR="00B12ABA">
        <w:rPr>
          <w:rFonts w:ascii="Times New Roman" w:hAnsi="Times New Roman" w:cs="Times New Roman"/>
          <w:sz w:val="24"/>
          <w:szCs w:val="24"/>
        </w:rPr>
        <w:t>e</w:t>
      </w:r>
      <w:r w:rsidRPr="00533AD7">
        <w:rPr>
          <w:rFonts w:ascii="Times New Roman" w:hAnsi="Times New Roman" w:cs="Times New Roman"/>
          <w:sz w:val="24"/>
          <w:szCs w:val="24"/>
        </w:rPr>
        <w:t xml:space="preserve">valuation 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43"/>
        <w:gridCol w:w="3057"/>
        <w:gridCol w:w="3199"/>
        <w:gridCol w:w="2661"/>
      </w:tblGrid>
      <w:tr w:rsidR="00533AD7" w14:paraId="3920F7AF" w14:textId="77777777" w:rsidTr="00533AD7">
        <w:tc>
          <w:tcPr>
            <w:tcW w:w="443" w:type="dxa"/>
          </w:tcPr>
          <w:p w14:paraId="4F7C10FD" w14:textId="77777777" w:rsidR="00533AD7" w:rsidRPr="000C5CCC" w:rsidRDefault="00533AD7" w:rsidP="00533A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# </w:t>
            </w:r>
          </w:p>
        </w:tc>
        <w:tc>
          <w:tcPr>
            <w:tcW w:w="3057" w:type="dxa"/>
          </w:tcPr>
          <w:p w14:paraId="633FA750" w14:textId="2F69A11B" w:rsidR="00533AD7" w:rsidRPr="00B12ABA" w:rsidRDefault="00533AD7" w:rsidP="00533A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2ABA">
              <w:rPr>
                <w:rFonts w:ascii="Times New Roman" w:hAnsi="Times New Roman" w:cs="Times New Roman"/>
                <w:b/>
                <w:sz w:val="24"/>
                <w:szCs w:val="24"/>
              </w:rPr>
              <w:t>Design Alternative (include a name and an image)</w:t>
            </w:r>
          </w:p>
        </w:tc>
        <w:tc>
          <w:tcPr>
            <w:tcW w:w="3199" w:type="dxa"/>
          </w:tcPr>
          <w:p w14:paraId="68685B9B" w14:textId="57F7A042" w:rsidR="00533AD7" w:rsidRPr="00B12ABA" w:rsidRDefault="00533AD7" w:rsidP="00533A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2ABA">
              <w:rPr>
                <w:rFonts w:ascii="Times New Roman" w:hAnsi="Times New Roman" w:cs="Times New Roman"/>
                <w:b/>
                <w:sz w:val="24"/>
                <w:szCs w:val="24"/>
              </w:rPr>
              <w:t>Pros (advantages)</w:t>
            </w:r>
          </w:p>
        </w:tc>
        <w:tc>
          <w:tcPr>
            <w:tcW w:w="2661" w:type="dxa"/>
          </w:tcPr>
          <w:p w14:paraId="1A8D2541" w14:textId="75D570B1" w:rsidR="00533AD7" w:rsidRPr="00B12ABA" w:rsidRDefault="00533AD7" w:rsidP="00533AD7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B12ABA">
              <w:rPr>
                <w:rFonts w:ascii="Times New Roman" w:hAnsi="Times New Roman" w:cs="Times New Roman"/>
                <w:b/>
                <w:sz w:val="24"/>
                <w:szCs w:val="24"/>
              </w:rPr>
              <w:t>Cons (disadvantages)</w:t>
            </w:r>
          </w:p>
        </w:tc>
      </w:tr>
      <w:tr w:rsidR="00533AD7" w14:paraId="78C59B82" w14:textId="77777777" w:rsidTr="00533AD7">
        <w:tc>
          <w:tcPr>
            <w:tcW w:w="443" w:type="dxa"/>
          </w:tcPr>
          <w:p w14:paraId="5BE1BEAC" w14:textId="77777777" w:rsidR="00533AD7" w:rsidRDefault="00533AD7" w:rsidP="00533A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057" w:type="dxa"/>
          </w:tcPr>
          <w:p w14:paraId="35CF59BB" w14:textId="77777777" w:rsidR="00533AD7" w:rsidRDefault="00533AD7" w:rsidP="00533A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9" w:type="dxa"/>
          </w:tcPr>
          <w:p w14:paraId="3038990F" w14:textId="77777777" w:rsidR="00533AD7" w:rsidRDefault="00533AD7" w:rsidP="00533AD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</w:tcPr>
          <w:p w14:paraId="10D78FA4" w14:textId="77777777" w:rsidR="00533AD7" w:rsidRDefault="00533AD7" w:rsidP="00533AD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33AD7" w14:paraId="236625C3" w14:textId="77777777" w:rsidTr="00533AD7">
        <w:tc>
          <w:tcPr>
            <w:tcW w:w="443" w:type="dxa"/>
          </w:tcPr>
          <w:p w14:paraId="74B658D3" w14:textId="77777777" w:rsidR="00533AD7" w:rsidRDefault="00533AD7" w:rsidP="00533AD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33AD7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057" w:type="dxa"/>
          </w:tcPr>
          <w:p w14:paraId="4BCEF8F9" w14:textId="77777777" w:rsidR="00533AD7" w:rsidRDefault="00533AD7" w:rsidP="00533A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9" w:type="dxa"/>
          </w:tcPr>
          <w:p w14:paraId="7D681738" w14:textId="77777777" w:rsidR="00533AD7" w:rsidRDefault="00533AD7" w:rsidP="00533AD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</w:tcPr>
          <w:p w14:paraId="32FFE589" w14:textId="77777777" w:rsidR="00533AD7" w:rsidRDefault="00533AD7" w:rsidP="00533AD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12ABA" w14:paraId="56B1820B" w14:textId="77777777" w:rsidTr="00533AD7">
        <w:tc>
          <w:tcPr>
            <w:tcW w:w="443" w:type="dxa"/>
          </w:tcPr>
          <w:p w14:paraId="5D947A14" w14:textId="77777777" w:rsidR="00B12ABA" w:rsidRPr="00533AD7" w:rsidRDefault="00B12ABA" w:rsidP="00533A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057" w:type="dxa"/>
          </w:tcPr>
          <w:p w14:paraId="241C4542" w14:textId="77777777" w:rsidR="00B12ABA" w:rsidRDefault="00B12ABA" w:rsidP="00533AD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99" w:type="dxa"/>
          </w:tcPr>
          <w:p w14:paraId="6B99AF58" w14:textId="77777777" w:rsidR="00B12ABA" w:rsidRDefault="00B12ABA" w:rsidP="00533AD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661" w:type="dxa"/>
          </w:tcPr>
          <w:p w14:paraId="01E8AFEB" w14:textId="77777777" w:rsidR="00B12ABA" w:rsidRDefault="00B12ABA" w:rsidP="00533AD7">
            <w:pPr>
              <w:pStyle w:val="ListParagraph"/>
              <w:numPr>
                <w:ilvl w:val="0"/>
                <w:numId w:val="29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AE37E3" w14:textId="317B44BD" w:rsidR="00533AD7" w:rsidRDefault="00533AD7" w:rsidP="00533AD7">
      <w:pPr>
        <w:rPr>
          <w:rFonts w:ascii="Times New Roman" w:hAnsi="Times New Roman" w:cs="Times New Roman"/>
          <w:sz w:val="24"/>
          <w:szCs w:val="24"/>
        </w:rPr>
      </w:pPr>
    </w:p>
    <w:p w14:paraId="3F45BCAE" w14:textId="5A64AB81" w:rsidR="00533AD7" w:rsidRDefault="00533AD7" w:rsidP="00533AD7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67E9693" w14:textId="77777777" w:rsidR="00916E6F" w:rsidRPr="00217FF9" w:rsidRDefault="00916E6F" w:rsidP="004B6585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1635F17" w14:textId="77777777" w:rsidR="00916E6F" w:rsidRPr="00217FF9" w:rsidRDefault="00916E6F" w:rsidP="007B715A">
      <w:pPr>
        <w:pStyle w:val="Heading1"/>
      </w:pPr>
      <w:bookmarkStart w:id="16" w:name="_Toc53929665"/>
      <w:r w:rsidRPr="00217FF9">
        <w:t>ITERATION #1</w:t>
      </w:r>
      <w:bookmarkEnd w:id="16"/>
    </w:p>
    <w:p w14:paraId="1A4546AF" w14:textId="18EE01C7" w:rsidR="005151E9" w:rsidRPr="00CC71FC" w:rsidRDefault="00916E6F" w:rsidP="004B6585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C71FC">
        <w:rPr>
          <w:rFonts w:ascii="Times New Roman" w:hAnsi="Times New Roman" w:cs="Times New Roman"/>
          <w:color w:val="FF0000"/>
          <w:sz w:val="24"/>
          <w:szCs w:val="24"/>
        </w:rPr>
        <w:t>[Here describe any changes you have made based on feedback, prototyping, and/or test results</w:t>
      </w:r>
      <w:r w:rsidR="002A5B4C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(PA02</w:t>
      </w:r>
      <w:r w:rsidR="00A86266" w:rsidRPr="00CC71FC">
        <w:rPr>
          <w:rFonts w:ascii="Times New Roman" w:hAnsi="Times New Roman" w:cs="Times New Roman"/>
          <w:color w:val="FF0000"/>
          <w:sz w:val="24"/>
          <w:szCs w:val="24"/>
        </w:rPr>
        <w:t>/PA03</w:t>
      </w:r>
      <w:r w:rsidR="002A5B4C" w:rsidRPr="00CC71FC">
        <w:rPr>
          <w:rFonts w:ascii="Times New Roman" w:hAnsi="Times New Roman" w:cs="Times New Roman"/>
          <w:color w:val="FF0000"/>
          <w:sz w:val="24"/>
          <w:szCs w:val="24"/>
        </w:rPr>
        <w:t>)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A71000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B65DDD">
        <w:rPr>
          <w:rFonts w:ascii="Times New Roman" w:hAnsi="Times New Roman" w:cs="Times New Roman"/>
          <w:color w:val="FF0000"/>
          <w:sz w:val="24"/>
          <w:szCs w:val="24"/>
        </w:rPr>
        <w:t>Summarize</w:t>
      </w:r>
      <w:r w:rsidR="005151E9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feedback received </w:t>
      </w:r>
      <w:r w:rsidR="00CC71FC">
        <w:rPr>
          <w:rFonts w:ascii="Times New Roman" w:hAnsi="Times New Roman" w:cs="Times New Roman"/>
          <w:color w:val="FF0000"/>
          <w:sz w:val="24"/>
          <w:szCs w:val="24"/>
        </w:rPr>
        <w:t xml:space="preserve">from </w:t>
      </w:r>
      <w:r w:rsidR="00A71000" w:rsidRPr="00CC71FC">
        <w:rPr>
          <w:rFonts w:ascii="Times New Roman" w:hAnsi="Times New Roman" w:cs="Times New Roman"/>
          <w:color w:val="FF0000"/>
          <w:sz w:val="24"/>
          <w:szCs w:val="24"/>
        </w:rPr>
        <w:t>other</w:t>
      </w:r>
      <w:r w:rsidR="005151E9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team</w:t>
      </w:r>
      <w:r w:rsidR="00A71000" w:rsidRPr="00CC71FC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="005151E9" w:rsidRPr="00CC71FC">
        <w:rPr>
          <w:rFonts w:ascii="Times New Roman" w:hAnsi="Times New Roman" w:cs="Times New Roman"/>
          <w:color w:val="FF0000"/>
          <w:sz w:val="24"/>
          <w:szCs w:val="24"/>
        </w:rPr>
        <w:t>, instructors, and potential users</w:t>
      </w:r>
    </w:p>
    <w:p w14:paraId="5F9572F0" w14:textId="77777777" w:rsidR="00A71000" w:rsidRPr="00CC71FC" w:rsidRDefault="00A71000" w:rsidP="00CC71FC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C71FC">
        <w:rPr>
          <w:rFonts w:ascii="Times New Roman" w:hAnsi="Times New Roman" w:cs="Times New Roman"/>
          <w:i/>
          <w:color w:val="FF0000"/>
          <w:sz w:val="24"/>
          <w:szCs w:val="24"/>
        </w:rPr>
        <w:t>Illustrate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r w:rsidR="00344AB6" w:rsidRPr="00CC71FC">
        <w:rPr>
          <w:rFonts w:ascii="Times New Roman" w:hAnsi="Times New Roman" w:cs="Times New Roman"/>
          <w:color w:val="FF0000"/>
          <w:sz w:val="24"/>
          <w:szCs w:val="24"/>
        </w:rPr>
        <w:t>How did your team incorporate feedback</w:t>
      </w:r>
      <w:r w:rsidR="002F1AEE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(from others, experimenting with prototypes, test results)?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57159ADE" w14:textId="1BDE658B" w:rsidR="00213271" w:rsidRPr="00CC71FC" w:rsidRDefault="00A71000" w:rsidP="00CC71FC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C71FC">
        <w:rPr>
          <w:rFonts w:ascii="Times New Roman" w:hAnsi="Times New Roman" w:cs="Times New Roman"/>
          <w:i/>
          <w:color w:val="FF0000"/>
          <w:sz w:val="24"/>
          <w:szCs w:val="24"/>
        </w:rPr>
        <w:t>Reflect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: </w:t>
      </w:r>
      <w:r w:rsidR="00C9081B" w:rsidRPr="00CC71FC">
        <w:rPr>
          <w:rFonts w:ascii="Times New Roman" w:hAnsi="Times New Roman" w:cs="Times New Roman"/>
          <w:color w:val="FF0000"/>
          <w:sz w:val="24"/>
          <w:szCs w:val="24"/>
        </w:rPr>
        <w:t>Has your understanding of the problem change</w:t>
      </w:r>
      <w:r w:rsidR="00B60D01">
        <w:rPr>
          <w:rFonts w:ascii="Times New Roman" w:hAnsi="Times New Roman" w:cs="Times New Roman"/>
          <w:color w:val="FF0000"/>
          <w:sz w:val="24"/>
          <w:szCs w:val="24"/>
        </w:rPr>
        <w:t>d</w:t>
      </w:r>
      <w:r w:rsidR="00C9081B" w:rsidRPr="00CC71FC">
        <w:rPr>
          <w:rFonts w:ascii="Times New Roman" w:hAnsi="Times New Roman" w:cs="Times New Roman"/>
          <w:color w:val="FF0000"/>
          <w:sz w:val="24"/>
          <w:szCs w:val="24"/>
        </w:rPr>
        <w:t>?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13271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Have you made any changes to your </w:t>
      </w:r>
      <w:r w:rsidR="00C9081B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project management or </w:t>
      </w:r>
      <w:r w:rsidR="00213271" w:rsidRPr="00CC71FC">
        <w:rPr>
          <w:rFonts w:ascii="Times New Roman" w:hAnsi="Times New Roman" w:cs="Times New Roman"/>
          <w:color w:val="FF0000"/>
          <w:sz w:val="24"/>
          <w:szCs w:val="24"/>
        </w:rPr>
        <w:t>teaming process?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213271" w:rsidRPr="00CC71FC">
        <w:rPr>
          <w:rFonts w:ascii="Times New Roman" w:hAnsi="Times New Roman" w:cs="Times New Roman"/>
          <w:color w:val="FF0000"/>
          <w:sz w:val="24"/>
          <w:szCs w:val="24"/>
        </w:rPr>
        <w:t>Have you made any changes to your design process?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7145809F" w14:textId="77777777" w:rsidR="00C9081B" w:rsidRPr="00217FF9" w:rsidRDefault="00C9081B" w:rsidP="004B6585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</w:p>
    <w:p w14:paraId="3BCF059E" w14:textId="53C30C27" w:rsidR="00C9081B" w:rsidRPr="00217FF9" w:rsidRDefault="00C9081B" w:rsidP="004B6585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="00C8247A">
        <w:rPr>
          <w:rFonts w:ascii="Times New Roman" w:hAnsi="Times New Roman" w:cs="Times New Roman"/>
          <w:sz w:val="24"/>
          <w:szCs w:val="24"/>
        </w:rPr>
        <w:t>10</w:t>
      </w:r>
      <w:r w:rsidRPr="00217FF9">
        <w:rPr>
          <w:rFonts w:ascii="Times New Roman" w:hAnsi="Times New Roman" w:cs="Times New Roman"/>
          <w:sz w:val="24"/>
          <w:szCs w:val="24"/>
        </w:rPr>
        <w:t xml:space="preserve">. Responding to feedback </w:t>
      </w:r>
    </w:p>
    <w:tbl>
      <w:tblPr>
        <w:tblStyle w:val="TableGrid"/>
        <w:tblW w:w="963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4778"/>
        <w:gridCol w:w="4410"/>
      </w:tblGrid>
      <w:tr w:rsidR="00D9731B" w:rsidRPr="00217FF9" w14:paraId="39C3009C" w14:textId="66034E49" w:rsidTr="00D9731B">
        <w:tc>
          <w:tcPr>
            <w:tcW w:w="442" w:type="dxa"/>
          </w:tcPr>
          <w:p w14:paraId="10175F82" w14:textId="77777777" w:rsidR="00D9731B" w:rsidRPr="000C5CCC" w:rsidRDefault="00D9731B" w:rsidP="00D973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# </w:t>
            </w:r>
          </w:p>
        </w:tc>
        <w:tc>
          <w:tcPr>
            <w:tcW w:w="4778" w:type="dxa"/>
          </w:tcPr>
          <w:p w14:paraId="6BB7C149" w14:textId="49F1BC18" w:rsidR="00D9731B" w:rsidRPr="000C5CCC" w:rsidRDefault="00D9731B" w:rsidP="0013494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sed on feedback/data from … </w:t>
            </w:r>
            <w:r w:rsidR="00134943"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bout </w:t>
            </w:r>
            <w:proofErr w:type="gramStart"/>
            <w:r w:rsidR="00134943"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…..</w:t>
            </w:r>
            <w:proofErr w:type="gramEnd"/>
          </w:p>
        </w:tc>
        <w:tc>
          <w:tcPr>
            <w:tcW w:w="4410" w:type="dxa"/>
          </w:tcPr>
          <w:p w14:paraId="037EFD2B" w14:textId="1AFA6D80" w:rsidR="00D9731B" w:rsidRPr="000C5CCC" w:rsidRDefault="00D9731B" w:rsidP="00D9731B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We made changes in…</w:t>
            </w:r>
            <w:r w:rsidR="00134943" w:rsidRPr="000C5CCC">
              <w:rPr>
                <w:rFonts w:ascii="Times New Roman" w:hAnsi="Times New Roman" w:cs="Times New Roman"/>
                <w:b/>
                <w:sz w:val="24"/>
                <w:szCs w:val="24"/>
              </w:rPr>
              <w:t>by…</w:t>
            </w:r>
          </w:p>
        </w:tc>
      </w:tr>
      <w:tr w:rsidR="00D9731B" w:rsidRPr="00217FF9" w14:paraId="41C771B0" w14:textId="36989335" w:rsidTr="00D9731B">
        <w:tc>
          <w:tcPr>
            <w:tcW w:w="442" w:type="dxa"/>
          </w:tcPr>
          <w:p w14:paraId="08FB3E09" w14:textId="77777777" w:rsidR="00D9731B" w:rsidRPr="00217FF9" w:rsidRDefault="00D9731B" w:rsidP="00D973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78" w:type="dxa"/>
          </w:tcPr>
          <w:p w14:paraId="29879F2F" w14:textId="77777777" w:rsidR="00D9731B" w:rsidRPr="00217FF9" w:rsidRDefault="00D9731B" w:rsidP="00D973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52F2A597" w14:textId="77777777" w:rsidR="00D9731B" w:rsidRPr="00217FF9" w:rsidRDefault="00D9731B" w:rsidP="00D973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731B" w:rsidRPr="00217FF9" w14:paraId="21FB268A" w14:textId="33D3D9C4" w:rsidTr="00D9731B">
        <w:tc>
          <w:tcPr>
            <w:tcW w:w="442" w:type="dxa"/>
          </w:tcPr>
          <w:p w14:paraId="1B6152FE" w14:textId="77777777" w:rsidR="00D9731B" w:rsidRPr="00217FF9" w:rsidRDefault="00D9731B" w:rsidP="00D973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78" w:type="dxa"/>
          </w:tcPr>
          <w:p w14:paraId="7FB99CE2" w14:textId="77777777" w:rsidR="00D9731B" w:rsidRPr="00217FF9" w:rsidRDefault="00D9731B" w:rsidP="00D973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0EC4764D" w14:textId="77777777" w:rsidR="00D9731B" w:rsidRPr="00217FF9" w:rsidRDefault="00D9731B" w:rsidP="00D9731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B02494F" w14:textId="0B4C3A06" w:rsidR="00C9081B" w:rsidRDefault="00C9081B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65AA60A" w14:textId="11E2EC3C" w:rsidR="000C5CCC" w:rsidRDefault="000C5CCC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8D61CF" w14:textId="392134B9" w:rsidR="000C5CCC" w:rsidRDefault="000C5CCC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9F06729" w14:textId="5EB08CEF" w:rsidR="000C5CCC" w:rsidRDefault="000C5CCC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361BA11D" w14:textId="5CF9FB38" w:rsidR="000C5CCC" w:rsidRDefault="000C5CCC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D278E26" w14:textId="3BBDE5EC" w:rsidR="000C5CCC" w:rsidRDefault="000C5CCC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F2A70BD" w14:textId="77777777" w:rsidR="000C5CCC" w:rsidRPr="00217FF9" w:rsidRDefault="000C5CCC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5B9D277" w14:textId="46A41976" w:rsidR="00320B3B" w:rsidRPr="00217FF9" w:rsidRDefault="1CE5B1EA" w:rsidP="007B715A">
      <w:pPr>
        <w:pStyle w:val="Heading1"/>
      </w:pPr>
      <w:bookmarkStart w:id="17" w:name="_Toc53929666"/>
      <w:r w:rsidRPr="1CE5B1EA">
        <w:lastRenderedPageBreak/>
        <w:t>PROTOTYPING, TESTING AND WDM</w:t>
      </w:r>
      <w:bookmarkEnd w:id="17"/>
    </w:p>
    <w:p w14:paraId="6A18B085" w14:textId="5A92EA12" w:rsidR="00533AD7" w:rsidRDefault="00B551EA" w:rsidP="00B551EA">
      <w:pPr>
        <w:tabs>
          <w:tab w:val="left" w:pos="6780"/>
        </w:tabs>
      </w:pPr>
      <w:r>
        <w:tab/>
      </w:r>
    </w:p>
    <w:p w14:paraId="2E7013AC" w14:textId="597EDFD9" w:rsidR="00320B3B" w:rsidRPr="00217FF9" w:rsidRDefault="00533AD7" w:rsidP="00533AD7">
      <w:pPr>
        <w:pStyle w:val="Heading2"/>
        <w:numPr>
          <w:ilvl w:val="0"/>
          <w:numId w:val="21"/>
        </w:numPr>
        <w:rPr>
          <w:rFonts w:cs="Times New Roman"/>
        </w:rPr>
      </w:pPr>
      <w:bookmarkStart w:id="18" w:name="_Toc53929667"/>
      <w:r w:rsidRPr="00533AD7">
        <w:rPr>
          <w:rFonts w:cs="Times New Roman"/>
        </w:rPr>
        <w:t>Prototypes</w:t>
      </w:r>
      <w:bookmarkEnd w:id="18"/>
    </w:p>
    <w:p w14:paraId="5D353181" w14:textId="4CEA42EF" w:rsidR="00AC45AE" w:rsidRPr="00217FF9" w:rsidRDefault="00AC45AE" w:rsidP="007B715A">
      <w:pPr>
        <w:pStyle w:val="Heading1"/>
        <w:numPr>
          <w:ilvl w:val="0"/>
          <w:numId w:val="0"/>
        </w:numPr>
        <w:ind w:left="720"/>
      </w:pPr>
    </w:p>
    <w:p w14:paraId="5E26DA69" w14:textId="24227456" w:rsidR="00AC45AE" w:rsidRPr="00217FF9" w:rsidRDefault="00B61616" w:rsidP="00AC45AE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7C62D5">
        <w:rPr>
          <w:rFonts w:ascii="Times New Roman" w:hAnsi="Times New Roman" w:cs="Times New Roman"/>
          <w:color w:val="FF0000"/>
          <w:sz w:val="24"/>
          <w:szCs w:val="24"/>
        </w:rPr>
        <w:t>Build and d</w:t>
      </w:r>
      <w:r w:rsidR="00200749" w:rsidRPr="00217FF9">
        <w:rPr>
          <w:rFonts w:ascii="Times New Roman" w:hAnsi="Times New Roman" w:cs="Times New Roman"/>
          <w:color w:val="FF0000"/>
          <w:sz w:val="24"/>
          <w:szCs w:val="24"/>
        </w:rPr>
        <w:t>escribe 3 prototype</w:t>
      </w:r>
      <w:r w:rsidR="00A554E1" w:rsidRPr="00217FF9">
        <w:rPr>
          <w:rFonts w:ascii="Times New Roman" w:hAnsi="Times New Roman" w:cs="Times New Roman"/>
          <w:color w:val="FF0000"/>
          <w:sz w:val="24"/>
          <w:szCs w:val="24"/>
        </w:rPr>
        <w:t>s (IF03)</w:t>
      </w:r>
      <w:r w:rsidR="00D450F6">
        <w:rPr>
          <w:rFonts w:ascii="Times New Roman" w:hAnsi="Times New Roman" w:cs="Times New Roman"/>
          <w:color w:val="FF0000"/>
          <w:sz w:val="24"/>
          <w:szCs w:val="24"/>
        </w:rPr>
        <w:t xml:space="preserve">. These prototypes can represent your full solution or focus on a specific function. You need to go beyond sketches and build </w:t>
      </w:r>
      <w:r w:rsidR="00C8247A">
        <w:rPr>
          <w:rFonts w:ascii="Times New Roman" w:hAnsi="Times New Roman" w:cs="Times New Roman"/>
          <w:color w:val="FF0000"/>
          <w:sz w:val="24"/>
          <w:szCs w:val="24"/>
        </w:rPr>
        <w:t xml:space="preserve">three </w:t>
      </w:r>
      <w:r w:rsidR="00D450F6" w:rsidRPr="00225D3D">
        <w:rPr>
          <w:rFonts w:ascii="Times New Roman" w:hAnsi="Times New Roman" w:cs="Times New Roman"/>
          <w:b/>
          <w:color w:val="FF0000"/>
          <w:sz w:val="24"/>
          <w:szCs w:val="24"/>
        </w:rPr>
        <w:t>testable prototypes</w:t>
      </w:r>
      <w:r w:rsidR="00D450F6">
        <w:rPr>
          <w:rFonts w:ascii="Times New Roman" w:hAnsi="Times New Roman" w:cs="Times New Roman"/>
          <w:color w:val="FF0000"/>
          <w:sz w:val="24"/>
          <w:szCs w:val="24"/>
        </w:rPr>
        <w:t xml:space="preserve">. Present your prototypes </w:t>
      </w:r>
      <w:r w:rsidR="00200749" w:rsidRPr="00217FF9">
        <w:rPr>
          <w:rFonts w:ascii="Times New Roman" w:hAnsi="Times New Roman" w:cs="Times New Roman"/>
          <w:color w:val="FF0000"/>
          <w:sz w:val="24"/>
          <w:szCs w:val="24"/>
        </w:rPr>
        <w:t>in detail with clear images</w:t>
      </w:r>
      <w:r w:rsidR="00EB51D6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and figure captions</w:t>
      </w:r>
      <w:r w:rsidR="00A554E1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C03)</w:t>
      </w:r>
      <w:r w:rsidR="00EB51D6" w:rsidRPr="00217FF9">
        <w:rPr>
          <w:rFonts w:ascii="Times New Roman" w:hAnsi="Times New Roman" w:cs="Times New Roman"/>
          <w:color w:val="FF0000"/>
          <w:sz w:val="24"/>
          <w:szCs w:val="24"/>
        </w:rPr>
        <w:t>. Use appropriate labels and text</w:t>
      </w:r>
      <w:r w:rsidR="00A554E1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C04)</w:t>
      </w:r>
      <w:r w:rsidR="00EB51D6" w:rsidRPr="00217FF9">
        <w:rPr>
          <w:rFonts w:ascii="Times New Roman" w:hAnsi="Times New Roman" w:cs="Times New Roman"/>
          <w:color w:val="FF0000"/>
          <w:sz w:val="24"/>
          <w:szCs w:val="24"/>
        </w:rPr>
        <w:t>.</w:t>
      </w:r>
      <w:r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4F4A9928" w14:textId="41040425" w:rsidR="0088179C" w:rsidRDefault="0088179C" w:rsidP="0088179C">
      <w:pPr>
        <w:rPr>
          <w:rFonts w:ascii="Times New Roman" w:hAnsi="Times New Roman" w:cs="Times New Roman"/>
          <w:sz w:val="24"/>
          <w:szCs w:val="24"/>
        </w:rPr>
      </w:pPr>
    </w:p>
    <w:p w14:paraId="6192A192" w14:textId="0E71BBF9" w:rsidR="00134943" w:rsidRPr="000C5CCC" w:rsidRDefault="00134943" w:rsidP="000C5CCC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3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Prototype 1 name</w:t>
      </w:r>
    </w:p>
    <w:p w14:paraId="6E9C99FA" w14:textId="77777777" w:rsidR="000C5CCC" w:rsidRDefault="000C5CCC" w:rsidP="0088179C">
      <w:pPr>
        <w:rPr>
          <w:rFonts w:ascii="Times New Roman" w:hAnsi="Times New Roman" w:cs="Times New Roman"/>
          <w:sz w:val="24"/>
          <w:szCs w:val="24"/>
        </w:rPr>
      </w:pPr>
    </w:p>
    <w:p w14:paraId="038E34C9" w14:textId="336FEC70" w:rsidR="00134943" w:rsidRPr="000C5CCC" w:rsidRDefault="00134943" w:rsidP="000C5CCC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4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Prototype 2 name</w:t>
      </w:r>
    </w:p>
    <w:p w14:paraId="474270B8" w14:textId="071823C9" w:rsidR="00134943" w:rsidRDefault="00134943" w:rsidP="0088179C">
      <w:pPr>
        <w:rPr>
          <w:rFonts w:ascii="Times New Roman" w:hAnsi="Times New Roman" w:cs="Times New Roman"/>
          <w:sz w:val="24"/>
          <w:szCs w:val="24"/>
        </w:rPr>
      </w:pPr>
    </w:p>
    <w:p w14:paraId="32A2FE7C" w14:textId="414BD8A7" w:rsidR="00134943" w:rsidRPr="00B04DA3" w:rsidRDefault="00134943" w:rsidP="00134943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5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Prototype 3 name</w:t>
      </w:r>
    </w:p>
    <w:p w14:paraId="442178A3" w14:textId="77777777" w:rsidR="00134943" w:rsidRPr="00217FF9" w:rsidRDefault="00134943" w:rsidP="0088179C">
      <w:pPr>
        <w:rPr>
          <w:rFonts w:ascii="Times New Roman" w:hAnsi="Times New Roman" w:cs="Times New Roman"/>
          <w:sz w:val="24"/>
          <w:szCs w:val="24"/>
        </w:rPr>
      </w:pPr>
    </w:p>
    <w:p w14:paraId="4CD0673B" w14:textId="0DC7CD82" w:rsidR="00ED7E6A" w:rsidRPr="00217FF9" w:rsidRDefault="00533AD7" w:rsidP="00533AD7">
      <w:pPr>
        <w:pStyle w:val="Heading2"/>
        <w:numPr>
          <w:ilvl w:val="0"/>
          <w:numId w:val="21"/>
        </w:numPr>
        <w:rPr>
          <w:rFonts w:cs="Times New Roman"/>
        </w:rPr>
      </w:pPr>
      <w:bookmarkStart w:id="19" w:name="_Toc53929668"/>
      <w:r w:rsidRPr="00533AD7">
        <w:rPr>
          <w:rFonts w:cs="Times New Roman"/>
        </w:rPr>
        <w:t>Prototype Testing Protocol</w:t>
      </w:r>
      <w:bookmarkEnd w:id="19"/>
    </w:p>
    <w:p w14:paraId="4667A7DD" w14:textId="08CECF61" w:rsidR="005A6718" w:rsidRPr="00217FF9" w:rsidRDefault="005A6718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ED7E6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Describe </w:t>
      </w:r>
      <w:r w:rsidR="00200749" w:rsidRPr="00217FF9">
        <w:rPr>
          <w:rFonts w:ascii="Times New Roman" w:hAnsi="Times New Roman" w:cs="Times New Roman"/>
          <w:color w:val="FF0000"/>
          <w:sz w:val="24"/>
          <w:szCs w:val="24"/>
        </w:rPr>
        <w:t>your</w:t>
      </w:r>
      <w:r w:rsidR="00ED7E6A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testing protocol in detail</w:t>
      </w:r>
      <w:r w:rsidR="00DA4515" w:rsidRPr="00217FF9">
        <w:rPr>
          <w:rFonts w:ascii="Times New Roman" w:hAnsi="Times New Roman" w:cs="Times New Roman"/>
          <w:color w:val="FF0000"/>
          <w:sz w:val="24"/>
          <w:szCs w:val="24"/>
        </w:rPr>
        <w:t>. Explain how you will measure success based on the metrics you have identified in alignment with each of the design requirements</w:t>
      </w:r>
      <w:r w:rsidR="00B61616">
        <w:rPr>
          <w:rFonts w:ascii="Times New Roman" w:hAnsi="Times New Roman" w:cs="Times New Roman"/>
          <w:color w:val="FF0000"/>
          <w:sz w:val="24"/>
          <w:szCs w:val="24"/>
        </w:rPr>
        <w:t xml:space="preserve"> (See your Section </w:t>
      </w:r>
      <w:proofErr w:type="spellStart"/>
      <w:r w:rsidR="00B61616">
        <w:rPr>
          <w:rFonts w:ascii="Times New Roman" w:hAnsi="Times New Roman" w:cs="Times New Roman"/>
          <w:color w:val="FF0000"/>
          <w:sz w:val="24"/>
          <w:szCs w:val="24"/>
        </w:rPr>
        <w:t>IV.b</w:t>
      </w:r>
      <w:proofErr w:type="spellEnd"/>
      <w:r w:rsidR="00B61616">
        <w:rPr>
          <w:rFonts w:ascii="Times New Roman" w:hAnsi="Times New Roman" w:cs="Times New Roman"/>
          <w:color w:val="FF0000"/>
          <w:sz w:val="24"/>
          <w:szCs w:val="24"/>
        </w:rPr>
        <w:t xml:space="preserve">.). </w:t>
      </w:r>
      <w:r w:rsidR="00A97082">
        <w:rPr>
          <w:rFonts w:ascii="Times New Roman" w:hAnsi="Times New Roman" w:cs="Times New Roman"/>
          <w:color w:val="FF0000"/>
          <w:sz w:val="24"/>
          <w:szCs w:val="24"/>
        </w:rPr>
        <w:t>Plan to c</w:t>
      </w:r>
      <w:r w:rsidR="00B61616">
        <w:rPr>
          <w:rFonts w:ascii="Times New Roman" w:hAnsi="Times New Roman" w:cs="Times New Roman"/>
          <w:color w:val="FF0000"/>
          <w:sz w:val="24"/>
          <w:szCs w:val="24"/>
        </w:rPr>
        <w:t>onduct your tests and experiments by examining each metric separately</w:t>
      </w:r>
      <w:r w:rsidR="00CB1376">
        <w:rPr>
          <w:rFonts w:ascii="Times New Roman" w:hAnsi="Times New Roman" w:cs="Times New Roman"/>
          <w:color w:val="FF0000"/>
          <w:sz w:val="24"/>
          <w:szCs w:val="24"/>
        </w:rPr>
        <w:t xml:space="preserve"> (EB01)</w:t>
      </w:r>
      <w:r w:rsidR="00B61616">
        <w:rPr>
          <w:rFonts w:ascii="Times New Roman" w:hAnsi="Times New Roman" w:cs="Times New Roman"/>
          <w:color w:val="FF0000"/>
          <w:sz w:val="24"/>
          <w:szCs w:val="24"/>
        </w:rPr>
        <w:t>.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61F72F84" w14:textId="77777777" w:rsidR="00C73721" w:rsidRPr="00217FF9" w:rsidRDefault="00C73721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1F4D3605" w14:textId="4958C630" w:rsidR="00ED7E6A" w:rsidRPr="00217FF9" w:rsidRDefault="00ED7E6A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1C70DCE" w14:textId="373FB87C" w:rsidR="00ED7E6A" w:rsidRPr="00217FF9" w:rsidRDefault="00CB2D91" w:rsidP="00533AD7">
      <w:pPr>
        <w:pStyle w:val="Heading2"/>
        <w:numPr>
          <w:ilvl w:val="0"/>
          <w:numId w:val="21"/>
        </w:numPr>
        <w:rPr>
          <w:rFonts w:cs="Times New Roman"/>
        </w:rPr>
      </w:pPr>
      <w:bookmarkStart w:id="20" w:name="_Toc53929669"/>
      <w:r>
        <w:rPr>
          <w:rFonts w:cs="Times New Roman"/>
        </w:rPr>
        <w:t>Test Results for Top 3 A</w:t>
      </w:r>
      <w:r w:rsidR="00533AD7" w:rsidRPr="00533AD7">
        <w:rPr>
          <w:rFonts w:cs="Times New Roman"/>
        </w:rPr>
        <w:t>lternatives</w:t>
      </w:r>
      <w:bookmarkEnd w:id="20"/>
    </w:p>
    <w:p w14:paraId="61E42B6F" w14:textId="2CFD159C" w:rsidR="00533AD7" w:rsidRDefault="00533AD7" w:rsidP="00533AD7"/>
    <w:p w14:paraId="05302678" w14:textId="44DFFB42" w:rsidR="00ED7E6A" w:rsidRDefault="00ED7E6A" w:rsidP="00ED7E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Present test results</w:t>
      </w:r>
      <w:r w:rsidR="00B61616">
        <w:rPr>
          <w:rFonts w:ascii="Times New Roman" w:hAnsi="Times New Roman" w:cs="Times New Roman"/>
          <w:color w:val="FF0000"/>
          <w:sz w:val="24"/>
          <w:szCs w:val="24"/>
        </w:rPr>
        <w:t xml:space="preserve"> using </w:t>
      </w:r>
      <w:r w:rsidR="0039328C">
        <w:rPr>
          <w:rFonts w:ascii="Times New Roman" w:hAnsi="Times New Roman" w:cs="Times New Roman"/>
          <w:color w:val="FF0000"/>
          <w:sz w:val="24"/>
          <w:szCs w:val="24"/>
        </w:rPr>
        <w:t>tables or charts</w:t>
      </w:r>
      <w:r w:rsidR="00B61616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C472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(DV04/05). Discuss the performance of each alternative </w:t>
      </w:r>
      <w:r w:rsidR="00B61616">
        <w:rPr>
          <w:rFonts w:ascii="Times New Roman" w:hAnsi="Times New Roman" w:cs="Times New Roman"/>
          <w:color w:val="FF0000"/>
          <w:sz w:val="24"/>
          <w:szCs w:val="24"/>
        </w:rPr>
        <w:t xml:space="preserve">on specific metrics </w:t>
      </w:r>
      <w:r w:rsidR="00DC4727" w:rsidRPr="00217FF9">
        <w:rPr>
          <w:rFonts w:ascii="Times New Roman" w:hAnsi="Times New Roman" w:cs="Times New Roman"/>
          <w:color w:val="FF0000"/>
          <w:sz w:val="24"/>
          <w:szCs w:val="24"/>
        </w:rPr>
        <w:t>with clear reference to data (EB03)</w:t>
      </w:r>
      <w:r w:rsidR="00CC71FC">
        <w:rPr>
          <w:rFonts w:ascii="Times New Roman" w:hAnsi="Times New Roman" w:cs="Times New Roman"/>
          <w:color w:val="FF0000"/>
          <w:sz w:val="24"/>
          <w:szCs w:val="24"/>
        </w:rPr>
        <w:t>. Add new charts and tables when necessary.</w:t>
      </w:r>
      <w:r w:rsidR="005575E0"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5FB6FE7F" w14:textId="72C39B23" w:rsidR="00756278" w:rsidRDefault="00756278" w:rsidP="00ED7E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52377F6" w14:textId="77777777" w:rsidR="00756278" w:rsidRDefault="00756278" w:rsidP="00ED7E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23DBBDC4" w14:textId="337EE9BD" w:rsidR="00CC71FC" w:rsidRDefault="00CC71FC" w:rsidP="00ED7E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A351928" w14:textId="7E039246" w:rsidR="00CC71FC" w:rsidRDefault="00CC71FC" w:rsidP="00CC71FC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6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Testing for X</w:t>
      </w:r>
    </w:p>
    <w:p w14:paraId="6A0F7C2A" w14:textId="60046881" w:rsidR="00756278" w:rsidRDefault="00756278" w:rsidP="00756278"/>
    <w:p w14:paraId="242A0C49" w14:textId="77777777" w:rsidR="00756278" w:rsidRPr="00756278" w:rsidRDefault="00756278" w:rsidP="00756278"/>
    <w:p w14:paraId="74164B43" w14:textId="7F53AC6B" w:rsidR="00CC71FC" w:rsidRPr="00B04DA3" w:rsidRDefault="00CC71FC" w:rsidP="00CC71FC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7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Testing for Y</w:t>
      </w:r>
    </w:p>
    <w:p w14:paraId="1EFA4921" w14:textId="5571F548" w:rsidR="002B6118" w:rsidRDefault="002B6118" w:rsidP="00ED7E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0FDB9C75" w14:textId="77777777" w:rsidR="00756278" w:rsidRDefault="00756278" w:rsidP="00ED7E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4D113AD" w14:textId="77777777" w:rsidR="00756278" w:rsidRPr="00217FF9" w:rsidRDefault="00756278" w:rsidP="00ED7E6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75B55E1" w14:textId="0FD12D95" w:rsidR="00533AD7" w:rsidRDefault="00533AD7" w:rsidP="00533AD7">
      <w:pPr>
        <w:pStyle w:val="Heading2"/>
        <w:numPr>
          <w:ilvl w:val="0"/>
          <w:numId w:val="21"/>
        </w:numPr>
        <w:rPr>
          <w:bCs/>
          <w:szCs w:val="24"/>
        </w:rPr>
      </w:pPr>
      <w:bookmarkStart w:id="21" w:name="_Toc53929670"/>
      <w:r w:rsidRPr="00533AD7">
        <w:rPr>
          <w:rFonts w:cs="Times New Roman"/>
        </w:rPr>
        <w:lastRenderedPageBreak/>
        <w:t>Weighted Decision Matrix (WDM)</w:t>
      </w:r>
      <w:bookmarkEnd w:id="21"/>
    </w:p>
    <w:p w14:paraId="2FC008A7" w14:textId="067C2970" w:rsidR="00C56EFB" w:rsidRPr="00217FF9" w:rsidRDefault="00533AD7" w:rsidP="00533AD7">
      <w:pPr>
        <w:spacing w:after="0" w:line="240" w:lineRule="auto"/>
        <w:rPr>
          <w:rFonts w:cs="Times New Roman"/>
        </w:rPr>
      </w:pPr>
      <w:r w:rsidRPr="00533AD7">
        <w:rPr>
          <w:rStyle w:val="Heading1Char"/>
          <w:rFonts w:cs="Times New Roman"/>
          <w:bCs/>
        </w:rPr>
        <w:t xml:space="preserve"> </w:t>
      </w:r>
    </w:p>
    <w:p w14:paraId="76F240DD" w14:textId="577AF9EC" w:rsidR="00CC71FC" w:rsidRDefault="00CC71FC" w:rsidP="00CC71FC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C71FC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5F3CC9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Using your testing and experimentation results above, compare each alternative systematically. </w:t>
      </w:r>
      <w:r w:rsidR="00533AD7" w:rsidRPr="00CC71FC">
        <w:rPr>
          <w:rFonts w:ascii="Times New Roman" w:hAnsi="Times New Roman" w:cs="Times New Roman"/>
          <w:color w:val="FF0000"/>
          <w:sz w:val="24"/>
          <w:szCs w:val="24"/>
        </w:rPr>
        <w:t>Design involves a number of criteria and constraints</w:t>
      </w:r>
      <w:r w:rsidR="006640A2">
        <w:rPr>
          <w:rFonts w:ascii="Times New Roman" w:hAnsi="Times New Roman" w:cs="Times New Roman"/>
          <w:color w:val="FF0000"/>
          <w:sz w:val="24"/>
          <w:szCs w:val="24"/>
        </w:rPr>
        <w:t xml:space="preserve"> that often compete with one another</w:t>
      </w:r>
      <w:r w:rsidR="00533AD7" w:rsidRPr="00CC71FC">
        <w:rPr>
          <w:rFonts w:ascii="Times New Roman" w:hAnsi="Times New Roman" w:cs="Times New Roman"/>
          <w:color w:val="FF0000"/>
          <w:sz w:val="24"/>
          <w:szCs w:val="24"/>
        </w:rPr>
        <w:t>. Hence, engineers use tools to help facilitate such complex decision</w:t>
      </w:r>
      <w:r w:rsidR="0039328C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533AD7" w:rsidRPr="00CC71FC">
        <w:rPr>
          <w:rFonts w:ascii="Times New Roman" w:hAnsi="Times New Roman" w:cs="Times New Roman"/>
          <w:color w:val="FF0000"/>
          <w:sz w:val="24"/>
          <w:szCs w:val="24"/>
        </w:rPr>
        <w:t>making. A weighted decision matrix (WDM) is one such tool. Here, you will compare 3 solutions and their performance on all design requirements.</w:t>
      </w:r>
      <w:r>
        <w:rPr>
          <w:rFonts w:ascii="Times New Roman" w:hAnsi="Times New Roman" w:cs="Times New Roman"/>
          <w:color w:val="FF0000"/>
          <w:sz w:val="24"/>
          <w:szCs w:val="24"/>
        </w:rPr>
        <w:t>]</w:t>
      </w:r>
      <w:r w:rsidR="00533AD7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147072E0" w14:textId="14CA89D0" w:rsidR="00CB1376" w:rsidRDefault="1CE5B1EA" w:rsidP="00240A4C">
      <w:pPr>
        <w:pStyle w:val="ListParagraph"/>
        <w:numPr>
          <w:ilvl w:val="0"/>
          <w:numId w:val="29"/>
        </w:num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CB1376">
        <w:rPr>
          <w:rFonts w:ascii="Times New Roman" w:hAnsi="Times New Roman" w:cs="Times New Roman"/>
          <w:color w:val="FF0000"/>
          <w:sz w:val="24"/>
          <w:szCs w:val="24"/>
        </w:rPr>
        <w:t>You will submit an Excel spreadsheet with your WDM (DV04</w:t>
      </w:r>
      <w:r w:rsidR="00CB1376" w:rsidRPr="00CB1376">
        <w:rPr>
          <w:rFonts w:ascii="Times New Roman" w:hAnsi="Times New Roman" w:cs="Times New Roman"/>
          <w:color w:val="FF0000"/>
          <w:sz w:val="24"/>
          <w:szCs w:val="24"/>
        </w:rPr>
        <w:t>, PC05</w:t>
      </w:r>
      <w:r w:rsidRPr="00CB1376">
        <w:rPr>
          <w:rFonts w:ascii="Times New Roman" w:hAnsi="Times New Roman" w:cs="Times New Roman"/>
          <w:color w:val="FF0000"/>
          <w:sz w:val="24"/>
          <w:szCs w:val="24"/>
        </w:rPr>
        <w:t>). Pay attention to accuracy of calculations and units (SQ01).</w:t>
      </w:r>
      <w:r w:rsidR="00CB1376" w:rsidRPr="00CB1376">
        <w:rPr>
          <w:rFonts w:ascii="Times New Roman" w:hAnsi="Times New Roman" w:cs="Times New Roman"/>
          <w:color w:val="FF0000"/>
          <w:sz w:val="24"/>
          <w:szCs w:val="24"/>
        </w:rPr>
        <w:t xml:space="preserve"> Use automated solutions, such as cell referencing and built in functions (DV01). </w:t>
      </w:r>
    </w:p>
    <w:p w14:paraId="4F8123CB" w14:textId="08A7F6E2" w:rsidR="00CC71FC" w:rsidRPr="00CB1376" w:rsidRDefault="00CC71FC" w:rsidP="00240A4C">
      <w:pPr>
        <w:pStyle w:val="ListParagraph"/>
        <w:numPr>
          <w:ilvl w:val="0"/>
          <w:numId w:val="29"/>
        </w:num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CB1376">
        <w:rPr>
          <w:rFonts w:ascii="Times New Roman" w:hAnsi="Times New Roman" w:cs="Times New Roman"/>
          <w:color w:val="FF0000"/>
          <w:sz w:val="24"/>
          <w:szCs w:val="24"/>
        </w:rPr>
        <w:t xml:space="preserve">Below, justify </w:t>
      </w:r>
      <w:r w:rsidR="00B60D01">
        <w:rPr>
          <w:rFonts w:ascii="Times New Roman" w:hAnsi="Times New Roman" w:cs="Times New Roman"/>
          <w:color w:val="FF0000"/>
          <w:sz w:val="24"/>
          <w:szCs w:val="24"/>
        </w:rPr>
        <w:t xml:space="preserve">the </w:t>
      </w:r>
      <w:r w:rsidRPr="00CB1376">
        <w:rPr>
          <w:rFonts w:ascii="Times New Roman" w:hAnsi="Times New Roman" w:cs="Times New Roman"/>
          <w:color w:val="FF0000"/>
          <w:sz w:val="24"/>
          <w:szCs w:val="24"/>
        </w:rPr>
        <w:t>weights you have assigned to each design requirement and explain why some are more important than others (EB04). Alternatively, if you assigned equal weights</w:t>
      </w:r>
      <w:r w:rsidR="00B60D01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CB1376">
        <w:rPr>
          <w:rFonts w:ascii="Times New Roman" w:hAnsi="Times New Roman" w:cs="Times New Roman"/>
          <w:color w:val="FF0000"/>
          <w:sz w:val="24"/>
          <w:szCs w:val="24"/>
        </w:rPr>
        <w:t xml:space="preserve"> explain why equal weights were warranted.</w:t>
      </w:r>
    </w:p>
    <w:p w14:paraId="0B197C48" w14:textId="5215682A" w:rsidR="00DC4727" w:rsidRPr="00CC71FC" w:rsidRDefault="00CC71FC" w:rsidP="00CC71FC">
      <w:pPr>
        <w:pStyle w:val="ListParagraph"/>
        <w:numPr>
          <w:ilvl w:val="0"/>
          <w:numId w:val="29"/>
        </w:numPr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 xml:space="preserve">Below, </w:t>
      </w:r>
      <w:r w:rsidR="00CB1376">
        <w:rPr>
          <w:rFonts w:ascii="Times New Roman" w:hAnsi="Times New Roman" w:cs="Times New Roman"/>
          <w:color w:val="FF0000"/>
          <w:sz w:val="24"/>
          <w:szCs w:val="24"/>
        </w:rPr>
        <w:t xml:space="preserve">also </w:t>
      </w:r>
      <w:r>
        <w:rPr>
          <w:rFonts w:ascii="Times New Roman" w:hAnsi="Times New Roman" w:cs="Times New Roman"/>
          <w:color w:val="FF0000"/>
          <w:sz w:val="24"/>
          <w:szCs w:val="24"/>
        </w:rPr>
        <w:t>d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>escribe</w:t>
      </w:r>
      <w:r w:rsidR="00DC4727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the design solution that performed best </w:t>
      </w:r>
      <w:r w:rsidR="009F1A9C" w:rsidRPr="00CC71FC">
        <w:rPr>
          <w:rFonts w:ascii="Times New Roman" w:hAnsi="Times New Roman" w:cs="Times New Roman"/>
          <w:color w:val="FF0000"/>
          <w:sz w:val="24"/>
          <w:szCs w:val="24"/>
        </w:rPr>
        <w:t>in comparison to the other solutions and in relation to design criteria and constraints</w:t>
      </w:r>
      <w:r w:rsidR="0039328C" w:rsidRPr="00CC71FC">
        <w:rPr>
          <w:rFonts w:ascii="Times New Roman" w:hAnsi="Times New Roman" w:cs="Times New Roman"/>
          <w:color w:val="FF0000"/>
          <w:sz w:val="24"/>
          <w:szCs w:val="24"/>
        </w:rPr>
        <w:t>, making explicit reference to data from your analysis</w:t>
      </w:r>
      <w:r w:rsidR="009F1A9C"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DC4727" w:rsidRPr="00CC71FC">
        <w:rPr>
          <w:rFonts w:ascii="Times New Roman" w:hAnsi="Times New Roman" w:cs="Times New Roman"/>
          <w:color w:val="FF0000"/>
          <w:sz w:val="24"/>
          <w:szCs w:val="24"/>
        </w:rPr>
        <w:t>(SQ02)</w:t>
      </w:r>
    </w:p>
    <w:p w14:paraId="5E4FBB27" w14:textId="77777777" w:rsidR="005575E0" w:rsidRPr="00217FF9" w:rsidRDefault="005575E0" w:rsidP="005575E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D19B4E1" w14:textId="77777777" w:rsidR="00047C5E" w:rsidRPr="00217FF9" w:rsidRDefault="00533AD7" w:rsidP="007B715A">
      <w:pPr>
        <w:pStyle w:val="Heading1"/>
      </w:pPr>
      <w:bookmarkStart w:id="22" w:name="_Toc53929671"/>
      <w:r w:rsidRPr="00533AD7">
        <w:t>ITERATION #2</w:t>
      </w:r>
      <w:bookmarkEnd w:id="22"/>
    </w:p>
    <w:p w14:paraId="3C872BC5" w14:textId="77777777" w:rsidR="00CC71FC" w:rsidRDefault="00CC71FC" w:rsidP="00CC71FC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7A766A9D" w14:textId="5C24A47D" w:rsidR="00CC71FC" w:rsidRPr="00CC71FC" w:rsidRDefault="00CC71FC" w:rsidP="00CC71FC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[Here describe any changes you have made based on feedback, prototyping, and/or test results (PA02/PA03)]. </w:t>
      </w:r>
      <w:r w:rsidR="00B65DDD">
        <w:rPr>
          <w:rFonts w:ascii="Times New Roman" w:hAnsi="Times New Roman" w:cs="Times New Roman"/>
          <w:color w:val="FF0000"/>
          <w:sz w:val="24"/>
          <w:szCs w:val="24"/>
        </w:rPr>
        <w:t>Summarize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 feedback received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from 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>other teams, instructors, and potential users</w:t>
      </w:r>
    </w:p>
    <w:p w14:paraId="2BE50F75" w14:textId="77777777" w:rsidR="00CC71FC" w:rsidRPr="00CC71FC" w:rsidRDefault="00CC71FC" w:rsidP="00CC71FC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C71FC">
        <w:rPr>
          <w:rFonts w:ascii="Times New Roman" w:hAnsi="Times New Roman" w:cs="Times New Roman"/>
          <w:i/>
          <w:color w:val="FF0000"/>
          <w:sz w:val="24"/>
          <w:szCs w:val="24"/>
        </w:rPr>
        <w:t>Illustrate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 xml:space="preserve">: How did your team incorporate feedback (from others, experimenting with prototypes, test results)? </w:t>
      </w:r>
    </w:p>
    <w:p w14:paraId="0D8ED040" w14:textId="7D95BF82" w:rsidR="00CC71FC" w:rsidRPr="00CC71FC" w:rsidRDefault="00CC71FC" w:rsidP="00CC71FC">
      <w:pPr>
        <w:pStyle w:val="ListParagraph"/>
        <w:numPr>
          <w:ilvl w:val="0"/>
          <w:numId w:val="29"/>
        </w:num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CC71FC">
        <w:rPr>
          <w:rFonts w:ascii="Times New Roman" w:hAnsi="Times New Roman" w:cs="Times New Roman"/>
          <w:i/>
          <w:color w:val="FF0000"/>
          <w:sz w:val="24"/>
          <w:szCs w:val="24"/>
        </w:rPr>
        <w:t>Reflect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>: Has your understanding of the problem change</w:t>
      </w:r>
      <w:r w:rsidR="00B60D01">
        <w:rPr>
          <w:rFonts w:ascii="Times New Roman" w:hAnsi="Times New Roman" w:cs="Times New Roman"/>
          <w:color w:val="FF0000"/>
          <w:sz w:val="24"/>
          <w:szCs w:val="24"/>
        </w:rPr>
        <w:t>d</w:t>
      </w:r>
      <w:r w:rsidRPr="00CC71FC">
        <w:rPr>
          <w:rFonts w:ascii="Times New Roman" w:hAnsi="Times New Roman" w:cs="Times New Roman"/>
          <w:color w:val="FF0000"/>
          <w:sz w:val="24"/>
          <w:szCs w:val="24"/>
        </w:rPr>
        <w:t>? Have you made any changes to your project management or teaming process? Have you made any changes to your design process?]</w:t>
      </w:r>
    </w:p>
    <w:p w14:paraId="6310C48B" w14:textId="100A3422" w:rsidR="00CC71FC" w:rsidRDefault="00CC71FC" w:rsidP="00047C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27EC70D" w14:textId="77777777" w:rsidR="00CC71FC" w:rsidRPr="00217FF9" w:rsidRDefault="00CC71FC" w:rsidP="00047C5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CE289EF" w14:textId="2AF7E2F5" w:rsidR="00047C5E" w:rsidRPr="00217FF9" w:rsidRDefault="00047C5E" w:rsidP="00047C5E">
      <w:pPr>
        <w:pStyle w:val="Caption"/>
        <w:spacing w:after="0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 xml:space="preserve">Table </w:t>
      </w:r>
      <w:r w:rsidRPr="00217FF9">
        <w:rPr>
          <w:rFonts w:ascii="Times New Roman" w:hAnsi="Times New Roman" w:cs="Times New Roman"/>
          <w:sz w:val="24"/>
          <w:szCs w:val="24"/>
        </w:rPr>
        <w:fldChar w:fldCharType="begin"/>
      </w:r>
      <w:r w:rsidRPr="00217FF9">
        <w:rPr>
          <w:rFonts w:ascii="Times New Roman" w:hAnsi="Times New Roman" w:cs="Times New Roman"/>
          <w:sz w:val="24"/>
          <w:szCs w:val="24"/>
        </w:rPr>
        <w:instrText xml:space="preserve"> SEQ Table \* ARABIC </w:instrText>
      </w:r>
      <w:r w:rsidRPr="00217FF9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10</w:t>
      </w:r>
      <w:r w:rsidRPr="00217FF9">
        <w:rPr>
          <w:rFonts w:ascii="Times New Roman" w:hAnsi="Times New Roman" w:cs="Times New Roman"/>
          <w:sz w:val="24"/>
          <w:szCs w:val="24"/>
        </w:rPr>
        <w:fldChar w:fldCharType="end"/>
      </w:r>
      <w:r w:rsidRPr="00217FF9">
        <w:rPr>
          <w:rFonts w:ascii="Times New Roman" w:hAnsi="Times New Roman" w:cs="Times New Roman"/>
          <w:sz w:val="24"/>
          <w:szCs w:val="24"/>
        </w:rPr>
        <w:t xml:space="preserve">. Responding to feedback </w:t>
      </w:r>
    </w:p>
    <w:tbl>
      <w:tblPr>
        <w:tblStyle w:val="TableGrid"/>
        <w:tblW w:w="9630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4778"/>
        <w:gridCol w:w="4410"/>
      </w:tblGrid>
      <w:tr w:rsidR="00D9731B" w:rsidRPr="00217FF9" w14:paraId="31631A9B" w14:textId="77777777" w:rsidTr="00E946EC">
        <w:tc>
          <w:tcPr>
            <w:tcW w:w="442" w:type="dxa"/>
          </w:tcPr>
          <w:p w14:paraId="225B539D" w14:textId="77777777" w:rsidR="00D9731B" w:rsidRPr="00305B42" w:rsidRDefault="00D9731B" w:rsidP="00E946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5B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# </w:t>
            </w:r>
          </w:p>
        </w:tc>
        <w:tc>
          <w:tcPr>
            <w:tcW w:w="4778" w:type="dxa"/>
          </w:tcPr>
          <w:p w14:paraId="24A381CF" w14:textId="218A6AF0" w:rsidR="00D9731B" w:rsidRPr="00305B42" w:rsidRDefault="00D9731B" w:rsidP="00305B4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5B42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ased on feedback/data from … </w:t>
            </w:r>
            <w:r w:rsidR="00305B42" w:rsidRPr="00305B42">
              <w:rPr>
                <w:rFonts w:ascii="Times New Roman" w:hAnsi="Times New Roman" w:cs="Times New Roman"/>
                <w:b/>
                <w:sz w:val="24"/>
                <w:szCs w:val="24"/>
              </w:rPr>
              <w:t>about …</w:t>
            </w:r>
          </w:p>
        </w:tc>
        <w:tc>
          <w:tcPr>
            <w:tcW w:w="4410" w:type="dxa"/>
          </w:tcPr>
          <w:p w14:paraId="2FB79886" w14:textId="77777777" w:rsidR="00D9731B" w:rsidRPr="00305B42" w:rsidRDefault="00D9731B" w:rsidP="00E946EC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305B42">
              <w:rPr>
                <w:rFonts w:ascii="Times New Roman" w:hAnsi="Times New Roman" w:cs="Times New Roman"/>
                <w:b/>
                <w:sz w:val="24"/>
                <w:szCs w:val="24"/>
              </w:rPr>
              <w:t>We made changes in…</w:t>
            </w:r>
          </w:p>
        </w:tc>
      </w:tr>
      <w:tr w:rsidR="00D9731B" w:rsidRPr="00217FF9" w14:paraId="4400809C" w14:textId="77777777" w:rsidTr="00E946EC">
        <w:tc>
          <w:tcPr>
            <w:tcW w:w="442" w:type="dxa"/>
          </w:tcPr>
          <w:p w14:paraId="4200828D" w14:textId="77777777" w:rsidR="00D9731B" w:rsidRPr="00217FF9" w:rsidRDefault="00D9731B" w:rsidP="00E946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778" w:type="dxa"/>
          </w:tcPr>
          <w:p w14:paraId="289D37B0" w14:textId="77777777" w:rsidR="00D9731B" w:rsidRPr="00217FF9" w:rsidRDefault="00D9731B" w:rsidP="00E946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326E13F6" w14:textId="77777777" w:rsidR="00D9731B" w:rsidRPr="00217FF9" w:rsidRDefault="00D9731B" w:rsidP="00E946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9731B" w:rsidRPr="00217FF9" w14:paraId="03707C38" w14:textId="77777777" w:rsidTr="00E946EC">
        <w:tc>
          <w:tcPr>
            <w:tcW w:w="442" w:type="dxa"/>
          </w:tcPr>
          <w:p w14:paraId="6252BC02" w14:textId="77777777" w:rsidR="00D9731B" w:rsidRPr="00217FF9" w:rsidRDefault="00D9731B" w:rsidP="00E946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17FF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4778" w:type="dxa"/>
          </w:tcPr>
          <w:p w14:paraId="1B0382AE" w14:textId="77777777" w:rsidR="00D9731B" w:rsidRPr="00217FF9" w:rsidRDefault="00D9731B" w:rsidP="00E946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410" w:type="dxa"/>
          </w:tcPr>
          <w:p w14:paraId="70B8FA8A" w14:textId="77777777" w:rsidR="00D9731B" w:rsidRPr="00217FF9" w:rsidRDefault="00D9731B" w:rsidP="00E946E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D921687" w14:textId="3A5BB740" w:rsidR="005575E0" w:rsidRDefault="005575E0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7BF26D" w14:textId="77777777" w:rsidR="007C62D5" w:rsidRPr="00217FF9" w:rsidRDefault="007C62D5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6F66F8" w14:textId="6222442B" w:rsidR="00C56EFB" w:rsidRPr="00217FF9" w:rsidRDefault="00533AD7" w:rsidP="007B715A">
      <w:pPr>
        <w:pStyle w:val="Heading1"/>
      </w:pPr>
      <w:bookmarkStart w:id="23" w:name="_Toc53929672"/>
      <w:r w:rsidRPr="00533AD7">
        <w:t>OVERVIEW OF FINAL DESIGN</w:t>
      </w:r>
      <w:bookmarkEnd w:id="23"/>
    </w:p>
    <w:p w14:paraId="7BC95872" w14:textId="1C6175F3" w:rsidR="00A872B0" w:rsidRPr="00217FF9" w:rsidRDefault="00A872B0" w:rsidP="00320B3B">
      <w:pPr>
        <w:pStyle w:val="Heading2"/>
        <w:numPr>
          <w:ilvl w:val="0"/>
          <w:numId w:val="33"/>
        </w:numPr>
        <w:rPr>
          <w:rFonts w:cs="Times New Roman"/>
          <w:szCs w:val="24"/>
        </w:rPr>
      </w:pPr>
      <w:bookmarkStart w:id="24" w:name="_Toc53929673"/>
      <w:r w:rsidRPr="00217FF9">
        <w:rPr>
          <w:rFonts w:cs="Times New Roman"/>
          <w:szCs w:val="24"/>
        </w:rPr>
        <w:t>Detailed Design</w:t>
      </w:r>
      <w:bookmarkEnd w:id="24"/>
    </w:p>
    <w:p w14:paraId="23BF3B97" w14:textId="1A5535D2" w:rsidR="00305D8B" w:rsidRPr="00217FF9" w:rsidRDefault="00305D8B" w:rsidP="00305D8B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Provide a</w:t>
      </w:r>
      <w:r w:rsidR="00061C6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n image of a physical prototype and a CAD prototype along with </w:t>
      </w:r>
      <w:r w:rsidR="00F9334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a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detailed description of your final solution</w:t>
      </w:r>
      <w:r w:rsidR="00B34374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F93347" w:rsidRPr="00217FF9">
        <w:rPr>
          <w:rFonts w:ascii="Times New Roman" w:hAnsi="Times New Roman" w:cs="Times New Roman"/>
          <w:color w:val="FF0000"/>
          <w:sz w:val="24"/>
          <w:szCs w:val="24"/>
        </w:rPr>
        <w:t>Make sure your images clearly illustrate form and function, with labels</w:t>
      </w:r>
      <w:r w:rsidR="00D902A6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C04)</w:t>
      </w:r>
      <w:r w:rsidR="00F9334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B34374" w:rsidRPr="00217FF9">
        <w:rPr>
          <w:rFonts w:ascii="Times New Roman" w:hAnsi="Times New Roman" w:cs="Times New Roman"/>
          <w:color w:val="FF0000"/>
          <w:sz w:val="24"/>
          <w:szCs w:val="24"/>
        </w:rPr>
        <w:t>Note that your final solution might be different than one of your earlier alternatives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692665D7" w14:textId="1C44666F" w:rsidR="009F7BCC" w:rsidRPr="00217FF9" w:rsidRDefault="009F7BCC" w:rsidP="009F7BCC">
      <w:pPr>
        <w:rPr>
          <w:rFonts w:ascii="Times New Roman" w:hAnsi="Times New Roman" w:cs="Times New Roman"/>
          <w:sz w:val="24"/>
          <w:szCs w:val="24"/>
        </w:rPr>
      </w:pPr>
    </w:p>
    <w:p w14:paraId="071A6454" w14:textId="5E827699" w:rsidR="008D50D7" w:rsidRPr="00217FF9" w:rsidRDefault="008D50D7" w:rsidP="00C8427A">
      <w:pPr>
        <w:jc w:val="center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>&lt;insert image&gt;</w:t>
      </w:r>
    </w:p>
    <w:p w14:paraId="7F88479F" w14:textId="01C5DFD0" w:rsidR="00BE7004" w:rsidRPr="00B04DA3" w:rsidRDefault="00BE7004" w:rsidP="00BE7004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8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Physical prototype</w:t>
      </w:r>
      <w:r w:rsidR="00C8427A">
        <w:rPr>
          <w:rFonts w:ascii="Times New Roman" w:hAnsi="Times New Roman" w:cs="Times New Roman"/>
          <w:color w:val="FF0000"/>
          <w:sz w:val="24"/>
          <w:szCs w:val="24"/>
        </w:rPr>
        <w:t xml:space="preserve"> of </w:t>
      </w:r>
      <w:proofErr w:type="gramStart"/>
      <w:r w:rsidR="00C8427A">
        <w:rPr>
          <w:rFonts w:ascii="Times New Roman" w:hAnsi="Times New Roman" w:cs="Times New Roman"/>
          <w:color w:val="FF0000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0695972" w14:textId="78A21CC7" w:rsidR="007525BD" w:rsidRPr="00217FF9" w:rsidRDefault="007525BD" w:rsidP="009F7BCC">
      <w:pPr>
        <w:rPr>
          <w:rFonts w:ascii="Times New Roman" w:hAnsi="Times New Roman" w:cs="Times New Roman"/>
          <w:sz w:val="24"/>
          <w:szCs w:val="24"/>
        </w:rPr>
      </w:pPr>
    </w:p>
    <w:p w14:paraId="7FBBC102" w14:textId="77777777" w:rsidR="002B6118" w:rsidRPr="00217FF9" w:rsidRDefault="002B6118" w:rsidP="009F7BCC">
      <w:pPr>
        <w:rPr>
          <w:rFonts w:ascii="Times New Roman" w:hAnsi="Times New Roman" w:cs="Times New Roman"/>
          <w:sz w:val="24"/>
          <w:szCs w:val="24"/>
        </w:rPr>
      </w:pPr>
    </w:p>
    <w:p w14:paraId="31926DA8" w14:textId="59A740EC" w:rsidR="007525BD" w:rsidRPr="00217FF9" w:rsidRDefault="00FF7088" w:rsidP="00C8427A">
      <w:pPr>
        <w:jc w:val="center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sz w:val="24"/>
          <w:szCs w:val="24"/>
        </w:rPr>
        <w:t>&lt;insert image&gt;</w:t>
      </w:r>
    </w:p>
    <w:p w14:paraId="128D29AE" w14:textId="2F20A993" w:rsidR="00C8427A" w:rsidRPr="00B04DA3" w:rsidRDefault="00C8427A" w:rsidP="00C8427A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9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C</w:t>
      </w:r>
      <w:r w:rsidR="005F7FC6">
        <w:rPr>
          <w:rFonts w:ascii="Times New Roman" w:hAnsi="Times New Roman" w:cs="Times New Roman"/>
          <w:color w:val="FF0000"/>
          <w:sz w:val="24"/>
          <w:szCs w:val="24"/>
        </w:rPr>
        <w:t xml:space="preserve">omputer-aided 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prototype of </w:t>
      </w:r>
      <w:proofErr w:type="gramStart"/>
      <w:r>
        <w:rPr>
          <w:rFonts w:ascii="Times New Roman" w:hAnsi="Times New Roman" w:cs="Times New Roman"/>
          <w:color w:val="FF0000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AC9E182" w14:textId="77777777" w:rsidR="007525BD" w:rsidRPr="00217FF9" w:rsidRDefault="007525BD" w:rsidP="009F7BCC">
      <w:pPr>
        <w:rPr>
          <w:rFonts w:ascii="Times New Roman" w:hAnsi="Times New Roman" w:cs="Times New Roman"/>
          <w:sz w:val="24"/>
          <w:szCs w:val="24"/>
        </w:rPr>
      </w:pPr>
    </w:p>
    <w:p w14:paraId="6B919451" w14:textId="4A1ACC79" w:rsidR="00A872B0" w:rsidRPr="00217FF9" w:rsidRDefault="00787E37" w:rsidP="00533AD7">
      <w:pPr>
        <w:pStyle w:val="Heading2"/>
        <w:numPr>
          <w:ilvl w:val="0"/>
          <w:numId w:val="33"/>
        </w:numPr>
        <w:rPr>
          <w:rFonts w:cs="Times New Roman"/>
        </w:rPr>
      </w:pPr>
      <w:bookmarkStart w:id="25" w:name="_Toc53929674"/>
      <w:r>
        <w:rPr>
          <w:rFonts w:cs="Times New Roman"/>
        </w:rPr>
        <w:t>Data on Final Solution</w:t>
      </w:r>
      <w:bookmarkEnd w:id="25"/>
    </w:p>
    <w:p w14:paraId="35182DC5" w14:textId="3CA5E2D5" w:rsidR="00305D8B" w:rsidRPr="00217FF9" w:rsidRDefault="00305D8B" w:rsidP="00305D8B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787E37">
        <w:rPr>
          <w:rFonts w:ascii="Times New Roman" w:hAnsi="Times New Roman" w:cs="Times New Roman"/>
          <w:color w:val="FF0000"/>
          <w:sz w:val="24"/>
          <w:szCs w:val="24"/>
        </w:rPr>
        <w:t>Now that you presented a detailed final solution, convince your audience that this solution effectively meets</w:t>
      </w:r>
      <w:r w:rsidR="002E16FE">
        <w:rPr>
          <w:rFonts w:ascii="Times New Roman" w:hAnsi="Times New Roman" w:cs="Times New Roman"/>
          <w:color w:val="FF0000"/>
          <w:sz w:val="24"/>
          <w:szCs w:val="24"/>
        </w:rPr>
        <w:t xml:space="preserve"> the</w:t>
      </w:r>
      <w:r w:rsidR="00787E37">
        <w:rPr>
          <w:rFonts w:ascii="Times New Roman" w:hAnsi="Times New Roman" w:cs="Times New Roman"/>
          <w:color w:val="FF0000"/>
          <w:sz w:val="24"/>
          <w:szCs w:val="24"/>
        </w:rPr>
        <w:t xml:space="preserve"> design requirements. </w:t>
      </w:r>
      <w:r w:rsidR="00787E3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Present </w:t>
      </w:r>
      <w:r w:rsidR="00787E37">
        <w:rPr>
          <w:rFonts w:ascii="Times New Roman" w:hAnsi="Times New Roman" w:cs="Times New Roman"/>
          <w:color w:val="FF0000"/>
          <w:sz w:val="24"/>
          <w:szCs w:val="24"/>
        </w:rPr>
        <w:t>supporting</w:t>
      </w:r>
      <w:r w:rsidR="00787E3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87E37">
        <w:rPr>
          <w:rFonts w:ascii="Times New Roman" w:hAnsi="Times New Roman" w:cs="Times New Roman"/>
          <w:color w:val="FF0000"/>
          <w:sz w:val="24"/>
          <w:szCs w:val="24"/>
        </w:rPr>
        <w:t xml:space="preserve">data using tables or charts </w:t>
      </w:r>
      <w:r w:rsidR="00787E3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(EB01) (DV04/05). Use data analysis and visualization tools and techniques previously learned in class. Discuss the performance of </w:t>
      </w:r>
      <w:r w:rsidR="00787E37">
        <w:rPr>
          <w:rFonts w:ascii="Times New Roman" w:hAnsi="Times New Roman" w:cs="Times New Roman"/>
          <w:color w:val="FF0000"/>
          <w:sz w:val="24"/>
          <w:szCs w:val="24"/>
        </w:rPr>
        <w:t>your final solution</w:t>
      </w:r>
      <w:r w:rsidR="00787E3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787E37">
        <w:rPr>
          <w:rFonts w:ascii="Times New Roman" w:hAnsi="Times New Roman" w:cs="Times New Roman"/>
          <w:color w:val="FF0000"/>
          <w:sz w:val="24"/>
          <w:szCs w:val="24"/>
        </w:rPr>
        <w:t xml:space="preserve">on specific metrics </w:t>
      </w:r>
      <w:r w:rsidR="00787E37" w:rsidRPr="00217FF9">
        <w:rPr>
          <w:rFonts w:ascii="Times New Roman" w:hAnsi="Times New Roman" w:cs="Times New Roman"/>
          <w:color w:val="FF0000"/>
          <w:sz w:val="24"/>
          <w:szCs w:val="24"/>
        </w:rPr>
        <w:t>with clear reference to data (EB03)</w:t>
      </w:r>
      <w:r w:rsidR="00787E37">
        <w:rPr>
          <w:rFonts w:ascii="Times New Roman" w:hAnsi="Times New Roman" w:cs="Times New Roman"/>
          <w:color w:val="FF0000"/>
          <w:sz w:val="24"/>
          <w:szCs w:val="24"/>
        </w:rPr>
        <w:t>. Add new charts and tables when necessary.</w:t>
      </w:r>
      <w:r w:rsidR="00787E37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Note that your final solution might </w:t>
      </w:r>
      <w:r w:rsidR="00B34374" w:rsidRPr="00217FF9">
        <w:rPr>
          <w:rFonts w:ascii="Times New Roman" w:hAnsi="Times New Roman" w:cs="Times New Roman"/>
          <w:color w:val="FF0000"/>
          <w:sz w:val="24"/>
          <w:szCs w:val="24"/>
        </w:rPr>
        <w:t>be different than one of your earlier alternatives</w:t>
      </w:r>
      <w:r w:rsidR="00C02386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6F162D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Your goal is to provide convincing </w:t>
      </w:r>
      <w:r w:rsidR="002840A8" w:rsidRPr="00217FF9">
        <w:rPr>
          <w:rFonts w:ascii="Times New Roman" w:hAnsi="Times New Roman" w:cs="Times New Roman"/>
          <w:color w:val="FF0000"/>
          <w:sz w:val="24"/>
          <w:szCs w:val="24"/>
        </w:rPr>
        <w:t>evidence that your solution effectively meets the design requirements and solves the problem.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743898A9" w14:textId="5A2AA2A3" w:rsidR="00CB2D91" w:rsidRDefault="005734BE" w:rsidP="00CB2D91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38E49BB" w14:textId="77777777" w:rsidR="00CB2D91" w:rsidRDefault="00CB2D91" w:rsidP="00CB2D91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9C1CCFC" w14:textId="6B0BAA80" w:rsidR="00CB2D91" w:rsidRDefault="00CB2D91" w:rsidP="00CB2D91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10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Testing for X</w:t>
      </w:r>
    </w:p>
    <w:p w14:paraId="3D0A146A" w14:textId="77777777" w:rsidR="00CB2D91" w:rsidRPr="00CB2D91" w:rsidRDefault="00CB2D91" w:rsidP="00CB2D91"/>
    <w:p w14:paraId="7AE1D03C" w14:textId="6B34DD64" w:rsidR="00CB2D91" w:rsidRPr="00B04DA3" w:rsidRDefault="00CB2D91" w:rsidP="00CB2D91">
      <w:pPr>
        <w:pStyle w:val="Caption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B04DA3">
        <w:rPr>
          <w:rFonts w:ascii="Times New Roman" w:hAnsi="Times New Roman" w:cs="Times New Roman"/>
          <w:sz w:val="24"/>
          <w:szCs w:val="24"/>
        </w:rPr>
        <w:t xml:space="preserve">Figure </w:t>
      </w:r>
      <w:r w:rsidRPr="00B04DA3">
        <w:rPr>
          <w:rFonts w:ascii="Times New Roman" w:hAnsi="Times New Roman" w:cs="Times New Roman"/>
          <w:sz w:val="24"/>
          <w:szCs w:val="24"/>
        </w:rPr>
        <w:fldChar w:fldCharType="begin"/>
      </w:r>
      <w:r w:rsidRPr="00B04DA3">
        <w:rPr>
          <w:rFonts w:ascii="Times New Roman" w:hAnsi="Times New Roman" w:cs="Times New Roman"/>
          <w:sz w:val="24"/>
          <w:szCs w:val="24"/>
        </w:rPr>
        <w:instrText xml:space="preserve"> SEQ Figure \* ARABIC </w:instrText>
      </w:r>
      <w:r w:rsidRPr="00B04DA3">
        <w:rPr>
          <w:rFonts w:ascii="Times New Roman" w:hAnsi="Times New Roman" w:cs="Times New Roman"/>
          <w:sz w:val="24"/>
          <w:szCs w:val="24"/>
        </w:rPr>
        <w:fldChar w:fldCharType="separate"/>
      </w:r>
      <w:r w:rsidR="00E7301C">
        <w:rPr>
          <w:rFonts w:ascii="Times New Roman" w:hAnsi="Times New Roman" w:cs="Times New Roman"/>
          <w:noProof/>
          <w:sz w:val="24"/>
          <w:szCs w:val="24"/>
        </w:rPr>
        <w:t>11</w:t>
      </w:r>
      <w:r w:rsidRPr="00B04DA3">
        <w:rPr>
          <w:rFonts w:ascii="Times New Roman" w:hAnsi="Times New Roman" w:cs="Times New Roman"/>
          <w:sz w:val="24"/>
          <w:szCs w:val="24"/>
        </w:rPr>
        <w:fldChar w:fldCharType="end"/>
      </w:r>
      <w:r w:rsidRPr="00B04DA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>
        <w:rPr>
          <w:rFonts w:ascii="Times New Roman" w:hAnsi="Times New Roman" w:cs="Times New Roman"/>
          <w:color w:val="FF0000"/>
          <w:sz w:val="24"/>
          <w:szCs w:val="24"/>
        </w:rPr>
        <w:t>Testing for Y</w:t>
      </w:r>
    </w:p>
    <w:p w14:paraId="1BAAFACC" w14:textId="77777777" w:rsidR="00CB2D91" w:rsidRDefault="00CB2D91" w:rsidP="0037145F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3439E202" w14:textId="46181939" w:rsidR="00B551EA" w:rsidRDefault="00B551EA" w:rsidP="00B551EA">
      <w:pPr>
        <w:pStyle w:val="Heading2"/>
        <w:rPr>
          <w:rFonts w:cs="Times New Roman"/>
          <w:szCs w:val="24"/>
        </w:rPr>
      </w:pPr>
    </w:p>
    <w:p w14:paraId="50BD96E0" w14:textId="77777777" w:rsidR="00B551EA" w:rsidRPr="00B551EA" w:rsidRDefault="00B551EA" w:rsidP="00B551EA">
      <w:pPr>
        <w:pStyle w:val="ListParagraph"/>
        <w:numPr>
          <w:ilvl w:val="0"/>
          <w:numId w:val="33"/>
        </w:num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551EA">
        <w:rPr>
          <w:rFonts w:ascii="Times New Roman" w:hAnsi="Times New Roman" w:cs="Times New Roman"/>
          <w:b/>
          <w:sz w:val="24"/>
          <w:szCs w:val="24"/>
        </w:rPr>
        <w:t>Design Optimization</w:t>
      </w:r>
    </w:p>
    <w:p w14:paraId="1451DE0D" w14:textId="4B0D0045" w:rsidR="00B551EA" w:rsidRPr="00B551EA" w:rsidRDefault="00C8427A" w:rsidP="00C8427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D</w:t>
      </w:r>
      <w:r w:rsidR="00B551EA" w:rsidRPr="00B551EA">
        <w:rPr>
          <w:rFonts w:ascii="Times New Roman" w:hAnsi="Times New Roman" w:cs="Times New Roman"/>
          <w:color w:val="FF0000"/>
          <w:sz w:val="24"/>
          <w:szCs w:val="24"/>
        </w:rPr>
        <w:t>escribe your efforts in optimizing your solution</w:t>
      </w:r>
      <w:r w:rsidR="003C5D85">
        <w:rPr>
          <w:rFonts w:ascii="Times New Roman" w:hAnsi="Times New Roman" w:cs="Times New Roman"/>
          <w:color w:val="FF0000"/>
          <w:sz w:val="24"/>
          <w:szCs w:val="24"/>
        </w:rPr>
        <w:t xml:space="preserve"> (EB05)</w:t>
      </w:r>
      <w:r w:rsidR="00B551EA" w:rsidRPr="00B551EA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1E0669EB" w14:textId="77777777" w:rsidR="00B551EA" w:rsidRPr="00B551EA" w:rsidRDefault="00B551EA" w:rsidP="00B551EA"/>
    <w:p w14:paraId="46B3F04A" w14:textId="24DC5872" w:rsidR="000E4A8A" w:rsidRPr="00217FF9" w:rsidRDefault="000E4A8A" w:rsidP="00320B3B">
      <w:pPr>
        <w:pStyle w:val="Heading2"/>
        <w:numPr>
          <w:ilvl w:val="0"/>
          <w:numId w:val="33"/>
        </w:numPr>
        <w:rPr>
          <w:rFonts w:cs="Times New Roman"/>
          <w:szCs w:val="24"/>
        </w:rPr>
      </w:pPr>
      <w:bookmarkStart w:id="26" w:name="_Toc53929675"/>
      <w:r w:rsidRPr="00217FF9">
        <w:rPr>
          <w:rFonts w:cs="Times New Roman"/>
          <w:szCs w:val="24"/>
        </w:rPr>
        <w:t>Novel Aspects of the Solution</w:t>
      </w:r>
      <w:bookmarkEnd w:id="26"/>
    </w:p>
    <w:p w14:paraId="69B064DF" w14:textId="483EBE99" w:rsidR="000E4A8A" w:rsidRPr="00217FF9" w:rsidRDefault="00C8427A" w:rsidP="00D85080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D902A6" w:rsidRPr="00217FF9">
        <w:rPr>
          <w:rFonts w:ascii="Times New Roman" w:hAnsi="Times New Roman" w:cs="Times New Roman"/>
          <w:color w:val="FF0000"/>
          <w:sz w:val="24"/>
          <w:szCs w:val="24"/>
        </w:rPr>
        <w:t>Describe novel aspects of your solution (SQ04)</w:t>
      </w:r>
      <w:r w:rsidR="00305B42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79C8A158" w14:textId="77777777" w:rsidR="00D902A6" w:rsidRPr="00217FF9" w:rsidRDefault="00D902A6" w:rsidP="00D902A6">
      <w:pPr>
        <w:rPr>
          <w:rFonts w:ascii="Times New Roman" w:hAnsi="Times New Roman" w:cs="Times New Roman"/>
          <w:sz w:val="24"/>
          <w:szCs w:val="24"/>
        </w:rPr>
      </w:pPr>
    </w:p>
    <w:p w14:paraId="7B9CFB3F" w14:textId="246744F3" w:rsidR="005734BE" w:rsidRPr="00217FF9" w:rsidRDefault="005734BE" w:rsidP="00320B3B">
      <w:pPr>
        <w:pStyle w:val="Heading2"/>
        <w:numPr>
          <w:ilvl w:val="0"/>
          <w:numId w:val="33"/>
        </w:numPr>
        <w:rPr>
          <w:rFonts w:cs="Times New Roman"/>
          <w:szCs w:val="24"/>
        </w:rPr>
      </w:pPr>
      <w:bookmarkStart w:id="27" w:name="_Toc53929676"/>
      <w:r w:rsidRPr="00217FF9">
        <w:rPr>
          <w:rFonts w:cs="Times New Roman"/>
          <w:szCs w:val="24"/>
        </w:rPr>
        <w:t xml:space="preserve">Trade-off Decisions </w:t>
      </w:r>
      <w:r w:rsidR="00B96F2A" w:rsidRPr="00217FF9">
        <w:rPr>
          <w:rFonts w:cs="Times New Roman"/>
          <w:szCs w:val="24"/>
        </w:rPr>
        <w:t>and</w:t>
      </w:r>
      <w:r w:rsidRPr="00217FF9">
        <w:rPr>
          <w:rFonts w:cs="Times New Roman"/>
          <w:szCs w:val="24"/>
        </w:rPr>
        <w:t xml:space="preserve"> </w:t>
      </w:r>
      <w:r w:rsidR="000E4A8A" w:rsidRPr="00217FF9">
        <w:rPr>
          <w:rFonts w:cs="Times New Roman"/>
          <w:szCs w:val="24"/>
        </w:rPr>
        <w:t>Limitations of the Solution</w:t>
      </w:r>
      <w:bookmarkEnd w:id="27"/>
    </w:p>
    <w:p w14:paraId="2E78CE20" w14:textId="7784006D" w:rsidR="000E4A8A" w:rsidRDefault="005734BE" w:rsidP="00C8427A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All design involves trade-offs. Here</w:t>
      </w:r>
      <w:r w:rsidR="002E16FE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explicitly state your team’s trade-off decisions</w:t>
      </w:r>
      <w:r w:rsidR="00CC63CC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SQ03)</w:t>
      </w:r>
      <w:r w:rsidR="00C8427A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  <w:r w:rsidR="003D0E0E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Given that you had only </w:t>
      </w:r>
      <w:r w:rsidR="00FC764B">
        <w:rPr>
          <w:rFonts w:ascii="Times New Roman" w:hAnsi="Times New Roman" w:cs="Times New Roman"/>
          <w:color w:val="FF0000"/>
          <w:sz w:val="24"/>
          <w:szCs w:val="24"/>
        </w:rPr>
        <w:t>2</w:t>
      </w:r>
      <w:r w:rsidR="003D0E0E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weeks to develop a solution, your solution will have certain limitations. Here</w:t>
      </w:r>
      <w:r w:rsidR="002E16FE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3D0E0E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recognize and describe these limitations</w:t>
      </w:r>
      <w:r w:rsidR="00CC63CC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SQ03)</w:t>
      </w:r>
      <w:r w:rsidR="003D0E0E" w:rsidRPr="00217FF9">
        <w:rPr>
          <w:rFonts w:ascii="Times New Roman" w:hAnsi="Times New Roman" w:cs="Times New Roman"/>
          <w:color w:val="FF0000"/>
          <w:sz w:val="24"/>
          <w:szCs w:val="24"/>
        </w:rPr>
        <w:t>. In particular, pay attention to any unexpected new problems that can potentially occur with the implementation of your proposed solution</w:t>
      </w:r>
      <w:r w:rsidR="00CC63CC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EE02)</w:t>
      </w:r>
      <w:r w:rsidR="003D0E0E" w:rsidRPr="00217FF9">
        <w:rPr>
          <w:rFonts w:ascii="Times New Roman" w:hAnsi="Times New Roman" w:cs="Times New Roman"/>
          <w:color w:val="FF0000"/>
          <w:sz w:val="24"/>
          <w:szCs w:val="24"/>
        </w:rPr>
        <w:t>. Provide recommendations for improving your solution given more time and resources.</w:t>
      </w:r>
      <w:r w:rsidR="00C8427A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77E1AEB7" w14:textId="7F1AD2A9" w:rsidR="00C8427A" w:rsidRDefault="00C8427A" w:rsidP="00C842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109B46" w14:textId="77777777" w:rsidR="00C8427A" w:rsidRPr="00C8427A" w:rsidRDefault="00C8427A" w:rsidP="00C8427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382442C" w14:textId="2B3F6AA2" w:rsidR="00F6197F" w:rsidRPr="00217FF9" w:rsidRDefault="00F6197F" w:rsidP="00320B3B">
      <w:pPr>
        <w:pStyle w:val="Heading2"/>
        <w:numPr>
          <w:ilvl w:val="0"/>
          <w:numId w:val="33"/>
        </w:numPr>
        <w:rPr>
          <w:rFonts w:cs="Times New Roman"/>
          <w:szCs w:val="24"/>
        </w:rPr>
      </w:pPr>
      <w:bookmarkStart w:id="28" w:name="_Toc53929677"/>
      <w:r w:rsidRPr="00217FF9">
        <w:rPr>
          <w:rFonts w:cs="Times New Roman"/>
          <w:szCs w:val="24"/>
        </w:rPr>
        <w:t>Lessons Learned</w:t>
      </w:r>
      <w:bookmarkEnd w:id="28"/>
      <w:r w:rsidRPr="00217FF9">
        <w:rPr>
          <w:rFonts w:cs="Times New Roman"/>
          <w:szCs w:val="24"/>
        </w:rPr>
        <w:t xml:space="preserve">  </w:t>
      </w:r>
    </w:p>
    <w:p w14:paraId="55492B8E" w14:textId="354C28C0" w:rsidR="00A851BF" w:rsidRPr="00217FF9" w:rsidRDefault="00C8427A" w:rsidP="000E4A8A">
      <w:pPr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A851BF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This is your opportunity to reflect on your learning as a team. </w:t>
      </w:r>
      <w:r w:rsidR="00CC63CC" w:rsidRPr="00217FF9">
        <w:rPr>
          <w:rFonts w:ascii="Times New Roman" w:hAnsi="Times New Roman" w:cs="Times New Roman"/>
          <w:color w:val="FF0000"/>
          <w:sz w:val="24"/>
          <w:szCs w:val="24"/>
        </w:rPr>
        <w:t>Discuss strengths in your problem solving and design process</w:t>
      </w:r>
      <w:r w:rsidR="004C60A5">
        <w:rPr>
          <w:rFonts w:ascii="Times New Roman" w:hAnsi="Times New Roman" w:cs="Times New Roman"/>
          <w:color w:val="FF0000"/>
          <w:sz w:val="24"/>
          <w:szCs w:val="24"/>
        </w:rPr>
        <w:t xml:space="preserve"> and</w:t>
      </w:r>
      <w:r w:rsidR="00CC63CC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describe strategies you used effectively (PA01). Also recognize areas that can be improved (PA03). </w:t>
      </w:r>
      <w:r w:rsidR="00A851BF" w:rsidRPr="00217FF9">
        <w:rPr>
          <w:rFonts w:ascii="Times New Roman" w:hAnsi="Times New Roman" w:cs="Times New Roman"/>
          <w:color w:val="FF0000"/>
          <w:sz w:val="24"/>
          <w:szCs w:val="24"/>
        </w:rPr>
        <w:t>You can refer to your iterations, major changes in your approaches to your design or thinking about the problem</w:t>
      </w:r>
      <w:r w:rsidR="00CC63CC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PA02)</w:t>
      </w:r>
      <w:r w:rsidR="00A851BF" w:rsidRPr="00217FF9">
        <w:rPr>
          <w:rFonts w:ascii="Times New Roman" w:hAnsi="Times New Roman" w:cs="Times New Roman"/>
          <w:color w:val="FF0000"/>
          <w:sz w:val="24"/>
          <w:szCs w:val="24"/>
        </w:rPr>
        <w:t>.</w:t>
      </w:r>
      <w:r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0FF6AA1A" w14:textId="5CB1E940" w:rsidR="004B6585" w:rsidRPr="00217FF9" w:rsidRDefault="004B6585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lastRenderedPageBreak/>
        <w:t xml:space="preserve">Describe any changes you could make </w:t>
      </w:r>
      <w:r w:rsidR="004C60A5">
        <w:rPr>
          <w:rFonts w:ascii="Times New Roman" w:hAnsi="Times New Roman" w:cs="Times New Roman"/>
          <w:color w:val="FF0000"/>
          <w:sz w:val="24"/>
          <w:szCs w:val="24"/>
        </w:rPr>
        <w:t xml:space="preserve">to your problem solving, teaming, or approach to the design process 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based on reflection, feedback, prototyping, and/or test results (PA02)</w:t>
      </w:r>
      <w:r w:rsidR="004C60A5">
        <w:rPr>
          <w:rFonts w:ascii="Times New Roman" w:hAnsi="Times New Roman" w:cs="Times New Roman"/>
          <w:color w:val="FF0000"/>
          <w:sz w:val="24"/>
          <w:szCs w:val="24"/>
        </w:rPr>
        <w:t>.  Note, this is not asking about changes you wo</w:t>
      </w:r>
      <w:r w:rsidR="00C8427A">
        <w:rPr>
          <w:rFonts w:ascii="Times New Roman" w:hAnsi="Times New Roman" w:cs="Times New Roman"/>
          <w:color w:val="FF0000"/>
          <w:sz w:val="24"/>
          <w:szCs w:val="24"/>
        </w:rPr>
        <w:t>uld make to your design, itself, but rather asking you to reflect on the process and skills you will carry on to future projects.]</w:t>
      </w:r>
    </w:p>
    <w:p w14:paraId="04E85B73" w14:textId="77777777" w:rsidR="004B6585" w:rsidRPr="00217FF9" w:rsidRDefault="004B6585" w:rsidP="004B658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8639B71" w14:textId="77777777" w:rsidR="00A851BF" w:rsidRPr="00217FF9" w:rsidRDefault="00A851BF" w:rsidP="000E4A8A">
      <w:pPr>
        <w:rPr>
          <w:rFonts w:ascii="Times New Roman" w:hAnsi="Times New Roman" w:cs="Times New Roman"/>
          <w:sz w:val="24"/>
          <w:szCs w:val="24"/>
        </w:rPr>
      </w:pPr>
    </w:p>
    <w:p w14:paraId="40EC1CC5" w14:textId="162817F5" w:rsidR="00C56EFB" w:rsidRPr="00217FF9" w:rsidRDefault="00533AD7" w:rsidP="007B715A">
      <w:pPr>
        <w:pStyle w:val="Heading1"/>
      </w:pPr>
      <w:bookmarkStart w:id="29" w:name="_Toc53929678"/>
      <w:r w:rsidRPr="00533AD7">
        <w:t>REFERENCES</w:t>
      </w:r>
      <w:bookmarkEnd w:id="29"/>
    </w:p>
    <w:p w14:paraId="12DEB69C" w14:textId="54FF08F2" w:rsidR="005A6718" w:rsidRPr="00217FF9" w:rsidRDefault="005A6718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Insert references following the APA formatting guidelines</w:t>
      </w:r>
      <w:r w:rsidR="00327CD2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 (IL05)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441140AD" w14:textId="77777777" w:rsidR="00FF7088" w:rsidRPr="00217FF9" w:rsidRDefault="00FF7088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B03A8A0" w14:textId="0C0A9A9F" w:rsidR="00C56EFB" w:rsidRPr="00217FF9" w:rsidRDefault="00C56EFB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DA8348" w14:textId="5E8E9696" w:rsidR="00C56EFB" w:rsidRPr="00217FF9" w:rsidRDefault="00533AD7" w:rsidP="007B715A">
      <w:pPr>
        <w:pStyle w:val="Heading1"/>
      </w:pPr>
      <w:bookmarkStart w:id="30" w:name="_Toc53929679"/>
      <w:r w:rsidRPr="00533AD7">
        <w:t>APPENDICES</w:t>
      </w:r>
      <w:bookmarkEnd w:id="30"/>
    </w:p>
    <w:p w14:paraId="62CDF4DB" w14:textId="6FCCC9CB" w:rsidR="005A6718" w:rsidRPr="00217FF9" w:rsidRDefault="005A6718" w:rsidP="005A6718">
      <w:pPr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217FF9">
        <w:rPr>
          <w:rFonts w:ascii="Times New Roman" w:hAnsi="Times New Roman" w:cs="Times New Roman"/>
          <w:color w:val="FF0000"/>
          <w:sz w:val="24"/>
          <w:szCs w:val="24"/>
        </w:rPr>
        <w:t>[</w:t>
      </w:r>
      <w:r w:rsidR="00B748BC" w:rsidRPr="00217FF9">
        <w:rPr>
          <w:rFonts w:ascii="Times New Roman" w:hAnsi="Times New Roman" w:cs="Times New Roman"/>
          <w:color w:val="FF0000"/>
          <w:sz w:val="24"/>
          <w:szCs w:val="24"/>
        </w:rPr>
        <w:t>optional</w:t>
      </w:r>
      <w:r w:rsidR="003D0E0E" w:rsidRPr="00217FF9">
        <w:rPr>
          <w:rFonts w:ascii="Times New Roman" w:hAnsi="Times New Roman" w:cs="Times New Roman"/>
          <w:color w:val="FF0000"/>
          <w:sz w:val="24"/>
          <w:szCs w:val="24"/>
        </w:rPr>
        <w:t>- here you can provide a</w:t>
      </w:r>
      <w:r w:rsidR="00DB0763" w:rsidRPr="00217FF9">
        <w:rPr>
          <w:rFonts w:ascii="Times New Roman" w:hAnsi="Times New Roman" w:cs="Times New Roman"/>
          <w:color w:val="FF0000"/>
          <w:sz w:val="24"/>
          <w:szCs w:val="24"/>
        </w:rPr>
        <w:t>n</w:t>
      </w:r>
      <w:r w:rsidR="003D0E0E" w:rsidRPr="00217FF9">
        <w:rPr>
          <w:rFonts w:ascii="Times New Roman" w:hAnsi="Times New Roman" w:cs="Times New Roman"/>
          <w:color w:val="FF0000"/>
          <w:sz w:val="24"/>
          <w:szCs w:val="24"/>
        </w:rPr>
        <w:t xml:space="preserve">y additional documents that </w:t>
      </w:r>
      <w:r w:rsidR="00B748BC" w:rsidRPr="00217FF9">
        <w:rPr>
          <w:rFonts w:ascii="Times New Roman" w:hAnsi="Times New Roman" w:cs="Times New Roman"/>
          <w:color w:val="FF0000"/>
          <w:sz w:val="24"/>
          <w:szCs w:val="24"/>
        </w:rPr>
        <w:t>you want to share</w:t>
      </w:r>
      <w:r w:rsidRPr="00217FF9">
        <w:rPr>
          <w:rFonts w:ascii="Times New Roman" w:hAnsi="Times New Roman" w:cs="Times New Roman"/>
          <w:color w:val="FF0000"/>
          <w:sz w:val="24"/>
          <w:szCs w:val="24"/>
        </w:rPr>
        <w:t>]</w:t>
      </w:r>
    </w:p>
    <w:p w14:paraId="22713D78" w14:textId="77777777" w:rsidR="00C56EFB" w:rsidRPr="00217FF9" w:rsidRDefault="00C56EFB" w:rsidP="0037145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C56EFB" w:rsidRPr="00217FF9"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997BA02" w14:textId="77777777" w:rsidR="00831AAB" w:rsidRDefault="00831AAB" w:rsidP="005A6718">
      <w:pPr>
        <w:spacing w:after="0" w:line="240" w:lineRule="auto"/>
      </w:pPr>
      <w:r>
        <w:separator/>
      </w:r>
    </w:p>
  </w:endnote>
  <w:endnote w:type="continuationSeparator" w:id="0">
    <w:p w14:paraId="070B8CD0" w14:textId="77777777" w:rsidR="00831AAB" w:rsidRDefault="00831AAB" w:rsidP="005A6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+mn-ea"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012623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E2788B2" w14:textId="07F91938" w:rsidR="00831AAB" w:rsidRDefault="00831AAB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1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8FC8CDA" w14:textId="77777777" w:rsidR="00831AAB" w:rsidRDefault="00831A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80269D1" w14:textId="77777777" w:rsidR="00831AAB" w:rsidRDefault="00831AAB" w:rsidP="005A6718">
      <w:pPr>
        <w:spacing w:after="0" w:line="240" w:lineRule="auto"/>
      </w:pPr>
      <w:r>
        <w:separator/>
      </w:r>
    </w:p>
  </w:footnote>
  <w:footnote w:type="continuationSeparator" w:id="0">
    <w:p w14:paraId="535CE5B7" w14:textId="77777777" w:rsidR="00831AAB" w:rsidRDefault="00831AAB" w:rsidP="005A67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643EB"/>
    <w:multiLevelType w:val="hybridMultilevel"/>
    <w:tmpl w:val="D0864B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F10AF6"/>
    <w:multiLevelType w:val="hybridMultilevel"/>
    <w:tmpl w:val="592428E6"/>
    <w:lvl w:ilvl="0" w:tplc="CBE22E5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414B19"/>
    <w:multiLevelType w:val="hybridMultilevel"/>
    <w:tmpl w:val="6B10B4C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965B14"/>
    <w:multiLevelType w:val="hybridMultilevel"/>
    <w:tmpl w:val="18B08F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19336902"/>
    <w:multiLevelType w:val="hybridMultilevel"/>
    <w:tmpl w:val="542ED222"/>
    <w:lvl w:ilvl="0" w:tplc="FADED992">
      <w:start w:val="1"/>
      <w:numFmt w:val="upperRoman"/>
      <w:pStyle w:val="Heading1"/>
      <w:lvlText w:val="%1."/>
      <w:lvlJc w:val="righ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AF14AA"/>
    <w:multiLevelType w:val="hybridMultilevel"/>
    <w:tmpl w:val="BAAA8A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7C3A03"/>
    <w:multiLevelType w:val="hybridMultilevel"/>
    <w:tmpl w:val="85102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FB066A3"/>
    <w:multiLevelType w:val="hybridMultilevel"/>
    <w:tmpl w:val="D4262BEA"/>
    <w:lvl w:ilvl="0" w:tplc="ACAA9D3C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i w:val="0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Tahoma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Tahoma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Tahoma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8" w15:restartNumberingAfterBreak="0">
    <w:nsid w:val="2AE25C09"/>
    <w:multiLevelType w:val="hybridMultilevel"/>
    <w:tmpl w:val="FFFFFFFF"/>
    <w:lvl w:ilvl="0" w:tplc="3D681B70">
      <w:start w:val="1"/>
      <w:numFmt w:val="lowerLetter"/>
      <w:lvlText w:val="%1."/>
      <w:lvlJc w:val="left"/>
      <w:pPr>
        <w:ind w:left="720" w:hanging="360"/>
      </w:pPr>
    </w:lvl>
    <w:lvl w:ilvl="1" w:tplc="0F06A130">
      <w:start w:val="1"/>
      <w:numFmt w:val="lowerLetter"/>
      <w:lvlText w:val="%2."/>
      <w:lvlJc w:val="left"/>
      <w:pPr>
        <w:ind w:left="1440" w:hanging="360"/>
      </w:pPr>
    </w:lvl>
    <w:lvl w:ilvl="2" w:tplc="3CB2C3BC">
      <w:start w:val="1"/>
      <w:numFmt w:val="lowerRoman"/>
      <w:lvlText w:val="%3."/>
      <w:lvlJc w:val="right"/>
      <w:pPr>
        <w:ind w:left="2160" w:hanging="180"/>
      </w:pPr>
    </w:lvl>
    <w:lvl w:ilvl="3" w:tplc="C068F5B0">
      <w:start w:val="1"/>
      <w:numFmt w:val="decimal"/>
      <w:lvlText w:val="%4."/>
      <w:lvlJc w:val="left"/>
      <w:pPr>
        <w:ind w:left="2880" w:hanging="360"/>
      </w:pPr>
    </w:lvl>
    <w:lvl w:ilvl="4" w:tplc="21B69CCC">
      <w:start w:val="1"/>
      <w:numFmt w:val="lowerLetter"/>
      <w:lvlText w:val="%5."/>
      <w:lvlJc w:val="left"/>
      <w:pPr>
        <w:ind w:left="3600" w:hanging="360"/>
      </w:pPr>
    </w:lvl>
    <w:lvl w:ilvl="5" w:tplc="A5C28B52">
      <w:start w:val="1"/>
      <w:numFmt w:val="lowerRoman"/>
      <w:lvlText w:val="%6."/>
      <w:lvlJc w:val="right"/>
      <w:pPr>
        <w:ind w:left="4320" w:hanging="180"/>
      </w:pPr>
    </w:lvl>
    <w:lvl w:ilvl="6" w:tplc="42EA66FA">
      <w:start w:val="1"/>
      <w:numFmt w:val="decimal"/>
      <w:lvlText w:val="%7."/>
      <w:lvlJc w:val="left"/>
      <w:pPr>
        <w:ind w:left="5040" w:hanging="360"/>
      </w:pPr>
    </w:lvl>
    <w:lvl w:ilvl="7" w:tplc="EC60E2F8">
      <w:start w:val="1"/>
      <w:numFmt w:val="lowerLetter"/>
      <w:lvlText w:val="%8."/>
      <w:lvlJc w:val="left"/>
      <w:pPr>
        <w:ind w:left="5760" w:hanging="360"/>
      </w:pPr>
    </w:lvl>
    <w:lvl w:ilvl="8" w:tplc="FFECB4A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051773"/>
    <w:multiLevelType w:val="hybridMultilevel"/>
    <w:tmpl w:val="8D8808EC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993E22"/>
    <w:multiLevelType w:val="hybridMultilevel"/>
    <w:tmpl w:val="A92215DA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630211"/>
    <w:multiLevelType w:val="hybridMultilevel"/>
    <w:tmpl w:val="F5F0A5D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F55F6C"/>
    <w:multiLevelType w:val="hybridMultilevel"/>
    <w:tmpl w:val="AD6EE31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64478D"/>
    <w:multiLevelType w:val="hybridMultilevel"/>
    <w:tmpl w:val="AD6EE31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253DAC"/>
    <w:multiLevelType w:val="hybridMultilevel"/>
    <w:tmpl w:val="BAAA8A5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8F1F44"/>
    <w:multiLevelType w:val="multilevel"/>
    <w:tmpl w:val="863670A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092484"/>
    <w:multiLevelType w:val="hybridMultilevel"/>
    <w:tmpl w:val="18167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683412"/>
    <w:multiLevelType w:val="hybridMultilevel"/>
    <w:tmpl w:val="CB5AB82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8E4148"/>
    <w:multiLevelType w:val="hybridMultilevel"/>
    <w:tmpl w:val="E6F6EE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63D4ABB"/>
    <w:multiLevelType w:val="hybridMultilevel"/>
    <w:tmpl w:val="FFFFFFFF"/>
    <w:lvl w:ilvl="0" w:tplc="599C393A">
      <w:start w:val="1"/>
      <w:numFmt w:val="decimal"/>
      <w:lvlText w:val="%1."/>
      <w:lvlJc w:val="left"/>
      <w:pPr>
        <w:ind w:left="720" w:hanging="360"/>
      </w:pPr>
    </w:lvl>
    <w:lvl w:ilvl="1" w:tplc="F1AC0042">
      <w:start w:val="1"/>
      <w:numFmt w:val="lowerLetter"/>
      <w:lvlText w:val="%2."/>
      <w:lvlJc w:val="left"/>
      <w:pPr>
        <w:ind w:left="1440" w:hanging="360"/>
      </w:pPr>
    </w:lvl>
    <w:lvl w:ilvl="2" w:tplc="25A0D000">
      <w:start w:val="1"/>
      <w:numFmt w:val="lowerRoman"/>
      <w:lvlText w:val="%3."/>
      <w:lvlJc w:val="right"/>
      <w:pPr>
        <w:ind w:left="2160" w:hanging="180"/>
      </w:pPr>
    </w:lvl>
    <w:lvl w:ilvl="3" w:tplc="3C3421A0">
      <w:start w:val="1"/>
      <w:numFmt w:val="decimal"/>
      <w:lvlText w:val="%4."/>
      <w:lvlJc w:val="left"/>
      <w:pPr>
        <w:ind w:left="2880" w:hanging="360"/>
      </w:pPr>
    </w:lvl>
    <w:lvl w:ilvl="4" w:tplc="6FE632F6">
      <w:start w:val="1"/>
      <w:numFmt w:val="lowerLetter"/>
      <w:lvlText w:val="%5."/>
      <w:lvlJc w:val="left"/>
      <w:pPr>
        <w:ind w:left="3600" w:hanging="360"/>
      </w:pPr>
    </w:lvl>
    <w:lvl w:ilvl="5" w:tplc="741A753E">
      <w:start w:val="1"/>
      <w:numFmt w:val="lowerRoman"/>
      <w:lvlText w:val="%6."/>
      <w:lvlJc w:val="right"/>
      <w:pPr>
        <w:ind w:left="4320" w:hanging="180"/>
      </w:pPr>
    </w:lvl>
    <w:lvl w:ilvl="6" w:tplc="5970837A">
      <w:start w:val="1"/>
      <w:numFmt w:val="decimal"/>
      <w:lvlText w:val="%7."/>
      <w:lvlJc w:val="left"/>
      <w:pPr>
        <w:ind w:left="5040" w:hanging="360"/>
      </w:pPr>
    </w:lvl>
    <w:lvl w:ilvl="7" w:tplc="4D40E39E">
      <w:start w:val="1"/>
      <w:numFmt w:val="lowerLetter"/>
      <w:lvlText w:val="%8."/>
      <w:lvlJc w:val="left"/>
      <w:pPr>
        <w:ind w:left="5760" w:hanging="360"/>
      </w:pPr>
    </w:lvl>
    <w:lvl w:ilvl="8" w:tplc="B02E72E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D5A48AB"/>
    <w:multiLevelType w:val="hybridMultilevel"/>
    <w:tmpl w:val="FFFFFFFF"/>
    <w:lvl w:ilvl="0" w:tplc="2C8A33DA">
      <w:start w:val="1"/>
      <w:numFmt w:val="decimal"/>
      <w:lvlText w:val="%1."/>
      <w:lvlJc w:val="left"/>
      <w:pPr>
        <w:ind w:left="720" w:hanging="360"/>
      </w:pPr>
    </w:lvl>
    <w:lvl w:ilvl="1" w:tplc="7A7C56BE">
      <w:start w:val="1"/>
      <w:numFmt w:val="lowerLetter"/>
      <w:lvlText w:val="%2."/>
      <w:lvlJc w:val="left"/>
      <w:pPr>
        <w:ind w:left="1440" w:hanging="360"/>
      </w:pPr>
    </w:lvl>
    <w:lvl w:ilvl="2" w:tplc="4930432E">
      <w:start w:val="1"/>
      <w:numFmt w:val="lowerRoman"/>
      <w:lvlText w:val="%3."/>
      <w:lvlJc w:val="right"/>
      <w:pPr>
        <w:ind w:left="2160" w:hanging="180"/>
      </w:pPr>
    </w:lvl>
    <w:lvl w:ilvl="3" w:tplc="87AC6442">
      <w:start w:val="1"/>
      <w:numFmt w:val="decimal"/>
      <w:lvlText w:val="%4."/>
      <w:lvlJc w:val="left"/>
      <w:pPr>
        <w:ind w:left="2880" w:hanging="360"/>
      </w:pPr>
    </w:lvl>
    <w:lvl w:ilvl="4" w:tplc="A3428D4E">
      <w:start w:val="1"/>
      <w:numFmt w:val="lowerLetter"/>
      <w:lvlText w:val="%5."/>
      <w:lvlJc w:val="left"/>
      <w:pPr>
        <w:ind w:left="3600" w:hanging="360"/>
      </w:pPr>
    </w:lvl>
    <w:lvl w:ilvl="5" w:tplc="51E89998">
      <w:start w:val="1"/>
      <w:numFmt w:val="lowerRoman"/>
      <w:lvlText w:val="%6."/>
      <w:lvlJc w:val="right"/>
      <w:pPr>
        <w:ind w:left="4320" w:hanging="180"/>
      </w:pPr>
    </w:lvl>
    <w:lvl w:ilvl="6" w:tplc="0980D678">
      <w:start w:val="1"/>
      <w:numFmt w:val="decimal"/>
      <w:lvlText w:val="%7."/>
      <w:lvlJc w:val="left"/>
      <w:pPr>
        <w:ind w:left="5040" w:hanging="360"/>
      </w:pPr>
    </w:lvl>
    <w:lvl w:ilvl="7" w:tplc="530AF87E">
      <w:start w:val="1"/>
      <w:numFmt w:val="lowerLetter"/>
      <w:lvlText w:val="%8."/>
      <w:lvlJc w:val="left"/>
      <w:pPr>
        <w:ind w:left="5760" w:hanging="360"/>
      </w:pPr>
    </w:lvl>
    <w:lvl w:ilvl="8" w:tplc="B4C205BC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DC720C"/>
    <w:multiLevelType w:val="hybridMultilevel"/>
    <w:tmpl w:val="1C6CA2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B05DE8"/>
    <w:multiLevelType w:val="hybridMultilevel"/>
    <w:tmpl w:val="6F847D94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64725AB"/>
    <w:multiLevelType w:val="hybridMultilevel"/>
    <w:tmpl w:val="B14C3BD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042E40"/>
    <w:multiLevelType w:val="hybridMultilevel"/>
    <w:tmpl w:val="505AF076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5E831A89"/>
    <w:multiLevelType w:val="hybridMultilevel"/>
    <w:tmpl w:val="FFFFFFFF"/>
    <w:lvl w:ilvl="0" w:tplc="562679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24D854">
      <w:start w:val="1"/>
      <w:numFmt w:val="lowerLetter"/>
      <w:lvlText w:val="%2."/>
      <w:lvlJc w:val="left"/>
      <w:pPr>
        <w:ind w:left="1440" w:hanging="360"/>
      </w:pPr>
    </w:lvl>
    <w:lvl w:ilvl="2" w:tplc="CBE22E5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C6D0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70529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EA4AA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F4AFF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59024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2C55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F06485"/>
    <w:multiLevelType w:val="hybridMultilevel"/>
    <w:tmpl w:val="2236DD78"/>
    <w:lvl w:ilvl="0" w:tplc="EC700DBE">
      <w:numFmt w:val="none"/>
      <w:lvlText w:val=""/>
      <w:lvlJc w:val="left"/>
      <w:pPr>
        <w:tabs>
          <w:tab w:val="num" w:pos="360"/>
        </w:tabs>
      </w:pPr>
    </w:lvl>
    <w:lvl w:ilvl="1" w:tplc="B366C3A4">
      <w:start w:val="1"/>
      <w:numFmt w:val="lowerLetter"/>
      <w:lvlText w:val="%2."/>
      <w:lvlJc w:val="left"/>
      <w:pPr>
        <w:ind w:left="1440" w:hanging="360"/>
      </w:pPr>
    </w:lvl>
    <w:lvl w:ilvl="2" w:tplc="01B6FD6A">
      <w:start w:val="1"/>
      <w:numFmt w:val="lowerRoman"/>
      <w:lvlText w:val="%3."/>
      <w:lvlJc w:val="right"/>
      <w:pPr>
        <w:ind w:left="2160" w:hanging="180"/>
      </w:pPr>
    </w:lvl>
    <w:lvl w:ilvl="3" w:tplc="8302434E">
      <w:start w:val="1"/>
      <w:numFmt w:val="decimal"/>
      <w:lvlText w:val="%4."/>
      <w:lvlJc w:val="left"/>
      <w:pPr>
        <w:ind w:left="2880" w:hanging="360"/>
      </w:pPr>
    </w:lvl>
    <w:lvl w:ilvl="4" w:tplc="68C2635E">
      <w:start w:val="1"/>
      <w:numFmt w:val="lowerLetter"/>
      <w:lvlText w:val="%5."/>
      <w:lvlJc w:val="left"/>
      <w:pPr>
        <w:ind w:left="3600" w:hanging="360"/>
      </w:pPr>
    </w:lvl>
    <w:lvl w:ilvl="5" w:tplc="682E289A">
      <w:start w:val="1"/>
      <w:numFmt w:val="lowerRoman"/>
      <w:lvlText w:val="%6."/>
      <w:lvlJc w:val="right"/>
      <w:pPr>
        <w:ind w:left="4320" w:hanging="180"/>
      </w:pPr>
    </w:lvl>
    <w:lvl w:ilvl="6" w:tplc="EFCE77F2">
      <w:start w:val="1"/>
      <w:numFmt w:val="decimal"/>
      <w:lvlText w:val="%7."/>
      <w:lvlJc w:val="left"/>
      <w:pPr>
        <w:ind w:left="5040" w:hanging="360"/>
      </w:pPr>
    </w:lvl>
    <w:lvl w:ilvl="7" w:tplc="FC840F00">
      <w:start w:val="1"/>
      <w:numFmt w:val="lowerLetter"/>
      <w:lvlText w:val="%8."/>
      <w:lvlJc w:val="left"/>
      <w:pPr>
        <w:ind w:left="5760" w:hanging="360"/>
      </w:pPr>
    </w:lvl>
    <w:lvl w:ilvl="8" w:tplc="E7786F04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76B4C46"/>
    <w:multiLevelType w:val="hybridMultilevel"/>
    <w:tmpl w:val="B54EF172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EE2247A"/>
    <w:multiLevelType w:val="hybridMultilevel"/>
    <w:tmpl w:val="D8A49F76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1FD36EB"/>
    <w:multiLevelType w:val="hybridMultilevel"/>
    <w:tmpl w:val="CB5AB82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574C9A"/>
    <w:multiLevelType w:val="hybridMultilevel"/>
    <w:tmpl w:val="EBC6BA2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5405A7"/>
    <w:multiLevelType w:val="multilevel"/>
    <w:tmpl w:val="7A082A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4B29F2"/>
    <w:multiLevelType w:val="hybridMultilevel"/>
    <w:tmpl w:val="E102B62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25"/>
  </w:num>
  <w:num w:numId="3">
    <w:abstractNumId w:val="26"/>
  </w:num>
  <w:num w:numId="4">
    <w:abstractNumId w:val="31"/>
  </w:num>
  <w:num w:numId="5">
    <w:abstractNumId w:val="8"/>
  </w:num>
  <w:num w:numId="6">
    <w:abstractNumId w:val="20"/>
  </w:num>
  <w:num w:numId="7">
    <w:abstractNumId w:val="15"/>
  </w:num>
  <w:num w:numId="8">
    <w:abstractNumId w:val="7"/>
  </w:num>
  <w:num w:numId="9">
    <w:abstractNumId w:val="6"/>
  </w:num>
  <w:num w:numId="10">
    <w:abstractNumId w:val="22"/>
  </w:num>
  <w:num w:numId="11">
    <w:abstractNumId w:val="24"/>
  </w:num>
  <w:num w:numId="12">
    <w:abstractNumId w:val="23"/>
  </w:num>
  <w:num w:numId="13">
    <w:abstractNumId w:val="4"/>
  </w:num>
  <w:num w:numId="14">
    <w:abstractNumId w:val="27"/>
  </w:num>
  <w:num w:numId="15">
    <w:abstractNumId w:val="29"/>
  </w:num>
  <w:num w:numId="16">
    <w:abstractNumId w:val="10"/>
  </w:num>
  <w:num w:numId="17">
    <w:abstractNumId w:val="11"/>
  </w:num>
  <w:num w:numId="18">
    <w:abstractNumId w:val="2"/>
  </w:num>
  <w:num w:numId="19">
    <w:abstractNumId w:val="3"/>
  </w:num>
  <w:num w:numId="20">
    <w:abstractNumId w:val="28"/>
  </w:num>
  <w:num w:numId="21">
    <w:abstractNumId w:val="12"/>
  </w:num>
  <w:num w:numId="22">
    <w:abstractNumId w:val="17"/>
  </w:num>
  <w:num w:numId="23">
    <w:abstractNumId w:val="9"/>
  </w:num>
  <w:num w:numId="24">
    <w:abstractNumId w:val="4"/>
    <w:lvlOverride w:ilvl="0">
      <w:startOverride w:val="1"/>
    </w:lvlOverride>
  </w:num>
  <w:num w:numId="25">
    <w:abstractNumId w:val="4"/>
    <w:lvlOverride w:ilvl="0">
      <w:startOverride w:val="1"/>
    </w:lvlOverride>
  </w:num>
  <w:num w:numId="26">
    <w:abstractNumId w:val="16"/>
  </w:num>
  <w:num w:numId="27">
    <w:abstractNumId w:val="4"/>
    <w:lvlOverride w:ilvl="0">
      <w:startOverride w:val="1"/>
    </w:lvlOverride>
  </w:num>
  <w:num w:numId="28">
    <w:abstractNumId w:val="4"/>
    <w:lvlOverride w:ilvl="0">
      <w:startOverride w:val="1"/>
    </w:lvlOverride>
  </w:num>
  <w:num w:numId="29">
    <w:abstractNumId w:val="0"/>
  </w:num>
  <w:num w:numId="30">
    <w:abstractNumId w:val="32"/>
  </w:num>
  <w:num w:numId="31">
    <w:abstractNumId w:val="5"/>
  </w:num>
  <w:num w:numId="32">
    <w:abstractNumId w:val="14"/>
  </w:num>
  <w:num w:numId="33">
    <w:abstractNumId w:val="13"/>
  </w:num>
  <w:num w:numId="34">
    <w:abstractNumId w:val="4"/>
    <w:lvlOverride w:ilvl="0">
      <w:startOverride w:val="1"/>
    </w:lvlOverride>
  </w:num>
  <w:num w:numId="35">
    <w:abstractNumId w:val="18"/>
  </w:num>
  <w:num w:numId="36">
    <w:abstractNumId w:val="1"/>
  </w:num>
  <w:num w:numId="37">
    <w:abstractNumId w:val="4"/>
    <w:lvlOverride w:ilvl="0">
      <w:startOverride w:val="2"/>
    </w:lvlOverride>
  </w:num>
  <w:num w:numId="38">
    <w:abstractNumId w:val="21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1MjU0MzUxtTQ3MDJW0lEKTi0uzszPAykwrAUAr3kjXywAAAA="/>
  </w:docVars>
  <w:rsids>
    <w:rsidRoot w:val="000162FE"/>
    <w:rsid w:val="00000F9A"/>
    <w:rsid w:val="00001FD1"/>
    <w:rsid w:val="00002109"/>
    <w:rsid w:val="00002940"/>
    <w:rsid w:val="00005A83"/>
    <w:rsid w:val="00005F5C"/>
    <w:rsid w:val="0000631E"/>
    <w:rsid w:val="0000669C"/>
    <w:rsid w:val="00007DBF"/>
    <w:rsid w:val="0001081E"/>
    <w:rsid w:val="000112EA"/>
    <w:rsid w:val="000119FB"/>
    <w:rsid w:val="00011FC3"/>
    <w:rsid w:val="00013382"/>
    <w:rsid w:val="00013617"/>
    <w:rsid w:val="00013FBA"/>
    <w:rsid w:val="000141BD"/>
    <w:rsid w:val="00014A1B"/>
    <w:rsid w:val="00014B2F"/>
    <w:rsid w:val="00015BF3"/>
    <w:rsid w:val="000161D2"/>
    <w:rsid w:val="000162FE"/>
    <w:rsid w:val="000169F3"/>
    <w:rsid w:val="0001779E"/>
    <w:rsid w:val="00020558"/>
    <w:rsid w:val="00020D2A"/>
    <w:rsid w:val="00020F58"/>
    <w:rsid w:val="0002184F"/>
    <w:rsid w:val="00021AF0"/>
    <w:rsid w:val="00021DD9"/>
    <w:rsid w:val="00022DE2"/>
    <w:rsid w:val="00022F36"/>
    <w:rsid w:val="000243DE"/>
    <w:rsid w:val="00024636"/>
    <w:rsid w:val="000257D9"/>
    <w:rsid w:val="00025EA4"/>
    <w:rsid w:val="0002615B"/>
    <w:rsid w:val="000265B1"/>
    <w:rsid w:val="00030499"/>
    <w:rsid w:val="00031F69"/>
    <w:rsid w:val="000323B2"/>
    <w:rsid w:val="00036B61"/>
    <w:rsid w:val="00036D49"/>
    <w:rsid w:val="00037072"/>
    <w:rsid w:val="000407D5"/>
    <w:rsid w:val="00040E88"/>
    <w:rsid w:val="00042ACD"/>
    <w:rsid w:val="00042B66"/>
    <w:rsid w:val="00042ED8"/>
    <w:rsid w:val="0004341C"/>
    <w:rsid w:val="000446FE"/>
    <w:rsid w:val="000448AD"/>
    <w:rsid w:val="00044C30"/>
    <w:rsid w:val="0004531D"/>
    <w:rsid w:val="00045E7E"/>
    <w:rsid w:val="00046120"/>
    <w:rsid w:val="000465E2"/>
    <w:rsid w:val="00046AC3"/>
    <w:rsid w:val="00046D59"/>
    <w:rsid w:val="00046E36"/>
    <w:rsid w:val="0004713E"/>
    <w:rsid w:val="00047A98"/>
    <w:rsid w:val="00047C5E"/>
    <w:rsid w:val="00050573"/>
    <w:rsid w:val="00050FDE"/>
    <w:rsid w:val="00052105"/>
    <w:rsid w:val="000522AB"/>
    <w:rsid w:val="00052AB3"/>
    <w:rsid w:val="00052B91"/>
    <w:rsid w:val="00052D4E"/>
    <w:rsid w:val="000530A5"/>
    <w:rsid w:val="00054D7F"/>
    <w:rsid w:val="00055817"/>
    <w:rsid w:val="00055B8F"/>
    <w:rsid w:val="0005651E"/>
    <w:rsid w:val="00056A85"/>
    <w:rsid w:val="00057377"/>
    <w:rsid w:val="00061A88"/>
    <w:rsid w:val="00061C67"/>
    <w:rsid w:val="00063188"/>
    <w:rsid w:val="00063BB7"/>
    <w:rsid w:val="00063DAC"/>
    <w:rsid w:val="00064ACE"/>
    <w:rsid w:val="00065025"/>
    <w:rsid w:val="00065AA4"/>
    <w:rsid w:val="00066C33"/>
    <w:rsid w:val="00066CE8"/>
    <w:rsid w:val="00067910"/>
    <w:rsid w:val="00067A23"/>
    <w:rsid w:val="00070725"/>
    <w:rsid w:val="00070E1B"/>
    <w:rsid w:val="000714D0"/>
    <w:rsid w:val="00072649"/>
    <w:rsid w:val="0007270E"/>
    <w:rsid w:val="0007287E"/>
    <w:rsid w:val="00072DAC"/>
    <w:rsid w:val="0007315B"/>
    <w:rsid w:val="000735F4"/>
    <w:rsid w:val="00074318"/>
    <w:rsid w:val="00074880"/>
    <w:rsid w:val="0007638B"/>
    <w:rsid w:val="0007797E"/>
    <w:rsid w:val="00080B4D"/>
    <w:rsid w:val="00082746"/>
    <w:rsid w:val="00083A98"/>
    <w:rsid w:val="00083FC1"/>
    <w:rsid w:val="0008510D"/>
    <w:rsid w:val="000851AA"/>
    <w:rsid w:val="00085C49"/>
    <w:rsid w:val="00086C5C"/>
    <w:rsid w:val="0008728A"/>
    <w:rsid w:val="000875DD"/>
    <w:rsid w:val="0008779D"/>
    <w:rsid w:val="000903B6"/>
    <w:rsid w:val="00090900"/>
    <w:rsid w:val="00091794"/>
    <w:rsid w:val="00091E48"/>
    <w:rsid w:val="00092562"/>
    <w:rsid w:val="000926F8"/>
    <w:rsid w:val="00092890"/>
    <w:rsid w:val="00093553"/>
    <w:rsid w:val="000935EE"/>
    <w:rsid w:val="00093917"/>
    <w:rsid w:val="00094B82"/>
    <w:rsid w:val="00095262"/>
    <w:rsid w:val="00095F78"/>
    <w:rsid w:val="00096FC9"/>
    <w:rsid w:val="000A03EA"/>
    <w:rsid w:val="000A0688"/>
    <w:rsid w:val="000A1055"/>
    <w:rsid w:val="000A132D"/>
    <w:rsid w:val="000A172C"/>
    <w:rsid w:val="000A18D2"/>
    <w:rsid w:val="000A25CA"/>
    <w:rsid w:val="000A2FA5"/>
    <w:rsid w:val="000A362F"/>
    <w:rsid w:val="000A3A8B"/>
    <w:rsid w:val="000A3E24"/>
    <w:rsid w:val="000A4E27"/>
    <w:rsid w:val="000A5403"/>
    <w:rsid w:val="000A56FE"/>
    <w:rsid w:val="000A5808"/>
    <w:rsid w:val="000A66FE"/>
    <w:rsid w:val="000A6951"/>
    <w:rsid w:val="000A6C71"/>
    <w:rsid w:val="000A7CF4"/>
    <w:rsid w:val="000B0964"/>
    <w:rsid w:val="000B17CF"/>
    <w:rsid w:val="000B3950"/>
    <w:rsid w:val="000B4074"/>
    <w:rsid w:val="000B489F"/>
    <w:rsid w:val="000B7683"/>
    <w:rsid w:val="000C0100"/>
    <w:rsid w:val="000C0168"/>
    <w:rsid w:val="000C03B3"/>
    <w:rsid w:val="000C03E6"/>
    <w:rsid w:val="000C150B"/>
    <w:rsid w:val="000C1699"/>
    <w:rsid w:val="000C183E"/>
    <w:rsid w:val="000C292E"/>
    <w:rsid w:val="000C2932"/>
    <w:rsid w:val="000C2ABD"/>
    <w:rsid w:val="000C311A"/>
    <w:rsid w:val="000C3393"/>
    <w:rsid w:val="000C4B42"/>
    <w:rsid w:val="000C5A6D"/>
    <w:rsid w:val="000C5CCC"/>
    <w:rsid w:val="000D1252"/>
    <w:rsid w:val="000D1428"/>
    <w:rsid w:val="000D23F2"/>
    <w:rsid w:val="000D253D"/>
    <w:rsid w:val="000D2A59"/>
    <w:rsid w:val="000D3852"/>
    <w:rsid w:val="000D3C57"/>
    <w:rsid w:val="000D3C6D"/>
    <w:rsid w:val="000D5AF4"/>
    <w:rsid w:val="000D5C7F"/>
    <w:rsid w:val="000D5E6C"/>
    <w:rsid w:val="000D6770"/>
    <w:rsid w:val="000D6871"/>
    <w:rsid w:val="000D6D43"/>
    <w:rsid w:val="000E02CA"/>
    <w:rsid w:val="000E1A09"/>
    <w:rsid w:val="000E224A"/>
    <w:rsid w:val="000E23DF"/>
    <w:rsid w:val="000E3621"/>
    <w:rsid w:val="000E42AC"/>
    <w:rsid w:val="000E4A8A"/>
    <w:rsid w:val="000E516D"/>
    <w:rsid w:val="000E5708"/>
    <w:rsid w:val="000E5D11"/>
    <w:rsid w:val="000E64C0"/>
    <w:rsid w:val="000E66E6"/>
    <w:rsid w:val="000E7018"/>
    <w:rsid w:val="000E7185"/>
    <w:rsid w:val="000E7411"/>
    <w:rsid w:val="000E7706"/>
    <w:rsid w:val="000E7833"/>
    <w:rsid w:val="000E7D23"/>
    <w:rsid w:val="000F02C5"/>
    <w:rsid w:val="000F090D"/>
    <w:rsid w:val="000F0E33"/>
    <w:rsid w:val="000F1591"/>
    <w:rsid w:val="000F1A80"/>
    <w:rsid w:val="000F242F"/>
    <w:rsid w:val="000F26D7"/>
    <w:rsid w:val="000F29A2"/>
    <w:rsid w:val="000F2BC6"/>
    <w:rsid w:val="000F2CAE"/>
    <w:rsid w:val="000F38CE"/>
    <w:rsid w:val="000F3B8B"/>
    <w:rsid w:val="000F4F04"/>
    <w:rsid w:val="000F5642"/>
    <w:rsid w:val="000F5736"/>
    <w:rsid w:val="000F5D34"/>
    <w:rsid w:val="000F744D"/>
    <w:rsid w:val="000F75EA"/>
    <w:rsid w:val="000F7BCA"/>
    <w:rsid w:val="0010066F"/>
    <w:rsid w:val="001039D0"/>
    <w:rsid w:val="001057DB"/>
    <w:rsid w:val="00105AF0"/>
    <w:rsid w:val="00105C80"/>
    <w:rsid w:val="00106291"/>
    <w:rsid w:val="001069AE"/>
    <w:rsid w:val="0011080F"/>
    <w:rsid w:val="0011087E"/>
    <w:rsid w:val="00110ADC"/>
    <w:rsid w:val="00111062"/>
    <w:rsid w:val="00111163"/>
    <w:rsid w:val="0011165C"/>
    <w:rsid w:val="00111D09"/>
    <w:rsid w:val="0011268F"/>
    <w:rsid w:val="00112B3C"/>
    <w:rsid w:val="00112E3D"/>
    <w:rsid w:val="00113A18"/>
    <w:rsid w:val="001141F2"/>
    <w:rsid w:val="00114456"/>
    <w:rsid w:val="00114E20"/>
    <w:rsid w:val="00115433"/>
    <w:rsid w:val="00116389"/>
    <w:rsid w:val="00116AD7"/>
    <w:rsid w:val="00116C5F"/>
    <w:rsid w:val="001174F4"/>
    <w:rsid w:val="00117851"/>
    <w:rsid w:val="001203CA"/>
    <w:rsid w:val="001204B2"/>
    <w:rsid w:val="00120784"/>
    <w:rsid w:val="00120879"/>
    <w:rsid w:val="001216EC"/>
    <w:rsid w:val="00122621"/>
    <w:rsid w:val="00124699"/>
    <w:rsid w:val="0012515D"/>
    <w:rsid w:val="001258D4"/>
    <w:rsid w:val="00125DE2"/>
    <w:rsid w:val="00125EA2"/>
    <w:rsid w:val="001260EC"/>
    <w:rsid w:val="00127C82"/>
    <w:rsid w:val="0013063B"/>
    <w:rsid w:val="00130F88"/>
    <w:rsid w:val="001344A2"/>
    <w:rsid w:val="00134703"/>
    <w:rsid w:val="0013472E"/>
    <w:rsid w:val="001348DA"/>
    <w:rsid w:val="00134943"/>
    <w:rsid w:val="00134E7C"/>
    <w:rsid w:val="001350C7"/>
    <w:rsid w:val="00135C9A"/>
    <w:rsid w:val="00135DA4"/>
    <w:rsid w:val="0013636C"/>
    <w:rsid w:val="00136EA9"/>
    <w:rsid w:val="001377D7"/>
    <w:rsid w:val="00140831"/>
    <w:rsid w:val="00140C1E"/>
    <w:rsid w:val="00140D3A"/>
    <w:rsid w:val="00140D71"/>
    <w:rsid w:val="00141058"/>
    <w:rsid w:val="00141C9E"/>
    <w:rsid w:val="00142B73"/>
    <w:rsid w:val="00142DFE"/>
    <w:rsid w:val="00143DFE"/>
    <w:rsid w:val="00146068"/>
    <w:rsid w:val="0014641E"/>
    <w:rsid w:val="00146839"/>
    <w:rsid w:val="00147BB4"/>
    <w:rsid w:val="00147EFD"/>
    <w:rsid w:val="0015118A"/>
    <w:rsid w:val="0015140A"/>
    <w:rsid w:val="001516A8"/>
    <w:rsid w:val="00151902"/>
    <w:rsid w:val="001519D3"/>
    <w:rsid w:val="00151AA9"/>
    <w:rsid w:val="00152C36"/>
    <w:rsid w:val="001530EE"/>
    <w:rsid w:val="00153269"/>
    <w:rsid w:val="00153405"/>
    <w:rsid w:val="00153C05"/>
    <w:rsid w:val="00155420"/>
    <w:rsid w:val="00156592"/>
    <w:rsid w:val="0015676C"/>
    <w:rsid w:val="00160B54"/>
    <w:rsid w:val="001612A2"/>
    <w:rsid w:val="00161DC5"/>
    <w:rsid w:val="00161FBC"/>
    <w:rsid w:val="00162211"/>
    <w:rsid w:val="0016326C"/>
    <w:rsid w:val="001641C1"/>
    <w:rsid w:val="001644CB"/>
    <w:rsid w:val="00164595"/>
    <w:rsid w:val="00164D07"/>
    <w:rsid w:val="001656E0"/>
    <w:rsid w:val="00165CA6"/>
    <w:rsid w:val="001679A3"/>
    <w:rsid w:val="00167E59"/>
    <w:rsid w:val="00167FCF"/>
    <w:rsid w:val="001708CB"/>
    <w:rsid w:val="00170E5B"/>
    <w:rsid w:val="00171060"/>
    <w:rsid w:val="001712C2"/>
    <w:rsid w:val="00171D55"/>
    <w:rsid w:val="0017229D"/>
    <w:rsid w:val="00172B65"/>
    <w:rsid w:val="00172E0F"/>
    <w:rsid w:val="00173553"/>
    <w:rsid w:val="00173DB3"/>
    <w:rsid w:val="001745DA"/>
    <w:rsid w:val="00175884"/>
    <w:rsid w:val="00175FBE"/>
    <w:rsid w:val="001765C7"/>
    <w:rsid w:val="00177CD4"/>
    <w:rsid w:val="00180F97"/>
    <w:rsid w:val="00182EAD"/>
    <w:rsid w:val="00183630"/>
    <w:rsid w:val="001837F7"/>
    <w:rsid w:val="00183B8C"/>
    <w:rsid w:val="0018479C"/>
    <w:rsid w:val="00185AD9"/>
    <w:rsid w:val="00186E5B"/>
    <w:rsid w:val="00187A9D"/>
    <w:rsid w:val="00190238"/>
    <w:rsid w:val="0019072C"/>
    <w:rsid w:val="00190B8B"/>
    <w:rsid w:val="00192599"/>
    <w:rsid w:val="001926D0"/>
    <w:rsid w:val="001929A7"/>
    <w:rsid w:val="00192CEA"/>
    <w:rsid w:val="00193012"/>
    <w:rsid w:val="0019351A"/>
    <w:rsid w:val="001937C9"/>
    <w:rsid w:val="00193B72"/>
    <w:rsid w:val="00193EC1"/>
    <w:rsid w:val="001942C4"/>
    <w:rsid w:val="0019565A"/>
    <w:rsid w:val="001957AB"/>
    <w:rsid w:val="00195AEC"/>
    <w:rsid w:val="00195F57"/>
    <w:rsid w:val="001975DC"/>
    <w:rsid w:val="00197BF2"/>
    <w:rsid w:val="001A0BE5"/>
    <w:rsid w:val="001A1F5C"/>
    <w:rsid w:val="001A2E05"/>
    <w:rsid w:val="001A341C"/>
    <w:rsid w:val="001A3C75"/>
    <w:rsid w:val="001A450E"/>
    <w:rsid w:val="001A47B7"/>
    <w:rsid w:val="001A54F9"/>
    <w:rsid w:val="001A5838"/>
    <w:rsid w:val="001A6813"/>
    <w:rsid w:val="001A764C"/>
    <w:rsid w:val="001A7B67"/>
    <w:rsid w:val="001A7DC2"/>
    <w:rsid w:val="001B03F6"/>
    <w:rsid w:val="001B041D"/>
    <w:rsid w:val="001B07F2"/>
    <w:rsid w:val="001B0F55"/>
    <w:rsid w:val="001B1302"/>
    <w:rsid w:val="001B1EE0"/>
    <w:rsid w:val="001B2C23"/>
    <w:rsid w:val="001B3481"/>
    <w:rsid w:val="001B3988"/>
    <w:rsid w:val="001B4964"/>
    <w:rsid w:val="001B4B03"/>
    <w:rsid w:val="001B575A"/>
    <w:rsid w:val="001B5DCE"/>
    <w:rsid w:val="001B6192"/>
    <w:rsid w:val="001B6572"/>
    <w:rsid w:val="001B6AE5"/>
    <w:rsid w:val="001B7CE0"/>
    <w:rsid w:val="001C05CD"/>
    <w:rsid w:val="001C064B"/>
    <w:rsid w:val="001C197A"/>
    <w:rsid w:val="001C288F"/>
    <w:rsid w:val="001C2F06"/>
    <w:rsid w:val="001C509D"/>
    <w:rsid w:val="001C5142"/>
    <w:rsid w:val="001C5D5B"/>
    <w:rsid w:val="001C6036"/>
    <w:rsid w:val="001C64F1"/>
    <w:rsid w:val="001C6D5C"/>
    <w:rsid w:val="001C7E9E"/>
    <w:rsid w:val="001D0339"/>
    <w:rsid w:val="001D0BB8"/>
    <w:rsid w:val="001D1A32"/>
    <w:rsid w:val="001D291F"/>
    <w:rsid w:val="001D3161"/>
    <w:rsid w:val="001D33F5"/>
    <w:rsid w:val="001D419E"/>
    <w:rsid w:val="001D4AA2"/>
    <w:rsid w:val="001D5F9C"/>
    <w:rsid w:val="001D64F9"/>
    <w:rsid w:val="001D6DB9"/>
    <w:rsid w:val="001D6EDB"/>
    <w:rsid w:val="001D7123"/>
    <w:rsid w:val="001D7557"/>
    <w:rsid w:val="001E0071"/>
    <w:rsid w:val="001E0B92"/>
    <w:rsid w:val="001E1275"/>
    <w:rsid w:val="001E16B2"/>
    <w:rsid w:val="001E231C"/>
    <w:rsid w:val="001E27E8"/>
    <w:rsid w:val="001E2EC9"/>
    <w:rsid w:val="001E4159"/>
    <w:rsid w:val="001E465E"/>
    <w:rsid w:val="001E57FC"/>
    <w:rsid w:val="001E5A87"/>
    <w:rsid w:val="001E6495"/>
    <w:rsid w:val="001E64E3"/>
    <w:rsid w:val="001E651C"/>
    <w:rsid w:val="001E7453"/>
    <w:rsid w:val="001E77ED"/>
    <w:rsid w:val="001E7E23"/>
    <w:rsid w:val="001F05DA"/>
    <w:rsid w:val="001F071C"/>
    <w:rsid w:val="001F0F0C"/>
    <w:rsid w:val="001F1DB6"/>
    <w:rsid w:val="001F2A0F"/>
    <w:rsid w:val="001F311C"/>
    <w:rsid w:val="001F343A"/>
    <w:rsid w:val="001F36F4"/>
    <w:rsid w:val="001F47B9"/>
    <w:rsid w:val="001F51BA"/>
    <w:rsid w:val="001F564E"/>
    <w:rsid w:val="001F56B0"/>
    <w:rsid w:val="001F5F94"/>
    <w:rsid w:val="001F6854"/>
    <w:rsid w:val="001F7DD4"/>
    <w:rsid w:val="00200749"/>
    <w:rsid w:val="00200D34"/>
    <w:rsid w:val="0020140C"/>
    <w:rsid w:val="00201B59"/>
    <w:rsid w:val="00201B5A"/>
    <w:rsid w:val="00201BCB"/>
    <w:rsid w:val="002030CE"/>
    <w:rsid w:val="002032D4"/>
    <w:rsid w:val="00203F43"/>
    <w:rsid w:val="002046C1"/>
    <w:rsid w:val="00205144"/>
    <w:rsid w:val="00205D8B"/>
    <w:rsid w:val="00206131"/>
    <w:rsid w:val="00206222"/>
    <w:rsid w:val="00206848"/>
    <w:rsid w:val="0020700C"/>
    <w:rsid w:val="00210274"/>
    <w:rsid w:val="002108C7"/>
    <w:rsid w:val="00210DA2"/>
    <w:rsid w:val="002118F4"/>
    <w:rsid w:val="00211D6C"/>
    <w:rsid w:val="00211DE0"/>
    <w:rsid w:val="00212ADD"/>
    <w:rsid w:val="00213271"/>
    <w:rsid w:val="00213301"/>
    <w:rsid w:val="0021377A"/>
    <w:rsid w:val="002156EB"/>
    <w:rsid w:val="002157D5"/>
    <w:rsid w:val="00215AF0"/>
    <w:rsid w:val="0021658A"/>
    <w:rsid w:val="00216A50"/>
    <w:rsid w:val="0021747D"/>
    <w:rsid w:val="00217FF9"/>
    <w:rsid w:val="002211BB"/>
    <w:rsid w:val="002213F4"/>
    <w:rsid w:val="00222192"/>
    <w:rsid w:val="00222D4F"/>
    <w:rsid w:val="002258AE"/>
    <w:rsid w:val="00225C04"/>
    <w:rsid w:val="00225D3D"/>
    <w:rsid w:val="00225FC7"/>
    <w:rsid w:val="00226B25"/>
    <w:rsid w:val="00227696"/>
    <w:rsid w:val="00230A4B"/>
    <w:rsid w:val="00231B7D"/>
    <w:rsid w:val="00232876"/>
    <w:rsid w:val="0023296D"/>
    <w:rsid w:val="002330E6"/>
    <w:rsid w:val="00233686"/>
    <w:rsid w:val="00233EB2"/>
    <w:rsid w:val="00234BA3"/>
    <w:rsid w:val="00235190"/>
    <w:rsid w:val="0023578F"/>
    <w:rsid w:val="00235EF4"/>
    <w:rsid w:val="002368BE"/>
    <w:rsid w:val="00237613"/>
    <w:rsid w:val="002406B9"/>
    <w:rsid w:val="00240A4C"/>
    <w:rsid w:val="0024141D"/>
    <w:rsid w:val="00241F57"/>
    <w:rsid w:val="00242093"/>
    <w:rsid w:val="00243448"/>
    <w:rsid w:val="00243828"/>
    <w:rsid w:val="00244EB7"/>
    <w:rsid w:val="002452C6"/>
    <w:rsid w:val="00245BD4"/>
    <w:rsid w:val="00245F75"/>
    <w:rsid w:val="0024603A"/>
    <w:rsid w:val="0024631D"/>
    <w:rsid w:val="002467C1"/>
    <w:rsid w:val="00247336"/>
    <w:rsid w:val="0024791E"/>
    <w:rsid w:val="00247CEB"/>
    <w:rsid w:val="002517A0"/>
    <w:rsid w:val="002520AB"/>
    <w:rsid w:val="00252575"/>
    <w:rsid w:val="00254092"/>
    <w:rsid w:val="00254224"/>
    <w:rsid w:val="002546E1"/>
    <w:rsid w:val="00254E21"/>
    <w:rsid w:val="00255AA8"/>
    <w:rsid w:val="00255C08"/>
    <w:rsid w:val="00255EBF"/>
    <w:rsid w:val="00256D19"/>
    <w:rsid w:val="002574D7"/>
    <w:rsid w:val="002601D1"/>
    <w:rsid w:val="00261555"/>
    <w:rsid w:val="00261BE5"/>
    <w:rsid w:val="00262110"/>
    <w:rsid w:val="00262F52"/>
    <w:rsid w:val="00264221"/>
    <w:rsid w:val="002650C0"/>
    <w:rsid w:val="00265446"/>
    <w:rsid w:val="00265914"/>
    <w:rsid w:val="00265B51"/>
    <w:rsid w:val="00265DF3"/>
    <w:rsid w:val="002665F4"/>
    <w:rsid w:val="00270694"/>
    <w:rsid w:val="0027107B"/>
    <w:rsid w:val="002725E7"/>
    <w:rsid w:val="00272F97"/>
    <w:rsid w:val="00273E81"/>
    <w:rsid w:val="00273FBB"/>
    <w:rsid w:val="00274A7F"/>
    <w:rsid w:val="00275C2F"/>
    <w:rsid w:val="00275E50"/>
    <w:rsid w:val="002763FE"/>
    <w:rsid w:val="002764F1"/>
    <w:rsid w:val="00276B2A"/>
    <w:rsid w:val="00277099"/>
    <w:rsid w:val="00280398"/>
    <w:rsid w:val="00280937"/>
    <w:rsid w:val="00280A67"/>
    <w:rsid w:val="00280CDD"/>
    <w:rsid w:val="0028278E"/>
    <w:rsid w:val="00282B8A"/>
    <w:rsid w:val="002834A2"/>
    <w:rsid w:val="00283ACA"/>
    <w:rsid w:val="00283BC9"/>
    <w:rsid w:val="002840A8"/>
    <w:rsid w:val="002842A5"/>
    <w:rsid w:val="00284E24"/>
    <w:rsid w:val="002852E9"/>
    <w:rsid w:val="0028545D"/>
    <w:rsid w:val="002859B6"/>
    <w:rsid w:val="00286720"/>
    <w:rsid w:val="002868D1"/>
    <w:rsid w:val="00286D88"/>
    <w:rsid w:val="00286ED4"/>
    <w:rsid w:val="002921D8"/>
    <w:rsid w:val="00292645"/>
    <w:rsid w:val="00293BC7"/>
    <w:rsid w:val="00293F08"/>
    <w:rsid w:val="0029426F"/>
    <w:rsid w:val="00294A0C"/>
    <w:rsid w:val="002950AD"/>
    <w:rsid w:val="0029567B"/>
    <w:rsid w:val="00295F65"/>
    <w:rsid w:val="0029664E"/>
    <w:rsid w:val="00297923"/>
    <w:rsid w:val="00297F00"/>
    <w:rsid w:val="002A0363"/>
    <w:rsid w:val="002A1659"/>
    <w:rsid w:val="002A2DC7"/>
    <w:rsid w:val="002A31B8"/>
    <w:rsid w:val="002A35C9"/>
    <w:rsid w:val="002A4D76"/>
    <w:rsid w:val="002A4FF9"/>
    <w:rsid w:val="002A57CA"/>
    <w:rsid w:val="002A5B3D"/>
    <w:rsid w:val="002A5B4C"/>
    <w:rsid w:val="002A5F4B"/>
    <w:rsid w:val="002A60EA"/>
    <w:rsid w:val="002A6104"/>
    <w:rsid w:val="002B0B5C"/>
    <w:rsid w:val="002B0BDA"/>
    <w:rsid w:val="002B14DF"/>
    <w:rsid w:val="002B1E8A"/>
    <w:rsid w:val="002B25AD"/>
    <w:rsid w:val="002B27E1"/>
    <w:rsid w:val="002B3D26"/>
    <w:rsid w:val="002B3DE3"/>
    <w:rsid w:val="002B4FB3"/>
    <w:rsid w:val="002B57A2"/>
    <w:rsid w:val="002B5D96"/>
    <w:rsid w:val="002B5FE0"/>
    <w:rsid w:val="002B6118"/>
    <w:rsid w:val="002B61D6"/>
    <w:rsid w:val="002B717E"/>
    <w:rsid w:val="002B7DE4"/>
    <w:rsid w:val="002C07F4"/>
    <w:rsid w:val="002C0B87"/>
    <w:rsid w:val="002C1101"/>
    <w:rsid w:val="002C2086"/>
    <w:rsid w:val="002C36A7"/>
    <w:rsid w:val="002C3CE9"/>
    <w:rsid w:val="002C437F"/>
    <w:rsid w:val="002C5145"/>
    <w:rsid w:val="002C5D53"/>
    <w:rsid w:val="002C6217"/>
    <w:rsid w:val="002C6C30"/>
    <w:rsid w:val="002D0673"/>
    <w:rsid w:val="002D09C5"/>
    <w:rsid w:val="002D1974"/>
    <w:rsid w:val="002D207C"/>
    <w:rsid w:val="002D26F0"/>
    <w:rsid w:val="002D2A68"/>
    <w:rsid w:val="002D3486"/>
    <w:rsid w:val="002D3D82"/>
    <w:rsid w:val="002D530E"/>
    <w:rsid w:val="002D58B7"/>
    <w:rsid w:val="002D6603"/>
    <w:rsid w:val="002D667D"/>
    <w:rsid w:val="002E03DD"/>
    <w:rsid w:val="002E0688"/>
    <w:rsid w:val="002E13A3"/>
    <w:rsid w:val="002E16FE"/>
    <w:rsid w:val="002E1731"/>
    <w:rsid w:val="002E1FEB"/>
    <w:rsid w:val="002E26E9"/>
    <w:rsid w:val="002E3B87"/>
    <w:rsid w:val="002E4147"/>
    <w:rsid w:val="002E42DB"/>
    <w:rsid w:val="002E463E"/>
    <w:rsid w:val="002E497A"/>
    <w:rsid w:val="002E4A46"/>
    <w:rsid w:val="002E4B4D"/>
    <w:rsid w:val="002E4F37"/>
    <w:rsid w:val="002E54AD"/>
    <w:rsid w:val="002E5FCE"/>
    <w:rsid w:val="002E625B"/>
    <w:rsid w:val="002E6269"/>
    <w:rsid w:val="002E69AC"/>
    <w:rsid w:val="002E6A48"/>
    <w:rsid w:val="002E7893"/>
    <w:rsid w:val="002E7A90"/>
    <w:rsid w:val="002E7F52"/>
    <w:rsid w:val="002F0346"/>
    <w:rsid w:val="002F06EF"/>
    <w:rsid w:val="002F0AC2"/>
    <w:rsid w:val="002F0D14"/>
    <w:rsid w:val="002F1AEE"/>
    <w:rsid w:val="002F1B15"/>
    <w:rsid w:val="002F2479"/>
    <w:rsid w:val="002F2534"/>
    <w:rsid w:val="002F409E"/>
    <w:rsid w:val="002F50B8"/>
    <w:rsid w:val="002F536E"/>
    <w:rsid w:val="002F592B"/>
    <w:rsid w:val="002F5ABF"/>
    <w:rsid w:val="002F5C7B"/>
    <w:rsid w:val="002F5D2E"/>
    <w:rsid w:val="002F6011"/>
    <w:rsid w:val="002F67BD"/>
    <w:rsid w:val="002F6ADA"/>
    <w:rsid w:val="002F7F75"/>
    <w:rsid w:val="00300D66"/>
    <w:rsid w:val="00300EDB"/>
    <w:rsid w:val="003022C2"/>
    <w:rsid w:val="003024DB"/>
    <w:rsid w:val="0030267D"/>
    <w:rsid w:val="00302ABC"/>
    <w:rsid w:val="00303768"/>
    <w:rsid w:val="00304515"/>
    <w:rsid w:val="00304518"/>
    <w:rsid w:val="0030539E"/>
    <w:rsid w:val="0030570A"/>
    <w:rsid w:val="00305B42"/>
    <w:rsid w:val="00305D8B"/>
    <w:rsid w:val="00305FCF"/>
    <w:rsid w:val="00306D6A"/>
    <w:rsid w:val="00307389"/>
    <w:rsid w:val="003077B3"/>
    <w:rsid w:val="003103A2"/>
    <w:rsid w:val="00312419"/>
    <w:rsid w:val="003124DE"/>
    <w:rsid w:val="003125D7"/>
    <w:rsid w:val="003129FA"/>
    <w:rsid w:val="00312A75"/>
    <w:rsid w:val="003135A0"/>
    <w:rsid w:val="003136DE"/>
    <w:rsid w:val="00313AC8"/>
    <w:rsid w:val="00313E41"/>
    <w:rsid w:val="00314AA7"/>
    <w:rsid w:val="00315154"/>
    <w:rsid w:val="00315240"/>
    <w:rsid w:val="00315B50"/>
    <w:rsid w:val="0031610F"/>
    <w:rsid w:val="00317660"/>
    <w:rsid w:val="00320B3B"/>
    <w:rsid w:val="00321076"/>
    <w:rsid w:val="003225D0"/>
    <w:rsid w:val="0032313F"/>
    <w:rsid w:val="00324447"/>
    <w:rsid w:val="003247C9"/>
    <w:rsid w:val="0032492D"/>
    <w:rsid w:val="00324D5E"/>
    <w:rsid w:val="00324F2E"/>
    <w:rsid w:val="00324F30"/>
    <w:rsid w:val="003257E8"/>
    <w:rsid w:val="00326E07"/>
    <w:rsid w:val="00327AC5"/>
    <w:rsid w:val="00327CD2"/>
    <w:rsid w:val="003300CC"/>
    <w:rsid w:val="003309BE"/>
    <w:rsid w:val="00330B4E"/>
    <w:rsid w:val="00330DC0"/>
    <w:rsid w:val="00330E78"/>
    <w:rsid w:val="00330F55"/>
    <w:rsid w:val="0033314B"/>
    <w:rsid w:val="00333846"/>
    <w:rsid w:val="003344F3"/>
    <w:rsid w:val="00336144"/>
    <w:rsid w:val="0033759E"/>
    <w:rsid w:val="003375C4"/>
    <w:rsid w:val="0033761B"/>
    <w:rsid w:val="003376B3"/>
    <w:rsid w:val="00340B35"/>
    <w:rsid w:val="003424AF"/>
    <w:rsid w:val="0034286D"/>
    <w:rsid w:val="003437ED"/>
    <w:rsid w:val="00343916"/>
    <w:rsid w:val="00343FCD"/>
    <w:rsid w:val="00344AB6"/>
    <w:rsid w:val="00344FC1"/>
    <w:rsid w:val="003457C0"/>
    <w:rsid w:val="00345B5F"/>
    <w:rsid w:val="00345B71"/>
    <w:rsid w:val="00345EA2"/>
    <w:rsid w:val="00345F28"/>
    <w:rsid w:val="00346521"/>
    <w:rsid w:val="00347F87"/>
    <w:rsid w:val="003502E3"/>
    <w:rsid w:val="00350848"/>
    <w:rsid w:val="00351322"/>
    <w:rsid w:val="00351AF0"/>
    <w:rsid w:val="00352588"/>
    <w:rsid w:val="003533CE"/>
    <w:rsid w:val="00353EEB"/>
    <w:rsid w:val="003547F6"/>
    <w:rsid w:val="00354E3F"/>
    <w:rsid w:val="003554FB"/>
    <w:rsid w:val="00355B30"/>
    <w:rsid w:val="00355B7C"/>
    <w:rsid w:val="003577A5"/>
    <w:rsid w:val="00357EF7"/>
    <w:rsid w:val="003601EE"/>
    <w:rsid w:val="00360ACC"/>
    <w:rsid w:val="00360C52"/>
    <w:rsid w:val="00362911"/>
    <w:rsid w:val="00363266"/>
    <w:rsid w:val="0036393C"/>
    <w:rsid w:val="00364612"/>
    <w:rsid w:val="0036471E"/>
    <w:rsid w:val="00364B2C"/>
    <w:rsid w:val="00365810"/>
    <w:rsid w:val="0036616F"/>
    <w:rsid w:val="00366D27"/>
    <w:rsid w:val="0036751D"/>
    <w:rsid w:val="0036765D"/>
    <w:rsid w:val="00367A3F"/>
    <w:rsid w:val="00367C87"/>
    <w:rsid w:val="00370B6D"/>
    <w:rsid w:val="0037145F"/>
    <w:rsid w:val="0037174F"/>
    <w:rsid w:val="00372E41"/>
    <w:rsid w:val="00372FDF"/>
    <w:rsid w:val="00373087"/>
    <w:rsid w:val="00373186"/>
    <w:rsid w:val="003733A4"/>
    <w:rsid w:val="003733D7"/>
    <w:rsid w:val="00373BBE"/>
    <w:rsid w:val="0037444A"/>
    <w:rsid w:val="003758F1"/>
    <w:rsid w:val="00377247"/>
    <w:rsid w:val="003773DF"/>
    <w:rsid w:val="00377BD3"/>
    <w:rsid w:val="00377DB4"/>
    <w:rsid w:val="003801BD"/>
    <w:rsid w:val="00380D0A"/>
    <w:rsid w:val="00380D3F"/>
    <w:rsid w:val="00380D69"/>
    <w:rsid w:val="00381E71"/>
    <w:rsid w:val="003826A5"/>
    <w:rsid w:val="00383959"/>
    <w:rsid w:val="003840FC"/>
    <w:rsid w:val="00385283"/>
    <w:rsid w:val="00386324"/>
    <w:rsid w:val="00386B56"/>
    <w:rsid w:val="00386E7B"/>
    <w:rsid w:val="00387037"/>
    <w:rsid w:val="00387446"/>
    <w:rsid w:val="00390816"/>
    <w:rsid w:val="00390DA8"/>
    <w:rsid w:val="003911D6"/>
    <w:rsid w:val="00391C6F"/>
    <w:rsid w:val="00391E71"/>
    <w:rsid w:val="00392318"/>
    <w:rsid w:val="0039328C"/>
    <w:rsid w:val="003935E7"/>
    <w:rsid w:val="0039365C"/>
    <w:rsid w:val="00394F45"/>
    <w:rsid w:val="00395251"/>
    <w:rsid w:val="00395407"/>
    <w:rsid w:val="00395677"/>
    <w:rsid w:val="00396986"/>
    <w:rsid w:val="00396F5C"/>
    <w:rsid w:val="00397E4D"/>
    <w:rsid w:val="003A0D1F"/>
    <w:rsid w:val="003A0E8B"/>
    <w:rsid w:val="003A1020"/>
    <w:rsid w:val="003A2CEE"/>
    <w:rsid w:val="003A38FE"/>
    <w:rsid w:val="003A4662"/>
    <w:rsid w:val="003A5301"/>
    <w:rsid w:val="003A5AF1"/>
    <w:rsid w:val="003A5B9E"/>
    <w:rsid w:val="003A6323"/>
    <w:rsid w:val="003A6F65"/>
    <w:rsid w:val="003B01E0"/>
    <w:rsid w:val="003B03A0"/>
    <w:rsid w:val="003B1B5E"/>
    <w:rsid w:val="003B1B63"/>
    <w:rsid w:val="003B289C"/>
    <w:rsid w:val="003B3290"/>
    <w:rsid w:val="003B35DB"/>
    <w:rsid w:val="003B3FE1"/>
    <w:rsid w:val="003B430B"/>
    <w:rsid w:val="003B4CBF"/>
    <w:rsid w:val="003B4E2E"/>
    <w:rsid w:val="003B4E47"/>
    <w:rsid w:val="003B54F1"/>
    <w:rsid w:val="003B588C"/>
    <w:rsid w:val="003B7CD4"/>
    <w:rsid w:val="003C01FF"/>
    <w:rsid w:val="003C0469"/>
    <w:rsid w:val="003C05AB"/>
    <w:rsid w:val="003C129D"/>
    <w:rsid w:val="003C1ABF"/>
    <w:rsid w:val="003C29D4"/>
    <w:rsid w:val="003C33CA"/>
    <w:rsid w:val="003C35B8"/>
    <w:rsid w:val="003C4F53"/>
    <w:rsid w:val="003C55BB"/>
    <w:rsid w:val="003C5D85"/>
    <w:rsid w:val="003C61C7"/>
    <w:rsid w:val="003C6A94"/>
    <w:rsid w:val="003C74E3"/>
    <w:rsid w:val="003D0899"/>
    <w:rsid w:val="003D0E0E"/>
    <w:rsid w:val="003D14A9"/>
    <w:rsid w:val="003D14B0"/>
    <w:rsid w:val="003D294F"/>
    <w:rsid w:val="003D318B"/>
    <w:rsid w:val="003D3987"/>
    <w:rsid w:val="003D398D"/>
    <w:rsid w:val="003D3D30"/>
    <w:rsid w:val="003D4F65"/>
    <w:rsid w:val="003D5200"/>
    <w:rsid w:val="003D5E2E"/>
    <w:rsid w:val="003D7DF5"/>
    <w:rsid w:val="003E015E"/>
    <w:rsid w:val="003E12F6"/>
    <w:rsid w:val="003E175C"/>
    <w:rsid w:val="003E222C"/>
    <w:rsid w:val="003E2315"/>
    <w:rsid w:val="003E310A"/>
    <w:rsid w:val="003E4894"/>
    <w:rsid w:val="003E524B"/>
    <w:rsid w:val="003E542E"/>
    <w:rsid w:val="003E577D"/>
    <w:rsid w:val="003E5A92"/>
    <w:rsid w:val="003E5BE2"/>
    <w:rsid w:val="003E638E"/>
    <w:rsid w:val="003E7E31"/>
    <w:rsid w:val="003F0426"/>
    <w:rsid w:val="003F0500"/>
    <w:rsid w:val="003F21F2"/>
    <w:rsid w:val="003F2312"/>
    <w:rsid w:val="003F2495"/>
    <w:rsid w:val="003F2E33"/>
    <w:rsid w:val="003F3759"/>
    <w:rsid w:val="003F4878"/>
    <w:rsid w:val="003F51E6"/>
    <w:rsid w:val="003F55B1"/>
    <w:rsid w:val="003F62B0"/>
    <w:rsid w:val="003F648E"/>
    <w:rsid w:val="003F64AE"/>
    <w:rsid w:val="003F6823"/>
    <w:rsid w:val="003F6ADD"/>
    <w:rsid w:val="003F6B05"/>
    <w:rsid w:val="003F6CD0"/>
    <w:rsid w:val="003F72A2"/>
    <w:rsid w:val="0040019F"/>
    <w:rsid w:val="004013AB"/>
    <w:rsid w:val="00401BC4"/>
    <w:rsid w:val="00403B5F"/>
    <w:rsid w:val="004058FE"/>
    <w:rsid w:val="004061E4"/>
    <w:rsid w:val="004067D5"/>
    <w:rsid w:val="004071A4"/>
    <w:rsid w:val="00407B7A"/>
    <w:rsid w:val="00407B98"/>
    <w:rsid w:val="00407C3D"/>
    <w:rsid w:val="00407DD9"/>
    <w:rsid w:val="004107F1"/>
    <w:rsid w:val="004110C4"/>
    <w:rsid w:val="004119BA"/>
    <w:rsid w:val="00412164"/>
    <w:rsid w:val="00412ADB"/>
    <w:rsid w:val="00412CE4"/>
    <w:rsid w:val="00412F80"/>
    <w:rsid w:val="0041368E"/>
    <w:rsid w:val="00413FDD"/>
    <w:rsid w:val="00413FDE"/>
    <w:rsid w:val="004142F6"/>
    <w:rsid w:val="0041454F"/>
    <w:rsid w:val="00414E28"/>
    <w:rsid w:val="00414F7F"/>
    <w:rsid w:val="0041500D"/>
    <w:rsid w:val="004150FD"/>
    <w:rsid w:val="00415D4B"/>
    <w:rsid w:val="004169D3"/>
    <w:rsid w:val="00417238"/>
    <w:rsid w:val="00417261"/>
    <w:rsid w:val="00417748"/>
    <w:rsid w:val="004201C6"/>
    <w:rsid w:val="00420B94"/>
    <w:rsid w:val="004213B6"/>
    <w:rsid w:val="004216EB"/>
    <w:rsid w:val="00421A49"/>
    <w:rsid w:val="0042212C"/>
    <w:rsid w:val="00422239"/>
    <w:rsid w:val="00422565"/>
    <w:rsid w:val="0042285E"/>
    <w:rsid w:val="00422EF6"/>
    <w:rsid w:val="0042366A"/>
    <w:rsid w:val="004243B4"/>
    <w:rsid w:val="00424F7C"/>
    <w:rsid w:val="00425993"/>
    <w:rsid w:val="00425BB2"/>
    <w:rsid w:val="00425E62"/>
    <w:rsid w:val="00426B90"/>
    <w:rsid w:val="00426F1E"/>
    <w:rsid w:val="00427122"/>
    <w:rsid w:val="004273FD"/>
    <w:rsid w:val="004275E4"/>
    <w:rsid w:val="0042787B"/>
    <w:rsid w:val="004279F1"/>
    <w:rsid w:val="00427B91"/>
    <w:rsid w:val="00427E23"/>
    <w:rsid w:val="00430095"/>
    <w:rsid w:val="004302DB"/>
    <w:rsid w:val="00432297"/>
    <w:rsid w:val="00432CE8"/>
    <w:rsid w:val="00433A86"/>
    <w:rsid w:val="004343B9"/>
    <w:rsid w:val="004348F5"/>
    <w:rsid w:val="00435680"/>
    <w:rsid w:val="0043579F"/>
    <w:rsid w:val="00435D00"/>
    <w:rsid w:val="0043662F"/>
    <w:rsid w:val="00436854"/>
    <w:rsid w:val="00437CCB"/>
    <w:rsid w:val="0044025B"/>
    <w:rsid w:val="004407F5"/>
    <w:rsid w:val="00441773"/>
    <w:rsid w:val="0044234C"/>
    <w:rsid w:val="0044274A"/>
    <w:rsid w:val="00443B53"/>
    <w:rsid w:val="0044614C"/>
    <w:rsid w:val="00446709"/>
    <w:rsid w:val="00447D48"/>
    <w:rsid w:val="004507D9"/>
    <w:rsid w:val="00450965"/>
    <w:rsid w:val="00450F1F"/>
    <w:rsid w:val="00454443"/>
    <w:rsid w:val="00455A42"/>
    <w:rsid w:val="004562D4"/>
    <w:rsid w:val="00456F6A"/>
    <w:rsid w:val="004573F9"/>
    <w:rsid w:val="00457ACD"/>
    <w:rsid w:val="00457EF0"/>
    <w:rsid w:val="00460795"/>
    <w:rsid w:val="00461382"/>
    <w:rsid w:val="0046166F"/>
    <w:rsid w:val="004621DD"/>
    <w:rsid w:val="00462BF5"/>
    <w:rsid w:val="00463A0D"/>
    <w:rsid w:val="00463AB1"/>
    <w:rsid w:val="00466C69"/>
    <w:rsid w:val="00467400"/>
    <w:rsid w:val="00467579"/>
    <w:rsid w:val="00467940"/>
    <w:rsid w:val="004723CE"/>
    <w:rsid w:val="004735CE"/>
    <w:rsid w:val="00473782"/>
    <w:rsid w:val="00473900"/>
    <w:rsid w:val="00473BA0"/>
    <w:rsid w:val="00473E9C"/>
    <w:rsid w:val="00473FD2"/>
    <w:rsid w:val="004744FA"/>
    <w:rsid w:val="00475CFA"/>
    <w:rsid w:val="00477E20"/>
    <w:rsid w:val="00480F90"/>
    <w:rsid w:val="004822D2"/>
    <w:rsid w:val="00483774"/>
    <w:rsid w:val="00483EFC"/>
    <w:rsid w:val="00484228"/>
    <w:rsid w:val="004844F6"/>
    <w:rsid w:val="00484AEA"/>
    <w:rsid w:val="00485123"/>
    <w:rsid w:val="00485713"/>
    <w:rsid w:val="004872EA"/>
    <w:rsid w:val="00487541"/>
    <w:rsid w:val="0048754D"/>
    <w:rsid w:val="00490E53"/>
    <w:rsid w:val="004912C7"/>
    <w:rsid w:val="004915AC"/>
    <w:rsid w:val="0049182D"/>
    <w:rsid w:val="00491E69"/>
    <w:rsid w:val="004937EA"/>
    <w:rsid w:val="00493C4E"/>
    <w:rsid w:val="00494DA1"/>
    <w:rsid w:val="00495085"/>
    <w:rsid w:val="00495640"/>
    <w:rsid w:val="004967A1"/>
    <w:rsid w:val="00496C80"/>
    <w:rsid w:val="0049745D"/>
    <w:rsid w:val="00497E30"/>
    <w:rsid w:val="004A027A"/>
    <w:rsid w:val="004A038C"/>
    <w:rsid w:val="004A0AFA"/>
    <w:rsid w:val="004A1AA0"/>
    <w:rsid w:val="004A1C53"/>
    <w:rsid w:val="004A2082"/>
    <w:rsid w:val="004A2BB1"/>
    <w:rsid w:val="004A2D46"/>
    <w:rsid w:val="004A313B"/>
    <w:rsid w:val="004A47E2"/>
    <w:rsid w:val="004A49B2"/>
    <w:rsid w:val="004A5073"/>
    <w:rsid w:val="004A53DA"/>
    <w:rsid w:val="004A5530"/>
    <w:rsid w:val="004A707C"/>
    <w:rsid w:val="004A7423"/>
    <w:rsid w:val="004A7910"/>
    <w:rsid w:val="004A7D4A"/>
    <w:rsid w:val="004B0540"/>
    <w:rsid w:val="004B0F92"/>
    <w:rsid w:val="004B11FC"/>
    <w:rsid w:val="004B1D7F"/>
    <w:rsid w:val="004B230A"/>
    <w:rsid w:val="004B2E2D"/>
    <w:rsid w:val="004B3611"/>
    <w:rsid w:val="004B376C"/>
    <w:rsid w:val="004B396C"/>
    <w:rsid w:val="004B3D87"/>
    <w:rsid w:val="004B43D5"/>
    <w:rsid w:val="004B44BF"/>
    <w:rsid w:val="004B45A2"/>
    <w:rsid w:val="004B5DD9"/>
    <w:rsid w:val="004B5E6C"/>
    <w:rsid w:val="004B6166"/>
    <w:rsid w:val="004B61F2"/>
    <w:rsid w:val="004B6585"/>
    <w:rsid w:val="004B7907"/>
    <w:rsid w:val="004C0129"/>
    <w:rsid w:val="004C1923"/>
    <w:rsid w:val="004C2296"/>
    <w:rsid w:val="004C3337"/>
    <w:rsid w:val="004C398B"/>
    <w:rsid w:val="004C3ADF"/>
    <w:rsid w:val="004C434C"/>
    <w:rsid w:val="004C58D4"/>
    <w:rsid w:val="004C5931"/>
    <w:rsid w:val="004C5F53"/>
    <w:rsid w:val="004C60A5"/>
    <w:rsid w:val="004C68FF"/>
    <w:rsid w:val="004C6A52"/>
    <w:rsid w:val="004C6AF1"/>
    <w:rsid w:val="004D07A5"/>
    <w:rsid w:val="004D09C0"/>
    <w:rsid w:val="004D14AC"/>
    <w:rsid w:val="004D1854"/>
    <w:rsid w:val="004D1918"/>
    <w:rsid w:val="004D19F2"/>
    <w:rsid w:val="004D276D"/>
    <w:rsid w:val="004D2850"/>
    <w:rsid w:val="004D2E11"/>
    <w:rsid w:val="004D2EDE"/>
    <w:rsid w:val="004D34BE"/>
    <w:rsid w:val="004D39DD"/>
    <w:rsid w:val="004D5ADB"/>
    <w:rsid w:val="004D6FEF"/>
    <w:rsid w:val="004D7298"/>
    <w:rsid w:val="004D731B"/>
    <w:rsid w:val="004D76BE"/>
    <w:rsid w:val="004D7F31"/>
    <w:rsid w:val="004E1321"/>
    <w:rsid w:val="004E343E"/>
    <w:rsid w:val="004E3882"/>
    <w:rsid w:val="004E3C88"/>
    <w:rsid w:val="004E42BB"/>
    <w:rsid w:val="004E4618"/>
    <w:rsid w:val="004E4773"/>
    <w:rsid w:val="004E539F"/>
    <w:rsid w:val="004E5DEC"/>
    <w:rsid w:val="004E5F94"/>
    <w:rsid w:val="004E7A0F"/>
    <w:rsid w:val="004E7F8B"/>
    <w:rsid w:val="004F0DBB"/>
    <w:rsid w:val="004F1705"/>
    <w:rsid w:val="004F1EC6"/>
    <w:rsid w:val="004F2656"/>
    <w:rsid w:val="004F26A5"/>
    <w:rsid w:val="004F2769"/>
    <w:rsid w:val="004F29B1"/>
    <w:rsid w:val="004F2AFF"/>
    <w:rsid w:val="004F2C04"/>
    <w:rsid w:val="004F3A4E"/>
    <w:rsid w:val="004F5998"/>
    <w:rsid w:val="004F5D28"/>
    <w:rsid w:val="004F64D5"/>
    <w:rsid w:val="004F6DEC"/>
    <w:rsid w:val="00500068"/>
    <w:rsid w:val="00500F00"/>
    <w:rsid w:val="005014CB"/>
    <w:rsid w:val="00501C22"/>
    <w:rsid w:val="00501C9B"/>
    <w:rsid w:val="00501F63"/>
    <w:rsid w:val="005023F9"/>
    <w:rsid w:val="00502AA7"/>
    <w:rsid w:val="00504AB9"/>
    <w:rsid w:val="00504D97"/>
    <w:rsid w:val="00505123"/>
    <w:rsid w:val="0050539F"/>
    <w:rsid w:val="0050598F"/>
    <w:rsid w:val="00505C30"/>
    <w:rsid w:val="005064BA"/>
    <w:rsid w:val="00506A48"/>
    <w:rsid w:val="005072C1"/>
    <w:rsid w:val="0051299B"/>
    <w:rsid w:val="0051324F"/>
    <w:rsid w:val="00513517"/>
    <w:rsid w:val="00513941"/>
    <w:rsid w:val="00513E52"/>
    <w:rsid w:val="005151E9"/>
    <w:rsid w:val="00515977"/>
    <w:rsid w:val="00516081"/>
    <w:rsid w:val="00520DF6"/>
    <w:rsid w:val="00521569"/>
    <w:rsid w:val="00521955"/>
    <w:rsid w:val="00521977"/>
    <w:rsid w:val="005225C5"/>
    <w:rsid w:val="00522940"/>
    <w:rsid w:val="005230F3"/>
    <w:rsid w:val="00524F65"/>
    <w:rsid w:val="00526977"/>
    <w:rsid w:val="005279F4"/>
    <w:rsid w:val="00527B24"/>
    <w:rsid w:val="00527C01"/>
    <w:rsid w:val="00530285"/>
    <w:rsid w:val="00531341"/>
    <w:rsid w:val="00533AD7"/>
    <w:rsid w:val="005341CD"/>
    <w:rsid w:val="00534433"/>
    <w:rsid w:val="00536080"/>
    <w:rsid w:val="00536584"/>
    <w:rsid w:val="005367BB"/>
    <w:rsid w:val="00536AF2"/>
    <w:rsid w:val="00537064"/>
    <w:rsid w:val="00540048"/>
    <w:rsid w:val="00541099"/>
    <w:rsid w:val="005427A1"/>
    <w:rsid w:val="00542A6D"/>
    <w:rsid w:val="005436B0"/>
    <w:rsid w:val="005438DB"/>
    <w:rsid w:val="0054395A"/>
    <w:rsid w:val="005447D8"/>
    <w:rsid w:val="005458FD"/>
    <w:rsid w:val="00545A5D"/>
    <w:rsid w:val="00546629"/>
    <w:rsid w:val="00546B0C"/>
    <w:rsid w:val="00546BC0"/>
    <w:rsid w:val="00546E67"/>
    <w:rsid w:val="00546FFD"/>
    <w:rsid w:val="005474E6"/>
    <w:rsid w:val="00547A8C"/>
    <w:rsid w:val="005508F8"/>
    <w:rsid w:val="00551319"/>
    <w:rsid w:val="005513EF"/>
    <w:rsid w:val="005517B0"/>
    <w:rsid w:val="005518C5"/>
    <w:rsid w:val="00552739"/>
    <w:rsid w:val="00552D7A"/>
    <w:rsid w:val="005541C2"/>
    <w:rsid w:val="00555148"/>
    <w:rsid w:val="00555DE8"/>
    <w:rsid w:val="00556579"/>
    <w:rsid w:val="005575E0"/>
    <w:rsid w:val="00560041"/>
    <w:rsid w:val="00561082"/>
    <w:rsid w:val="00562D4E"/>
    <w:rsid w:val="00562E3A"/>
    <w:rsid w:val="005634E0"/>
    <w:rsid w:val="00563A20"/>
    <w:rsid w:val="00564322"/>
    <w:rsid w:val="005646CA"/>
    <w:rsid w:val="00564A9C"/>
    <w:rsid w:val="00564D17"/>
    <w:rsid w:val="00565C47"/>
    <w:rsid w:val="00565F7C"/>
    <w:rsid w:val="005663A0"/>
    <w:rsid w:val="005669E6"/>
    <w:rsid w:val="00566F61"/>
    <w:rsid w:val="00570415"/>
    <w:rsid w:val="0057072A"/>
    <w:rsid w:val="00570D94"/>
    <w:rsid w:val="00571232"/>
    <w:rsid w:val="00572423"/>
    <w:rsid w:val="00572A1E"/>
    <w:rsid w:val="005734BE"/>
    <w:rsid w:val="00573654"/>
    <w:rsid w:val="00573699"/>
    <w:rsid w:val="0057471B"/>
    <w:rsid w:val="0057481D"/>
    <w:rsid w:val="00575028"/>
    <w:rsid w:val="00575F9B"/>
    <w:rsid w:val="0057619A"/>
    <w:rsid w:val="005778B2"/>
    <w:rsid w:val="0058085E"/>
    <w:rsid w:val="0058194A"/>
    <w:rsid w:val="00581E18"/>
    <w:rsid w:val="00582338"/>
    <w:rsid w:val="005833CE"/>
    <w:rsid w:val="00583D39"/>
    <w:rsid w:val="005853D5"/>
    <w:rsid w:val="00586A2E"/>
    <w:rsid w:val="00586DBC"/>
    <w:rsid w:val="00587D27"/>
    <w:rsid w:val="00590F0F"/>
    <w:rsid w:val="0059190D"/>
    <w:rsid w:val="005922F7"/>
    <w:rsid w:val="00592FFC"/>
    <w:rsid w:val="005930FD"/>
    <w:rsid w:val="005935BB"/>
    <w:rsid w:val="00593EDE"/>
    <w:rsid w:val="00594296"/>
    <w:rsid w:val="00594CE1"/>
    <w:rsid w:val="00594EFA"/>
    <w:rsid w:val="00595113"/>
    <w:rsid w:val="0059569F"/>
    <w:rsid w:val="00595FC9"/>
    <w:rsid w:val="00596E65"/>
    <w:rsid w:val="00596F67"/>
    <w:rsid w:val="0059733A"/>
    <w:rsid w:val="005A085B"/>
    <w:rsid w:val="005A0C53"/>
    <w:rsid w:val="005A1CD1"/>
    <w:rsid w:val="005A1EBA"/>
    <w:rsid w:val="005A1EEF"/>
    <w:rsid w:val="005A2BB8"/>
    <w:rsid w:val="005A3CED"/>
    <w:rsid w:val="005A6212"/>
    <w:rsid w:val="005A6718"/>
    <w:rsid w:val="005B0A64"/>
    <w:rsid w:val="005B0D34"/>
    <w:rsid w:val="005B0F5D"/>
    <w:rsid w:val="005B16AE"/>
    <w:rsid w:val="005B1BD3"/>
    <w:rsid w:val="005B1C93"/>
    <w:rsid w:val="005B1F8F"/>
    <w:rsid w:val="005B21BF"/>
    <w:rsid w:val="005B26C2"/>
    <w:rsid w:val="005B2A49"/>
    <w:rsid w:val="005B2D81"/>
    <w:rsid w:val="005B3627"/>
    <w:rsid w:val="005B3997"/>
    <w:rsid w:val="005B46F4"/>
    <w:rsid w:val="005B4C65"/>
    <w:rsid w:val="005B6874"/>
    <w:rsid w:val="005B6879"/>
    <w:rsid w:val="005B6EC4"/>
    <w:rsid w:val="005B7814"/>
    <w:rsid w:val="005B7B7D"/>
    <w:rsid w:val="005C01AF"/>
    <w:rsid w:val="005C12D5"/>
    <w:rsid w:val="005C1885"/>
    <w:rsid w:val="005C19B6"/>
    <w:rsid w:val="005C39D0"/>
    <w:rsid w:val="005C3D7C"/>
    <w:rsid w:val="005C4AAC"/>
    <w:rsid w:val="005C528C"/>
    <w:rsid w:val="005C5CCA"/>
    <w:rsid w:val="005C6A2A"/>
    <w:rsid w:val="005C6C6F"/>
    <w:rsid w:val="005D01C5"/>
    <w:rsid w:val="005D01F8"/>
    <w:rsid w:val="005D097B"/>
    <w:rsid w:val="005D15A2"/>
    <w:rsid w:val="005D28BE"/>
    <w:rsid w:val="005D2DE0"/>
    <w:rsid w:val="005D34EC"/>
    <w:rsid w:val="005D38F0"/>
    <w:rsid w:val="005D3BE5"/>
    <w:rsid w:val="005D554A"/>
    <w:rsid w:val="005D5B3A"/>
    <w:rsid w:val="005D639D"/>
    <w:rsid w:val="005D6BEE"/>
    <w:rsid w:val="005D703B"/>
    <w:rsid w:val="005D7112"/>
    <w:rsid w:val="005D7B17"/>
    <w:rsid w:val="005D7E59"/>
    <w:rsid w:val="005D7EF1"/>
    <w:rsid w:val="005E0444"/>
    <w:rsid w:val="005E0A0E"/>
    <w:rsid w:val="005E15A4"/>
    <w:rsid w:val="005E1E31"/>
    <w:rsid w:val="005E32F9"/>
    <w:rsid w:val="005E3744"/>
    <w:rsid w:val="005E3988"/>
    <w:rsid w:val="005E4515"/>
    <w:rsid w:val="005E53A3"/>
    <w:rsid w:val="005E555F"/>
    <w:rsid w:val="005E670B"/>
    <w:rsid w:val="005E6FFD"/>
    <w:rsid w:val="005E70CD"/>
    <w:rsid w:val="005E79A0"/>
    <w:rsid w:val="005E7D21"/>
    <w:rsid w:val="005F04B5"/>
    <w:rsid w:val="005F05C6"/>
    <w:rsid w:val="005F086D"/>
    <w:rsid w:val="005F1338"/>
    <w:rsid w:val="005F1CCD"/>
    <w:rsid w:val="005F2295"/>
    <w:rsid w:val="005F268E"/>
    <w:rsid w:val="005F2A42"/>
    <w:rsid w:val="005F2F4A"/>
    <w:rsid w:val="005F383E"/>
    <w:rsid w:val="005F39D4"/>
    <w:rsid w:val="005F3CC9"/>
    <w:rsid w:val="005F4A32"/>
    <w:rsid w:val="005F5C87"/>
    <w:rsid w:val="005F6BBC"/>
    <w:rsid w:val="005F7125"/>
    <w:rsid w:val="005F7753"/>
    <w:rsid w:val="005F7813"/>
    <w:rsid w:val="005F7AC0"/>
    <w:rsid w:val="005F7DA5"/>
    <w:rsid w:val="005F7FC6"/>
    <w:rsid w:val="00600750"/>
    <w:rsid w:val="0060130A"/>
    <w:rsid w:val="00601770"/>
    <w:rsid w:val="00603171"/>
    <w:rsid w:val="0060350D"/>
    <w:rsid w:val="0060374F"/>
    <w:rsid w:val="00603A2E"/>
    <w:rsid w:val="00604A23"/>
    <w:rsid w:val="00604F8E"/>
    <w:rsid w:val="0060514E"/>
    <w:rsid w:val="00605619"/>
    <w:rsid w:val="006059F8"/>
    <w:rsid w:val="00605DF8"/>
    <w:rsid w:val="00605EED"/>
    <w:rsid w:val="00605F7E"/>
    <w:rsid w:val="006067BF"/>
    <w:rsid w:val="00607A4A"/>
    <w:rsid w:val="0061010A"/>
    <w:rsid w:val="006106FF"/>
    <w:rsid w:val="00610959"/>
    <w:rsid w:val="00610B7C"/>
    <w:rsid w:val="00610F83"/>
    <w:rsid w:val="00612F0E"/>
    <w:rsid w:val="00614567"/>
    <w:rsid w:val="00614953"/>
    <w:rsid w:val="00616124"/>
    <w:rsid w:val="00616406"/>
    <w:rsid w:val="00616865"/>
    <w:rsid w:val="00616CD7"/>
    <w:rsid w:val="00617670"/>
    <w:rsid w:val="00617B08"/>
    <w:rsid w:val="00620BB4"/>
    <w:rsid w:val="0062214E"/>
    <w:rsid w:val="0062219F"/>
    <w:rsid w:val="00622396"/>
    <w:rsid w:val="006223B9"/>
    <w:rsid w:val="00624382"/>
    <w:rsid w:val="00624C8B"/>
    <w:rsid w:val="006256C9"/>
    <w:rsid w:val="00626A21"/>
    <w:rsid w:val="00626A32"/>
    <w:rsid w:val="00626B20"/>
    <w:rsid w:val="00627183"/>
    <w:rsid w:val="00627CE3"/>
    <w:rsid w:val="00627DFE"/>
    <w:rsid w:val="0063008E"/>
    <w:rsid w:val="00630819"/>
    <w:rsid w:val="00631E74"/>
    <w:rsid w:val="00631F8B"/>
    <w:rsid w:val="0063218B"/>
    <w:rsid w:val="0063225B"/>
    <w:rsid w:val="0063273C"/>
    <w:rsid w:val="006336EB"/>
    <w:rsid w:val="006353DC"/>
    <w:rsid w:val="0063568D"/>
    <w:rsid w:val="006359DC"/>
    <w:rsid w:val="00635D21"/>
    <w:rsid w:val="006361FB"/>
    <w:rsid w:val="00636687"/>
    <w:rsid w:val="00636702"/>
    <w:rsid w:val="006402DE"/>
    <w:rsid w:val="006423F3"/>
    <w:rsid w:val="006426B5"/>
    <w:rsid w:val="00642D4D"/>
    <w:rsid w:val="00644B9D"/>
    <w:rsid w:val="00645740"/>
    <w:rsid w:val="00645CCA"/>
    <w:rsid w:val="006465FB"/>
    <w:rsid w:val="00646BDB"/>
    <w:rsid w:val="006474A7"/>
    <w:rsid w:val="006479D8"/>
    <w:rsid w:val="00650235"/>
    <w:rsid w:val="0065072F"/>
    <w:rsid w:val="0065083C"/>
    <w:rsid w:val="00650901"/>
    <w:rsid w:val="00650BEF"/>
    <w:rsid w:val="006511EE"/>
    <w:rsid w:val="00651646"/>
    <w:rsid w:val="00651667"/>
    <w:rsid w:val="00653AEB"/>
    <w:rsid w:val="006547BC"/>
    <w:rsid w:val="0065538F"/>
    <w:rsid w:val="00655765"/>
    <w:rsid w:val="00655783"/>
    <w:rsid w:val="00655E4E"/>
    <w:rsid w:val="0065601B"/>
    <w:rsid w:val="00656293"/>
    <w:rsid w:val="00656F63"/>
    <w:rsid w:val="00657970"/>
    <w:rsid w:val="00661631"/>
    <w:rsid w:val="00661B5D"/>
    <w:rsid w:val="00662361"/>
    <w:rsid w:val="0066319E"/>
    <w:rsid w:val="00663CDD"/>
    <w:rsid w:val="00663CEC"/>
    <w:rsid w:val="006640A2"/>
    <w:rsid w:val="006640A3"/>
    <w:rsid w:val="00664827"/>
    <w:rsid w:val="00664B5F"/>
    <w:rsid w:val="006664C5"/>
    <w:rsid w:val="00666522"/>
    <w:rsid w:val="0066660E"/>
    <w:rsid w:val="006666B8"/>
    <w:rsid w:val="00666AB3"/>
    <w:rsid w:val="00666C7A"/>
    <w:rsid w:val="00667A54"/>
    <w:rsid w:val="00670288"/>
    <w:rsid w:val="00671E2E"/>
    <w:rsid w:val="00672116"/>
    <w:rsid w:val="006722C9"/>
    <w:rsid w:val="00673CED"/>
    <w:rsid w:val="00674B06"/>
    <w:rsid w:val="00674CDB"/>
    <w:rsid w:val="006750EC"/>
    <w:rsid w:val="0067526E"/>
    <w:rsid w:val="00676896"/>
    <w:rsid w:val="00676C2E"/>
    <w:rsid w:val="00677257"/>
    <w:rsid w:val="00677563"/>
    <w:rsid w:val="006776E4"/>
    <w:rsid w:val="006806D9"/>
    <w:rsid w:val="0068212A"/>
    <w:rsid w:val="00682776"/>
    <w:rsid w:val="00683B10"/>
    <w:rsid w:val="00684092"/>
    <w:rsid w:val="00684594"/>
    <w:rsid w:val="00684A14"/>
    <w:rsid w:val="00684B70"/>
    <w:rsid w:val="006853E3"/>
    <w:rsid w:val="00685473"/>
    <w:rsid w:val="0068555A"/>
    <w:rsid w:val="00685FD5"/>
    <w:rsid w:val="00686216"/>
    <w:rsid w:val="006862B9"/>
    <w:rsid w:val="00687492"/>
    <w:rsid w:val="00687CC7"/>
    <w:rsid w:val="00687FA1"/>
    <w:rsid w:val="006915B0"/>
    <w:rsid w:val="0069191A"/>
    <w:rsid w:val="00692071"/>
    <w:rsid w:val="00692F53"/>
    <w:rsid w:val="00692F81"/>
    <w:rsid w:val="006940E4"/>
    <w:rsid w:val="0069484E"/>
    <w:rsid w:val="006953E1"/>
    <w:rsid w:val="00696067"/>
    <w:rsid w:val="00696369"/>
    <w:rsid w:val="0069640B"/>
    <w:rsid w:val="00696A14"/>
    <w:rsid w:val="00696ACC"/>
    <w:rsid w:val="00696F28"/>
    <w:rsid w:val="00697B2F"/>
    <w:rsid w:val="006A1694"/>
    <w:rsid w:val="006A19F3"/>
    <w:rsid w:val="006A2A7A"/>
    <w:rsid w:val="006A304F"/>
    <w:rsid w:val="006A37C8"/>
    <w:rsid w:val="006A3CA3"/>
    <w:rsid w:val="006A407F"/>
    <w:rsid w:val="006A433F"/>
    <w:rsid w:val="006A4659"/>
    <w:rsid w:val="006A48A0"/>
    <w:rsid w:val="006A5CA9"/>
    <w:rsid w:val="006A5EF4"/>
    <w:rsid w:val="006A5FBF"/>
    <w:rsid w:val="006A638B"/>
    <w:rsid w:val="006A78AF"/>
    <w:rsid w:val="006A78FA"/>
    <w:rsid w:val="006B1D14"/>
    <w:rsid w:val="006B2460"/>
    <w:rsid w:val="006B2F4B"/>
    <w:rsid w:val="006B3690"/>
    <w:rsid w:val="006B37FB"/>
    <w:rsid w:val="006B38BA"/>
    <w:rsid w:val="006B3AF3"/>
    <w:rsid w:val="006B422C"/>
    <w:rsid w:val="006B4537"/>
    <w:rsid w:val="006B5F8F"/>
    <w:rsid w:val="006B608B"/>
    <w:rsid w:val="006B6250"/>
    <w:rsid w:val="006B65E3"/>
    <w:rsid w:val="006B6D2B"/>
    <w:rsid w:val="006C006A"/>
    <w:rsid w:val="006C0465"/>
    <w:rsid w:val="006C0DEB"/>
    <w:rsid w:val="006C274E"/>
    <w:rsid w:val="006C2B37"/>
    <w:rsid w:val="006C38A1"/>
    <w:rsid w:val="006C3967"/>
    <w:rsid w:val="006C396D"/>
    <w:rsid w:val="006C472C"/>
    <w:rsid w:val="006C5394"/>
    <w:rsid w:val="006C53B0"/>
    <w:rsid w:val="006C53BA"/>
    <w:rsid w:val="006C565F"/>
    <w:rsid w:val="006C5E5A"/>
    <w:rsid w:val="006C5FE7"/>
    <w:rsid w:val="006C695E"/>
    <w:rsid w:val="006C75CF"/>
    <w:rsid w:val="006C764A"/>
    <w:rsid w:val="006C7F32"/>
    <w:rsid w:val="006D00D1"/>
    <w:rsid w:val="006D0AB3"/>
    <w:rsid w:val="006D1680"/>
    <w:rsid w:val="006D2AF3"/>
    <w:rsid w:val="006D309D"/>
    <w:rsid w:val="006D399E"/>
    <w:rsid w:val="006D44CC"/>
    <w:rsid w:val="006D4A8A"/>
    <w:rsid w:val="006D54C4"/>
    <w:rsid w:val="006D5699"/>
    <w:rsid w:val="006D6156"/>
    <w:rsid w:val="006E0278"/>
    <w:rsid w:val="006E0FB5"/>
    <w:rsid w:val="006E1D20"/>
    <w:rsid w:val="006E1FBD"/>
    <w:rsid w:val="006E1FD2"/>
    <w:rsid w:val="006E255F"/>
    <w:rsid w:val="006E25B8"/>
    <w:rsid w:val="006E3CAE"/>
    <w:rsid w:val="006E441D"/>
    <w:rsid w:val="006E4A77"/>
    <w:rsid w:val="006E7032"/>
    <w:rsid w:val="006E7D78"/>
    <w:rsid w:val="006F0007"/>
    <w:rsid w:val="006F0AA3"/>
    <w:rsid w:val="006F0C6A"/>
    <w:rsid w:val="006F0FC2"/>
    <w:rsid w:val="006F1221"/>
    <w:rsid w:val="006F162D"/>
    <w:rsid w:val="006F2004"/>
    <w:rsid w:val="006F24B0"/>
    <w:rsid w:val="006F2EAF"/>
    <w:rsid w:val="006F4CE7"/>
    <w:rsid w:val="006F62AB"/>
    <w:rsid w:val="006F735F"/>
    <w:rsid w:val="00700AED"/>
    <w:rsid w:val="00702B92"/>
    <w:rsid w:val="00702EA7"/>
    <w:rsid w:val="00703FFF"/>
    <w:rsid w:val="00704003"/>
    <w:rsid w:val="00704020"/>
    <w:rsid w:val="00705496"/>
    <w:rsid w:val="00705FD1"/>
    <w:rsid w:val="007067E3"/>
    <w:rsid w:val="00707575"/>
    <w:rsid w:val="00707677"/>
    <w:rsid w:val="00707BFA"/>
    <w:rsid w:val="00710A8B"/>
    <w:rsid w:val="007110CF"/>
    <w:rsid w:val="00711FB5"/>
    <w:rsid w:val="007125AD"/>
    <w:rsid w:val="0071293C"/>
    <w:rsid w:val="007129B7"/>
    <w:rsid w:val="007133C2"/>
    <w:rsid w:val="007137DA"/>
    <w:rsid w:val="00715347"/>
    <w:rsid w:val="007158ED"/>
    <w:rsid w:val="00715E80"/>
    <w:rsid w:val="00716413"/>
    <w:rsid w:val="007167F4"/>
    <w:rsid w:val="00717D70"/>
    <w:rsid w:val="00717EE2"/>
    <w:rsid w:val="00717FD3"/>
    <w:rsid w:val="00720140"/>
    <w:rsid w:val="00720E12"/>
    <w:rsid w:val="007211D7"/>
    <w:rsid w:val="00721899"/>
    <w:rsid w:val="00721AD3"/>
    <w:rsid w:val="007223D7"/>
    <w:rsid w:val="00722E4B"/>
    <w:rsid w:val="0072367E"/>
    <w:rsid w:val="00723BD4"/>
    <w:rsid w:val="00724515"/>
    <w:rsid w:val="00724C4C"/>
    <w:rsid w:val="00724E78"/>
    <w:rsid w:val="00724E7A"/>
    <w:rsid w:val="00725205"/>
    <w:rsid w:val="007257C4"/>
    <w:rsid w:val="0072730C"/>
    <w:rsid w:val="007278CF"/>
    <w:rsid w:val="00727EC7"/>
    <w:rsid w:val="00727EFB"/>
    <w:rsid w:val="007301E2"/>
    <w:rsid w:val="007304CE"/>
    <w:rsid w:val="00730FCB"/>
    <w:rsid w:val="00731FF6"/>
    <w:rsid w:val="007329C1"/>
    <w:rsid w:val="00732FC7"/>
    <w:rsid w:val="00733260"/>
    <w:rsid w:val="007333E3"/>
    <w:rsid w:val="0073369A"/>
    <w:rsid w:val="00734108"/>
    <w:rsid w:val="00734CBA"/>
    <w:rsid w:val="00735696"/>
    <w:rsid w:val="00737217"/>
    <w:rsid w:val="0073733A"/>
    <w:rsid w:val="00737621"/>
    <w:rsid w:val="00740687"/>
    <w:rsid w:val="00740D2D"/>
    <w:rsid w:val="00740D5D"/>
    <w:rsid w:val="00740DFD"/>
    <w:rsid w:val="0074123B"/>
    <w:rsid w:val="00741AF4"/>
    <w:rsid w:val="007424D2"/>
    <w:rsid w:val="00742529"/>
    <w:rsid w:val="00742576"/>
    <w:rsid w:val="00742EEF"/>
    <w:rsid w:val="00743723"/>
    <w:rsid w:val="00746230"/>
    <w:rsid w:val="00746796"/>
    <w:rsid w:val="00747D81"/>
    <w:rsid w:val="00751019"/>
    <w:rsid w:val="0075166A"/>
    <w:rsid w:val="00751781"/>
    <w:rsid w:val="0075180E"/>
    <w:rsid w:val="00751CB2"/>
    <w:rsid w:val="00752450"/>
    <w:rsid w:val="007525BD"/>
    <w:rsid w:val="007534D9"/>
    <w:rsid w:val="007541AC"/>
    <w:rsid w:val="007548A2"/>
    <w:rsid w:val="00754AE2"/>
    <w:rsid w:val="00755752"/>
    <w:rsid w:val="00756278"/>
    <w:rsid w:val="00756CD0"/>
    <w:rsid w:val="00756DFF"/>
    <w:rsid w:val="0075735A"/>
    <w:rsid w:val="007575D3"/>
    <w:rsid w:val="00761C7D"/>
    <w:rsid w:val="00761D69"/>
    <w:rsid w:val="007620BF"/>
    <w:rsid w:val="007628DB"/>
    <w:rsid w:val="00763679"/>
    <w:rsid w:val="00763D95"/>
    <w:rsid w:val="0076405D"/>
    <w:rsid w:val="00764682"/>
    <w:rsid w:val="0076470A"/>
    <w:rsid w:val="0076482A"/>
    <w:rsid w:val="007650BF"/>
    <w:rsid w:val="00765423"/>
    <w:rsid w:val="0076557C"/>
    <w:rsid w:val="0076619D"/>
    <w:rsid w:val="007668A8"/>
    <w:rsid w:val="0076692E"/>
    <w:rsid w:val="00766F68"/>
    <w:rsid w:val="00767120"/>
    <w:rsid w:val="0076743D"/>
    <w:rsid w:val="00770B7F"/>
    <w:rsid w:val="00771288"/>
    <w:rsid w:val="007716EC"/>
    <w:rsid w:val="00771B94"/>
    <w:rsid w:val="00771D0E"/>
    <w:rsid w:val="00771D43"/>
    <w:rsid w:val="00771E06"/>
    <w:rsid w:val="00771F56"/>
    <w:rsid w:val="00772419"/>
    <w:rsid w:val="00773049"/>
    <w:rsid w:val="0077383B"/>
    <w:rsid w:val="0077384E"/>
    <w:rsid w:val="00774100"/>
    <w:rsid w:val="00774F05"/>
    <w:rsid w:val="007750F2"/>
    <w:rsid w:val="007755E5"/>
    <w:rsid w:val="00775BA5"/>
    <w:rsid w:val="00775DDB"/>
    <w:rsid w:val="007760BA"/>
    <w:rsid w:val="0077644F"/>
    <w:rsid w:val="00776505"/>
    <w:rsid w:val="00776CB4"/>
    <w:rsid w:val="00780293"/>
    <w:rsid w:val="00780803"/>
    <w:rsid w:val="00780EE2"/>
    <w:rsid w:val="00781554"/>
    <w:rsid w:val="0078176C"/>
    <w:rsid w:val="00781AA0"/>
    <w:rsid w:val="00782089"/>
    <w:rsid w:val="007823ED"/>
    <w:rsid w:val="0078243A"/>
    <w:rsid w:val="00782B42"/>
    <w:rsid w:val="00783B91"/>
    <w:rsid w:val="00784841"/>
    <w:rsid w:val="00784879"/>
    <w:rsid w:val="007849F0"/>
    <w:rsid w:val="00784B67"/>
    <w:rsid w:val="00784C14"/>
    <w:rsid w:val="00784DBE"/>
    <w:rsid w:val="00785F6F"/>
    <w:rsid w:val="007866A5"/>
    <w:rsid w:val="0078699D"/>
    <w:rsid w:val="00786E6C"/>
    <w:rsid w:val="007873DE"/>
    <w:rsid w:val="007874FD"/>
    <w:rsid w:val="007879C5"/>
    <w:rsid w:val="00787E37"/>
    <w:rsid w:val="00790066"/>
    <w:rsid w:val="00790A8F"/>
    <w:rsid w:val="00790E26"/>
    <w:rsid w:val="0079184C"/>
    <w:rsid w:val="00791C19"/>
    <w:rsid w:val="00791D3A"/>
    <w:rsid w:val="00794D8C"/>
    <w:rsid w:val="00794F35"/>
    <w:rsid w:val="00795A83"/>
    <w:rsid w:val="00797329"/>
    <w:rsid w:val="007A09A6"/>
    <w:rsid w:val="007A0D53"/>
    <w:rsid w:val="007A0E75"/>
    <w:rsid w:val="007A0F0D"/>
    <w:rsid w:val="007A15C0"/>
    <w:rsid w:val="007A1625"/>
    <w:rsid w:val="007A1660"/>
    <w:rsid w:val="007A193E"/>
    <w:rsid w:val="007A1D97"/>
    <w:rsid w:val="007A1F0D"/>
    <w:rsid w:val="007A383B"/>
    <w:rsid w:val="007A3EB5"/>
    <w:rsid w:val="007A3F25"/>
    <w:rsid w:val="007A3FB9"/>
    <w:rsid w:val="007A4C5A"/>
    <w:rsid w:val="007A510F"/>
    <w:rsid w:val="007A51C6"/>
    <w:rsid w:val="007A5E84"/>
    <w:rsid w:val="007A753B"/>
    <w:rsid w:val="007A777A"/>
    <w:rsid w:val="007A78C5"/>
    <w:rsid w:val="007B001F"/>
    <w:rsid w:val="007B0497"/>
    <w:rsid w:val="007B0A70"/>
    <w:rsid w:val="007B1FB6"/>
    <w:rsid w:val="007B22EA"/>
    <w:rsid w:val="007B4451"/>
    <w:rsid w:val="007B44C9"/>
    <w:rsid w:val="007B55D2"/>
    <w:rsid w:val="007B56FA"/>
    <w:rsid w:val="007B5A59"/>
    <w:rsid w:val="007B6850"/>
    <w:rsid w:val="007B715A"/>
    <w:rsid w:val="007C05C9"/>
    <w:rsid w:val="007C2257"/>
    <w:rsid w:val="007C29A0"/>
    <w:rsid w:val="007C3211"/>
    <w:rsid w:val="007C3AC6"/>
    <w:rsid w:val="007C3FCF"/>
    <w:rsid w:val="007C428F"/>
    <w:rsid w:val="007C6194"/>
    <w:rsid w:val="007C62A9"/>
    <w:rsid w:val="007C62D5"/>
    <w:rsid w:val="007C6382"/>
    <w:rsid w:val="007C7507"/>
    <w:rsid w:val="007C7718"/>
    <w:rsid w:val="007C784B"/>
    <w:rsid w:val="007D035C"/>
    <w:rsid w:val="007D0510"/>
    <w:rsid w:val="007D09B2"/>
    <w:rsid w:val="007D10D5"/>
    <w:rsid w:val="007D17F2"/>
    <w:rsid w:val="007D18B1"/>
    <w:rsid w:val="007D224C"/>
    <w:rsid w:val="007D3ECD"/>
    <w:rsid w:val="007D42D6"/>
    <w:rsid w:val="007D5440"/>
    <w:rsid w:val="007D597A"/>
    <w:rsid w:val="007D6423"/>
    <w:rsid w:val="007D72C5"/>
    <w:rsid w:val="007D77AB"/>
    <w:rsid w:val="007E11F7"/>
    <w:rsid w:val="007E3B21"/>
    <w:rsid w:val="007E3FAF"/>
    <w:rsid w:val="007E4207"/>
    <w:rsid w:val="007E4D03"/>
    <w:rsid w:val="007E538D"/>
    <w:rsid w:val="007E5A75"/>
    <w:rsid w:val="007E5C05"/>
    <w:rsid w:val="007E5D58"/>
    <w:rsid w:val="007E68EA"/>
    <w:rsid w:val="007E69B0"/>
    <w:rsid w:val="007E717D"/>
    <w:rsid w:val="007E7971"/>
    <w:rsid w:val="007E7A38"/>
    <w:rsid w:val="007F03E7"/>
    <w:rsid w:val="007F0BBF"/>
    <w:rsid w:val="007F1C99"/>
    <w:rsid w:val="007F2673"/>
    <w:rsid w:val="007F2911"/>
    <w:rsid w:val="007F3086"/>
    <w:rsid w:val="007F33E1"/>
    <w:rsid w:val="007F4420"/>
    <w:rsid w:val="007F5794"/>
    <w:rsid w:val="007F5BE4"/>
    <w:rsid w:val="007F72C5"/>
    <w:rsid w:val="007F75B2"/>
    <w:rsid w:val="007F7FB4"/>
    <w:rsid w:val="00800024"/>
    <w:rsid w:val="0080013E"/>
    <w:rsid w:val="0080132D"/>
    <w:rsid w:val="00801471"/>
    <w:rsid w:val="00801813"/>
    <w:rsid w:val="00801C0D"/>
    <w:rsid w:val="008020B0"/>
    <w:rsid w:val="008023A9"/>
    <w:rsid w:val="00802ADE"/>
    <w:rsid w:val="00802FA7"/>
    <w:rsid w:val="0080360A"/>
    <w:rsid w:val="00803C85"/>
    <w:rsid w:val="008050D6"/>
    <w:rsid w:val="00805938"/>
    <w:rsid w:val="00806B77"/>
    <w:rsid w:val="008074BF"/>
    <w:rsid w:val="00807E16"/>
    <w:rsid w:val="0081007B"/>
    <w:rsid w:val="00811770"/>
    <w:rsid w:val="00811F1B"/>
    <w:rsid w:val="008120E4"/>
    <w:rsid w:val="00812970"/>
    <w:rsid w:val="00813E68"/>
    <w:rsid w:val="00814D32"/>
    <w:rsid w:val="0081629C"/>
    <w:rsid w:val="00816302"/>
    <w:rsid w:val="00816DB5"/>
    <w:rsid w:val="00817238"/>
    <w:rsid w:val="008179D4"/>
    <w:rsid w:val="00817BDE"/>
    <w:rsid w:val="00820411"/>
    <w:rsid w:val="00820756"/>
    <w:rsid w:val="00820A6C"/>
    <w:rsid w:val="00820A71"/>
    <w:rsid w:val="008214C9"/>
    <w:rsid w:val="008217FF"/>
    <w:rsid w:val="00821B28"/>
    <w:rsid w:val="00821C61"/>
    <w:rsid w:val="00821D7D"/>
    <w:rsid w:val="00823B97"/>
    <w:rsid w:val="00825223"/>
    <w:rsid w:val="0082558B"/>
    <w:rsid w:val="00826409"/>
    <w:rsid w:val="008266EF"/>
    <w:rsid w:val="00826FCC"/>
    <w:rsid w:val="00830FA8"/>
    <w:rsid w:val="00831AAB"/>
    <w:rsid w:val="00832347"/>
    <w:rsid w:val="00833C75"/>
    <w:rsid w:val="00833D02"/>
    <w:rsid w:val="0083405B"/>
    <w:rsid w:val="0083443D"/>
    <w:rsid w:val="00834611"/>
    <w:rsid w:val="00834754"/>
    <w:rsid w:val="00834A99"/>
    <w:rsid w:val="00834DE6"/>
    <w:rsid w:val="00835197"/>
    <w:rsid w:val="008366DE"/>
    <w:rsid w:val="00836762"/>
    <w:rsid w:val="0083762F"/>
    <w:rsid w:val="00840F37"/>
    <w:rsid w:val="008414FF"/>
    <w:rsid w:val="00841757"/>
    <w:rsid w:val="00844082"/>
    <w:rsid w:val="00844A6E"/>
    <w:rsid w:val="00844BCB"/>
    <w:rsid w:val="00844BE6"/>
    <w:rsid w:val="008450EF"/>
    <w:rsid w:val="008451F9"/>
    <w:rsid w:val="00845818"/>
    <w:rsid w:val="008469AD"/>
    <w:rsid w:val="008475A6"/>
    <w:rsid w:val="00847C4D"/>
    <w:rsid w:val="0085228C"/>
    <w:rsid w:val="00852AE0"/>
    <w:rsid w:val="008532F6"/>
    <w:rsid w:val="00853D02"/>
    <w:rsid w:val="0085408B"/>
    <w:rsid w:val="00855013"/>
    <w:rsid w:val="00855D36"/>
    <w:rsid w:val="00855F52"/>
    <w:rsid w:val="0085601C"/>
    <w:rsid w:val="008562DB"/>
    <w:rsid w:val="00856363"/>
    <w:rsid w:val="00857068"/>
    <w:rsid w:val="00857491"/>
    <w:rsid w:val="008579EF"/>
    <w:rsid w:val="00860222"/>
    <w:rsid w:val="00860874"/>
    <w:rsid w:val="00862040"/>
    <w:rsid w:val="00862783"/>
    <w:rsid w:val="00862AAD"/>
    <w:rsid w:val="00862E5A"/>
    <w:rsid w:val="00863B57"/>
    <w:rsid w:val="00863CD9"/>
    <w:rsid w:val="00865C75"/>
    <w:rsid w:val="00865C82"/>
    <w:rsid w:val="008666D6"/>
    <w:rsid w:val="00866DCC"/>
    <w:rsid w:val="00866DFE"/>
    <w:rsid w:val="00866E2D"/>
    <w:rsid w:val="00867FD6"/>
    <w:rsid w:val="0087000E"/>
    <w:rsid w:val="008715FF"/>
    <w:rsid w:val="00872C3C"/>
    <w:rsid w:val="008732EC"/>
    <w:rsid w:val="00873D12"/>
    <w:rsid w:val="00874118"/>
    <w:rsid w:val="00874FC2"/>
    <w:rsid w:val="0087559D"/>
    <w:rsid w:val="00875C83"/>
    <w:rsid w:val="00876096"/>
    <w:rsid w:val="008766D7"/>
    <w:rsid w:val="008768BB"/>
    <w:rsid w:val="00876BCF"/>
    <w:rsid w:val="00877CDD"/>
    <w:rsid w:val="0088179C"/>
    <w:rsid w:val="008831F0"/>
    <w:rsid w:val="00883241"/>
    <w:rsid w:val="00883A98"/>
    <w:rsid w:val="0088451B"/>
    <w:rsid w:val="00884AD2"/>
    <w:rsid w:val="0088596D"/>
    <w:rsid w:val="00885A97"/>
    <w:rsid w:val="008869F7"/>
    <w:rsid w:val="0088765F"/>
    <w:rsid w:val="00887E07"/>
    <w:rsid w:val="00891178"/>
    <w:rsid w:val="00892095"/>
    <w:rsid w:val="008929B0"/>
    <w:rsid w:val="00892E3C"/>
    <w:rsid w:val="00893DE4"/>
    <w:rsid w:val="00894E66"/>
    <w:rsid w:val="00895798"/>
    <w:rsid w:val="0089697B"/>
    <w:rsid w:val="00897839"/>
    <w:rsid w:val="008A0AC5"/>
    <w:rsid w:val="008A292D"/>
    <w:rsid w:val="008A2A32"/>
    <w:rsid w:val="008A2DF8"/>
    <w:rsid w:val="008A3187"/>
    <w:rsid w:val="008A3465"/>
    <w:rsid w:val="008A3B75"/>
    <w:rsid w:val="008A3FA5"/>
    <w:rsid w:val="008A45A3"/>
    <w:rsid w:val="008A4BFA"/>
    <w:rsid w:val="008A592B"/>
    <w:rsid w:val="008A5B96"/>
    <w:rsid w:val="008A5D47"/>
    <w:rsid w:val="008A5F2B"/>
    <w:rsid w:val="008A65A2"/>
    <w:rsid w:val="008A6E31"/>
    <w:rsid w:val="008A7744"/>
    <w:rsid w:val="008B01A8"/>
    <w:rsid w:val="008B0285"/>
    <w:rsid w:val="008B0AEA"/>
    <w:rsid w:val="008B0D9D"/>
    <w:rsid w:val="008B2D55"/>
    <w:rsid w:val="008B3134"/>
    <w:rsid w:val="008B362E"/>
    <w:rsid w:val="008B4168"/>
    <w:rsid w:val="008B4D3C"/>
    <w:rsid w:val="008B5C9A"/>
    <w:rsid w:val="008B670A"/>
    <w:rsid w:val="008C0F0B"/>
    <w:rsid w:val="008C199F"/>
    <w:rsid w:val="008C32A0"/>
    <w:rsid w:val="008C477C"/>
    <w:rsid w:val="008C5E4C"/>
    <w:rsid w:val="008C660E"/>
    <w:rsid w:val="008C67F4"/>
    <w:rsid w:val="008C752B"/>
    <w:rsid w:val="008C7B55"/>
    <w:rsid w:val="008C7C01"/>
    <w:rsid w:val="008D01E1"/>
    <w:rsid w:val="008D1263"/>
    <w:rsid w:val="008D1D80"/>
    <w:rsid w:val="008D26F2"/>
    <w:rsid w:val="008D27E4"/>
    <w:rsid w:val="008D28D0"/>
    <w:rsid w:val="008D2CD2"/>
    <w:rsid w:val="008D4440"/>
    <w:rsid w:val="008D4827"/>
    <w:rsid w:val="008D4BAC"/>
    <w:rsid w:val="008D4D6E"/>
    <w:rsid w:val="008D4F36"/>
    <w:rsid w:val="008D50D7"/>
    <w:rsid w:val="008D60D6"/>
    <w:rsid w:val="008D6C52"/>
    <w:rsid w:val="008E0AB2"/>
    <w:rsid w:val="008E1805"/>
    <w:rsid w:val="008E1D61"/>
    <w:rsid w:val="008E377B"/>
    <w:rsid w:val="008E5B48"/>
    <w:rsid w:val="008E5D7B"/>
    <w:rsid w:val="008E5EA9"/>
    <w:rsid w:val="008E74C9"/>
    <w:rsid w:val="008F05D8"/>
    <w:rsid w:val="008F0A6E"/>
    <w:rsid w:val="008F136C"/>
    <w:rsid w:val="008F23A9"/>
    <w:rsid w:val="008F2643"/>
    <w:rsid w:val="008F38E6"/>
    <w:rsid w:val="008F4053"/>
    <w:rsid w:val="008F41CD"/>
    <w:rsid w:val="008F577B"/>
    <w:rsid w:val="008F5AF6"/>
    <w:rsid w:val="008F5C92"/>
    <w:rsid w:val="008F605C"/>
    <w:rsid w:val="008F6C81"/>
    <w:rsid w:val="008F6C8D"/>
    <w:rsid w:val="008F6E15"/>
    <w:rsid w:val="008F6FBB"/>
    <w:rsid w:val="008F7332"/>
    <w:rsid w:val="008F78D8"/>
    <w:rsid w:val="009026F1"/>
    <w:rsid w:val="00902EAE"/>
    <w:rsid w:val="009033FB"/>
    <w:rsid w:val="0090343A"/>
    <w:rsid w:val="00903734"/>
    <w:rsid w:val="00903DD8"/>
    <w:rsid w:val="009040FF"/>
    <w:rsid w:val="00904A07"/>
    <w:rsid w:val="009053B8"/>
    <w:rsid w:val="00906679"/>
    <w:rsid w:val="00906DBE"/>
    <w:rsid w:val="00907342"/>
    <w:rsid w:val="00907D78"/>
    <w:rsid w:val="00910B73"/>
    <w:rsid w:val="00911636"/>
    <w:rsid w:val="009136ED"/>
    <w:rsid w:val="0091418E"/>
    <w:rsid w:val="00914397"/>
    <w:rsid w:val="0091447E"/>
    <w:rsid w:val="009144DD"/>
    <w:rsid w:val="00914614"/>
    <w:rsid w:val="009155FB"/>
    <w:rsid w:val="00915BA1"/>
    <w:rsid w:val="00915F4B"/>
    <w:rsid w:val="0091642F"/>
    <w:rsid w:val="00916435"/>
    <w:rsid w:val="00916E6F"/>
    <w:rsid w:val="00917016"/>
    <w:rsid w:val="00917213"/>
    <w:rsid w:val="00917A0A"/>
    <w:rsid w:val="0092084C"/>
    <w:rsid w:val="00920D24"/>
    <w:rsid w:val="00920FC9"/>
    <w:rsid w:val="00922739"/>
    <w:rsid w:val="0092455A"/>
    <w:rsid w:val="00925EAF"/>
    <w:rsid w:val="00925EDA"/>
    <w:rsid w:val="0092731F"/>
    <w:rsid w:val="009275A8"/>
    <w:rsid w:val="009275CC"/>
    <w:rsid w:val="00927755"/>
    <w:rsid w:val="00930C81"/>
    <w:rsid w:val="009318E2"/>
    <w:rsid w:val="009329C0"/>
    <w:rsid w:val="00932CF6"/>
    <w:rsid w:val="0093372E"/>
    <w:rsid w:val="009339A1"/>
    <w:rsid w:val="00934BCB"/>
    <w:rsid w:val="0093564A"/>
    <w:rsid w:val="009358CC"/>
    <w:rsid w:val="00935E91"/>
    <w:rsid w:val="00941A38"/>
    <w:rsid w:val="00941E2D"/>
    <w:rsid w:val="00942067"/>
    <w:rsid w:val="0094229B"/>
    <w:rsid w:val="00942E8A"/>
    <w:rsid w:val="00943BB6"/>
    <w:rsid w:val="00943C64"/>
    <w:rsid w:val="00945165"/>
    <w:rsid w:val="00947488"/>
    <w:rsid w:val="00947B74"/>
    <w:rsid w:val="00947BBE"/>
    <w:rsid w:val="00947FD7"/>
    <w:rsid w:val="00950315"/>
    <w:rsid w:val="00950590"/>
    <w:rsid w:val="00950A88"/>
    <w:rsid w:val="00951A36"/>
    <w:rsid w:val="0095234C"/>
    <w:rsid w:val="0095285A"/>
    <w:rsid w:val="00954709"/>
    <w:rsid w:val="00954C12"/>
    <w:rsid w:val="009555DB"/>
    <w:rsid w:val="00955C35"/>
    <w:rsid w:val="00955DD2"/>
    <w:rsid w:val="00955DEE"/>
    <w:rsid w:val="00956595"/>
    <w:rsid w:val="0095664D"/>
    <w:rsid w:val="00956C12"/>
    <w:rsid w:val="009570E0"/>
    <w:rsid w:val="009604F8"/>
    <w:rsid w:val="009605A4"/>
    <w:rsid w:val="009608F5"/>
    <w:rsid w:val="00961BA3"/>
    <w:rsid w:val="00963F03"/>
    <w:rsid w:val="009647AA"/>
    <w:rsid w:val="00964D4F"/>
    <w:rsid w:val="0096513E"/>
    <w:rsid w:val="0096667A"/>
    <w:rsid w:val="009667D3"/>
    <w:rsid w:val="009670E9"/>
    <w:rsid w:val="00967C7B"/>
    <w:rsid w:val="00967CE5"/>
    <w:rsid w:val="0097097A"/>
    <w:rsid w:val="00970BA1"/>
    <w:rsid w:val="00971D25"/>
    <w:rsid w:val="00974BA2"/>
    <w:rsid w:val="00975969"/>
    <w:rsid w:val="0097636D"/>
    <w:rsid w:val="00976571"/>
    <w:rsid w:val="00976F53"/>
    <w:rsid w:val="00977078"/>
    <w:rsid w:val="009805FD"/>
    <w:rsid w:val="0098072D"/>
    <w:rsid w:val="00980E4B"/>
    <w:rsid w:val="00981BAE"/>
    <w:rsid w:val="00982207"/>
    <w:rsid w:val="00983316"/>
    <w:rsid w:val="0098349B"/>
    <w:rsid w:val="00983F4B"/>
    <w:rsid w:val="00984C74"/>
    <w:rsid w:val="00985813"/>
    <w:rsid w:val="00985B3B"/>
    <w:rsid w:val="00985F91"/>
    <w:rsid w:val="009861E8"/>
    <w:rsid w:val="00986FAB"/>
    <w:rsid w:val="00987185"/>
    <w:rsid w:val="00987B13"/>
    <w:rsid w:val="0099018B"/>
    <w:rsid w:val="00990312"/>
    <w:rsid w:val="009903B6"/>
    <w:rsid w:val="00990AB5"/>
    <w:rsid w:val="009915D2"/>
    <w:rsid w:val="00992716"/>
    <w:rsid w:val="00992B1E"/>
    <w:rsid w:val="0099330A"/>
    <w:rsid w:val="00993FC9"/>
    <w:rsid w:val="00994C2E"/>
    <w:rsid w:val="00994D05"/>
    <w:rsid w:val="00995535"/>
    <w:rsid w:val="0099560E"/>
    <w:rsid w:val="0099793B"/>
    <w:rsid w:val="00997C60"/>
    <w:rsid w:val="009A0A08"/>
    <w:rsid w:val="009A134E"/>
    <w:rsid w:val="009A19A3"/>
    <w:rsid w:val="009A1C22"/>
    <w:rsid w:val="009A2314"/>
    <w:rsid w:val="009A3316"/>
    <w:rsid w:val="009A43CF"/>
    <w:rsid w:val="009A4587"/>
    <w:rsid w:val="009A4C5B"/>
    <w:rsid w:val="009A58DB"/>
    <w:rsid w:val="009A58F7"/>
    <w:rsid w:val="009A6BCD"/>
    <w:rsid w:val="009A6EC2"/>
    <w:rsid w:val="009A7468"/>
    <w:rsid w:val="009A76E1"/>
    <w:rsid w:val="009B0B6C"/>
    <w:rsid w:val="009B0C1E"/>
    <w:rsid w:val="009B107E"/>
    <w:rsid w:val="009B195B"/>
    <w:rsid w:val="009B1B9C"/>
    <w:rsid w:val="009B2396"/>
    <w:rsid w:val="009B2744"/>
    <w:rsid w:val="009B2E33"/>
    <w:rsid w:val="009B3763"/>
    <w:rsid w:val="009B41B6"/>
    <w:rsid w:val="009B4459"/>
    <w:rsid w:val="009B47C3"/>
    <w:rsid w:val="009B5348"/>
    <w:rsid w:val="009B6DBC"/>
    <w:rsid w:val="009B767D"/>
    <w:rsid w:val="009B7A53"/>
    <w:rsid w:val="009B7DC2"/>
    <w:rsid w:val="009B7E07"/>
    <w:rsid w:val="009B7FFB"/>
    <w:rsid w:val="009C050B"/>
    <w:rsid w:val="009C2075"/>
    <w:rsid w:val="009C21BA"/>
    <w:rsid w:val="009C28CF"/>
    <w:rsid w:val="009C2EDA"/>
    <w:rsid w:val="009C441F"/>
    <w:rsid w:val="009C54CE"/>
    <w:rsid w:val="009C550B"/>
    <w:rsid w:val="009C56F2"/>
    <w:rsid w:val="009C601F"/>
    <w:rsid w:val="009C67C5"/>
    <w:rsid w:val="009C7DBE"/>
    <w:rsid w:val="009C7FC8"/>
    <w:rsid w:val="009D0EF0"/>
    <w:rsid w:val="009D1DAA"/>
    <w:rsid w:val="009D1E24"/>
    <w:rsid w:val="009D42D3"/>
    <w:rsid w:val="009D4885"/>
    <w:rsid w:val="009D488D"/>
    <w:rsid w:val="009D5676"/>
    <w:rsid w:val="009D5B9C"/>
    <w:rsid w:val="009D64A0"/>
    <w:rsid w:val="009D68F8"/>
    <w:rsid w:val="009D6A8A"/>
    <w:rsid w:val="009D6E58"/>
    <w:rsid w:val="009D7F60"/>
    <w:rsid w:val="009E1866"/>
    <w:rsid w:val="009E2E49"/>
    <w:rsid w:val="009E3E46"/>
    <w:rsid w:val="009E46AB"/>
    <w:rsid w:val="009E50F6"/>
    <w:rsid w:val="009E5212"/>
    <w:rsid w:val="009E54D8"/>
    <w:rsid w:val="009E59B5"/>
    <w:rsid w:val="009E5A13"/>
    <w:rsid w:val="009E5B9F"/>
    <w:rsid w:val="009E5D09"/>
    <w:rsid w:val="009E6C9C"/>
    <w:rsid w:val="009E6D90"/>
    <w:rsid w:val="009E7366"/>
    <w:rsid w:val="009E7701"/>
    <w:rsid w:val="009E7C58"/>
    <w:rsid w:val="009E7C69"/>
    <w:rsid w:val="009E7F8F"/>
    <w:rsid w:val="009F0358"/>
    <w:rsid w:val="009F047A"/>
    <w:rsid w:val="009F0A79"/>
    <w:rsid w:val="009F0B3A"/>
    <w:rsid w:val="009F1A9C"/>
    <w:rsid w:val="009F1B9B"/>
    <w:rsid w:val="009F1BFF"/>
    <w:rsid w:val="009F23E3"/>
    <w:rsid w:val="009F28D4"/>
    <w:rsid w:val="009F2C55"/>
    <w:rsid w:val="009F2CFF"/>
    <w:rsid w:val="009F3451"/>
    <w:rsid w:val="009F3874"/>
    <w:rsid w:val="009F3942"/>
    <w:rsid w:val="009F4711"/>
    <w:rsid w:val="009F4E1B"/>
    <w:rsid w:val="009F5537"/>
    <w:rsid w:val="009F680F"/>
    <w:rsid w:val="009F6D33"/>
    <w:rsid w:val="009F7504"/>
    <w:rsid w:val="009F7BCC"/>
    <w:rsid w:val="00A0063A"/>
    <w:rsid w:val="00A0098A"/>
    <w:rsid w:val="00A015E0"/>
    <w:rsid w:val="00A01A29"/>
    <w:rsid w:val="00A01F06"/>
    <w:rsid w:val="00A02089"/>
    <w:rsid w:val="00A02A69"/>
    <w:rsid w:val="00A02EBF"/>
    <w:rsid w:val="00A0314E"/>
    <w:rsid w:val="00A0449E"/>
    <w:rsid w:val="00A046F0"/>
    <w:rsid w:val="00A05877"/>
    <w:rsid w:val="00A06111"/>
    <w:rsid w:val="00A065C2"/>
    <w:rsid w:val="00A07E95"/>
    <w:rsid w:val="00A1052E"/>
    <w:rsid w:val="00A10A23"/>
    <w:rsid w:val="00A10D92"/>
    <w:rsid w:val="00A118A5"/>
    <w:rsid w:val="00A11A0E"/>
    <w:rsid w:val="00A11C9C"/>
    <w:rsid w:val="00A11CFE"/>
    <w:rsid w:val="00A1210B"/>
    <w:rsid w:val="00A13282"/>
    <w:rsid w:val="00A13CF2"/>
    <w:rsid w:val="00A14BE7"/>
    <w:rsid w:val="00A1540A"/>
    <w:rsid w:val="00A161A2"/>
    <w:rsid w:val="00A162DB"/>
    <w:rsid w:val="00A1653F"/>
    <w:rsid w:val="00A167C4"/>
    <w:rsid w:val="00A16824"/>
    <w:rsid w:val="00A16B98"/>
    <w:rsid w:val="00A16F63"/>
    <w:rsid w:val="00A17235"/>
    <w:rsid w:val="00A17DBA"/>
    <w:rsid w:val="00A208AA"/>
    <w:rsid w:val="00A21231"/>
    <w:rsid w:val="00A21676"/>
    <w:rsid w:val="00A21CDF"/>
    <w:rsid w:val="00A21F2D"/>
    <w:rsid w:val="00A230FE"/>
    <w:rsid w:val="00A23BD9"/>
    <w:rsid w:val="00A24202"/>
    <w:rsid w:val="00A250AC"/>
    <w:rsid w:val="00A264BF"/>
    <w:rsid w:val="00A264FE"/>
    <w:rsid w:val="00A26BD4"/>
    <w:rsid w:val="00A26C8E"/>
    <w:rsid w:val="00A26D65"/>
    <w:rsid w:val="00A271D8"/>
    <w:rsid w:val="00A275B8"/>
    <w:rsid w:val="00A27E36"/>
    <w:rsid w:val="00A27F5F"/>
    <w:rsid w:val="00A30200"/>
    <w:rsid w:val="00A30258"/>
    <w:rsid w:val="00A303DE"/>
    <w:rsid w:val="00A31422"/>
    <w:rsid w:val="00A31781"/>
    <w:rsid w:val="00A31A6D"/>
    <w:rsid w:val="00A3201C"/>
    <w:rsid w:val="00A323DF"/>
    <w:rsid w:val="00A323F2"/>
    <w:rsid w:val="00A33D6F"/>
    <w:rsid w:val="00A3463E"/>
    <w:rsid w:val="00A34F6B"/>
    <w:rsid w:val="00A35493"/>
    <w:rsid w:val="00A358C0"/>
    <w:rsid w:val="00A3598E"/>
    <w:rsid w:val="00A36449"/>
    <w:rsid w:val="00A370CE"/>
    <w:rsid w:val="00A370E6"/>
    <w:rsid w:val="00A40349"/>
    <w:rsid w:val="00A40990"/>
    <w:rsid w:val="00A419F0"/>
    <w:rsid w:val="00A41D1C"/>
    <w:rsid w:val="00A42136"/>
    <w:rsid w:val="00A422DC"/>
    <w:rsid w:val="00A42909"/>
    <w:rsid w:val="00A439A9"/>
    <w:rsid w:val="00A43C25"/>
    <w:rsid w:val="00A444B2"/>
    <w:rsid w:val="00A448E1"/>
    <w:rsid w:val="00A44B87"/>
    <w:rsid w:val="00A44C6B"/>
    <w:rsid w:val="00A452FC"/>
    <w:rsid w:val="00A45357"/>
    <w:rsid w:val="00A45388"/>
    <w:rsid w:val="00A464C2"/>
    <w:rsid w:val="00A46666"/>
    <w:rsid w:val="00A472E8"/>
    <w:rsid w:val="00A501D7"/>
    <w:rsid w:val="00A5071A"/>
    <w:rsid w:val="00A50A9B"/>
    <w:rsid w:val="00A51042"/>
    <w:rsid w:val="00A5166D"/>
    <w:rsid w:val="00A51948"/>
    <w:rsid w:val="00A51AAC"/>
    <w:rsid w:val="00A51D96"/>
    <w:rsid w:val="00A5257F"/>
    <w:rsid w:val="00A52FC7"/>
    <w:rsid w:val="00A5377B"/>
    <w:rsid w:val="00A53862"/>
    <w:rsid w:val="00A54716"/>
    <w:rsid w:val="00A547B8"/>
    <w:rsid w:val="00A548F0"/>
    <w:rsid w:val="00A5540C"/>
    <w:rsid w:val="00A554E1"/>
    <w:rsid w:val="00A5574C"/>
    <w:rsid w:val="00A55E34"/>
    <w:rsid w:val="00A56B75"/>
    <w:rsid w:val="00A5710B"/>
    <w:rsid w:val="00A572CC"/>
    <w:rsid w:val="00A57308"/>
    <w:rsid w:val="00A57E47"/>
    <w:rsid w:val="00A604A9"/>
    <w:rsid w:val="00A60F7D"/>
    <w:rsid w:val="00A615F4"/>
    <w:rsid w:val="00A61D57"/>
    <w:rsid w:val="00A61FF1"/>
    <w:rsid w:val="00A63DC4"/>
    <w:rsid w:val="00A640EB"/>
    <w:rsid w:val="00A64ED3"/>
    <w:rsid w:val="00A6515B"/>
    <w:rsid w:val="00A65CF9"/>
    <w:rsid w:val="00A65D44"/>
    <w:rsid w:val="00A66430"/>
    <w:rsid w:val="00A6721B"/>
    <w:rsid w:val="00A70018"/>
    <w:rsid w:val="00A7012D"/>
    <w:rsid w:val="00A7068E"/>
    <w:rsid w:val="00A71000"/>
    <w:rsid w:val="00A7280A"/>
    <w:rsid w:val="00A72A05"/>
    <w:rsid w:val="00A730B3"/>
    <w:rsid w:val="00A7345B"/>
    <w:rsid w:val="00A7371A"/>
    <w:rsid w:val="00A740E3"/>
    <w:rsid w:val="00A7417B"/>
    <w:rsid w:val="00A75A93"/>
    <w:rsid w:val="00A764E2"/>
    <w:rsid w:val="00A77437"/>
    <w:rsid w:val="00A776C4"/>
    <w:rsid w:val="00A77AE3"/>
    <w:rsid w:val="00A77BED"/>
    <w:rsid w:val="00A77FEF"/>
    <w:rsid w:val="00A80A8D"/>
    <w:rsid w:val="00A813B8"/>
    <w:rsid w:val="00A81EE9"/>
    <w:rsid w:val="00A822BB"/>
    <w:rsid w:val="00A8282D"/>
    <w:rsid w:val="00A82E92"/>
    <w:rsid w:val="00A83526"/>
    <w:rsid w:val="00A83728"/>
    <w:rsid w:val="00A84441"/>
    <w:rsid w:val="00A8456E"/>
    <w:rsid w:val="00A84FF9"/>
    <w:rsid w:val="00A8502D"/>
    <w:rsid w:val="00A851BF"/>
    <w:rsid w:val="00A85510"/>
    <w:rsid w:val="00A858DE"/>
    <w:rsid w:val="00A861DD"/>
    <w:rsid w:val="00A86266"/>
    <w:rsid w:val="00A86FDB"/>
    <w:rsid w:val="00A870C8"/>
    <w:rsid w:val="00A872B0"/>
    <w:rsid w:val="00A87388"/>
    <w:rsid w:val="00A873A2"/>
    <w:rsid w:val="00A87800"/>
    <w:rsid w:val="00A90620"/>
    <w:rsid w:val="00A90BF0"/>
    <w:rsid w:val="00A90C17"/>
    <w:rsid w:val="00A91621"/>
    <w:rsid w:val="00A917FB"/>
    <w:rsid w:val="00A91B3D"/>
    <w:rsid w:val="00A92111"/>
    <w:rsid w:val="00A93331"/>
    <w:rsid w:val="00A9390A"/>
    <w:rsid w:val="00A93994"/>
    <w:rsid w:val="00A93A3E"/>
    <w:rsid w:val="00A95ED8"/>
    <w:rsid w:val="00A97082"/>
    <w:rsid w:val="00A9775E"/>
    <w:rsid w:val="00A97DB2"/>
    <w:rsid w:val="00AA0084"/>
    <w:rsid w:val="00AA25CF"/>
    <w:rsid w:val="00AA25DB"/>
    <w:rsid w:val="00AA2860"/>
    <w:rsid w:val="00AA2F19"/>
    <w:rsid w:val="00AA3578"/>
    <w:rsid w:val="00AA3BDC"/>
    <w:rsid w:val="00AA3E3F"/>
    <w:rsid w:val="00AA41F0"/>
    <w:rsid w:val="00AA50D8"/>
    <w:rsid w:val="00AA6409"/>
    <w:rsid w:val="00AA7601"/>
    <w:rsid w:val="00AA7802"/>
    <w:rsid w:val="00AA7A1F"/>
    <w:rsid w:val="00AA7F26"/>
    <w:rsid w:val="00AB0B6D"/>
    <w:rsid w:val="00AB112F"/>
    <w:rsid w:val="00AB1421"/>
    <w:rsid w:val="00AB17EF"/>
    <w:rsid w:val="00AB2E23"/>
    <w:rsid w:val="00AB3504"/>
    <w:rsid w:val="00AB35B4"/>
    <w:rsid w:val="00AB4504"/>
    <w:rsid w:val="00AB47B6"/>
    <w:rsid w:val="00AB4A0E"/>
    <w:rsid w:val="00AB5227"/>
    <w:rsid w:val="00AB54DB"/>
    <w:rsid w:val="00AB6102"/>
    <w:rsid w:val="00AB633B"/>
    <w:rsid w:val="00AB6F47"/>
    <w:rsid w:val="00AB7993"/>
    <w:rsid w:val="00AB7BA4"/>
    <w:rsid w:val="00AC0F08"/>
    <w:rsid w:val="00AC1294"/>
    <w:rsid w:val="00AC13BF"/>
    <w:rsid w:val="00AC2EDA"/>
    <w:rsid w:val="00AC35C5"/>
    <w:rsid w:val="00AC3DE9"/>
    <w:rsid w:val="00AC3EA9"/>
    <w:rsid w:val="00AC41E8"/>
    <w:rsid w:val="00AC4529"/>
    <w:rsid w:val="00AC45AE"/>
    <w:rsid w:val="00AC4B3F"/>
    <w:rsid w:val="00AC5AA7"/>
    <w:rsid w:val="00AC5F81"/>
    <w:rsid w:val="00AC622B"/>
    <w:rsid w:val="00AC62AD"/>
    <w:rsid w:val="00AC68BF"/>
    <w:rsid w:val="00AC6CC1"/>
    <w:rsid w:val="00AC7261"/>
    <w:rsid w:val="00AC76E0"/>
    <w:rsid w:val="00AD0084"/>
    <w:rsid w:val="00AD18A7"/>
    <w:rsid w:val="00AD32BA"/>
    <w:rsid w:val="00AD3839"/>
    <w:rsid w:val="00AD38B6"/>
    <w:rsid w:val="00AD3B46"/>
    <w:rsid w:val="00AD3C4A"/>
    <w:rsid w:val="00AD3C6D"/>
    <w:rsid w:val="00AD4B95"/>
    <w:rsid w:val="00AD50F8"/>
    <w:rsid w:val="00AD674D"/>
    <w:rsid w:val="00AD67CA"/>
    <w:rsid w:val="00AD6B45"/>
    <w:rsid w:val="00AD77F2"/>
    <w:rsid w:val="00AE0863"/>
    <w:rsid w:val="00AE0FBF"/>
    <w:rsid w:val="00AE1268"/>
    <w:rsid w:val="00AE13CB"/>
    <w:rsid w:val="00AE19E8"/>
    <w:rsid w:val="00AE297C"/>
    <w:rsid w:val="00AE4217"/>
    <w:rsid w:val="00AE4A06"/>
    <w:rsid w:val="00AE547F"/>
    <w:rsid w:val="00AE5FC4"/>
    <w:rsid w:val="00AE684C"/>
    <w:rsid w:val="00AE6AA2"/>
    <w:rsid w:val="00AE7506"/>
    <w:rsid w:val="00AE7A2F"/>
    <w:rsid w:val="00AE7E8C"/>
    <w:rsid w:val="00AE7EE9"/>
    <w:rsid w:val="00AF0530"/>
    <w:rsid w:val="00AF06AA"/>
    <w:rsid w:val="00AF16C5"/>
    <w:rsid w:val="00AF2543"/>
    <w:rsid w:val="00AF31FD"/>
    <w:rsid w:val="00AF34F4"/>
    <w:rsid w:val="00AF3745"/>
    <w:rsid w:val="00AF3CBB"/>
    <w:rsid w:val="00AF4086"/>
    <w:rsid w:val="00AF482C"/>
    <w:rsid w:val="00AF5E55"/>
    <w:rsid w:val="00AF62D2"/>
    <w:rsid w:val="00AF6D8C"/>
    <w:rsid w:val="00AF71E5"/>
    <w:rsid w:val="00AF765A"/>
    <w:rsid w:val="00AF76E8"/>
    <w:rsid w:val="00B0039D"/>
    <w:rsid w:val="00B0082E"/>
    <w:rsid w:val="00B0087D"/>
    <w:rsid w:val="00B024BF"/>
    <w:rsid w:val="00B0298A"/>
    <w:rsid w:val="00B04DA3"/>
    <w:rsid w:val="00B053FC"/>
    <w:rsid w:val="00B0587D"/>
    <w:rsid w:val="00B05CAB"/>
    <w:rsid w:val="00B066DE"/>
    <w:rsid w:val="00B078B3"/>
    <w:rsid w:val="00B103EB"/>
    <w:rsid w:val="00B106B3"/>
    <w:rsid w:val="00B1100E"/>
    <w:rsid w:val="00B11E7E"/>
    <w:rsid w:val="00B122F6"/>
    <w:rsid w:val="00B12ABA"/>
    <w:rsid w:val="00B12FAE"/>
    <w:rsid w:val="00B1318F"/>
    <w:rsid w:val="00B13614"/>
    <w:rsid w:val="00B13CEE"/>
    <w:rsid w:val="00B14DAA"/>
    <w:rsid w:val="00B15AC6"/>
    <w:rsid w:val="00B15CDE"/>
    <w:rsid w:val="00B16DC2"/>
    <w:rsid w:val="00B17A85"/>
    <w:rsid w:val="00B17FA7"/>
    <w:rsid w:val="00B2070A"/>
    <w:rsid w:val="00B20895"/>
    <w:rsid w:val="00B21014"/>
    <w:rsid w:val="00B21037"/>
    <w:rsid w:val="00B2138E"/>
    <w:rsid w:val="00B21BF8"/>
    <w:rsid w:val="00B241B2"/>
    <w:rsid w:val="00B24F17"/>
    <w:rsid w:val="00B250E2"/>
    <w:rsid w:val="00B25183"/>
    <w:rsid w:val="00B25251"/>
    <w:rsid w:val="00B25277"/>
    <w:rsid w:val="00B2547B"/>
    <w:rsid w:val="00B26540"/>
    <w:rsid w:val="00B268A4"/>
    <w:rsid w:val="00B27027"/>
    <w:rsid w:val="00B2724F"/>
    <w:rsid w:val="00B27BCD"/>
    <w:rsid w:val="00B27EC8"/>
    <w:rsid w:val="00B30C25"/>
    <w:rsid w:val="00B31237"/>
    <w:rsid w:val="00B31E2B"/>
    <w:rsid w:val="00B322FB"/>
    <w:rsid w:val="00B33360"/>
    <w:rsid w:val="00B334B3"/>
    <w:rsid w:val="00B335A5"/>
    <w:rsid w:val="00B34036"/>
    <w:rsid w:val="00B34374"/>
    <w:rsid w:val="00B35244"/>
    <w:rsid w:val="00B35422"/>
    <w:rsid w:val="00B35789"/>
    <w:rsid w:val="00B36B0E"/>
    <w:rsid w:val="00B36BB0"/>
    <w:rsid w:val="00B36F5F"/>
    <w:rsid w:val="00B37C58"/>
    <w:rsid w:val="00B40423"/>
    <w:rsid w:val="00B438AE"/>
    <w:rsid w:val="00B43AB6"/>
    <w:rsid w:val="00B44F91"/>
    <w:rsid w:val="00B45268"/>
    <w:rsid w:val="00B45B9B"/>
    <w:rsid w:val="00B45D05"/>
    <w:rsid w:val="00B465D9"/>
    <w:rsid w:val="00B468D1"/>
    <w:rsid w:val="00B47C9E"/>
    <w:rsid w:val="00B51702"/>
    <w:rsid w:val="00B51BCB"/>
    <w:rsid w:val="00B51C46"/>
    <w:rsid w:val="00B520BF"/>
    <w:rsid w:val="00B529FF"/>
    <w:rsid w:val="00B52B2D"/>
    <w:rsid w:val="00B52C01"/>
    <w:rsid w:val="00B53E73"/>
    <w:rsid w:val="00B54982"/>
    <w:rsid w:val="00B54E48"/>
    <w:rsid w:val="00B551EA"/>
    <w:rsid w:val="00B55289"/>
    <w:rsid w:val="00B55538"/>
    <w:rsid w:val="00B55CE1"/>
    <w:rsid w:val="00B56A00"/>
    <w:rsid w:val="00B579EE"/>
    <w:rsid w:val="00B57D1C"/>
    <w:rsid w:val="00B606FB"/>
    <w:rsid w:val="00B609F3"/>
    <w:rsid w:val="00B60C0D"/>
    <w:rsid w:val="00B60D01"/>
    <w:rsid w:val="00B61616"/>
    <w:rsid w:val="00B61949"/>
    <w:rsid w:val="00B6219B"/>
    <w:rsid w:val="00B62891"/>
    <w:rsid w:val="00B630C3"/>
    <w:rsid w:val="00B63111"/>
    <w:rsid w:val="00B636FF"/>
    <w:rsid w:val="00B63828"/>
    <w:rsid w:val="00B6578E"/>
    <w:rsid w:val="00B65DDD"/>
    <w:rsid w:val="00B66A4B"/>
    <w:rsid w:val="00B66AE0"/>
    <w:rsid w:val="00B66B38"/>
    <w:rsid w:val="00B66F04"/>
    <w:rsid w:val="00B709D9"/>
    <w:rsid w:val="00B71947"/>
    <w:rsid w:val="00B73A3F"/>
    <w:rsid w:val="00B740EE"/>
    <w:rsid w:val="00B7423B"/>
    <w:rsid w:val="00B748BC"/>
    <w:rsid w:val="00B74949"/>
    <w:rsid w:val="00B75045"/>
    <w:rsid w:val="00B754DF"/>
    <w:rsid w:val="00B76395"/>
    <w:rsid w:val="00B767C5"/>
    <w:rsid w:val="00B772DC"/>
    <w:rsid w:val="00B802E2"/>
    <w:rsid w:val="00B80399"/>
    <w:rsid w:val="00B81A41"/>
    <w:rsid w:val="00B81E31"/>
    <w:rsid w:val="00B82487"/>
    <w:rsid w:val="00B82BF6"/>
    <w:rsid w:val="00B82E44"/>
    <w:rsid w:val="00B8352B"/>
    <w:rsid w:val="00B84533"/>
    <w:rsid w:val="00B84708"/>
    <w:rsid w:val="00B84AF6"/>
    <w:rsid w:val="00B85827"/>
    <w:rsid w:val="00B85A61"/>
    <w:rsid w:val="00B85DC9"/>
    <w:rsid w:val="00B863D0"/>
    <w:rsid w:val="00B8735F"/>
    <w:rsid w:val="00B87F26"/>
    <w:rsid w:val="00B90470"/>
    <w:rsid w:val="00B90B53"/>
    <w:rsid w:val="00B929A6"/>
    <w:rsid w:val="00B93748"/>
    <w:rsid w:val="00B94435"/>
    <w:rsid w:val="00B94CAE"/>
    <w:rsid w:val="00B962F6"/>
    <w:rsid w:val="00B964C2"/>
    <w:rsid w:val="00B968C2"/>
    <w:rsid w:val="00B96F2A"/>
    <w:rsid w:val="00B979AD"/>
    <w:rsid w:val="00B97D6E"/>
    <w:rsid w:val="00BA05C2"/>
    <w:rsid w:val="00BA12F5"/>
    <w:rsid w:val="00BA3375"/>
    <w:rsid w:val="00BA3397"/>
    <w:rsid w:val="00BA3543"/>
    <w:rsid w:val="00BA3F9C"/>
    <w:rsid w:val="00BA4EC8"/>
    <w:rsid w:val="00BA5220"/>
    <w:rsid w:val="00BA680E"/>
    <w:rsid w:val="00BA6D2F"/>
    <w:rsid w:val="00BA7849"/>
    <w:rsid w:val="00BB013C"/>
    <w:rsid w:val="00BB0E41"/>
    <w:rsid w:val="00BB1422"/>
    <w:rsid w:val="00BB16C5"/>
    <w:rsid w:val="00BB17C6"/>
    <w:rsid w:val="00BB247F"/>
    <w:rsid w:val="00BB300D"/>
    <w:rsid w:val="00BB3244"/>
    <w:rsid w:val="00BB441E"/>
    <w:rsid w:val="00BB4FE9"/>
    <w:rsid w:val="00BB50C0"/>
    <w:rsid w:val="00BB50FA"/>
    <w:rsid w:val="00BB5969"/>
    <w:rsid w:val="00BB5C3B"/>
    <w:rsid w:val="00BB5D96"/>
    <w:rsid w:val="00BB6DEA"/>
    <w:rsid w:val="00BB7163"/>
    <w:rsid w:val="00BB7460"/>
    <w:rsid w:val="00BC09B0"/>
    <w:rsid w:val="00BC1143"/>
    <w:rsid w:val="00BC3927"/>
    <w:rsid w:val="00BC568E"/>
    <w:rsid w:val="00BC5747"/>
    <w:rsid w:val="00BC5D13"/>
    <w:rsid w:val="00BC6A92"/>
    <w:rsid w:val="00BC6F40"/>
    <w:rsid w:val="00BC7692"/>
    <w:rsid w:val="00BD0871"/>
    <w:rsid w:val="00BD08CC"/>
    <w:rsid w:val="00BD0DB5"/>
    <w:rsid w:val="00BD1E68"/>
    <w:rsid w:val="00BD2102"/>
    <w:rsid w:val="00BD459B"/>
    <w:rsid w:val="00BD4922"/>
    <w:rsid w:val="00BD5388"/>
    <w:rsid w:val="00BD5F3A"/>
    <w:rsid w:val="00BD6363"/>
    <w:rsid w:val="00BD63CF"/>
    <w:rsid w:val="00BD660F"/>
    <w:rsid w:val="00BD6740"/>
    <w:rsid w:val="00BD6BA9"/>
    <w:rsid w:val="00BD7DA0"/>
    <w:rsid w:val="00BE0E9A"/>
    <w:rsid w:val="00BE1174"/>
    <w:rsid w:val="00BE146D"/>
    <w:rsid w:val="00BE1BDF"/>
    <w:rsid w:val="00BE1D51"/>
    <w:rsid w:val="00BE1DA1"/>
    <w:rsid w:val="00BE2479"/>
    <w:rsid w:val="00BE3A95"/>
    <w:rsid w:val="00BE5BB4"/>
    <w:rsid w:val="00BE5E96"/>
    <w:rsid w:val="00BE6079"/>
    <w:rsid w:val="00BE65FC"/>
    <w:rsid w:val="00BE6607"/>
    <w:rsid w:val="00BE67F5"/>
    <w:rsid w:val="00BE7004"/>
    <w:rsid w:val="00BE76B5"/>
    <w:rsid w:val="00BE76D3"/>
    <w:rsid w:val="00BE7F33"/>
    <w:rsid w:val="00BF047F"/>
    <w:rsid w:val="00BF1229"/>
    <w:rsid w:val="00BF147C"/>
    <w:rsid w:val="00BF1F74"/>
    <w:rsid w:val="00BF2851"/>
    <w:rsid w:val="00BF28CB"/>
    <w:rsid w:val="00BF2967"/>
    <w:rsid w:val="00BF3912"/>
    <w:rsid w:val="00BF48D5"/>
    <w:rsid w:val="00BF4A09"/>
    <w:rsid w:val="00BF4D19"/>
    <w:rsid w:val="00BF5EF3"/>
    <w:rsid w:val="00BF63B4"/>
    <w:rsid w:val="00BF7361"/>
    <w:rsid w:val="00BF75B6"/>
    <w:rsid w:val="00C00251"/>
    <w:rsid w:val="00C009A2"/>
    <w:rsid w:val="00C02386"/>
    <w:rsid w:val="00C033B6"/>
    <w:rsid w:val="00C03591"/>
    <w:rsid w:val="00C03683"/>
    <w:rsid w:val="00C04826"/>
    <w:rsid w:val="00C0509A"/>
    <w:rsid w:val="00C0524C"/>
    <w:rsid w:val="00C05443"/>
    <w:rsid w:val="00C05F0E"/>
    <w:rsid w:val="00C0627E"/>
    <w:rsid w:val="00C06F6E"/>
    <w:rsid w:val="00C07793"/>
    <w:rsid w:val="00C07C1D"/>
    <w:rsid w:val="00C07DB5"/>
    <w:rsid w:val="00C10937"/>
    <w:rsid w:val="00C125B3"/>
    <w:rsid w:val="00C12D3D"/>
    <w:rsid w:val="00C12E23"/>
    <w:rsid w:val="00C12FC4"/>
    <w:rsid w:val="00C13781"/>
    <w:rsid w:val="00C13E6A"/>
    <w:rsid w:val="00C13E8A"/>
    <w:rsid w:val="00C15A54"/>
    <w:rsid w:val="00C16475"/>
    <w:rsid w:val="00C16729"/>
    <w:rsid w:val="00C176C6"/>
    <w:rsid w:val="00C21C4E"/>
    <w:rsid w:val="00C22A3B"/>
    <w:rsid w:val="00C237F3"/>
    <w:rsid w:val="00C238FD"/>
    <w:rsid w:val="00C23F47"/>
    <w:rsid w:val="00C240D6"/>
    <w:rsid w:val="00C24A89"/>
    <w:rsid w:val="00C24CAE"/>
    <w:rsid w:val="00C25383"/>
    <w:rsid w:val="00C256FC"/>
    <w:rsid w:val="00C25E13"/>
    <w:rsid w:val="00C25F01"/>
    <w:rsid w:val="00C26232"/>
    <w:rsid w:val="00C26F6E"/>
    <w:rsid w:val="00C27744"/>
    <w:rsid w:val="00C27C6E"/>
    <w:rsid w:val="00C30B45"/>
    <w:rsid w:val="00C30D52"/>
    <w:rsid w:val="00C316D4"/>
    <w:rsid w:val="00C325B0"/>
    <w:rsid w:val="00C32719"/>
    <w:rsid w:val="00C33A74"/>
    <w:rsid w:val="00C34A0A"/>
    <w:rsid w:val="00C34C58"/>
    <w:rsid w:val="00C34C5C"/>
    <w:rsid w:val="00C35E5A"/>
    <w:rsid w:val="00C365F9"/>
    <w:rsid w:val="00C36C32"/>
    <w:rsid w:val="00C36EC4"/>
    <w:rsid w:val="00C37879"/>
    <w:rsid w:val="00C40366"/>
    <w:rsid w:val="00C40998"/>
    <w:rsid w:val="00C409E3"/>
    <w:rsid w:val="00C41728"/>
    <w:rsid w:val="00C419C6"/>
    <w:rsid w:val="00C41D9A"/>
    <w:rsid w:val="00C41E95"/>
    <w:rsid w:val="00C4231D"/>
    <w:rsid w:val="00C43BDF"/>
    <w:rsid w:val="00C4494C"/>
    <w:rsid w:val="00C4494F"/>
    <w:rsid w:val="00C4510B"/>
    <w:rsid w:val="00C452B9"/>
    <w:rsid w:val="00C460AD"/>
    <w:rsid w:val="00C471D5"/>
    <w:rsid w:val="00C4765B"/>
    <w:rsid w:val="00C4792D"/>
    <w:rsid w:val="00C47C9E"/>
    <w:rsid w:val="00C47F4E"/>
    <w:rsid w:val="00C505B7"/>
    <w:rsid w:val="00C511FB"/>
    <w:rsid w:val="00C512B8"/>
    <w:rsid w:val="00C51D1A"/>
    <w:rsid w:val="00C51D84"/>
    <w:rsid w:val="00C52B70"/>
    <w:rsid w:val="00C5433F"/>
    <w:rsid w:val="00C552E8"/>
    <w:rsid w:val="00C55E13"/>
    <w:rsid w:val="00C561B8"/>
    <w:rsid w:val="00C56EFB"/>
    <w:rsid w:val="00C57948"/>
    <w:rsid w:val="00C60103"/>
    <w:rsid w:val="00C60595"/>
    <w:rsid w:val="00C61536"/>
    <w:rsid w:val="00C619EE"/>
    <w:rsid w:val="00C61CB5"/>
    <w:rsid w:val="00C62365"/>
    <w:rsid w:val="00C63706"/>
    <w:rsid w:val="00C66349"/>
    <w:rsid w:val="00C66B25"/>
    <w:rsid w:val="00C67ABB"/>
    <w:rsid w:val="00C708C4"/>
    <w:rsid w:val="00C714E3"/>
    <w:rsid w:val="00C72CF2"/>
    <w:rsid w:val="00C73721"/>
    <w:rsid w:val="00C748BA"/>
    <w:rsid w:val="00C75FBF"/>
    <w:rsid w:val="00C772F4"/>
    <w:rsid w:val="00C77747"/>
    <w:rsid w:val="00C80A5A"/>
    <w:rsid w:val="00C81214"/>
    <w:rsid w:val="00C8247A"/>
    <w:rsid w:val="00C830BB"/>
    <w:rsid w:val="00C83276"/>
    <w:rsid w:val="00C8427A"/>
    <w:rsid w:val="00C84695"/>
    <w:rsid w:val="00C846F8"/>
    <w:rsid w:val="00C848B6"/>
    <w:rsid w:val="00C84975"/>
    <w:rsid w:val="00C84DA3"/>
    <w:rsid w:val="00C85964"/>
    <w:rsid w:val="00C869AE"/>
    <w:rsid w:val="00C86EA4"/>
    <w:rsid w:val="00C872D7"/>
    <w:rsid w:val="00C87391"/>
    <w:rsid w:val="00C87578"/>
    <w:rsid w:val="00C87E88"/>
    <w:rsid w:val="00C9081B"/>
    <w:rsid w:val="00C9126F"/>
    <w:rsid w:val="00C93309"/>
    <w:rsid w:val="00C93B13"/>
    <w:rsid w:val="00C93D33"/>
    <w:rsid w:val="00C9512D"/>
    <w:rsid w:val="00C95A3C"/>
    <w:rsid w:val="00C96326"/>
    <w:rsid w:val="00C963E4"/>
    <w:rsid w:val="00C96686"/>
    <w:rsid w:val="00C9687B"/>
    <w:rsid w:val="00C96EBC"/>
    <w:rsid w:val="00C972D2"/>
    <w:rsid w:val="00CA01DC"/>
    <w:rsid w:val="00CA04B4"/>
    <w:rsid w:val="00CA0986"/>
    <w:rsid w:val="00CA0B9C"/>
    <w:rsid w:val="00CA233F"/>
    <w:rsid w:val="00CA2751"/>
    <w:rsid w:val="00CA2BBE"/>
    <w:rsid w:val="00CA32D4"/>
    <w:rsid w:val="00CA3AC1"/>
    <w:rsid w:val="00CA4229"/>
    <w:rsid w:val="00CA441D"/>
    <w:rsid w:val="00CA4509"/>
    <w:rsid w:val="00CA4BA7"/>
    <w:rsid w:val="00CA4EDD"/>
    <w:rsid w:val="00CA4FD8"/>
    <w:rsid w:val="00CA5AAF"/>
    <w:rsid w:val="00CA5B6B"/>
    <w:rsid w:val="00CA6B3B"/>
    <w:rsid w:val="00CA6BAA"/>
    <w:rsid w:val="00CA6ECA"/>
    <w:rsid w:val="00CA6FBC"/>
    <w:rsid w:val="00CA704D"/>
    <w:rsid w:val="00CA7AB6"/>
    <w:rsid w:val="00CA7FD1"/>
    <w:rsid w:val="00CB01A6"/>
    <w:rsid w:val="00CB0D67"/>
    <w:rsid w:val="00CB110B"/>
    <w:rsid w:val="00CB1376"/>
    <w:rsid w:val="00CB18EF"/>
    <w:rsid w:val="00CB1C55"/>
    <w:rsid w:val="00CB286A"/>
    <w:rsid w:val="00CB2C68"/>
    <w:rsid w:val="00CB2D91"/>
    <w:rsid w:val="00CB2F7F"/>
    <w:rsid w:val="00CB302F"/>
    <w:rsid w:val="00CB3530"/>
    <w:rsid w:val="00CB3D4A"/>
    <w:rsid w:val="00CB3F5D"/>
    <w:rsid w:val="00CB467D"/>
    <w:rsid w:val="00CB516C"/>
    <w:rsid w:val="00CB6A1D"/>
    <w:rsid w:val="00CB6D4A"/>
    <w:rsid w:val="00CB7854"/>
    <w:rsid w:val="00CB7C46"/>
    <w:rsid w:val="00CC046B"/>
    <w:rsid w:val="00CC0BB8"/>
    <w:rsid w:val="00CC1320"/>
    <w:rsid w:val="00CC13A4"/>
    <w:rsid w:val="00CC14EB"/>
    <w:rsid w:val="00CC1695"/>
    <w:rsid w:val="00CC1E3E"/>
    <w:rsid w:val="00CC2267"/>
    <w:rsid w:val="00CC24B3"/>
    <w:rsid w:val="00CC2658"/>
    <w:rsid w:val="00CC2F0F"/>
    <w:rsid w:val="00CC3387"/>
    <w:rsid w:val="00CC34AB"/>
    <w:rsid w:val="00CC3C8A"/>
    <w:rsid w:val="00CC54DB"/>
    <w:rsid w:val="00CC5590"/>
    <w:rsid w:val="00CC574D"/>
    <w:rsid w:val="00CC63CC"/>
    <w:rsid w:val="00CC71FC"/>
    <w:rsid w:val="00CC760D"/>
    <w:rsid w:val="00CD0AF0"/>
    <w:rsid w:val="00CD0C9F"/>
    <w:rsid w:val="00CD15CB"/>
    <w:rsid w:val="00CD1F17"/>
    <w:rsid w:val="00CD23EE"/>
    <w:rsid w:val="00CD2A71"/>
    <w:rsid w:val="00CD3F10"/>
    <w:rsid w:val="00CD548D"/>
    <w:rsid w:val="00CD60E5"/>
    <w:rsid w:val="00CD6272"/>
    <w:rsid w:val="00CD6CEB"/>
    <w:rsid w:val="00CD7B5B"/>
    <w:rsid w:val="00CE071A"/>
    <w:rsid w:val="00CE1419"/>
    <w:rsid w:val="00CE30CB"/>
    <w:rsid w:val="00CE35BF"/>
    <w:rsid w:val="00CE3644"/>
    <w:rsid w:val="00CE45FE"/>
    <w:rsid w:val="00CE4B75"/>
    <w:rsid w:val="00CE5090"/>
    <w:rsid w:val="00CE5302"/>
    <w:rsid w:val="00CE54DF"/>
    <w:rsid w:val="00CE5786"/>
    <w:rsid w:val="00CE5891"/>
    <w:rsid w:val="00CE72C4"/>
    <w:rsid w:val="00CE73B3"/>
    <w:rsid w:val="00CF0027"/>
    <w:rsid w:val="00CF07C5"/>
    <w:rsid w:val="00CF14D2"/>
    <w:rsid w:val="00CF16BC"/>
    <w:rsid w:val="00CF212D"/>
    <w:rsid w:val="00CF2C23"/>
    <w:rsid w:val="00CF2E2E"/>
    <w:rsid w:val="00CF3B83"/>
    <w:rsid w:val="00CF3D9D"/>
    <w:rsid w:val="00CF40D6"/>
    <w:rsid w:val="00CF525F"/>
    <w:rsid w:val="00CF6292"/>
    <w:rsid w:val="00CF692C"/>
    <w:rsid w:val="00CF6CDD"/>
    <w:rsid w:val="00CF6D44"/>
    <w:rsid w:val="00CF6E44"/>
    <w:rsid w:val="00CF7BE5"/>
    <w:rsid w:val="00D0033E"/>
    <w:rsid w:val="00D00CEA"/>
    <w:rsid w:val="00D014B1"/>
    <w:rsid w:val="00D014FC"/>
    <w:rsid w:val="00D01FD0"/>
    <w:rsid w:val="00D02A65"/>
    <w:rsid w:val="00D03E16"/>
    <w:rsid w:val="00D04211"/>
    <w:rsid w:val="00D046EA"/>
    <w:rsid w:val="00D07973"/>
    <w:rsid w:val="00D07D38"/>
    <w:rsid w:val="00D100EF"/>
    <w:rsid w:val="00D11790"/>
    <w:rsid w:val="00D12D68"/>
    <w:rsid w:val="00D1315C"/>
    <w:rsid w:val="00D13751"/>
    <w:rsid w:val="00D13BCC"/>
    <w:rsid w:val="00D1421F"/>
    <w:rsid w:val="00D14DE5"/>
    <w:rsid w:val="00D16E37"/>
    <w:rsid w:val="00D2076B"/>
    <w:rsid w:val="00D20C06"/>
    <w:rsid w:val="00D20FC8"/>
    <w:rsid w:val="00D21145"/>
    <w:rsid w:val="00D21A59"/>
    <w:rsid w:val="00D21E4B"/>
    <w:rsid w:val="00D22029"/>
    <w:rsid w:val="00D22496"/>
    <w:rsid w:val="00D227C3"/>
    <w:rsid w:val="00D231E3"/>
    <w:rsid w:val="00D234BF"/>
    <w:rsid w:val="00D249C2"/>
    <w:rsid w:val="00D24DFF"/>
    <w:rsid w:val="00D252AB"/>
    <w:rsid w:val="00D26F35"/>
    <w:rsid w:val="00D270EC"/>
    <w:rsid w:val="00D30202"/>
    <w:rsid w:val="00D30BF7"/>
    <w:rsid w:val="00D3114C"/>
    <w:rsid w:val="00D33015"/>
    <w:rsid w:val="00D33250"/>
    <w:rsid w:val="00D33FB0"/>
    <w:rsid w:val="00D33FD6"/>
    <w:rsid w:val="00D349D5"/>
    <w:rsid w:val="00D34A60"/>
    <w:rsid w:val="00D34B3B"/>
    <w:rsid w:val="00D35ED9"/>
    <w:rsid w:val="00D35F2D"/>
    <w:rsid w:val="00D36583"/>
    <w:rsid w:val="00D370A8"/>
    <w:rsid w:val="00D372C0"/>
    <w:rsid w:val="00D376B5"/>
    <w:rsid w:val="00D37E66"/>
    <w:rsid w:val="00D40204"/>
    <w:rsid w:val="00D402BF"/>
    <w:rsid w:val="00D404CB"/>
    <w:rsid w:val="00D405B4"/>
    <w:rsid w:val="00D41315"/>
    <w:rsid w:val="00D41385"/>
    <w:rsid w:val="00D4185A"/>
    <w:rsid w:val="00D42536"/>
    <w:rsid w:val="00D42724"/>
    <w:rsid w:val="00D42B5D"/>
    <w:rsid w:val="00D4431F"/>
    <w:rsid w:val="00D445D0"/>
    <w:rsid w:val="00D4495B"/>
    <w:rsid w:val="00D44EC6"/>
    <w:rsid w:val="00D450F6"/>
    <w:rsid w:val="00D45C1E"/>
    <w:rsid w:val="00D45DA1"/>
    <w:rsid w:val="00D460D8"/>
    <w:rsid w:val="00D461F3"/>
    <w:rsid w:val="00D47497"/>
    <w:rsid w:val="00D47584"/>
    <w:rsid w:val="00D4769A"/>
    <w:rsid w:val="00D50397"/>
    <w:rsid w:val="00D50B7F"/>
    <w:rsid w:val="00D512C0"/>
    <w:rsid w:val="00D52552"/>
    <w:rsid w:val="00D53A5F"/>
    <w:rsid w:val="00D55B87"/>
    <w:rsid w:val="00D56381"/>
    <w:rsid w:val="00D56BA2"/>
    <w:rsid w:val="00D56CF0"/>
    <w:rsid w:val="00D605B6"/>
    <w:rsid w:val="00D60966"/>
    <w:rsid w:val="00D60F63"/>
    <w:rsid w:val="00D61018"/>
    <w:rsid w:val="00D610DA"/>
    <w:rsid w:val="00D61599"/>
    <w:rsid w:val="00D619AE"/>
    <w:rsid w:val="00D61CE7"/>
    <w:rsid w:val="00D61D26"/>
    <w:rsid w:val="00D63285"/>
    <w:rsid w:val="00D636B1"/>
    <w:rsid w:val="00D66417"/>
    <w:rsid w:val="00D66B57"/>
    <w:rsid w:val="00D67C16"/>
    <w:rsid w:val="00D70046"/>
    <w:rsid w:val="00D70D5F"/>
    <w:rsid w:val="00D71D62"/>
    <w:rsid w:val="00D71F4E"/>
    <w:rsid w:val="00D725BA"/>
    <w:rsid w:val="00D7282E"/>
    <w:rsid w:val="00D73074"/>
    <w:rsid w:val="00D74814"/>
    <w:rsid w:val="00D750E3"/>
    <w:rsid w:val="00D777F6"/>
    <w:rsid w:val="00D81204"/>
    <w:rsid w:val="00D82BE3"/>
    <w:rsid w:val="00D82CF0"/>
    <w:rsid w:val="00D82D9D"/>
    <w:rsid w:val="00D83E79"/>
    <w:rsid w:val="00D84049"/>
    <w:rsid w:val="00D84127"/>
    <w:rsid w:val="00D843CA"/>
    <w:rsid w:val="00D84A09"/>
    <w:rsid w:val="00D85080"/>
    <w:rsid w:val="00D85CB5"/>
    <w:rsid w:val="00D866FB"/>
    <w:rsid w:val="00D87217"/>
    <w:rsid w:val="00D8734C"/>
    <w:rsid w:val="00D902A6"/>
    <w:rsid w:val="00D90549"/>
    <w:rsid w:val="00D92515"/>
    <w:rsid w:val="00D93ABC"/>
    <w:rsid w:val="00D93F7B"/>
    <w:rsid w:val="00D94B0B"/>
    <w:rsid w:val="00D94DB6"/>
    <w:rsid w:val="00D95814"/>
    <w:rsid w:val="00D962B9"/>
    <w:rsid w:val="00D964B9"/>
    <w:rsid w:val="00D96614"/>
    <w:rsid w:val="00D969B9"/>
    <w:rsid w:val="00D9731B"/>
    <w:rsid w:val="00D97337"/>
    <w:rsid w:val="00D97D75"/>
    <w:rsid w:val="00D97E4F"/>
    <w:rsid w:val="00DA011E"/>
    <w:rsid w:val="00DA0419"/>
    <w:rsid w:val="00DA0592"/>
    <w:rsid w:val="00DA0B26"/>
    <w:rsid w:val="00DA11E0"/>
    <w:rsid w:val="00DA1368"/>
    <w:rsid w:val="00DA15BC"/>
    <w:rsid w:val="00DA2033"/>
    <w:rsid w:val="00DA2387"/>
    <w:rsid w:val="00DA2A71"/>
    <w:rsid w:val="00DA2F4B"/>
    <w:rsid w:val="00DA313D"/>
    <w:rsid w:val="00DA38B9"/>
    <w:rsid w:val="00DA3E9F"/>
    <w:rsid w:val="00DA44A5"/>
    <w:rsid w:val="00DA4515"/>
    <w:rsid w:val="00DA4847"/>
    <w:rsid w:val="00DA5597"/>
    <w:rsid w:val="00DA72BC"/>
    <w:rsid w:val="00DA7DB7"/>
    <w:rsid w:val="00DA7E03"/>
    <w:rsid w:val="00DA7EF3"/>
    <w:rsid w:val="00DB03AF"/>
    <w:rsid w:val="00DB03B4"/>
    <w:rsid w:val="00DB0524"/>
    <w:rsid w:val="00DB0763"/>
    <w:rsid w:val="00DB14FF"/>
    <w:rsid w:val="00DB168A"/>
    <w:rsid w:val="00DB337F"/>
    <w:rsid w:val="00DB357C"/>
    <w:rsid w:val="00DB3AAF"/>
    <w:rsid w:val="00DB457C"/>
    <w:rsid w:val="00DB46C5"/>
    <w:rsid w:val="00DB4725"/>
    <w:rsid w:val="00DB4A52"/>
    <w:rsid w:val="00DB5285"/>
    <w:rsid w:val="00DB5289"/>
    <w:rsid w:val="00DB5EFD"/>
    <w:rsid w:val="00DB5F60"/>
    <w:rsid w:val="00DB6F1B"/>
    <w:rsid w:val="00DB71CB"/>
    <w:rsid w:val="00DB7E5F"/>
    <w:rsid w:val="00DC0374"/>
    <w:rsid w:val="00DC0D4C"/>
    <w:rsid w:val="00DC13DD"/>
    <w:rsid w:val="00DC193F"/>
    <w:rsid w:val="00DC1FE4"/>
    <w:rsid w:val="00DC2C33"/>
    <w:rsid w:val="00DC2FB6"/>
    <w:rsid w:val="00DC3861"/>
    <w:rsid w:val="00DC39B6"/>
    <w:rsid w:val="00DC4223"/>
    <w:rsid w:val="00DC459F"/>
    <w:rsid w:val="00DC45E1"/>
    <w:rsid w:val="00DC4727"/>
    <w:rsid w:val="00DC51B8"/>
    <w:rsid w:val="00DC62B9"/>
    <w:rsid w:val="00DC6423"/>
    <w:rsid w:val="00DC650D"/>
    <w:rsid w:val="00DC6BCD"/>
    <w:rsid w:val="00DC7434"/>
    <w:rsid w:val="00DC7650"/>
    <w:rsid w:val="00DC7FB5"/>
    <w:rsid w:val="00DD0750"/>
    <w:rsid w:val="00DD0DCE"/>
    <w:rsid w:val="00DD1074"/>
    <w:rsid w:val="00DD196D"/>
    <w:rsid w:val="00DD2F8D"/>
    <w:rsid w:val="00DD3C97"/>
    <w:rsid w:val="00DD49B3"/>
    <w:rsid w:val="00DD4B9D"/>
    <w:rsid w:val="00DD53BB"/>
    <w:rsid w:val="00DD55D6"/>
    <w:rsid w:val="00DD5886"/>
    <w:rsid w:val="00DD6A9B"/>
    <w:rsid w:val="00DD6E03"/>
    <w:rsid w:val="00DD75DF"/>
    <w:rsid w:val="00DD77A2"/>
    <w:rsid w:val="00DE1ED1"/>
    <w:rsid w:val="00DE2D24"/>
    <w:rsid w:val="00DE30D5"/>
    <w:rsid w:val="00DE51A9"/>
    <w:rsid w:val="00DE5F1A"/>
    <w:rsid w:val="00DE6A95"/>
    <w:rsid w:val="00DF00E3"/>
    <w:rsid w:val="00DF01BB"/>
    <w:rsid w:val="00DF0ACB"/>
    <w:rsid w:val="00DF16B5"/>
    <w:rsid w:val="00DF1B8E"/>
    <w:rsid w:val="00DF26EF"/>
    <w:rsid w:val="00DF2C5A"/>
    <w:rsid w:val="00DF34EF"/>
    <w:rsid w:val="00DF3DB1"/>
    <w:rsid w:val="00DF4254"/>
    <w:rsid w:val="00DF6030"/>
    <w:rsid w:val="00DF6DD9"/>
    <w:rsid w:val="00DF789A"/>
    <w:rsid w:val="00DF7B78"/>
    <w:rsid w:val="00DF7C80"/>
    <w:rsid w:val="00DF7F28"/>
    <w:rsid w:val="00DF7FD1"/>
    <w:rsid w:val="00E02012"/>
    <w:rsid w:val="00E020B7"/>
    <w:rsid w:val="00E021AE"/>
    <w:rsid w:val="00E02323"/>
    <w:rsid w:val="00E028DF"/>
    <w:rsid w:val="00E02CFF"/>
    <w:rsid w:val="00E03EFD"/>
    <w:rsid w:val="00E04714"/>
    <w:rsid w:val="00E06AAD"/>
    <w:rsid w:val="00E07506"/>
    <w:rsid w:val="00E078DC"/>
    <w:rsid w:val="00E078EE"/>
    <w:rsid w:val="00E07B97"/>
    <w:rsid w:val="00E101A4"/>
    <w:rsid w:val="00E107F4"/>
    <w:rsid w:val="00E116DC"/>
    <w:rsid w:val="00E11AEE"/>
    <w:rsid w:val="00E120ED"/>
    <w:rsid w:val="00E12277"/>
    <w:rsid w:val="00E1280D"/>
    <w:rsid w:val="00E128B1"/>
    <w:rsid w:val="00E12969"/>
    <w:rsid w:val="00E13910"/>
    <w:rsid w:val="00E14A61"/>
    <w:rsid w:val="00E15A13"/>
    <w:rsid w:val="00E15DDE"/>
    <w:rsid w:val="00E16862"/>
    <w:rsid w:val="00E17053"/>
    <w:rsid w:val="00E17A7F"/>
    <w:rsid w:val="00E17E71"/>
    <w:rsid w:val="00E20048"/>
    <w:rsid w:val="00E20179"/>
    <w:rsid w:val="00E205CB"/>
    <w:rsid w:val="00E20F55"/>
    <w:rsid w:val="00E21275"/>
    <w:rsid w:val="00E227DD"/>
    <w:rsid w:val="00E22AFD"/>
    <w:rsid w:val="00E22BB7"/>
    <w:rsid w:val="00E231E7"/>
    <w:rsid w:val="00E2364A"/>
    <w:rsid w:val="00E2511C"/>
    <w:rsid w:val="00E25C6E"/>
    <w:rsid w:val="00E25C98"/>
    <w:rsid w:val="00E25E5F"/>
    <w:rsid w:val="00E26644"/>
    <w:rsid w:val="00E26B23"/>
    <w:rsid w:val="00E27009"/>
    <w:rsid w:val="00E2766B"/>
    <w:rsid w:val="00E304FE"/>
    <w:rsid w:val="00E3090C"/>
    <w:rsid w:val="00E3109F"/>
    <w:rsid w:val="00E310E2"/>
    <w:rsid w:val="00E32902"/>
    <w:rsid w:val="00E337DA"/>
    <w:rsid w:val="00E3383B"/>
    <w:rsid w:val="00E34303"/>
    <w:rsid w:val="00E349A0"/>
    <w:rsid w:val="00E34A37"/>
    <w:rsid w:val="00E34CF2"/>
    <w:rsid w:val="00E34FB3"/>
    <w:rsid w:val="00E34FB4"/>
    <w:rsid w:val="00E35572"/>
    <w:rsid w:val="00E35E1C"/>
    <w:rsid w:val="00E35E8E"/>
    <w:rsid w:val="00E3624A"/>
    <w:rsid w:val="00E3626B"/>
    <w:rsid w:val="00E36669"/>
    <w:rsid w:val="00E36F0D"/>
    <w:rsid w:val="00E3749B"/>
    <w:rsid w:val="00E402CA"/>
    <w:rsid w:val="00E40761"/>
    <w:rsid w:val="00E419B7"/>
    <w:rsid w:val="00E41B0B"/>
    <w:rsid w:val="00E42CE0"/>
    <w:rsid w:val="00E44F3D"/>
    <w:rsid w:val="00E46303"/>
    <w:rsid w:val="00E47529"/>
    <w:rsid w:val="00E4757A"/>
    <w:rsid w:val="00E50000"/>
    <w:rsid w:val="00E50CA8"/>
    <w:rsid w:val="00E519A3"/>
    <w:rsid w:val="00E51F2E"/>
    <w:rsid w:val="00E523B5"/>
    <w:rsid w:val="00E52A3D"/>
    <w:rsid w:val="00E52D9A"/>
    <w:rsid w:val="00E5302E"/>
    <w:rsid w:val="00E53F8C"/>
    <w:rsid w:val="00E55027"/>
    <w:rsid w:val="00E551B6"/>
    <w:rsid w:val="00E55BAC"/>
    <w:rsid w:val="00E55D39"/>
    <w:rsid w:val="00E57CB3"/>
    <w:rsid w:val="00E57CCC"/>
    <w:rsid w:val="00E57E4B"/>
    <w:rsid w:val="00E601C8"/>
    <w:rsid w:val="00E610D8"/>
    <w:rsid w:val="00E6142F"/>
    <w:rsid w:val="00E629A8"/>
    <w:rsid w:val="00E62F14"/>
    <w:rsid w:val="00E6315D"/>
    <w:rsid w:val="00E63208"/>
    <w:rsid w:val="00E634B2"/>
    <w:rsid w:val="00E64676"/>
    <w:rsid w:val="00E64909"/>
    <w:rsid w:val="00E64914"/>
    <w:rsid w:val="00E64CBD"/>
    <w:rsid w:val="00E64D01"/>
    <w:rsid w:val="00E65904"/>
    <w:rsid w:val="00E65F79"/>
    <w:rsid w:val="00E66155"/>
    <w:rsid w:val="00E6677D"/>
    <w:rsid w:val="00E66D83"/>
    <w:rsid w:val="00E66DDC"/>
    <w:rsid w:val="00E6785F"/>
    <w:rsid w:val="00E67F51"/>
    <w:rsid w:val="00E711AB"/>
    <w:rsid w:val="00E71603"/>
    <w:rsid w:val="00E7301C"/>
    <w:rsid w:val="00E73690"/>
    <w:rsid w:val="00E73ADB"/>
    <w:rsid w:val="00E73C3F"/>
    <w:rsid w:val="00E74566"/>
    <w:rsid w:val="00E74A46"/>
    <w:rsid w:val="00E74E65"/>
    <w:rsid w:val="00E761FF"/>
    <w:rsid w:val="00E7668D"/>
    <w:rsid w:val="00E76FBD"/>
    <w:rsid w:val="00E80615"/>
    <w:rsid w:val="00E80ABD"/>
    <w:rsid w:val="00E811E6"/>
    <w:rsid w:val="00E8151C"/>
    <w:rsid w:val="00E816C9"/>
    <w:rsid w:val="00E81A07"/>
    <w:rsid w:val="00E82CE2"/>
    <w:rsid w:val="00E83291"/>
    <w:rsid w:val="00E834F6"/>
    <w:rsid w:val="00E836CC"/>
    <w:rsid w:val="00E84D81"/>
    <w:rsid w:val="00E856D1"/>
    <w:rsid w:val="00E86186"/>
    <w:rsid w:val="00E864C6"/>
    <w:rsid w:val="00E86C60"/>
    <w:rsid w:val="00E87373"/>
    <w:rsid w:val="00E87526"/>
    <w:rsid w:val="00E875AF"/>
    <w:rsid w:val="00E90AAA"/>
    <w:rsid w:val="00E91654"/>
    <w:rsid w:val="00E91DAA"/>
    <w:rsid w:val="00E91DC3"/>
    <w:rsid w:val="00E91E66"/>
    <w:rsid w:val="00E92875"/>
    <w:rsid w:val="00E92D23"/>
    <w:rsid w:val="00E93E4D"/>
    <w:rsid w:val="00E946EC"/>
    <w:rsid w:val="00E949FB"/>
    <w:rsid w:val="00E94BA4"/>
    <w:rsid w:val="00E950EF"/>
    <w:rsid w:val="00E956A7"/>
    <w:rsid w:val="00E9724A"/>
    <w:rsid w:val="00E975A6"/>
    <w:rsid w:val="00EA12D2"/>
    <w:rsid w:val="00EA1B05"/>
    <w:rsid w:val="00EA227D"/>
    <w:rsid w:val="00EA2475"/>
    <w:rsid w:val="00EA2A5E"/>
    <w:rsid w:val="00EA2EFB"/>
    <w:rsid w:val="00EA448B"/>
    <w:rsid w:val="00EA5481"/>
    <w:rsid w:val="00EA6745"/>
    <w:rsid w:val="00EA6BC3"/>
    <w:rsid w:val="00EA73F0"/>
    <w:rsid w:val="00EA77A5"/>
    <w:rsid w:val="00EA780E"/>
    <w:rsid w:val="00EA7D80"/>
    <w:rsid w:val="00EA7FDF"/>
    <w:rsid w:val="00EB017A"/>
    <w:rsid w:val="00EB052F"/>
    <w:rsid w:val="00EB0C2E"/>
    <w:rsid w:val="00EB1AE1"/>
    <w:rsid w:val="00EB31FF"/>
    <w:rsid w:val="00EB4AF2"/>
    <w:rsid w:val="00EB51D6"/>
    <w:rsid w:val="00EB5AA3"/>
    <w:rsid w:val="00EB5F03"/>
    <w:rsid w:val="00EB6134"/>
    <w:rsid w:val="00EB62E2"/>
    <w:rsid w:val="00EB6661"/>
    <w:rsid w:val="00EB6996"/>
    <w:rsid w:val="00EB7391"/>
    <w:rsid w:val="00EB7756"/>
    <w:rsid w:val="00EB7A4F"/>
    <w:rsid w:val="00EC0933"/>
    <w:rsid w:val="00EC0EEA"/>
    <w:rsid w:val="00EC1782"/>
    <w:rsid w:val="00EC1DE7"/>
    <w:rsid w:val="00EC2820"/>
    <w:rsid w:val="00EC2E98"/>
    <w:rsid w:val="00EC4093"/>
    <w:rsid w:val="00EC4631"/>
    <w:rsid w:val="00EC56DC"/>
    <w:rsid w:val="00EC5CBC"/>
    <w:rsid w:val="00EC5DA0"/>
    <w:rsid w:val="00EC69C6"/>
    <w:rsid w:val="00EC6AC7"/>
    <w:rsid w:val="00EC71E9"/>
    <w:rsid w:val="00EC7259"/>
    <w:rsid w:val="00EC760F"/>
    <w:rsid w:val="00EC7657"/>
    <w:rsid w:val="00ED1010"/>
    <w:rsid w:val="00ED17F5"/>
    <w:rsid w:val="00ED1C52"/>
    <w:rsid w:val="00ED2AEF"/>
    <w:rsid w:val="00ED37D4"/>
    <w:rsid w:val="00ED5E93"/>
    <w:rsid w:val="00ED5F08"/>
    <w:rsid w:val="00ED7E6A"/>
    <w:rsid w:val="00EE0359"/>
    <w:rsid w:val="00EE03F3"/>
    <w:rsid w:val="00EE20DD"/>
    <w:rsid w:val="00EE27D2"/>
    <w:rsid w:val="00EE2AB1"/>
    <w:rsid w:val="00EE2DAE"/>
    <w:rsid w:val="00EE3518"/>
    <w:rsid w:val="00EE3938"/>
    <w:rsid w:val="00EE3FE4"/>
    <w:rsid w:val="00EE4025"/>
    <w:rsid w:val="00EE5327"/>
    <w:rsid w:val="00EE5C9E"/>
    <w:rsid w:val="00EE643C"/>
    <w:rsid w:val="00EE70EB"/>
    <w:rsid w:val="00EE7144"/>
    <w:rsid w:val="00EE71D8"/>
    <w:rsid w:val="00EE7590"/>
    <w:rsid w:val="00EE7C8D"/>
    <w:rsid w:val="00EF2787"/>
    <w:rsid w:val="00EF2C74"/>
    <w:rsid w:val="00EF2E7D"/>
    <w:rsid w:val="00EF327D"/>
    <w:rsid w:val="00EF43E9"/>
    <w:rsid w:val="00EF449D"/>
    <w:rsid w:val="00EF653D"/>
    <w:rsid w:val="00EF6B0C"/>
    <w:rsid w:val="00F01257"/>
    <w:rsid w:val="00F0139B"/>
    <w:rsid w:val="00F01B4E"/>
    <w:rsid w:val="00F03B4E"/>
    <w:rsid w:val="00F042E9"/>
    <w:rsid w:val="00F05021"/>
    <w:rsid w:val="00F05128"/>
    <w:rsid w:val="00F0539B"/>
    <w:rsid w:val="00F05CB8"/>
    <w:rsid w:val="00F0650B"/>
    <w:rsid w:val="00F06CC0"/>
    <w:rsid w:val="00F07049"/>
    <w:rsid w:val="00F07FAD"/>
    <w:rsid w:val="00F10698"/>
    <w:rsid w:val="00F10A06"/>
    <w:rsid w:val="00F11D43"/>
    <w:rsid w:val="00F11D9D"/>
    <w:rsid w:val="00F120B3"/>
    <w:rsid w:val="00F12FFA"/>
    <w:rsid w:val="00F13078"/>
    <w:rsid w:val="00F135E7"/>
    <w:rsid w:val="00F135FE"/>
    <w:rsid w:val="00F13A1D"/>
    <w:rsid w:val="00F13D65"/>
    <w:rsid w:val="00F1475B"/>
    <w:rsid w:val="00F14AB4"/>
    <w:rsid w:val="00F15053"/>
    <w:rsid w:val="00F1544E"/>
    <w:rsid w:val="00F15BA7"/>
    <w:rsid w:val="00F163BC"/>
    <w:rsid w:val="00F16B69"/>
    <w:rsid w:val="00F173B7"/>
    <w:rsid w:val="00F176A2"/>
    <w:rsid w:val="00F17A2A"/>
    <w:rsid w:val="00F17C2F"/>
    <w:rsid w:val="00F2024B"/>
    <w:rsid w:val="00F209D2"/>
    <w:rsid w:val="00F20AA3"/>
    <w:rsid w:val="00F20D23"/>
    <w:rsid w:val="00F20F83"/>
    <w:rsid w:val="00F21293"/>
    <w:rsid w:val="00F21483"/>
    <w:rsid w:val="00F22123"/>
    <w:rsid w:val="00F22B37"/>
    <w:rsid w:val="00F23AA2"/>
    <w:rsid w:val="00F245CB"/>
    <w:rsid w:val="00F253DD"/>
    <w:rsid w:val="00F27617"/>
    <w:rsid w:val="00F27B51"/>
    <w:rsid w:val="00F27D83"/>
    <w:rsid w:val="00F3076A"/>
    <w:rsid w:val="00F308B4"/>
    <w:rsid w:val="00F30F16"/>
    <w:rsid w:val="00F30F8C"/>
    <w:rsid w:val="00F311A2"/>
    <w:rsid w:val="00F31B58"/>
    <w:rsid w:val="00F31DA8"/>
    <w:rsid w:val="00F32206"/>
    <w:rsid w:val="00F328F4"/>
    <w:rsid w:val="00F32DDE"/>
    <w:rsid w:val="00F333D3"/>
    <w:rsid w:val="00F34DF5"/>
    <w:rsid w:val="00F34E44"/>
    <w:rsid w:val="00F34F48"/>
    <w:rsid w:val="00F35111"/>
    <w:rsid w:val="00F351A6"/>
    <w:rsid w:val="00F35752"/>
    <w:rsid w:val="00F357F7"/>
    <w:rsid w:val="00F35A60"/>
    <w:rsid w:val="00F35C43"/>
    <w:rsid w:val="00F35FD6"/>
    <w:rsid w:val="00F361C9"/>
    <w:rsid w:val="00F3756D"/>
    <w:rsid w:val="00F378FE"/>
    <w:rsid w:val="00F37CCC"/>
    <w:rsid w:val="00F401B7"/>
    <w:rsid w:val="00F40A35"/>
    <w:rsid w:val="00F40CAC"/>
    <w:rsid w:val="00F413B3"/>
    <w:rsid w:val="00F416C9"/>
    <w:rsid w:val="00F42A9B"/>
    <w:rsid w:val="00F42BD8"/>
    <w:rsid w:val="00F441D1"/>
    <w:rsid w:val="00F4471B"/>
    <w:rsid w:val="00F4544A"/>
    <w:rsid w:val="00F45DA1"/>
    <w:rsid w:val="00F45E2B"/>
    <w:rsid w:val="00F47381"/>
    <w:rsid w:val="00F4756E"/>
    <w:rsid w:val="00F509F1"/>
    <w:rsid w:val="00F51874"/>
    <w:rsid w:val="00F5193B"/>
    <w:rsid w:val="00F5306D"/>
    <w:rsid w:val="00F530F3"/>
    <w:rsid w:val="00F5367A"/>
    <w:rsid w:val="00F53EC8"/>
    <w:rsid w:val="00F55E02"/>
    <w:rsid w:val="00F568D1"/>
    <w:rsid w:val="00F57EAE"/>
    <w:rsid w:val="00F600CC"/>
    <w:rsid w:val="00F600E4"/>
    <w:rsid w:val="00F601AA"/>
    <w:rsid w:val="00F602BD"/>
    <w:rsid w:val="00F6095C"/>
    <w:rsid w:val="00F609C1"/>
    <w:rsid w:val="00F60C23"/>
    <w:rsid w:val="00F617FC"/>
    <w:rsid w:val="00F6197F"/>
    <w:rsid w:val="00F61B39"/>
    <w:rsid w:val="00F620FE"/>
    <w:rsid w:val="00F62465"/>
    <w:rsid w:val="00F64D2C"/>
    <w:rsid w:val="00F64D6C"/>
    <w:rsid w:val="00F659EE"/>
    <w:rsid w:val="00F65A67"/>
    <w:rsid w:val="00F65DFD"/>
    <w:rsid w:val="00F66170"/>
    <w:rsid w:val="00F66456"/>
    <w:rsid w:val="00F707E8"/>
    <w:rsid w:val="00F708D9"/>
    <w:rsid w:val="00F70B59"/>
    <w:rsid w:val="00F70BE4"/>
    <w:rsid w:val="00F71805"/>
    <w:rsid w:val="00F721AB"/>
    <w:rsid w:val="00F7265E"/>
    <w:rsid w:val="00F7283A"/>
    <w:rsid w:val="00F73038"/>
    <w:rsid w:val="00F73744"/>
    <w:rsid w:val="00F73BCA"/>
    <w:rsid w:val="00F740A5"/>
    <w:rsid w:val="00F74D58"/>
    <w:rsid w:val="00F74E52"/>
    <w:rsid w:val="00F7553D"/>
    <w:rsid w:val="00F7561A"/>
    <w:rsid w:val="00F75705"/>
    <w:rsid w:val="00F75CEC"/>
    <w:rsid w:val="00F768B1"/>
    <w:rsid w:val="00F808C6"/>
    <w:rsid w:val="00F8096F"/>
    <w:rsid w:val="00F809A3"/>
    <w:rsid w:val="00F810BE"/>
    <w:rsid w:val="00F81DC9"/>
    <w:rsid w:val="00F832EB"/>
    <w:rsid w:val="00F84662"/>
    <w:rsid w:val="00F852E6"/>
    <w:rsid w:val="00F8747F"/>
    <w:rsid w:val="00F879A4"/>
    <w:rsid w:val="00F90AAC"/>
    <w:rsid w:val="00F91766"/>
    <w:rsid w:val="00F91DDD"/>
    <w:rsid w:val="00F920A6"/>
    <w:rsid w:val="00F92696"/>
    <w:rsid w:val="00F92E40"/>
    <w:rsid w:val="00F931C3"/>
    <w:rsid w:val="00F9321B"/>
    <w:rsid w:val="00F93347"/>
    <w:rsid w:val="00F93462"/>
    <w:rsid w:val="00F93BF0"/>
    <w:rsid w:val="00F93CA6"/>
    <w:rsid w:val="00F94557"/>
    <w:rsid w:val="00F95148"/>
    <w:rsid w:val="00F956B5"/>
    <w:rsid w:val="00F95A7F"/>
    <w:rsid w:val="00F95D02"/>
    <w:rsid w:val="00F961AD"/>
    <w:rsid w:val="00FA004D"/>
    <w:rsid w:val="00FA0395"/>
    <w:rsid w:val="00FA08A9"/>
    <w:rsid w:val="00FA0A1C"/>
    <w:rsid w:val="00FA0A7D"/>
    <w:rsid w:val="00FA0BF0"/>
    <w:rsid w:val="00FA146C"/>
    <w:rsid w:val="00FA2B9E"/>
    <w:rsid w:val="00FA3F73"/>
    <w:rsid w:val="00FA40F9"/>
    <w:rsid w:val="00FA55C6"/>
    <w:rsid w:val="00FA55D0"/>
    <w:rsid w:val="00FA5A6C"/>
    <w:rsid w:val="00FA5E1D"/>
    <w:rsid w:val="00FA5FBF"/>
    <w:rsid w:val="00FA6CE7"/>
    <w:rsid w:val="00FA7129"/>
    <w:rsid w:val="00FB004F"/>
    <w:rsid w:val="00FB0250"/>
    <w:rsid w:val="00FB069C"/>
    <w:rsid w:val="00FB1252"/>
    <w:rsid w:val="00FB1C7D"/>
    <w:rsid w:val="00FB1DE0"/>
    <w:rsid w:val="00FB21F7"/>
    <w:rsid w:val="00FB269C"/>
    <w:rsid w:val="00FB586E"/>
    <w:rsid w:val="00FB68A2"/>
    <w:rsid w:val="00FB71F6"/>
    <w:rsid w:val="00FB73E1"/>
    <w:rsid w:val="00FB7981"/>
    <w:rsid w:val="00FC0334"/>
    <w:rsid w:val="00FC0350"/>
    <w:rsid w:val="00FC1785"/>
    <w:rsid w:val="00FC30BB"/>
    <w:rsid w:val="00FC32B3"/>
    <w:rsid w:val="00FC520B"/>
    <w:rsid w:val="00FC6AA6"/>
    <w:rsid w:val="00FC6D27"/>
    <w:rsid w:val="00FC764B"/>
    <w:rsid w:val="00FC7A17"/>
    <w:rsid w:val="00FD0611"/>
    <w:rsid w:val="00FD089A"/>
    <w:rsid w:val="00FD0CD4"/>
    <w:rsid w:val="00FD1C18"/>
    <w:rsid w:val="00FD1E7A"/>
    <w:rsid w:val="00FD2309"/>
    <w:rsid w:val="00FD24F0"/>
    <w:rsid w:val="00FD45C5"/>
    <w:rsid w:val="00FD4DC2"/>
    <w:rsid w:val="00FD4F56"/>
    <w:rsid w:val="00FD601F"/>
    <w:rsid w:val="00FD62EF"/>
    <w:rsid w:val="00FD6525"/>
    <w:rsid w:val="00FD6A67"/>
    <w:rsid w:val="00FD6FD0"/>
    <w:rsid w:val="00FD7C0D"/>
    <w:rsid w:val="00FE1EE2"/>
    <w:rsid w:val="00FE2611"/>
    <w:rsid w:val="00FE28AB"/>
    <w:rsid w:val="00FE2D5D"/>
    <w:rsid w:val="00FE38B4"/>
    <w:rsid w:val="00FE4D20"/>
    <w:rsid w:val="00FE50C3"/>
    <w:rsid w:val="00FE53E5"/>
    <w:rsid w:val="00FE5716"/>
    <w:rsid w:val="00FE6E38"/>
    <w:rsid w:val="00FE73C9"/>
    <w:rsid w:val="00FE7D38"/>
    <w:rsid w:val="00FF0015"/>
    <w:rsid w:val="00FF034F"/>
    <w:rsid w:val="00FF072A"/>
    <w:rsid w:val="00FF0ECC"/>
    <w:rsid w:val="00FF395B"/>
    <w:rsid w:val="00FF3CC6"/>
    <w:rsid w:val="00FF3F0D"/>
    <w:rsid w:val="00FF4A5C"/>
    <w:rsid w:val="00FF5410"/>
    <w:rsid w:val="00FF603A"/>
    <w:rsid w:val="00FF7088"/>
    <w:rsid w:val="00FF713A"/>
    <w:rsid w:val="00FF7486"/>
    <w:rsid w:val="1CE5B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ADA14"/>
  <w15:chartTrackingRefBased/>
  <w15:docId w15:val="{0E8BE46C-F464-4C13-A180-0B5B2B0FA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B715A"/>
    <w:pPr>
      <w:keepNext/>
      <w:keepLines/>
      <w:numPr>
        <w:numId w:val="13"/>
      </w:numPr>
      <w:spacing w:after="0" w:line="240" w:lineRule="auto"/>
      <w:outlineLvl w:val="0"/>
    </w:pPr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A6718"/>
    <w:pPr>
      <w:keepNext/>
      <w:keepLines/>
      <w:spacing w:after="0" w:line="240" w:lineRule="auto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P1Heading1">
    <w:name w:val="SP1 Heading 1"/>
    <w:basedOn w:val="Normal"/>
    <w:link w:val="SP1Heading1Char"/>
    <w:qFormat/>
    <w:rsid w:val="005A6718"/>
    <w:pPr>
      <w:spacing w:after="0" w:line="240" w:lineRule="auto"/>
    </w:pPr>
    <w:rPr>
      <w:rFonts w:ascii="Times New Roman" w:hAnsi="Times New Roman"/>
      <w:b/>
      <w:caps/>
      <w:sz w:val="24"/>
    </w:rPr>
  </w:style>
  <w:style w:type="paragraph" w:customStyle="1" w:styleId="SP2Heading2">
    <w:name w:val="SP2 Heading 2"/>
    <w:basedOn w:val="Normal"/>
    <w:link w:val="SP2Heading2Char"/>
    <w:qFormat/>
    <w:rsid w:val="0037145F"/>
    <w:pPr>
      <w:spacing w:after="0" w:line="240" w:lineRule="auto"/>
    </w:pPr>
    <w:rPr>
      <w:b/>
    </w:rPr>
  </w:style>
  <w:style w:type="character" w:customStyle="1" w:styleId="SP1Heading1Char">
    <w:name w:val="SP1 Heading 1 Char"/>
    <w:basedOn w:val="DefaultParagraphFont"/>
    <w:link w:val="SP1Heading1"/>
    <w:rsid w:val="005A6718"/>
    <w:rPr>
      <w:rFonts w:ascii="Times New Roman" w:hAnsi="Times New Roman"/>
      <w:b/>
      <w:caps/>
      <w:sz w:val="24"/>
    </w:rPr>
  </w:style>
  <w:style w:type="paragraph" w:styleId="Caption">
    <w:name w:val="caption"/>
    <w:basedOn w:val="Normal"/>
    <w:next w:val="Normal"/>
    <w:uiPriority w:val="35"/>
    <w:unhideWhenUsed/>
    <w:qFormat/>
    <w:rsid w:val="0037145F"/>
    <w:pPr>
      <w:spacing w:after="200" w:line="240" w:lineRule="auto"/>
    </w:pPr>
    <w:rPr>
      <w:i/>
      <w:iCs/>
      <w:szCs w:val="18"/>
    </w:rPr>
  </w:style>
  <w:style w:type="character" w:customStyle="1" w:styleId="SP2Heading2Char">
    <w:name w:val="SP2 Heading 2 Char"/>
    <w:basedOn w:val="DefaultParagraphFont"/>
    <w:link w:val="SP2Heading2"/>
    <w:rsid w:val="0037145F"/>
    <w:rPr>
      <w:b/>
    </w:rPr>
  </w:style>
  <w:style w:type="table" w:styleId="TableGrid">
    <w:name w:val="Table Grid"/>
    <w:basedOn w:val="TableNormal"/>
    <w:uiPriority w:val="39"/>
    <w:rsid w:val="003714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B715A"/>
    <w:rPr>
      <w:rFonts w:ascii="Times New Roman" w:eastAsiaTheme="majorEastAsia" w:hAnsi="Times New Roman" w:cstheme="majorBidi"/>
      <w:b/>
      <w:caps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A6718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5A6718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240A4C"/>
    <w:pPr>
      <w:tabs>
        <w:tab w:val="left" w:pos="450"/>
        <w:tab w:val="right" w:leader="dot" w:pos="9350"/>
      </w:tabs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5A6718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5A671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A6718"/>
    <w:rPr>
      <w:rFonts w:ascii="Times New Roman" w:eastAsiaTheme="majorEastAsia" w:hAnsi="Times New Roman" w:cstheme="majorBidi"/>
      <w:b/>
      <w:sz w:val="24"/>
      <w:szCs w:val="26"/>
    </w:rPr>
  </w:style>
  <w:style w:type="paragraph" w:styleId="Header">
    <w:name w:val="header"/>
    <w:basedOn w:val="Normal"/>
    <w:link w:val="HeaderChar"/>
    <w:uiPriority w:val="99"/>
    <w:unhideWhenUsed/>
    <w:rsid w:val="005A6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6718"/>
  </w:style>
  <w:style w:type="paragraph" w:styleId="Footer">
    <w:name w:val="footer"/>
    <w:basedOn w:val="Normal"/>
    <w:link w:val="FooterChar"/>
    <w:uiPriority w:val="99"/>
    <w:unhideWhenUsed/>
    <w:rsid w:val="005A67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6718"/>
  </w:style>
  <w:style w:type="paragraph" w:styleId="ListParagraph">
    <w:name w:val="List Paragraph"/>
    <w:basedOn w:val="Normal"/>
    <w:uiPriority w:val="34"/>
    <w:qFormat/>
    <w:rsid w:val="0019301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6E0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E0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D27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27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27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27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27E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xzT6mpOQTTo" TargetMode="External"/><Relationship Id="rId18" Type="http://schemas.microsoft.com/office/2007/relationships/diagramDrawing" Target="diagrams/drawing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jzabaladesignhandbook.weebly.com/functional-decomposition.html" TargetMode="External"/><Relationship Id="rId17" Type="http://schemas.openxmlformats.org/officeDocument/2006/relationships/diagramColors" Target="diagrams/colors1.xml"/><Relationship Id="rId2" Type="http://schemas.openxmlformats.org/officeDocument/2006/relationships/customXml" Target="../customXml/item2.xml"/><Relationship Id="rId16" Type="http://schemas.openxmlformats.org/officeDocument/2006/relationships/diagramQuickStyle" Target="diagrams/quickStyle1.xm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diagramLayout" Target="diagrams/layout1.xml"/><Relationship Id="rId10" Type="http://schemas.openxmlformats.org/officeDocument/2006/relationships/endnotes" Target="endnotes.xml"/><Relationship Id="rId19" Type="http://schemas.openxmlformats.org/officeDocument/2006/relationships/hyperlink" Target="http://www.someaddress.com/full/url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Data" Target="diagrams/data1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colorful2">
  <dgm:title val=""/>
  <dgm:desc val=""/>
  <dgm:catLst>
    <dgm:cat type="colorful" pri="10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2"/>
      <a:schemeClr val="accent3"/>
    </dgm:fillClrLst>
    <dgm:linClrLst>
      <a:schemeClr val="accent2"/>
      <a:schemeClr val="accent3"/>
    </dgm:linClrLst>
    <dgm:effectClrLst/>
    <dgm:txLinClrLst/>
    <dgm:txFillClrLst/>
    <dgm:txEffectClrLst/>
  </dgm:styleLbl>
  <dgm:styleLbl name="lnNode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2">
        <a:alpha val="50000"/>
      </a:schemeClr>
      <a:schemeClr val="accent3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2">
        <a:tint val="50000"/>
      </a:schemeClr>
      <a:schemeClr val="accent3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2">
        <a:tint val="50000"/>
      </a:schemeClr>
      <a:schemeClr val="accent3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f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2"/>
      <a:schemeClr val="accent3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1D1">
    <dgm:fillClrLst/>
    <dgm:linClrLst>
      <a:schemeClr val="accent2"/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2"/>
    </dgm:fillClrLst>
    <dgm:linClrLst meth="repeat">
      <a:schemeClr val="accent2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2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1">
    <dgm:fillClrLst meth="repeat">
      <a:schemeClr val="accent3"/>
    </dgm:fillClrLst>
    <dgm:linClrLst meth="repeat">
      <a:schemeClr val="lt1">
        <a:shade val="80000"/>
      </a:schemeClr>
    </dgm:linClrLst>
    <dgm:effectClrLst/>
    <dgm:txLinClrLst/>
    <dgm:txFillClrLst/>
    <dgm:txEffectClrLst/>
  </dgm:styleLbl>
  <dgm:styleLbl name="asst2">
    <dgm:fillClrLst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5"/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2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3"/>
    </dgm:fillClrLst>
    <dgm:linClrLst meth="repeat">
      <a:schemeClr val="lt1"/>
    </dgm:linClrLst>
    <dgm:effectClrLst/>
    <dgm:txLinClrLst/>
    <dgm:txFillClrLst/>
    <dgm:txEffectClrLst/>
  </dgm:styleLbl>
  <dgm:styleLbl name="parChTrans2D3">
    <dgm:fillClrLst meth="repeat">
      <a:schemeClr val="accent4"/>
    </dgm:fillClrLst>
    <dgm:linClrLst meth="repeat">
      <a:schemeClr val="lt1"/>
    </dgm:linClrLst>
    <dgm:effectClrLst/>
    <dgm:txLinClrLst/>
    <dgm:txFillClrLst/>
    <dgm:txEffectClrLst/>
  </dgm:styleLbl>
  <dgm:styleLbl name="parChTrans2D4">
    <dgm:fillClrLst meth="repeat">
      <a:schemeClr val="accent5"/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>
        <a:tint val="90000"/>
      </a:schemeClr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>
        <a:tint val="70000"/>
      </a:schemeClr>
    </dgm:fillClrLst>
    <dgm:linClrLst meth="repeat">
      <a:schemeClr val="accent4"/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>
        <a:tint val="50000"/>
      </a:schemeClr>
    </dgm:fillClrLst>
    <dgm:linClrLst meth="repeat">
      <a:schemeClr val="accent5"/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>
      <a:schemeClr val="accent2"/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>
      <a:schemeClr val="accent2">
        <a:tint val="40000"/>
        <a:alpha val="90000"/>
      </a:schemeClr>
      <a:schemeClr val="accent3">
        <a:tint val="40000"/>
        <a:alpha val="90000"/>
      </a:schemeClr>
    </dgm:fillClrLst>
    <dgm:linClrLst>
      <a:schemeClr val="accent2">
        <a:tint val="40000"/>
        <a:alpha val="90000"/>
      </a:schemeClr>
      <a:schemeClr val="accent3">
        <a:tint val="40000"/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>
      <a:schemeClr val="accent4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>
      <a:schemeClr val="accent5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562C15C9-4B52-4F6E-BB97-2E9F9B1F3301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colorful2" csCatId="colorful" phldr="1"/>
      <dgm:spPr/>
      <dgm:t>
        <a:bodyPr/>
        <a:lstStyle/>
        <a:p>
          <a:endParaRPr lang="en-US"/>
        </a:p>
      </dgm:t>
    </dgm:pt>
    <dgm:pt modelId="{EA842ABB-88D9-4145-8769-B9BFCB1A4972}">
      <dgm:prSet phldrT="[Text]" custT="1"/>
      <dgm:spPr/>
      <dgm:t>
        <a:bodyPr/>
        <a:lstStyle/>
        <a:p>
          <a:r>
            <a:rPr lang="en-US" sz="10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mart recycling</a:t>
          </a:r>
        </a:p>
      </dgm:t>
    </dgm:pt>
    <dgm:pt modelId="{D05E6AB4-C781-45FA-BABF-53383E4F2610}" type="parTrans" cxnId="{97E9C6C5-096A-4F68-8AFE-9B8D9A13AFCF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9C532F3-E2C1-4C36-8817-45EDB2C9CFE1}" type="sibTrans" cxnId="{97E9C6C5-096A-4F68-8AFE-9B8D9A13AFCF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4AE55D40-A3D7-40B9-B5B0-12EE9D3B8A59}">
      <dgm:prSet phldrT="[Text]"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tore objects </a:t>
          </a:r>
        </a:p>
      </dgm:t>
    </dgm:pt>
    <dgm:pt modelId="{AAFA0719-A0F1-44B8-85A0-C78D8F44773F}" type="parTrans" cxnId="{3C4CEC7A-F078-4B1F-86C8-85D8780B5BE6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F5AE63B-B445-4294-8054-590CAFD7B037}" type="sibTrans" cxnId="{3C4CEC7A-F078-4B1F-86C8-85D8780B5BE6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C04FC53-D4BD-4A3C-B35C-4FAEBFEBA9BB}">
      <dgm:prSet phldrT="[Text]"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plastic bin</a:t>
          </a:r>
        </a:p>
      </dgm:t>
    </dgm:pt>
    <dgm:pt modelId="{0C1D6F24-8DD3-4304-989E-4EB29735A845}" type="parTrans" cxnId="{1986FCF4-4A24-45C6-B6E9-4FDDD545B254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9B8C15C-0695-4E37-A44A-072499881170}" type="sibTrans" cxnId="{1986FCF4-4A24-45C6-B6E9-4FDDD545B254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68F82FE-D506-47F2-BE6A-A6301E107D19}">
      <dgm:prSet phldrT="[Text]"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re-purposed cardboard</a:t>
          </a:r>
        </a:p>
      </dgm:t>
    </dgm:pt>
    <dgm:pt modelId="{2DF7F283-14A6-4910-B5D9-E8339509EE1A}" type="parTrans" cxnId="{E9508956-340B-4D8B-82F8-D4E51AF2EE0D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C11F761-C979-4F87-844C-9B74DAF75DC2}" type="sibTrans" cxnId="{E9508956-340B-4D8B-82F8-D4E51AF2EE0D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85258B2C-599F-45FA-AED2-8268CAECCC94}">
      <dgm:prSet phldrT="[Text]"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reduce confusion</a:t>
          </a:r>
        </a:p>
      </dgm:t>
    </dgm:pt>
    <dgm:pt modelId="{D98BDC04-2A24-40C2-8234-C8A41B5CE213}" type="parTrans" cxnId="{F20B6405-7170-4CCC-AC68-D38CA5260396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0DDFB09-3F7D-4E6E-ACE1-ADC2C4F47661}" type="sibTrans" cxnId="{F20B6405-7170-4CCC-AC68-D38CA5260396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5B814409-F923-4C60-9FFD-47D9A7068444}">
      <dgm:prSet phldrT="[Text]"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ensor-activated lid</a:t>
          </a:r>
        </a:p>
      </dgm:t>
    </dgm:pt>
    <dgm:pt modelId="{58DAE0F1-1724-454F-A040-EE89E7A2658C}" type="parTrans" cxnId="{B2CEA847-02AC-4A71-97CB-DE99D2ED5A4D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D0D09DA-5EDB-4E6C-B216-2CE4CA001180}" type="sibTrans" cxnId="{B2CEA847-02AC-4A71-97CB-DE99D2ED5A4D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968C3E4C-6776-493D-A85B-3B9A6091279C}">
      <dgm:prSet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ignage for users</a:t>
          </a:r>
        </a:p>
      </dgm:t>
    </dgm:pt>
    <dgm:pt modelId="{ADE1C8AF-1159-421C-937A-1FEB4566410C}" type="parTrans" cxnId="{403AB748-B142-48EA-A376-09795DA84DB9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24FA4171-72F5-4976-872F-B8D0BD9F688E}" type="sibTrans" cxnId="{403AB748-B142-48EA-A376-09795DA84DB9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A0DAB83-BC30-4C63-BBFE-9CE26F3AF160}">
      <dgm:prSet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ort objects</a:t>
          </a:r>
        </a:p>
      </dgm:t>
    </dgm:pt>
    <dgm:pt modelId="{B6E4E17A-D33A-4DAC-A866-2DC606819791}" type="parTrans" cxnId="{E1F29C3A-5FA6-4692-A592-025D8A22B0B1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DE52958-984F-42C4-87A0-715B5147DBA7}" type="sibTrans" cxnId="{E1F29C3A-5FA6-4692-A592-025D8A22B0B1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3EC0404-0968-4AF4-993F-1436B6CD18CE}">
      <dgm:prSet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robot arm</a:t>
          </a:r>
        </a:p>
      </dgm:t>
    </dgm:pt>
    <dgm:pt modelId="{C12F28AF-3BB6-4110-9B2F-D298BC95C221}" type="parTrans" cxnId="{F8D88893-300E-4198-9D5C-F3335DCE6EAD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19A50185-5C5C-4221-B57A-0122239878B8}" type="sibTrans" cxnId="{F8D88893-300E-4198-9D5C-F3335DCE6EAD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D2FFBA9-53CA-4453-B042-4BE3516E628A}">
      <dgm:prSet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??</a:t>
          </a:r>
        </a:p>
      </dgm:t>
    </dgm:pt>
    <dgm:pt modelId="{640C74A2-7FFA-4D21-9F55-6F4EB9713B73}" type="parTrans" cxnId="{E69F37A0-1A9E-4221-83C0-B8CDA066E32C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7056C08E-EC01-4583-99A5-24013FD846C0}" type="sibTrans" cxnId="{E69F37A0-1A9E-4221-83C0-B8CDA066E32C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01EE4908-A256-480B-BD7B-9FD939292DBC}">
      <dgm:prSet custT="1"/>
      <dgm:spPr/>
      <dgm:t>
        <a:bodyPr/>
        <a:lstStyle/>
        <a:p>
          <a:r>
            <a:rPr lang="en-US" sz="10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??</a:t>
          </a:r>
        </a:p>
      </dgm:t>
    </dgm:pt>
    <dgm:pt modelId="{F573CC02-2137-47B1-9EA2-57053CFE6A61}" type="parTrans" cxnId="{AA4F7B36-E980-4FF4-8524-BF172C9FBFEA}">
      <dgm:prSet custT="1"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6C3A6AC6-1E09-4BC3-8B18-FB22FB2F8310}" type="sibTrans" cxnId="{AA4F7B36-E980-4FF4-8524-BF172C9FBFEA}">
      <dgm:prSet/>
      <dgm:spPr/>
      <dgm:t>
        <a:bodyPr/>
        <a:lstStyle/>
        <a:p>
          <a:endParaRPr lang="en-US" sz="10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gm:t>
    </dgm:pt>
    <dgm:pt modelId="{BA1EDE7C-3AD4-44DD-8404-1C77924AD597}" type="pres">
      <dgm:prSet presAssocID="{562C15C9-4B52-4F6E-BB97-2E9F9B1F3301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1E4EBC50-5FFD-4686-A101-83029A7CEF87}" type="pres">
      <dgm:prSet presAssocID="{EA842ABB-88D9-4145-8769-B9BFCB1A4972}" presName="root1" presStyleCnt="0"/>
      <dgm:spPr/>
    </dgm:pt>
    <dgm:pt modelId="{13FD50CC-B951-47B9-B793-CE98104678C7}" type="pres">
      <dgm:prSet presAssocID="{EA842ABB-88D9-4145-8769-B9BFCB1A4972}" presName="LevelOneTextNode" presStyleLbl="node0" presStyleIdx="0" presStyleCnt="1" custLinFactNeighborX="-2175" custLinFactNeighborY="7850">
        <dgm:presLayoutVars>
          <dgm:chPref val="3"/>
        </dgm:presLayoutVars>
      </dgm:prSet>
      <dgm:spPr/>
    </dgm:pt>
    <dgm:pt modelId="{F57EC693-A2D2-43E0-9E5F-C08C7A1F6601}" type="pres">
      <dgm:prSet presAssocID="{EA842ABB-88D9-4145-8769-B9BFCB1A4972}" presName="level2hierChild" presStyleCnt="0"/>
      <dgm:spPr/>
    </dgm:pt>
    <dgm:pt modelId="{060EC64D-7F35-4494-9506-2EBE79C29645}" type="pres">
      <dgm:prSet presAssocID="{AAFA0719-A0F1-44B8-85A0-C78D8F44773F}" presName="conn2-1" presStyleLbl="parChTrans1D2" presStyleIdx="0" presStyleCnt="3"/>
      <dgm:spPr/>
    </dgm:pt>
    <dgm:pt modelId="{E28D61F8-65DB-453C-8B8E-DAB4802AD97D}" type="pres">
      <dgm:prSet presAssocID="{AAFA0719-A0F1-44B8-85A0-C78D8F44773F}" presName="connTx" presStyleLbl="parChTrans1D2" presStyleIdx="0" presStyleCnt="3"/>
      <dgm:spPr/>
    </dgm:pt>
    <dgm:pt modelId="{36865061-ECE6-4863-9406-1043567040FB}" type="pres">
      <dgm:prSet presAssocID="{4AE55D40-A3D7-40B9-B5B0-12EE9D3B8A59}" presName="root2" presStyleCnt="0"/>
      <dgm:spPr/>
    </dgm:pt>
    <dgm:pt modelId="{E9BD1870-BEB4-407A-A1CF-F25EE741180C}" type="pres">
      <dgm:prSet presAssocID="{4AE55D40-A3D7-40B9-B5B0-12EE9D3B8A59}" presName="LevelTwoTextNode" presStyleLbl="node2" presStyleIdx="0" presStyleCnt="3" custLinFactNeighborX="-663" custLinFactNeighborY="60886">
        <dgm:presLayoutVars>
          <dgm:chPref val="3"/>
        </dgm:presLayoutVars>
      </dgm:prSet>
      <dgm:spPr/>
    </dgm:pt>
    <dgm:pt modelId="{2582D10B-6B92-4BFE-BEC2-695713A56624}" type="pres">
      <dgm:prSet presAssocID="{4AE55D40-A3D7-40B9-B5B0-12EE9D3B8A59}" presName="level3hierChild" presStyleCnt="0"/>
      <dgm:spPr/>
    </dgm:pt>
    <dgm:pt modelId="{8A7FC439-C3AF-4BA9-B62B-D4F9F99AE387}" type="pres">
      <dgm:prSet presAssocID="{0C1D6F24-8DD3-4304-989E-4EB29735A845}" presName="conn2-1" presStyleLbl="parChTrans1D3" presStyleIdx="0" presStyleCnt="7"/>
      <dgm:spPr/>
    </dgm:pt>
    <dgm:pt modelId="{F1D1CB46-DC19-45C1-8037-23CC3D0E6405}" type="pres">
      <dgm:prSet presAssocID="{0C1D6F24-8DD3-4304-989E-4EB29735A845}" presName="connTx" presStyleLbl="parChTrans1D3" presStyleIdx="0" presStyleCnt="7"/>
      <dgm:spPr/>
    </dgm:pt>
    <dgm:pt modelId="{46B560FB-5423-4D50-A0F2-C80E3DC04CBE}" type="pres">
      <dgm:prSet presAssocID="{5C04FC53-D4BD-4A3C-B35C-4FAEBFEBA9BB}" presName="root2" presStyleCnt="0"/>
      <dgm:spPr/>
    </dgm:pt>
    <dgm:pt modelId="{5027AA89-D563-4EBC-909F-4CDF504F7E67}" type="pres">
      <dgm:prSet presAssocID="{5C04FC53-D4BD-4A3C-B35C-4FAEBFEBA9BB}" presName="LevelTwoTextNode" presStyleLbl="node3" presStyleIdx="0" presStyleCnt="7">
        <dgm:presLayoutVars>
          <dgm:chPref val="3"/>
        </dgm:presLayoutVars>
      </dgm:prSet>
      <dgm:spPr/>
    </dgm:pt>
    <dgm:pt modelId="{6EE4C453-085E-4EB0-87B7-1F7BD99E840B}" type="pres">
      <dgm:prSet presAssocID="{5C04FC53-D4BD-4A3C-B35C-4FAEBFEBA9BB}" presName="level3hierChild" presStyleCnt="0"/>
      <dgm:spPr/>
    </dgm:pt>
    <dgm:pt modelId="{E849458B-4FE4-4EF0-ACEF-CB81BF341AC5}" type="pres">
      <dgm:prSet presAssocID="{2DF7F283-14A6-4910-B5D9-E8339509EE1A}" presName="conn2-1" presStyleLbl="parChTrans1D3" presStyleIdx="1" presStyleCnt="7"/>
      <dgm:spPr/>
    </dgm:pt>
    <dgm:pt modelId="{9E4DBED1-9074-4A94-A199-EED6BF7C6709}" type="pres">
      <dgm:prSet presAssocID="{2DF7F283-14A6-4910-B5D9-E8339509EE1A}" presName="connTx" presStyleLbl="parChTrans1D3" presStyleIdx="1" presStyleCnt="7"/>
      <dgm:spPr/>
    </dgm:pt>
    <dgm:pt modelId="{1F204950-F92B-4629-BE04-10C225357D60}" type="pres">
      <dgm:prSet presAssocID="{868F82FE-D506-47F2-BE6A-A6301E107D19}" presName="root2" presStyleCnt="0"/>
      <dgm:spPr/>
    </dgm:pt>
    <dgm:pt modelId="{ECD3B0CB-4E3E-4344-B486-867CB8B3D238}" type="pres">
      <dgm:prSet presAssocID="{868F82FE-D506-47F2-BE6A-A6301E107D19}" presName="LevelTwoTextNode" presStyleLbl="node3" presStyleIdx="1" presStyleCnt="7">
        <dgm:presLayoutVars>
          <dgm:chPref val="3"/>
        </dgm:presLayoutVars>
      </dgm:prSet>
      <dgm:spPr/>
    </dgm:pt>
    <dgm:pt modelId="{70C744CB-3A6A-41CC-9690-DD01FA2C0921}" type="pres">
      <dgm:prSet presAssocID="{868F82FE-D506-47F2-BE6A-A6301E107D19}" presName="level3hierChild" presStyleCnt="0"/>
      <dgm:spPr/>
    </dgm:pt>
    <dgm:pt modelId="{B597FEFC-198F-4538-9624-6C01B80C1A9A}" type="pres">
      <dgm:prSet presAssocID="{D98BDC04-2A24-40C2-8234-C8A41B5CE213}" presName="conn2-1" presStyleLbl="parChTrans1D2" presStyleIdx="1" presStyleCnt="3"/>
      <dgm:spPr/>
    </dgm:pt>
    <dgm:pt modelId="{46F98FBD-E4AF-458D-9F65-A39BE49DBE26}" type="pres">
      <dgm:prSet presAssocID="{D98BDC04-2A24-40C2-8234-C8A41B5CE213}" presName="connTx" presStyleLbl="parChTrans1D2" presStyleIdx="1" presStyleCnt="3"/>
      <dgm:spPr/>
    </dgm:pt>
    <dgm:pt modelId="{DB1234CB-82C3-4552-B9C7-61909273E56A}" type="pres">
      <dgm:prSet presAssocID="{85258B2C-599F-45FA-AED2-8268CAECCC94}" presName="root2" presStyleCnt="0"/>
      <dgm:spPr/>
    </dgm:pt>
    <dgm:pt modelId="{AC68D4B1-FD3E-4B73-8275-A02D24A9FD23}" type="pres">
      <dgm:prSet presAssocID="{85258B2C-599F-45FA-AED2-8268CAECCC94}" presName="LevelTwoTextNode" presStyleLbl="node2" presStyleIdx="1" presStyleCnt="3" custLinFactNeighborX="-1326" custLinFactNeighborY="17396">
        <dgm:presLayoutVars>
          <dgm:chPref val="3"/>
        </dgm:presLayoutVars>
      </dgm:prSet>
      <dgm:spPr/>
    </dgm:pt>
    <dgm:pt modelId="{BE2E953F-9634-466D-ACC1-B95DF9D4EE09}" type="pres">
      <dgm:prSet presAssocID="{85258B2C-599F-45FA-AED2-8268CAECCC94}" presName="level3hierChild" presStyleCnt="0"/>
      <dgm:spPr/>
    </dgm:pt>
    <dgm:pt modelId="{DAE2A9F2-8B6F-4900-B855-17D03096F960}" type="pres">
      <dgm:prSet presAssocID="{58DAE0F1-1724-454F-A040-EE89E7A2658C}" presName="conn2-1" presStyleLbl="parChTrans1D3" presStyleIdx="2" presStyleCnt="7"/>
      <dgm:spPr/>
    </dgm:pt>
    <dgm:pt modelId="{CD439E3A-EE9B-40ED-9E80-662178AC46E9}" type="pres">
      <dgm:prSet presAssocID="{58DAE0F1-1724-454F-A040-EE89E7A2658C}" presName="connTx" presStyleLbl="parChTrans1D3" presStyleIdx="2" presStyleCnt="7"/>
      <dgm:spPr/>
    </dgm:pt>
    <dgm:pt modelId="{39CC0B4D-DDF4-4481-9F10-C56CF3D35FA9}" type="pres">
      <dgm:prSet presAssocID="{5B814409-F923-4C60-9FFD-47D9A7068444}" presName="root2" presStyleCnt="0"/>
      <dgm:spPr/>
    </dgm:pt>
    <dgm:pt modelId="{5F9D8B57-7C77-4468-85C4-FF3D916284CF}" type="pres">
      <dgm:prSet presAssocID="{5B814409-F923-4C60-9FFD-47D9A7068444}" presName="LevelTwoTextNode" presStyleLbl="node3" presStyleIdx="2" presStyleCnt="7">
        <dgm:presLayoutVars>
          <dgm:chPref val="3"/>
        </dgm:presLayoutVars>
      </dgm:prSet>
      <dgm:spPr/>
    </dgm:pt>
    <dgm:pt modelId="{0023771E-B553-4242-B7DA-3ACB7ADD4951}" type="pres">
      <dgm:prSet presAssocID="{5B814409-F923-4C60-9FFD-47D9A7068444}" presName="level3hierChild" presStyleCnt="0"/>
      <dgm:spPr/>
    </dgm:pt>
    <dgm:pt modelId="{67B41393-E917-4B49-A727-C98C23340DD2}" type="pres">
      <dgm:prSet presAssocID="{ADE1C8AF-1159-421C-937A-1FEB4566410C}" presName="conn2-1" presStyleLbl="parChTrans1D3" presStyleIdx="3" presStyleCnt="7"/>
      <dgm:spPr/>
    </dgm:pt>
    <dgm:pt modelId="{95543A24-08A8-47EC-A2CD-D7BF2E4628F1}" type="pres">
      <dgm:prSet presAssocID="{ADE1C8AF-1159-421C-937A-1FEB4566410C}" presName="connTx" presStyleLbl="parChTrans1D3" presStyleIdx="3" presStyleCnt="7"/>
      <dgm:spPr/>
    </dgm:pt>
    <dgm:pt modelId="{A1D9FBAD-D88E-48F2-A58B-7FD4A360A47A}" type="pres">
      <dgm:prSet presAssocID="{968C3E4C-6776-493D-A85B-3B9A6091279C}" presName="root2" presStyleCnt="0"/>
      <dgm:spPr/>
    </dgm:pt>
    <dgm:pt modelId="{A402ED35-44B9-4D16-BEF4-49F5863BAEBC}" type="pres">
      <dgm:prSet presAssocID="{968C3E4C-6776-493D-A85B-3B9A6091279C}" presName="LevelTwoTextNode" presStyleLbl="node3" presStyleIdx="3" presStyleCnt="7">
        <dgm:presLayoutVars>
          <dgm:chPref val="3"/>
        </dgm:presLayoutVars>
      </dgm:prSet>
      <dgm:spPr/>
    </dgm:pt>
    <dgm:pt modelId="{83BCF97B-4803-4B62-85E4-09B17924A24E}" type="pres">
      <dgm:prSet presAssocID="{968C3E4C-6776-493D-A85B-3B9A6091279C}" presName="level3hierChild" presStyleCnt="0"/>
      <dgm:spPr/>
    </dgm:pt>
    <dgm:pt modelId="{B09D435F-858B-4065-A341-1F8F7ACFB83E}" type="pres">
      <dgm:prSet presAssocID="{640C74A2-7FFA-4D21-9F55-6F4EB9713B73}" presName="conn2-1" presStyleLbl="parChTrans1D3" presStyleIdx="4" presStyleCnt="7"/>
      <dgm:spPr/>
    </dgm:pt>
    <dgm:pt modelId="{082B6F25-3C10-4C03-B335-8CC0549BE0E0}" type="pres">
      <dgm:prSet presAssocID="{640C74A2-7FFA-4D21-9F55-6F4EB9713B73}" presName="connTx" presStyleLbl="parChTrans1D3" presStyleIdx="4" presStyleCnt="7"/>
      <dgm:spPr/>
    </dgm:pt>
    <dgm:pt modelId="{8B92AFC9-6413-4550-A572-DA172D788F15}" type="pres">
      <dgm:prSet presAssocID="{0D2FFBA9-53CA-4453-B042-4BE3516E628A}" presName="root2" presStyleCnt="0"/>
      <dgm:spPr/>
    </dgm:pt>
    <dgm:pt modelId="{68827A41-F5B1-4A5E-B023-126C3C8BA4F1}" type="pres">
      <dgm:prSet presAssocID="{0D2FFBA9-53CA-4453-B042-4BE3516E628A}" presName="LevelTwoTextNode" presStyleLbl="node3" presStyleIdx="4" presStyleCnt="7">
        <dgm:presLayoutVars>
          <dgm:chPref val="3"/>
        </dgm:presLayoutVars>
      </dgm:prSet>
      <dgm:spPr/>
    </dgm:pt>
    <dgm:pt modelId="{BC98E033-0145-4E46-A3DF-C318F07201D6}" type="pres">
      <dgm:prSet presAssocID="{0D2FFBA9-53CA-4453-B042-4BE3516E628A}" presName="level3hierChild" presStyleCnt="0"/>
      <dgm:spPr/>
    </dgm:pt>
    <dgm:pt modelId="{E252EB79-AA1B-4DE5-93AB-6A46EAC91B7B}" type="pres">
      <dgm:prSet presAssocID="{B6E4E17A-D33A-4DAC-A866-2DC606819791}" presName="conn2-1" presStyleLbl="parChTrans1D2" presStyleIdx="2" presStyleCnt="3"/>
      <dgm:spPr/>
    </dgm:pt>
    <dgm:pt modelId="{44EEEC6F-2048-4DCD-A3D2-18A970E5BC4D}" type="pres">
      <dgm:prSet presAssocID="{B6E4E17A-D33A-4DAC-A866-2DC606819791}" presName="connTx" presStyleLbl="parChTrans1D2" presStyleIdx="2" presStyleCnt="3"/>
      <dgm:spPr/>
    </dgm:pt>
    <dgm:pt modelId="{9F45094A-2285-4AEF-AC6D-9CDB252A572A}" type="pres">
      <dgm:prSet presAssocID="{BA0DAB83-BC30-4C63-BBFE-9CE26F3AF160}" presName="root2" presStyleCnt="0"/>
      <dgm:spPr/>
    </dgm:pt>
    <dgm:pt modelId="{6D14513E-32E6-4B9F-B9B9-79A65515056C}" type="pres">
      <dgm:prSet presAssocID="{BA0DAB83-BC30-4C63-BBFE-9CE26F3AF160}" presName="LevelTwoTextNode" presStyleLbl="node2" presStyleIdx="2" presStyleCnt="3">
        <dgm:presLayoutVars>
          <dgm:chPref val="3"/>
        </dgm:presLayoutVars>
      </dgm:prSet>
      <dgm:spPr/>
    </dgm:pt>
    <dgm:pt modelId="{09059E85-EBAF-4BCF-8E24-EB0BE4A4F719}" type="pres">
      <dgm:prSet presAssocID="{BA0DAB83-BC30-4C63-BBFE-9CE26F3AF160}" presName="level3hierChild" presStyleCnt="0"/>
      <dgm:spPr/>
    </dgm:pt>
    <dgm:pt modelId="{4BFFB70D-381B-423C-9130-1007D21E5481}" type="pres">
      <dgm:prSet presAssocID="{C12F28AF-3BB6-4110-9B2F-D298BC95C221}" presName="conn2-1" presStyleLbl="parChTrans1D3" presStyleIdx="5" presStyleCnt="7"/>
      <dgm:spPr/>
    </dgm:pt>
    <dgm:pt modelId="{2707BD38-8323-41AC-A6A0-4F757FB6017F}" type="pres">
      <dgm:prSet presAssocID="{C12F28AF-3BB6-4110-9B2F-D298BC95C221}" presName="connTx" presStyleLbl="parChTrans1D3" presStyleIdx="5" presStyleCnt="7"/>
      <dgm:spPr/>
    </dgm:pt>
    <dgm:pt modelId="{E53EF009-006C-47D8-AEE5-575C5BA8A994}" type="pres">
      <dgm:prSet presAssocID="{13EC0404-0968-4AF4-993F-1436B6CD18CE}" presName="root2" presStyleCnt="0"/>
      <dgm:spPr/>
    </dgm:pt>
    <dgm:pt modelId="{A1443862-9235-4F08-B6ED-9FE006C749DA}" type="pres">
      <dgm:prSet presAssocID="{13EC0404-0968-4AF4-993F-1436B6CD18CE}" presName="LevelTwoTextNode" presStyleLbl="node3" presStyleIdx="5" presStyleCnt="7">
        <dgm:presLayoutVars>
          <dgm:chPref val="3"/>
        </dgm:presLayoutVars>
      </dgm:prSet>
      <dgm:spPr/>
    </dgm:pt>
    <dgm:pt modelId="{1541EB9A-56C6-4EDC-BC12-C7DEFABCD46E}" type="pres">
      <dgm:prSet presAssocID="{13EC0404-0968-4AF4-993F-1436B6CD18CE}" presName="level3hierChild" presStyleCnt="0"/>
      <dgm:spPr/>
    </dgm:pt>
    <dgm:pt modelId="{5DDF15EC-F609-4D9A-8229-E27F072260F0}" type="pres">
      <dgm:prSet presAssocID="{F573CC02-2137-47B1-9EA2-57053CFE6A61}" presName="conn2-1" presStyleLbl="parChTrans1D3" presStyleIdx="6" presStyleCnt="7"/>
      <dgm:spPr/>
    </dgm:pt>
    <dgm:pt modelId="{0E7FB04F-604A-44DE-96CA-4871CD39DF9C}" type="pres">
      <dgm:prSet presAssocID="{F573CC02-2137-47B1-9EA2-57053CFE6A61}" presName="connTx" presStyleLbl="parChTrans1D3" presStyleIdx="6" presStyleCnt="7"/>
      <dgm:spPr/>
    </dgm:pt>
    <dgm:pt modelId="{E1C598E8-1460-42A2-96D7-69E3413574E4}" type="pres">
      <dgm:prSet presAssocID="{01EE4908-A256-480B-BD7B-9FD939292DBC}" presName="root2" presStyleCnt="0"/>
      <dgm:spPr/>
    </dgm:pt>
    <dgm:pt modelId="{C3A2E0D9-D7AD-4B82-B3B7-7C06BA371115}" type="pres">
      <dgm:prSet presAssocID="{01EE4908-A256-480B-BD7B-9FD939292DBC}" presName="LevelTwoTextNode" presStyleLbl="node3" presStyleIdx="6" presStyleCnt="7">
        <dgm:presLayoutVars>
          <dgm:chPref val="3"/>
        </dgm:presLayoutVars>
      </dgm:prSet>
      <dgm:spPr/>
    </dgm:pt>
    <dgm:pt modelId="{47109228-721C-44E6-AD6B-14677B968F8F}" type="pres">
      <dgm:prSet presAssocID="{01EE4908-A256-480B-BD7B-9FD939292DBC}" presName="level3hierChild" presStyleCnt="0"/>
      <dgm:spPr/>
    </dgm:pt>
  </dgm:ptLst>
  <dgm:cxnLst>
    <dgm:cxn modelId="{F20B6405-7170-4CCC-AC68-D38CA5260396}" srcId="{EA842ABB-88D9-4145-8769-B9BFCB1A4972}" destId="{85258B2C-599F-45FA-AED2-8268CAECCC94}" srcOrd="1" destOrd="0" parTransId="{D98BDC04-2A24-40C2-8234-C8A41B5CE213}" sibTransId="{10DDFB09-3F7D-4E6E-ACE1-ADC2C4F47661}"/>
    <dgm:cxn modelId="{BF3D9B0A-4474-43A3-8AF6-08408CDC9B97}" type="presOf" srcId="{AAFA0719-A0F1-44B8-85A0-C78D8F44773F}" destId="{E28D61F8-65DB-453C-8B8E-DAB4802AD97D}" srcOrd="1" destOrd="0" presId="urn:microsoft.com/office/officeart/2008/layout/HorizontalMultiLevelHierarchy"/>
    <dgm:cxn modelId="{5B7D3F10-37C9-4BFC-9D26-0EE5C2699A29}" type="presOf" srcId="{0D2FFBA9-53CA-4453-B042-4BE3516E628A}" destId="{68827A41-F5B1-4A5E-B023-126C3C8BA4F1}" srcOrd="0" destOrd="0" presId="urn:microsoft.com/office/officeart/2008/layout/HorizontalMultiLevelHierarchy"/>
    <dgm:cxn modelId="{C0CEA316-A23E-45CE-9299-0873134B231A}" type="presOf" srcId="{4AE55D40-A3D7-40B9-B5B0-12EE9D3B8A59}" destId="{E9BD1870-BEB4-407A-A1CF-F25EE741180C}" srcOrd="0" destOrd="0" presId="urn:microsoft.com/office/officeart/2008/layout/HorizontalMultiLevelHierarchy"/>
    <dgm:cxn modelId="{A6CE8319-C16D-46AE-AFF5-D50209294566}" type="presOf" srcId="{AAFA0719-A0F1-44B8-85A0-C78D8F44773F}" destId="{060EC64D-7F35-4494-9506-2EBE79C29645}" srcOrd="0" destOrd="0" presId="urn:microsoft.com/office/officeart/2008/layout/HorizontalMultiLevelHierarchy"/>
    <dgm:cxn modelId="{2883821D-9F53-4352-A8CB-A2428DB2A802}" type="presOf" srcId="{640C74A2-7FFA-4D21-9F55-6F4EB9713B73}" destId="{082B6F25-3C10-4C03-B335-8CC0549BE0E0}" srcOrd="1" destOrd="0" presId="urn:microsoft.com/office/officeart/2008/layout/HorizontalMultiLevelHierarchy"/>
    <dgm:cxn modelId="{8B9FCC20-183D-4170-8394-6D05BDCA44B5}" type="presOf" srcId="{ADE1C8AF-1159-421C-937A-1FEB4566410C}" destId="{95543A24-08A8-47EC-A2CD-D7BF2E4628F1}" srcOrd="1" destOrd="0" presId="urn:microsoft.com/office/officeart/2008/layout/HorizontalMultiLevelHierarchy"/>
    <dgm:cxn modelId="{AA4F7B36-E980-4FF4-8524-BF172C9FBFEA}" srcId="{BA0DAB83-BC30-4C63-BBFE-9CE26F3AF160}" destId="{01EE4908-A256-480B-BD7B-9FD939292DBC}" srcOrd="1" destOrd="0" parTransId="{F573CC02-2137-47B1-9EA2-57053CFE6A61}" sibTransId="{6C3A6AC6-1E09-4BC3-8B18-FB22FB2F8310}"/>
    <dgm:cxn modelId="{42CF6A38-9F2E-41AB-BCDA-863FF1ECEAA1}" type="presOf" srcId="{2DF7F283-14A6-4910-B5D9-E8339509EE1A}" destId="{9E4DBED1-9074-4A94-A199-EED6BF7C6709}" srcOrd="1" destOrd="0" presId="urn:microsoft.com/office/officeart/2008/layout/HorizontalMultiLevelHierarchy"/>
    <dgm:cxn modelId="{E1F29C3A-5FA6-4692-A592-025D8A22B0B1}" srcId="{EA842ABB-88D9-4145-8769-B9BFCB1A4972}" destId="{BA0DAB83-BC30-4C63-BBFE-9CE26F3AF160}" srcOrd="2" destOrd="0" parTransId="{B6E4E17A-D33A-4DAC-A866-2DC606819791}" sibTransId="{BDE52958-984F-42C4-87A0-715B5147DBA7}"/>
    <dgm:cxn modelId="{BA0B183D-B1CE-470D-B396-FF1D2351A343}" type="presOf" srcId="{5C04FC53-D4BD-4A3C-B35C-4FAEBFEBA9BB}" destId="{5027AA89-D563-4EBC-909F-4CDF504F7E67}" srcOrd="0" destOrd="0" presId="urn:microsoft.com/office/officeart/2008/layout/HorizontalMultiLevelHierarchy"/>
    <dgm:cxn modelId="{CF916C61-B54D-4655-A4D6-FD1E54879EBB}" type="presOf" srcId="{F573CC02-2137-47B1-9EA2-57053CFE6A61}" destId="{0E7FB04F-604A-44DE-96CA-4871CD39DF9C}" srcOrd="1" destOrd="0" presId="urn:microsoft.com/office/officeart/2008/layout/HorizontalMultiLevelHierarchy"/>
    <dgm:cxn modelId="{5B671465-DB8E-4AAE-9BAB-8AAA1B4F9675}" type="presOf" srcId="{868F82FE-D506-47F2-BE6A-A6301E107D19}" destId="{ECD3B0CB-4E3E-4344-B486-867CB8B3D238}" srcOrd="0" destOrd="0" presId="urn:microsoft.com/office/officeart/2008/layout/HorizontalMultiLevelHierarchy"/>
    <dgm:cxn modelId="{B2CEA847-02AC-4A71-97CB-DE99D2ED5A4D}" srcId="{85258B2C-599F-45FA-AED2-8268CAECCC94}" destId="{5B814409-F923-4C60-9FFD-47D9A7068444}" srcOrd="0" destOrd="0" parTransId="{58DAE0F1-1724-454F-A040-EE89E7A2658C}" sibTransId="{7D0D09DA-5EDB-4E6C-B216-2CE4CA001180}"/>
    <dgm:cxn modelId="{403AB748-B142-48EA-A376-09795DA84DB9}" srcId="{85258B2C-599F-45FA-AED2-8268CAECCC94}" destId="{968C3E4C-6776-493D-A85B-3B9A6091279C}" srcOrd="1" destOrd="0" parTransId="{ADE1C8AF-1159-421C-937A-1FEB4566410C}" sibTransId="{24FA4171-72F5-4976-872F-B8D0BD9F688E}"/>
    <dgm:cxn modelId="{9AC3A969-002B-4D15-9CCA-3B86E8F8A488}" type="presOf" srcId="{58DAE0F1-1724-454F-A040-EE89E7A2658C}" destId="{DAE2A9F2-8B6F-4900-B855-17D03096F960}" srcOrd="0" destOrd="0" presId="urn:microsoft.com/office/officeart/2008/layout/HorizontalMultiLevelHierarchy"/>
    <dgm:cxn modelId="{27354371-B184-41E5-836A-1B56EBF142C5}" type="presOf" srcId="{0C1D6F24-8DD3-4304-989E-4EB29735A845}" destId="{8A7FC439-C3AF-4BA9-B62B-D4F9F99AE387}" srcOrd="0" destOrd="0" presId="urn:microsoft.com/office/officeart/2008/layout/HorizontalMultiLevelHierarchy"/>
    <dgm:cxn modelId="{F297B354-D7CE-4FA6-91A0-C2EC32944B26}" type="presOf" srcId="{85258B2C-599F-45FA-AED2-8268CAECCC94}" destId="{AC68D4B1-FD3E-4B73-8275-A02D24A9FD23}" srcOrd="0" destOrd="0" presId="urn:microsoft.com/office/officeart/2008/layout/HorizontalMultiLevelHierarchy"/>
    <dgm:cxn modelId="{E9508956-340B-4D8B-82F8-D4E51AF2EE0D}" srcId="{4AE55D40-A3D7-40B9-B5B0-12EE9D3B8A59}" destId="{868F82FE-D506-47F2-BE6A-A6301E107D19}" srcOrd="1" destOrd="0" parTransId="{2DF7F283-14A6-4910-B5D9-E8339509EE1A}" sibTransId="{7C11F761-C979-4F87-844C-9B74DAF75DC2}"/>
    <dgm:cxn modelId="{299BCA56-01FC-459A-BC9F-0AE5BD17DFEE}" type="presOf" srcId="{D98BDC04-2A24-40C2-8234-C8A41B5CE213}" destId="{B597FEFC-198F-4538-9624-6C01B80C1A9A}" srcOrd="0" destOrd="0" presId="urn:microsoft.com/office/officeart/2008/layout/HorizontalMultiLevelHierarchy"/>
    <dgm:cxn modelId="{6BB4CE56-A817-429B-AC45-1A376E30791F}" type="presOf" srcId="{968C3E4C-6776-493D-A85B-3B9A6091279C}" destId="{A402ED35-44B9-4D16-BEF4-49F5863BAEBC}" srcOrd="0" destOrd="0" presId="urn:microsoft.com/office/officeart/2008/layout/HorizontalMultiLevelHierarchy"/>
    <dgm:cxn modelId="{20BC8878-88CB-4F0D-A109-71A14BFC27B3}" type="presOf" srcId="{F573CC02-2137-47B1-9EA2-57053CFE6A61}" destId="{5DDF15EC-F609-4D9A-8229-E27F072260F0}" srcOrd="0" destOrd="0" presId="urn:microsoft.com/office/officeart/2008/layout/HorizontalMultiLevelHierarchy"/>
    <dgm:cxn modelId="{3C4CEC7A-F078-4B1F-86C8-85D8780B5BE6}" srcId="{EA842ABB-88D9-4145-8769-B9BFCB1A4972}" destId="{4AE55D40-A3D7-40B9-B5B0-12EE9D3B8A59}" srcOrd="0" destOrd="0" parTransId="{AAFA0719-A0F1-44B8-85A0-C78D8F44773F}" sibTransId="{1F5AE63B-B445-4294-8054-590CAFD7B037}"/>
    <dgm:cxn modelId="{167FA383-C157-4AB6-8943-5B277E91AB7D}" type="presOf" srcId="{01EE4908-A256-480B-BD7B-9FD939292DBC}" destId="{C3A2E0D9-D7AD-4B82-B3B7-7C06BA371115}" srcOrd="0" destOrd="0" presId="urn:microsoft.com/office/officeart/2008/layout/HorizontalMultiLevelHierarchy"/>
    <dgm:cxn modelId="{C7A9868E-660F-4FAD-B270-75907A4F1823}" type="presOf" srcId="{2DF7F283-14A6-4910-B5D9-E8339509EE1A}" destId="{E849458B-4FE4-4EF0-ACEF-CB81BF341AC5}" srcOrd="0" destOrd="0" presId="urn:microsoft.com/office/officeart/2008/layout/HorizontalMultiLevelHierarchy"/>
    <dgm:cxn modelId="{01ABB78F-0135-4F4E-A79B-5600EA76F5E3}" type="presOf" srcId="{B6E4E17A-D33A-4DAC-A866-2DC606819791}" destId="{44EEEC6F-2048-4DCD-A3D2-18A970E5BC4D}" srcOrd="1" destOrd="0" presId="urn:microsoft.com/office/officeart/2008/layout/HorizontalMultiLevelHierarchy"/>
    <dgm:cxn modelId="{3AC67490-98C9-4005-8B0A-8E617E558092}" type="presOf" srcId="{0C1D6F24-8DD3-4304-989E-4EB29735A845}" destId="{F1D1CB46-DC19-45C1-8037-23CC3D0E6405}" srcOrd="1" destOrd="0" presId="urn:microsoft.com/office/officeart/2008/layout/HorizontalMultiLevelHierarchy"/>
    <dgm:cxn modelId="{C7C2A791-F9E4-4C36-B51C-A680F0B7F2C4}" type="presOf" srcId="{13EC0404-0968-4AF4-993F-1436B6CD18CE}" destId="{A1443862-9235-4F08-B6ED-9FE006C749DA}" srcOrd="0" destOrd="0" presId="urn:microsoft.com/office/officeart/2008/layout/HorizontalMultiLevelHierarchy"/>
    <dgm:cxn modelId="{F8D88893-300E-4198-9D5C-F3335DCE6EAD}" srcId="{BA0DAB83-BC30-4C63-BBFE-9CE26F3AF160}" destId="{13EC0404-0968-4AF4-993F-1436B6CD18CE}" srcOrd="0" destOrd="0" parTransId="{C12F28AF-3BB6-4110-9B2F-D298BC95C221}" sibTransId="{19A50185-5C5C-4221-B57A-0122239878B8}"/>
    <dgm:cxn modelId="{042BA29B-F4AE-4B05-8BEC-F19250E1066E}" type="presOf" srcId="{58DAE0F1-1724-454F-A040-EE89E7A2658C}" destId="{CD439E3A-EE9B-40ED-9E80-662178AC46E9}" srcOrd="1" destOrd="0" presId="urn:microsoft.com/office/officeart/2008/layout/HorizontalMultiLevelHierarchy"/>
    <dgm:cxn modelId="{E69F37A0-1A9E-4221-83C0-B8CDA066E32C}" srcId="{85258B2C-599F-45FA-AED2-8268CAECCC94}" destId="{0D2FFBA9-53CA-4453-B042-4BE3516E628A}" srcOrd="2" destOrd="0" parTransId="{640C74A2-7FFA-4D21-9F55-6F4EB9713B73}" sibTransId="{7056C08E-EC01-4583-99A5-24013FD846C0}"/>
    <dgm:cxn modelId="{2ED202A1-CDA7-4DEA-8B34-F33E08B0C35D}" type="presOf" srcId="{ADE1C8AF-1159-421C-937A-1FEB4566410C}" destId="{67B41393-E917-4B49-A727-C98C23340DD2}" srcOrd="0" destOrd="0" presId="urn:microsoft.com/office/officeart/2008/layout/HorizontalMultiLevelHierarchy"/>
    <dgm:cxn modelId="{5E3C45A2-5C0D-4E8C-B3B5-6D333E6485F6}" type="presOf" srcId="{562C15C9-4B52-4F6E-BB97-2E9F9B1F3301}" destId="{BA1EDE7C-3AD4-44DD-8404-1C77924AD597}" srcOrd="0" destOrd="0" presId="urn:microsoft.com/office/officeart/2008/layout/HorizontalMultiLevelHierarchy"/>
    <dgm:cxn modelId="{FC2B6BAE-8855-43FA-A2AF-881825BD7A62}" type="presOf" srcId="{C12F28AF-3BB6-4110-9B2F-D298BC95C221}" destId="{2707BD38-8323-41AC-A6A0-4F757FB6017F}" srcOrd="1" destOrd="0" presId="urn:microsoft.com/office/officeart/2008/layout/HorizontalMultiLevelHierarchy"/>
    <dgm:cxn modelId="{9DE420B1-89A9-4A56-8AF7-3B558E9F16C2}" type="presOf" srcId="{B6E4E17A-D33A-4DAC-A866-2DC606819791}" destId="{E252EB79-AA1B-4DE5-93AB-6A46EAC91B7B}" srcOrd="0" destOrd="0" presId="urn:microsoft.com/office/officeart/2008/layout/HorizontalMultiLevelHierarchy"/>
    <dgm:cxn modelId="{879734BF-0EF9-4BE6-8354-D7FD0DDBF208}" type="presOf" srcId="{D98BDC04-2A24-40C2-8234-C8A41B5CE213}" destId="{46F98FBD-E4AF-458D-9F65-A39BE49DBE26}" srcOrd="1" destOrd="0" presId="urn:microsoft.com/office/officeart/2008/layout/HorizontalMultiLevelHierarchy"/>
    <dgm:cxn modelId="{97E9C6C5-096A-4F68-8AFE-9B8D9A13AFCF}" srcId="{562C15C9-4B52-4F6E-BB97-2E9F9B1F3301}" destId="{EA842ABB-88D9-4145-8769-B9BFCB1A4972}" srcOrd="0" destOrd="0" parTransId="{D05E6AB4-C781-45FA-BABF-53383E4F2610}" sibTransId="{89C532F3-E2C1-4C36-8817-45EDB2C9CFE1}"/>
    <dgm:cxn modelId="{3E0ABCD3-0E40-4961-8F52-760E8D5AE20A}" type="presOf" srcId="{5B814409-F923-4C60-9FFD-47D9A7068444}" destId="{5F9D8B57-7C77-4468-85C4-FF3D916284CF}" srcOrd="0" destOrd="0" presId="urn:microsoft.com/office/officeart/2008/layout/HorizontalMultiLevelHierarchy"/>
    <dgm:cxn modelId="{8DA3EBD5-B403-46EA-AE41-367DF765BF11}" type="presOf" srcId="{EA842ABB-88D9-4145-8769-B9BFCB1A4972}" destId="{13FD50CC-B951-47B9-B793-CE98104678C7}" srcOrd="0" destOrd="0" presId="urn:microsoft.com/office/officeart/2008/layout/HorizontalMultiLevelHierarchy"/>
    <dgm:cxn modelId="{1986FCF4-4A24-45C6-B6E9-4FDDD545B254}" srcId="{4AE55D40-A3D7-40B9-B5B0-12EE9D3B8A59}" destId="{5C04FC53-D4BD-4A3C-B35C-4FAEBFEBA9BB}" srcOrd="0" destOrd="0" parTransId="{0C1D6F24-8DD3-4304-989E-4EB29735A845}" sibTransId="{19B8C15C-0695-4E37-A44A-072499881170}"/>
    <dgm:cxn modelId="{B73A09F5-D1F5-41A1-951C-9E804C777E62}" type="presOf" srcId="{640C74A2-7FFA-4D21-9F55-6F4EB9713B73}" destId="{B09D435F-858B-4065-A341-1F8F7ACFB83E}" srcOrd="0" destOrd="0" presId="urn:microsoft.com/office/officeart/2008/layout/HorizontalMultiLevelHierarchy"/>
    <dgm:cxn modelId="{9BA8ECF5-2E54-4707-B24B-2BA0B634AFC6}" type="presOf" srcId="{BA0DAB83-BC30-4C63-BBFE-9CE26F3AF160}" destId="{6D14513E-32E6-4B9F-B9B9-79A65515056C}" srcOrd="0" destOrd="0" presId="urn:microsoft.com/office/officeart/2008/layout/HorizontalMultiLevelHierarchy"/>
    <dgm:cxn modelId="{926AF0FA-C2D4-4D11-B769-47EAF2596E7C}" type="presOf" srcId="{C12F28AF-3BB6-4110-9B2F-D298BC95C221}" destId="{4BFFB70D-381B-423C-9130-1007D21E5481}" srcOrd="0" destOrd="0" presId="urn:microsoft.com/office/officeart/2008/layout/HorizontalMultiLevelHierarchy"/>
    <dgm:cxn modelId="{52978A24-95CA-4F0F-9197-B06AED05A658}" type="presParOf" srcId="{BA1EDE7C-3AD4-44DD-8404-1C77924AD597}" destId="{1E4EBC50-5FFD-4686-A101-83029A7CEF87}" srcOrd="0" destOrd="0" presId="urn:microsoft.com/office/officeart/2008/layout/HorizontalMultiLevelHierarchy"/>
    <dgm:cxn modelId="{5C4FEB37-3193-4BE6-AE78-5DEA48178021}" type="presParOf" srcId="{1E4EBC50-5FFD-4686-A101-83029A7CEF87}" destId="{13FD50CC-B951-47B9-B793-CE98104678C7}" srcOrd="0" destOrd="0" presId="urn:microsoft.com/office/officeart/2008/layout/HorizontalMultiLevelHierarchy"/>
    <dgm:cxn modelId="{104B98AB-3175-471C-93B7-BA2F35E96774}" type="presParOf" srcId="{1E4EBC50-5FFD-4686-A101-83029A7CEF87}" destId="{F57EC693-A2D2-43E0-9E5F-C08C7A1F6601}" srcOrd="1" destOrd="0" presId="urn:microsoft.com/office/officeart/2008/layout/HorizontalMultiLevelHierarchy"/>
    <dgm:cxn modelId="{FEC5A3C8-ACF3-4BC4-B464-104F3E2E9E6E}" type="presParOf" srcId="{F57EC693-A2D2-43E0-9E5F-C08C7A1F6601}" destId="{060EC64D-7F35-4494-9506-2EBE79C29645}" srcOrd="0" destOrd="0" presId="urn:microsoft.com/office/officeart/2008/layout/HorizontalMultiLevelHierarchy"/>
    <dgm:cxn modelId="{74BC538A-9EAD-4674-9366-E1EE7AF59067}" type="presParOf" srcId="{060EC64D-7F35-4494-9506-2EBE79C29645}" destId="{E28D61F8-65DB-453C-8B8E-DAB4802AD97D}" srcOrd="0" destOrd="0" presId="urn:microsoft.com/office/officeart/2008/layout/HorizontalMultiLevelHierarchy"/>
    <dgm:cxn modelId="{61708A63-D465-475D-88C3-4419D791A84F}" type="presParOf" srcId="{F57EC693-A2D2-43E0-9E5F-C08C7A1F6601}" destId="{36865061-ECE6-4863-9406-1043567040FB}" srcOrd="1" destOrd="0" presId="urn:microsoft.com/office/officeart/2008/layout/HorizontalMultiLevelHierarchy"/>
    <dgm:cxn modelId="{F136674B-F64E-4712-A26E-DBDE82D072E6}" type="presParOf" srcId="{36865061-ECE6-4863-9406-1043567040FB}" destId="{E9BD1870-BEB4-407A-A1CF-F25EE741180C}" srcOrd="0" destOrd="0" presId="urn:microsoft.com/office/officeart/2008/layout/HorizontalMultiLevelHierarchy"/>
    <dgm:cxn modelId="{4E996206-75D8-434F-AFE6-CA89B0B7A55D}" type="presParOf" srcId="{36865061-ECE6-4863-9406-1043567040FB}" destId="{2582D10B-6B92-4BFE-BEC2-695713A56624}" srcOrd="1" destOrd="0" presId="urn:microsoft.com/office/officeart/2008/layout/HorizontalMultiLevelHierarchy"/>
    <dgm:cxn modelId="{8AFE8F41-8A6D-41C3-A986-BBA7CF7832D1}" type="presParOf" srcId="{2582D10B-6B92-4BFE-BEC2-695713A56624}" destId="{8A7FC439-C3AF-4BA9-B62B-D4F9F99AE387}" srcOrd="0" destOrd="0" presId="urn:microsoft.com/office/officeart/2008/layout/HorizontalMultiLevelHierarchy"/>
    <dgm:cxn modelId="{A7A4EF98-C608-4DF2-B911-E668B7716B55}" type="presParOf" srcId="{8A7FC439-C3AF-4BA9-B62B-D4F9F99AE387}" destId="{F1D1CB46-DC19-45C1-8037-23CC3D0E6405}" srcOrd="0" destOrd="0" presId="urn:microsoft.com/office/officeart/2008/layout/HorizontalMultiLevelHierarchy"/>
    <dgm:cxn modelId="{8231579E-A273-4F08-847A-83A0FDC5C695}" type="presParOf" srcId="{2582D10B-6B92-4BFE-BEC2-695713A56624}" destId="{46B560FB-5423-4D50-A0F2-C80E3DC04CBE}" srcOrd="1" destOrd="0" presId="urn:microsoft.com/office/officeart/2008/layout/HorizontalMultiLevelHierarchy"/>
    <dgm:cxn modelId="{FF9AC68A-E8C8-4286-BA89-4099481B50B3}" type="presParOf" srcId="{46B560FB-5423-4D50-A0F2-C80E3DC04CBE}" destId="{5027AA89-D563-4EBC-909F-4CDF504F7E67}" srcOrd="0" destOrd="0" presId="urn:microsoft.com/office/officeart/2008/layout/HorizontalMultiLevelHierarchy"/>
    <dgm:cxn modelId="{EA9FE790-44B0-4749-80F8-53BEA6239120}" type="presParOf" srcId="{46B560FB-5423-4D50-A0F2-C80E3DC04CBE}" destId="{6EE4C453-085E-4EB0-87B7-1F7BD99E840B}" srcOrd="1" destOrd="0" presId="urn:microsoft.com/office/officeart/2008/layout/HorizontalMultiLevelHierarchy"/>
    <dgm:cxn modelId="{DF2C1608-BBB0-4083-958D-E545034CBDB6}" type="presParOf" srcId="{2582D10B-6B92-4BFE-BEC2-695713A56624}" destId="{E849458B-4FE4-4EF0-ACEF-CB81BF341AC5}" srcOrd="2" destOrd="0" presId="urn:microsoft.com/office/officeart/2008/layout/HorizontalMultiLevelHierarchy"/>
    <dgm:cxn modelId="{59EDFBE4-09DE-4AA7-8D77-EC58290006BB}" type="presParOf" srcId="{E849458B-4FE4-4EF0-ACEF-CB81BF341AC5}" destId="{9E4DBED1-9074-4A94-A199-EED6BF7C6709}" srcOrd="0" destOrd="0" presId="urn:microsoft.com/office/officeart/2008/layout/HorizontalMultiLevelHierarchy"/>
    <dgm:cxn modelId="{22C8C3B1-7E13-4216-A118-C04C4481ACE7}" type="presParOf" srcId="{2582D10B-6B92-4BFE-BEC2-695713A56624}" destId="{1F204950-F92B-4629-BE04-10C225357D60}" srcOrd="3" destOrd="0" presId="urn:microsoft.com/office/officeart/2008/layout/HorizontalMultiLevelHierarchy"/>
    <dgm:cxn modelId="{26EFFF22-D6C1-44C7-B8C9-E3C6719DFF96}" type="presParOf" srcId="{1F204950-F92B-4629-BE04-10C225357D60}" destId="{ECD3B0CB-4E3E-4344-B486-867CB8B3D238}" srcOrd="0" destOrd="0" presId="urn:microsoft.com/office/officeart/2008/layout/HorizontalMultiLevelHierarchy"/>
    <dgm:cxn modelId="{7BA2B5D0-3950-4E39-887D-D945AEEC2FAA}" type="presParOf" srcId="{1F204950-F92B-4629-BE04-10C225357D60}" destId="{70C744CB-3A6A-41CC-9690-DD01FA2C0921}" srcOrd="1" destOrd="0" presId="urn:microsoft.com/office/officeart/2008/layout/HorizontalMultiLevelHierarchy"/>
    <dgm:cxn modelId="{68A6386A-41BF-478B-8493-7D0777F55BF9}" type="presParOf" srcId="{F57EC693-A2D2-43E0-9E5F-C08C7A1F6601}" destId="{B597FEFC-198F-4538-9624-6C01B80C1A9A}" srcOrd="2" destOrd="0" presId="urn:microsoft.com/office/officeart/2008/layout/HorizontalMultiLevelHierarchy"/>
    <dgm:cxn modelId="{82A55FC1-3854-4EB2-94A9-7956C18B64B4}" type="presParOf" srcId="{B597FEFC-198F-4538-9624-6C01B80C1A9A}" destId="{46F98FBD-E4AF-458D-9F65-A39BE49DBE26}" srcOrd="0" destOrd="0" presId="urn:microsoft.com/office/officeart/2008/layout/HorizontalMultiLevelHierarchy"/>
    <dgm:cxn modelId="{90526354-0ACB-4436-9715-E897F362BA87}" type="presParOf" srcId="{F57EC693-A2D2-43E0-9E5F-C08C7A1F6601}" destId="{DB1234CB-82C3-4552-B9C7-61909273E56A}" srcOrd="3" destOrd="0" presId="urn:microsoft.com/office/officeart/2008/layout/HorizontalMultiLevelHierarchy"/>
    <dgm:cxn modelId="{161FA76C-5EC2-4AA7-991F-05D1F6C5CF75}" type="presParOf" srcId="{DB1234CB-82C3-4552-B9C7-61909273E56A}" destId="{AC68D4B1-FD3E-4B73-8275-A02D24A9FD23}" srcOrd="0" destOrd="0" presId="urn:microsoft.com/office/officeart/2008/layout/HorizontalMultiLevelHierarchy"/>
    <dgm:cxn modelId="{232402CD-CF03-43E9-A6B9-8BEB74EAAD86}" type="presParOf" srcId="{DB1234CB-82C3-4552-B9C7-61909273E56A}" destId="{BE2E953F-9634-466D-ACC1-B95DF9D4EE09}" srcOrd="1" destOrd="0" presId="urn:microsoft.com/office/officeart/2008/layout/HorizontalMultiLevelHierarchy"/>
    <dgm:cxn modelId="{7E02B398-D531-404A-B936-7F62E84486AE}" type="presParOf" srcId="{BE2E953F-9634-466D-ACC1-B95DF9D4EE09}" destId="{DAE2A9F2-8B6F-4900-B855-17D03096F960}" srcOrd="0" destOrd="0" presId="urn:microsoft.com/office/officeart/2008/layout/HorizontalMultiLevelHierarchy"/>
    <dgm:cxn modelId="{C904C935-2D36-405C-9DF2-2C6C41929F4F}" type="presParOf" srcId="{DAE2A9F2-8B6F-4900-B855-17D03096F960}" destId="{CD439E3A-EE9B-40ED-9E80-662178AC46E9}" srcOrd="0" destOrd="0" presId="urn:microsoft.com/office/officeart/2008/layout/HorizontalMultiLevelHierarchy"/>
    <dgm:cxn modelId="{0B95729F-5F7C-460D-A950-A912B957C707}" type="presParOf" srcId="{BE2E953F-9634-466D-ACC1-B95DF9D4EE09}" destId="{39CC0B4D-DDF4-4481-9F10-C56CF3D35FA9}" srcOrd="1" destOrd="0" presId="urn:microsoft.com/office/officeart/2008/layout/HorizontalMultiLevelHierarchy"/>
    <dgm:cxn modelId="{A988776E-0663-40B8-AF4D-142113F87296}" type="presParOf" srcId="{39CC0B4D-DDF4-4481-9F10-C56CF3D35FA9}" destId="{5F9D8B57-7C77-4468-85C4-FF3D916284CF}" srcOrd="0" destOrd="0" presId="urn:microsoft.com/office/officeart/2008/layout/HorizontalMultiLevelHierarchy"/>
    <dgm:cxn modelId="{9A08867F-3D17-4459-8675-81792F17D712}" type="presParOf" srcId="{39CC0B4D-DDF4-4481-9F10-C56CF3D35FA9}" destId="{0023771E-B553-4242-B7DA-3ACB7ADD4951}" srcOrd="1" destOrd="0" presId="urn:microsoft.com/office/officeart/2008/layout/HorizontalMultiLevelHierarchy"/>
    <dgm:cxn modelId="{3543657F-60FC-4FD6-AE25-8C1382AFA3FB}" type="presParOf" srcId="{BE2E953F-9634-466D-ACC1-B95DF9D4EE09}" destId="{67B41393-E917-4B49-A727-C98C23340DD2}" srcOrd="2" destOrd="0" presId="urn:microsoft.com/office/officeart/2008/layout/HorizontalMultiLevelHierarchy"/>
    <dgm:cxn modelId="{449213DA-7852-4CBE-8D23-73D08899E415}" type="presParOf" srcId="{67B41393-E917-4B49-A727-C98C23340DD2}" destId="{95543A24-08A8-47EC-A2CD-D7BF2E4628F1}" srcOrd="0" destOrd="0" presId="urn:microsoft.com/office/officeart/2008/layout/HorizontalMultiLevelHierarchy"/>
    <dgm:cxn modelId="{A11829CE-A4D5-4C56-9F04-42ADDBF384F8}" type="presParOf" srcId="{BE2E953F-9634-466D-ACC1-B95DF9D4EE09}" destId="{A1D9FBAD-D88E-48F2-A58B-7FD4A360A47A}" srcOrd="3" destOrd="0" presId="urn:microsoft.com/office/officeart/2008/layout/HorizontalMultiLevelHierarchy"/>
    <dgm:cxn modelId="{2B7597DA-05CA-4EB6-BA2A-19C2A627DC17}" type="presParOf" srcId="{A1D9FBAD-D88E-48F2-A58B-7FD4A360A47A}" destId="{A402ED35-44B9-4D16-BEF4-49F5863BAEBC}" srcOrd="0" destOrd="0" presId="urn:microsoft.com/office/officeart/2008/layout/HorizontalMultiLevelHierarchy"/>
    <dgm:cxn modelId="{288F5423-1072-48A1-BE7A-CCE4B0E3583B}" type="presParOf" srcId="{A1D9FBAD-D88E-48F2-A58B-7FD4A360A47A}" destId="{83BCF97B-4803-4B62-85E4-09B17924A24E}" srcOrd="1" destOrd="0" presId="urn:microsoft.com/office/officeart/2008/layout/HorizontalMultiLevelHierarchy"/>
    <dgm:cxn modelId="{046370FE-B214-4731-BEC0-9AB3FA71700A}" type="presParOf" srcId="{BE2E953F-9634-466D-ACC1-B95DF9D4EE09}" destId="{B09D435F-858B-4065-A341-1F8F7ACFB83E}" srcOrd="4" destOrd="0" presId="urn:microsoft.com/office/officeart/2008/layout/HorizontalMultiLevelHierarchy"/>
    <dgm:cxn modelId="{8667EFB9-3DB8-4BD4-B9C5-D9D9C51472B4}" type="presParOf" srcId="{B09D435F-858B-4065-A341-1F8F7ACFB83E}" destId="{082B6F25-3C10-4C03-B335-8CC0549BE0E0}" srcOrd="0" destOrd="0" presId="urn:microsoft.com/office/officeart/2008/layout/HorizontalMultiLevelHierarchy"/>
    <dgm:cxn modelId="{F06E89B9-95B8-444B-BF73-665455E66ADE}" type="presParOf" srcId="{BE2E953F-9634-466D-ACC1-B95DF9D4EE09}" destId="{8B92AFC9-6413-4550-A572-DA172D788F15}" srcOrd="5" destOrd="0" presId="urn:microsoft.com/office/officeart/2008/layout/HorizontalMultiLevelHierarchy"/>
    <dgm:cxn modelId="{49E94014-AE8C-4F7C-AD36-475F978CED3C}" type="presParOf" srcId="{8B92AFC9-6413-4550-A572-DA172D788F15}" destId="{68827A41-F5B1-4A5E-B023-126C3C8BA4F1}" srcOrd="0" destOrd="0" presId="urn:microsoft.com/office/officeart/2008/layout/HorizontalMultiLevelHierarchy"/>
    <dgm:cxn modelId="{8745962F-72C9-4528-93F9-881353B0D72B}" type="presParOf" srcId="{8B92AFC9-6413-4550-A572-DA172D788F15}" destId="{BC98E033-0145-4E46-A3DF-C318F07201D6}" srcOrd="1" destOrd="0" presId="urn:microsoft.com/office/officeart/2008/layout/HorizontalMultiLevelHierarchy"/>
    <dgm:cxn modelId="{F942B8ED-9CED-4EF6-9298-90AB4DB6544D}" type="presParOf" srcId="{F57EC693-A2D2-43E0-9E5F-C08C7A1F6601}" destId="{E252EB79-AA1B-4DE5-93AB-6A46EAC91B7B}" srcOrd="4" destOrd="0" presId="urn:microsoft.com/office/officeart/2008/layout/HorizontalMultiLevelHierarchy"/>
    <dgm:cxn modelId="{4445F579-577A-43B4-B4CF-600764BF3E1F}" type="presParOf" srcId="{E252EB79-AA1B-4DE5-93AB-6A46EAC91B7B}" destId="{44EEEC6F-2048-4DCD-A3D2-18A970E5BC4D}" srcOrd="0" destOrd="0" presId="urn:microsoft.com/office/officeart/2008/layout/HorizontalMultiLevelHierarchy"/>
    <dgm:cxn modelId="{526952FB-1188-4451-82EE-A5C3644B18A9}" type="presParOf" srcId="{F57EC693-A2D2-43E0-9E5F-C08C7A1F6601}" destId="{9F45094A-2285-4AEF-AC6D-9CDB252A572A}" srcOrd="5" destOrd="0" presId="urn:microsoft.com/office/officeart/2008/layout/HorizontalMultiLevelHierarchy"/>
    <dgm:cxn modelId="{EBC3BBF0-D487-452D-83F9-9C34450434C0}" type="presParOf" srcId="{9F45094A-2285-4AEF-AC6D-9CDB252A572A}" destId="{6D14513E-32E6-4B9F-B9B9-79A65515056C}" srcOrd="0" destOrd="0" presId="urn:microsoft.com/office/officeart/2008/layout/HorizontalMultiLevelHierarchy"/>
    <dgm:cxn modelId="{4623B1A6-B797-480A-A272-8DE312BC1325}" type="presParOf" srcId="{9F45094A-2285-4AEF-AC6D-9CDB252A572A}" destId="{09059E85-EBAF-4BCF-8E24-EB0BE4A4F719}" srcOrd="1" destOrd="0" presId="urn:microsoft.com/office/officeart/2008/layout/HorizontalMultiLevelHierarchy"/>
    <dgm:cxn modelId="{B57116BD-61DB-4EF8-9A7D-6D7CECC8461F}" type="presParOf" srcId="{09059E85-EBAF-4BCF-8E24-EB0BE4A4F719}" destId="{4BFFB70D-381B-423C-9130-1007D21E5481}" srcOrd="0" destOrd="0" presId="urn:microsoft.com/office/officeart/2008/layout/HorizontalMultiLevelHierarchy"/>
    <dgm:cxn modelId="{FC9D4BA2-3F54-40A1-93FA-3CB074881B7F}" type="presParOf" srcId="{4BFFB70D-381B-423C-9130-1007D21E5481}" destId="{2707BD38-8323-41AC-A6A0-4F757FB6017F}" srcOrd="0" destOrd="0" presId="urn:microsoft.com/office/officeart/2008/layout/HorizontalMultiLevelHierarchy"/>
    <dgm:cxn modelId="{413732F1-ED15-4F80-8069-E0ED828B0E83}" type="presParOf" srcId="{09059E85-EBAF-4BCF-8E24-EB0BE4A4F719}" destId="{E53EF009-006C-47D8-AEE5-575C5BA8A994}" srcOrd="1" destOrd="0" presId="urn:microsoft.com/office/officeart/2008/layout/HorizontalMultiLevelHierarchy"/>
    <dgm:cxn modelId="{30E09A35-39BE-4BB1-B05C-B2FCE45BC777}" type="presParOf" srcId="{E53EF009-006C-47D8-AEE5-575C5BA8A994}" destId="{A1443862-9235-4F08-B6ED-9FE006C749DA}" srcOrd="0" destOrd="0" presId="urn:microsoft.com/office/officeart/2008/layout/HorizontalMultiLevelHierarchy"/>
    <dgm:cxn modelId="{825114EC-FC4C-4383-B521-ACE967CECCCD}" type="presParOf" srcId="{E53EF009-006C-47D8-AEE5-575C5BA8A994}" destId="{1541EB9A-56C6-4EDC-BC12-C7DEFABCD46E}" srcOrd="1" destOrd="0" presId="urn:microsoft.com/office/officeart/2008/layout/HorizontalMultiLevelHierarchy"/>
    <dgm:cxn modelId="{7F4EC610-2CA9-467B-815A-DC7F620B3607}" type="presParOf" srcId="{09059E85-EBAF-4BCF-8E24-EB0BE4A4F719}" destId="{5DDF15EC-F609-4D9A-8229-E27F072260F0}" srcOrd="2" destOrd="0" presId="urn:microsoft.com/office/officeart/2008/layout/HorizontalMultiLevelHierarchy"/>
    <dgm:cxn modelId="{77025A77-D006-430D-9EE8-92A08D022CA1}" type="presParOf" srcId="{5DDF15EC-F609-4D9A-8229-E27F072260F0}" destId="{0E7FB04F-604A-44DE-96CA-4871CD39DF9C}" srcOrd="0" destOrd="0" presId="urn:microsoft.com/office/officeart/2008/layout/HorizontalMultiLevelHierarchy"/>
    <dgm:cxn modelId="{CE7C13BA-1652-4A18-83C8-4AC48DAA3881}" type="presParOf" srcId="{09059E85-EBAF-4BCF-8E24-EB0BE4A4F719}" destId="{E1C598E8-1460-42A2-96D7-69E3413574E4}" srcOrd="3" destOrd="0" presId="urn:microsoft.com/office/officeart/2008/layout/HorizontalMultiLevelHierarchy"/>
    <dgm:cxn modelId="{0F5DF33B-22CE-454C-856A-824DC68A954B}" type="presParOf" srcId="{E1C598E8-1460-42A2-96D7-69E3413574E4}" destId="{C3A2E0D9-D7AD-4B82-B3B7-7C06BA371115}" srcOrd="0" destOrd="0" presId="urn:microsoft.com/office/officeart/2008/layout/HorizontalMultiLevelHierarchy"/>
    <dgm:cxn modelId="{2206AF67-9391-44AC-93CC-C9D47B9E0E51}" type="presParOf" srcId="{E1C598E8-1460-42A2-96D7-69E3413574E4}" destId="{47109228-721C-44E6-AD6B-14677B968F8F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5DDF15EC-F609-4D9A-8229-E27F072260F0}">
      <dsp:nvSpPr>
        <dsp:cNvPr id="0" name=""/>
        <dsp:cNvSpPr/>
      </dsp:nvSpPr>
      <dsp:spPr>
        <a:xfrm>
          <a:off x="3211865" y="3470892"/>
          <a:ext cx="308717" cy="2941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4358" y="0"/>
              </a:lnTo>
              <a:lnTo>
                <a:pt x="154358" y="294128"/>
              </a:lnTo>
              <a:lnTo>
                <a:pt x="308717" y="294128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355563" y="3607297"/>
        <a:ext cx="21320" cy="21320"/>
      </dsp:txXfrm>
    </dsp:sp>
    <dsp:sp modelId="{4BFFB70D-381B-423C-9130-1007D21E5481}">
      <dsp:nvSpPr>
        <dsp:cNvPr id="0" name=""/>
        <dsp:cNvSpPr/>
      </dsp:nvSpPr>
      <dsp:spPr>
        <a:xfrm>
          <a:off x="3211865" y="3176764"/>
          <a:ext cx="308717" cy="294128"/>
        </a:xfrm>
        <a:custGeom>
          <a:avLst/>
          <a:gdLst/>
          <a:ahLst/>
          <a:cxnLst/>
          <a:rect l="0" t="0" r="0" b="0"/>
          <a:pathLst>
            <a:path>
              <a:moveTo>
                <a:pt x="0" y="294128"/>
              </a:moveTo>
              <a:lnTo>
                <a:pt x="154358" y="294128"/>
              </a:lnTo>
              <a:lnTo>
                <a:pt x="154358" y="0"/>
              </a:lnTo>
              <a:lnTo>
                <a:pt x="308717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355563" y="3313168"/>
        <a:ext cx="21320" cy="21320"/>
      </dsp:txXfrm>
    </dsp:sp>
    <dsp:sp modelId="{E252EB79-AA1B-4DE5-93AB-6A46EAC91B7B}">
      <dsp:nvSpPr>
        <dsp:cNvPr id="0" name=""/>
        <dsp:cNvSpPr/>
      </dsp:nvSpPr>
      <dsp:spPr>
        <a:xfrm>
          <a:off x="1349325" y="2194684"/>
          <a:ext cx="318953" cy="12762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9476" y="0"/>
              </a:lnTo>
              <a:lnTo>
                <a:pt x="159476" y="1276208"/>
              </a:lnTo>
              <a:lnTo>
                <a:pt x="318953" y="1276208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475915" y="2799902"/>
        <a:ext cx="65773" cy="65773"/>
      </dsp:txXfrm>
    </dsp:sp>
    <dsp:sp modelId="{B09D435F-858B-4065-A341-1F8F7ACFB83E}">
      <dsp:nvSpPr>
        <dsp:cNvPr id="0" name=""/>
        <dsp:cNvSpPr/>
      </dsp:nvSpPr>
      <dsp:spPr>
        <a:xfrm>
          <a:off x="3191397" y="2082116"/>
          <a:ext cx="329185" cy="5063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4592" y="0"/>
              </a:lnTo>
              <a:lnTo>
                <a:pt x="164592" y="506390"/>
              </a:lnTo>
              <a:lnTo>
                <a:pt x="329185" y="50639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340890" y="2320212"/>
        <a:ext cx="30199" cy="30199"/>
      </dsp:txXfrm>
    </dsp:sp>
    <dsp:sp modelId="{67B41393-E917-4B49-A727-C98C23340DD2}">
      <dsp:nvSpPr>
        <dsp:cNvPr id="0" name=""/>
        <dsp:cNvSpPr/>
      </dsp:nvSpPr>
      <dsp:spPr>
        <a:xfrm>
          <a:off x="3191397" y="1954529"/>
          <a:ext cx="3291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127586"/>
              </a:moveTo>
              <a:lnTo>
                <a:pt x="164592" y="127586"/>
              </a:lnTo>
              <a:lnTo>
                <a:pt x="164592" y="45720"/>
              </a:lnTo>
              <a:lnTo>
                <a:pt x="329185" y="4572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347509" y="1991769"/>
        <a:ext cx="16960" cy="16960"/>
      </dsp:txXfrm>
    </dsp:sp>
    <dsp:sp modelId="{DAE2A9F2-8B6F-4900-B855-17D03096F960}">
      <dsp:nvSpPr>
        <dsp:cNvPr id="0" name=""/>
        <dsp:cNvSpPr/>
      </dsp:nvSpPr>
      <dsp:spPr>
        <a:xfrm>
          <a:off x="3191397" y="1411992"/>
          <a:ext cx="329185" cy="670123"/>
        </a:xfrm>
        <a:custGeom>
          <a:avLst/>
          <a:gdLst/>
          <a:ahLst/>
          <a:cxnLst/>
          <a:rect l="0" t="0" r="0" b="0"/>
          <a:pathLst>
            <a:path>
              <a:moveTo>
                <a:pt x="0" y="670123"/>
              </a:moveTo>
              <a:lnTo>
                <a:pt x="164592" y="670123"/>
              </a:lnTo>
              <a:lnTo>
                <a:pt x="164592" y="0"/>
              </a:lnTo>
              <a:lnTo>
                <a:pt x="329185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337324" y="1728389"/>
        <a:ext cx="37330" cy="37330"/>
      </dsp:txXfrm>
    </dsp:sp>
    <dsp:sp modelId="{B597FEFC-198F-4538-9624-6C01B80C1A9A}">
      <dsp:nvSpPr>
        <dsp:cNvPr id="0" name=""/>
        <dsp:cNvSpPr/>
      </dsp:nvSpPr>
      <dsp:spPr>
        <a:xfrm>
          <a:off x="1349325" y="2082116"/>
          <a:ext cx="298485" cy="112567"/>
        </a:xfrm>
        <a:custGeom>
          <a:avLst/>
          <a:gdLst/>
          <a:ahLst/>
          <a:cxnLst/>
          <a:rect l="0" t="0" r="0" b="0"/>
          <a:pathLst>
            <a:path>
              <a:moveTo>
                <a:pt x="0" y="112567"/>
              </a:moveTo>
              <a:lnTo>
                <a:pt x="149242" y="112567"/>
              </a:lnTo>
              <a:lnTo>
                <a:pt x="149242" y="0"/>
              </a:lnTo>
              <a:lnTo>
                <a:pt x="298485" y="0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490593" y="2130425"/>
        <a:ext cx="15950" cy="15950"/>
      </dsp:txXfrm>
    </dsp:sp>
    <dsp:sp modelId="{E849458B-4FE4-4EF0-ACEF-CB81BF341AC5}">
      <dsp:nvSpPr>
        <dsp:cNvPr id="0" name=""/>
        <dsp:cNvSpPr/>
      </dsp:nvSpPr>
      <dsp:spPr>
        <a:xfrm>
          <a:off x="3201631" y="770420"/>
          <a:ext cx="3189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59475" y="45720"/>
              </a:lnTo>
              <a:lnTo>
                <a:pt x="159475" y="53315"/>
              </a:lnTo>
              <a:lnTo>
                <a:pt x="318951" y="53315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353130" y="808164"/>
        <a:ext cx="15952" cy="15952"/>
      </dsp:txXfrm>
    </dsp:sp>
    <dsp:sp modelId="{8A7FC439-C3AF-4BA9-B62B-D4F9F99AE387}">
      <dsp:nvSpPr>
        <dsp:cNvPr id="0" name=""/>
        <dsp:cNvSpPr/>
      </dsp:nvSpPr>
      <dsp:spPr>
        <a:xfrm>
          <a:off x="3201631" y="235478"/>
          <a:ext cx="318951" cy="580661"/>
        </a:xfrm>
        <a:custGeom>
          <a:avLst/>
          <a:gdLst/>
          <a:ahLst/>
          <a:cxnLst/>
          <a:rect l="0" t="0" r="0" b="0"/>
          <a:pathLst>
            <a:path>
              <a:moveTo>
                <a:pt x="0" y="580661"/>
              </a:moveTo>
              <a:lnTo>
                <a:pt x="159475" y="580661"/>
              </a:lnTo>
              <a:lnTo>
                <a:pt x="159475" y="0"/>
              </a:lnTo>
              <a:lnTo>
                <a:pt x="318951" y="0"/>
              </a:lnTo>
            </a:path>
          </a:pathLst>
        </a:custGeom>
        <a:noFill/>
        <a:ln w="12700" cap="flat" cmpd="sng" algn="ctr">
          <a:solidFill>
            <a:schemeClr val="accent4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3344544" y="509247"/>
        <a:ext cx="33124" cy="33124"/>
      </dsp:txXfrm>
    </dsp:sp>
    <dsp:sp modelId="{060EC64D-7F35-4494-9506-2EBE79C29645}">
      <dsp:nvSpPr>
        <dsp:cNvPr id="0" name=""/>
        <dsp:cNvSpPr/>
      </dsp:nvSpPr>
      <dsp:spPr>
        <a:xfrm>
          <a:off x="1349325" y="816140"/>
          <a:ext cx="308719" cy="1378544"/>
        </a:xfrm>
        <a:custGeom>
          <a:avLst/>
          <a:gdLst/>
          <a:ahLst/>
          <a:cxnLst/>
          <a:rect l="0" t="0" r="0" b="0"/>
          <a:pathLst>
            <a:path>
              <a:moveTo>
                <a:pt x="0" y="1378544"/>
              </a:moveTo>
              <a:lnTo>
                <a:pt x="154359" y="1378544"/>
              </a:lnTo>
              <a:lnTo>
                <a:pt x="154359" y="0"/>
              </a:lnTo>
              <a:lnTo>
                <a:pt x="308719" y="0"/>
              </a:lnTo>
            </a:path>
          </a:pathLst>
        </a:custGeom>
        <a:noFill/>
        <a:ln w="127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0" kern="1200">
            <a:solidFill>
              <a:sysClr val="windowText" lastClr="000000"/>
            </a:solidFill>
            <a:latin typeface="Times New Roman" panose="02020603050405020304" pitchFamily="18" charset="0"/>
            <a:cs typeface="Times New Roman" panose="02020603050405020304" pitchFamily="18" charset="0"/>
          </a:endParaRPr>
        </a:p>
      </dsp:txBody>
      <dsp:txXfrm>
        <a:off x="1468367" y="1470095"/>
        <a:ext cx="70634" cy="70634"/>
      </dsp:txXfrm>
    </dsp:sp>
    <dsp:sp modelId="{13FD50CC-B951-47B9-B793-CE98104678C7}">
      <dsp:nvSpPr>
        <dsp:cNvPr id="0" name=""/>
        <dsp:cNvSpPr/>
      </dsp:nvSpPr>
      <dsp:spPr>
        <a:xfrm rot="16200000">
          <a:off x="-124413" y="1959381"/>
          <a:ext cx="2476872" cy="470605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b="1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mart recycling</a:t>
          </a:r>
        </a:p>
      </dsp:txBody>
      <dsp:txXfrm>
        <a:off x="-124413" y="1959381"/>
        <a:ext cx="2476872" cy="470605"/>
      </dsp:txXfrm>
    </dsp:sp>
    <dsp:sp modelId="{E9BD1870-BEB4-407A-A1CF-F25EE741180C}">
      <dsp:nvSpPr>
        <dsp:cNvPr id="0" name=""/>
        <dsp:cNvSpPr/>
      </dsp:nvSpPr>
      <dsp:spPr>
        <a:xfrm>
          <a:off x="1658044" y="580837"/>
          <a:ext cx="1543586" cy="470605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tore objects </a:t>
          </a:r>
        </a:p>
      </dsp:txBody>
      <dsp:txXfrm>
        <a:off x="1658044" y="580837"/>
        <a:ext cx="1543586" cy="470605"/>
      </dsp:txXfrm>
    </dsp:sp>
    <dsp:sp modelId="{5027AA89-D563-4EBC-909F-4CDF504F7E67}">
      <dsp:nvSpPr>
        <dsp:cNvPr id="0" name=""/>
        <dsp:cNvSpPr/>
      </dsp:nvSpPr>
      <dsp:spPr>
        <a:xfrm>
          <a:off x="3520582" y="175"/>
          <a:ext cx="1543586" cy="47060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plastic bin</a:t>
          </a:r>
        </a:p>
      </dsp:txBody>
      <dsp:txXfrm>
        <a:off x="3520582" y="175"/>
        <a:ext cx="1543586" cy="470605"/>
      </dsp:txXfrm>
    </dsp:sp>
    <dsp:sp modelId="{ECD3B0CB-4E3E-4344-B486-867CB8B3D238}">
      <dsp:nvSpPr>
        <dsp:cNvPr id="0" name=""/>
        <dsp:cNvSpPr/>
      </dsp:nvSpPr>
      <dsp:spPr>
        <a:xfrm>
          <a:off x="3520582" y="588432"/>
          <a:ext cx="1543586" cy="47060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re-purposed cardboard</a:t>
          </a:r>
        </a:p>
      </dsp:txBody>
      <dsp:txXfrm>
        <a:off x="3520582" y="588432"/>
        <a:ext cx="1543586" cy="470605"/>
      </dsp:txXfrm>
    </dsp:sp>
    <dsp:sp modelId="{AC68D4B1-FD3E-4B73-8275-A02D24A9FD23}">
      <dsp:nvSpPr>
        <dsp:cNvPr id="0" name=""/>
        <dsp:cNvSpPr/>
      </dsp:nvSpPr>
      <dsp:spPr>
        <a:xfrm>
          <a:off x="1647810" y="1846813"/>
          <a:ext cx="1543586" cy="470605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reduce confusion</a:t>
          </a:r>
        </a:p>
      </dsp:txBody>
      <dsp:txXfrm>
        <a:off x="1647810" y="1846813"/>
        <a:ext cx="1543586" cy="470605"/>
      </dsp:txXfrm>
    </dsp:sp>
    <dsp:sp modelId="{5F9D8B57-7C77-4468-85C4-FF3D916284CF}">
      <dsp:nvSpPr>
        <dsp:cNvPr id="0" name=""/>
        <dsp:cNvSpPr/>
      </dsp:nvSpPr>
      <dsp:spPr>
        <a:xfrm>
          <a:off x="3520582" y="1176690"/>
          <a:ext cx="1543586" cy="47060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ensor-activated lid</a:t>
          </a:r>
        </a:p>
      </dsp:txBody>
      <dsp:txXfrm>
        <a:off x="3520582" y="1176690"/>
        <a:ext cx="1543586" cy="470605"/>
      </dsp:txXfrm>
    </dsp:sp>
    <dsp:sp modelId="{A402ED35-44B9-4D16-BEF4-49F5863BAEBC}">
      <dsp:nvSpPr>
        <dsp:cNvPr id="0" name=""/>
        <dsp:cNvSpPr/>
      </dsp:nvSpPr>
      <dsp:spPr>
        <a:xfrm>
          <a:off x="3520582" y="1764947"/>
          <a:ext cx="1543586" cy="47060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ignage for users</a:t>
          </a:r>
        </a:p>
      </dsp:txBody>
      <dsp:txXfrm>
        <a:off x="3520582" y="1764947"/>
        <a:ext cx="1543586" cy="470605"/>
      </dsp:txXfrm>
    </dsp:sp>
    <dsp:sp modelId="{68827A41-F5B1-4A5E-B023-126C3C8BA4F1}">
      <dsp:nvSpPr>
        <dsp:cNvPr id="0" name=""/>
        <dsp:cNvSpPr/>
      </dsp:nvSpPr>
      <dsp:spPr>
        <a:xfrm>
          <a:off x="3520582" y="2353204"/>
          <a:ext cx="1543586" cy="47060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??</a:t>
          </a:r>
        </a:p>
      </dsp:txBody>
      <dsp:txXfrm>
        <a:off x="3520582" y="2353204"/>
        <a:ext cx="1543586" cy="470605"/>
      </dsp:txXfrm>
    </dsp:sp>
    <dsp:sp modelId="{6D14513E-32E6-4B9F-B9B9-79A65515056C}">
      <dsp:nvSpPr>
        <dsp:cNvPr id="0" name=""/>
        <dsp:cNvSpPr/>
      </dsp:nvSpPr>
      <dsp:spPr>
        <a:xfrm>
          <a:off x="1668278" y="3235589"/>
          <a:ext cx="1543586" cy="470605"/>
        </a:xfrm>
        <a:prstGeom prst="rect">
          <a:avLst/>
        </a:prstGeom>
        <a:solidFill>
          <a:schemeClr val="accent3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sort objects</a:t>
          </a:r>
        </a:p>
      </dsp:txBody>
      <dsp:txXfrm>
        <a:off x="1668278" y="3235589"/>
        <a:ext cx="1543586" cy="470605"/>
      </dsp:txXfrm>
    </dsp:sp>
    <dsp:sp modelId="{A1443862-9235-4F08-B6ED-9FE006C749DA}">
      <dsp:nvSpPr>
        <dsp:cNvPr id="0" name=""/>
        <dsp:cNvSpPr/>
      </dsp:nvSpPr>
      <dsp:spPr>
        <a:xfrm>
          <a:off x="3520582" y="2941461"/>
          <a:ext cx="1543586" cy="47060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robot arm</a:t>
          </a:r>
        </a:p>
      </dsp:txBody>
      <dsp:txXfrm>
        <a:off x="3520582" y="2941461"/>
        <a:ext cx="1543586" cy="470605"/>
      </dsp:txXfrm>
    </dsp:sp>
    <dsp:sp modelId="{C3A2E0D9-D7AD-4B82-B3B7-7C06BA371115}">
      <dsp:nvSpPr>
        <dsp:cNvPr id="0" name=""/>
        <dsp:cNvSpPr/>
      </dsp:nvSpPr>
      <dsp:spPr>
        <a:xfrm>
          <a:off x="3520582" y="3529718"/>
          <a:ext cx="1543586" cy="470605"/>
        </a:xfrm>
        <a:prstGeom prst="rect">
          <a:avLst/>
        </a:prstGeom>
        <a:solidFill>
          <a:schemeClr val="accent4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marL="0" lvl="0" indent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rPr>
            <a:t>??</a:t>
          </a:r>
        </a:p>
      </dsp:txBody>
      <dsp:txXfrm>
        <a:off x="3520582" y="3529718"/>
        <a:ext cx="1543586" cy="47060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154BD755D9654BBAEB81675C6D1668" ma:contentTypeVersion="13" ma:contentTypeDescription="Create a new document." ma:contentTypeScope="" ma:versionID="86e08bb593bc14d6680d5c40c8e6eb99">
  <xsd:schema xmlns:xsd="http://www.w3.org/2001/XMLSchema" xmlns:xs="http://www.w3.org/2001/XMLSchema" xmlns:p="http://schemas.microsoft.com/office/2006/metadata/properties" xmlns:ns3="4ff6bb7d-c902-4148-8b83-1c94618ff683" xmlns:ns4="3fa3b342-6d08-4819-9da8-1c00513add07" targetNamespace="http://schemas.microsoft.com/office/2006/metadata/properties" ma:root="true" ma:fieldsID="f84817771804d01cb1390a6648d4830d" ns3:_="" ns4:_="">
    <xsd:import namespace="4ff6bb7d-c902-4148-8b83-1c94618ff683"/>
    <xsd:import namespace="3fa3b342-6d08-4819-9da8-1c00513add0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6bb7d-c902-4148-8b83-1c94618ff68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a3b342-6d08-4819-9da8-1c00513add0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C049EDA-26B0-4D62-8B81-AA8ABB492AC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861F259-AC4D-4E29-82C5-8DA5D5A4EDBB}">
  <ds:schemaRefs>
    <ds:schemaRef ds:uri="http://schemas.microsoft.com/office/infopath/2007/PartnerControls"/>
    <ds:schemaRef ds:uri="http://schemas.microsoft.com/office/2006/metadata/properties"/>
    <ds:schemaRef ds:uri="3fa3b342-6d08-4819-9da8-1c00513add07"/>
    <ds:schemaRef ds:uri="http://schemas.microsoft.com/office/2006/documentManagement/types"/>
    <ds:schemaRef ds:uri="http://purl.org/dc/dcmitype/"/>
    <ds:schemaRef ds:uri="http://purl.org/dc/elements/1.1/"/>
    <ds:schemaRef ds:uri="4ff6bb7d-c902-4148-8b83-1c94618ff683"/>
    <ds:schemaRef ds:uri="http://schemas.openxmlformats.org/package/2006/metadata/core-properties"/>
    <ds:schemaRef ds:uri="http://www.w3.org/XML/1998/namespace"/>
    <ds:schemaRef ds:uri="http://purl.org/dc/terms/"/>
  </ds:schemaRefs>
</ds:datastoreItem>
</file>

<file path=customXml/itemProps3.xml><?xml version="1.0" encoding="utf-8"?>
<ds:datastoreItem xmlns:ds="http://schemas.openxmlformats.org/officeDocument/2006/customXml" ds:itemID="{101AA724-EC55-4886-8285-5F65D155CD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f6bb7d-c902-4148-8b83-1c94618ff683"/>
    <ds:schemaRef ds:uri="3fa3b342-6d08-4819-9da8-1c00513add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A9E599-76AF-44EE-AD57-7018CC28D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4</Pages>
  <Words>3245</Words>
  <Characters>16260</Characters>
  <Application>Microsoft Office Word</Application>
  <DocSecurity>0</DocSecurity>
  <Lines>1355</Lines>
  <Paragraphs>13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urdue University</Company>
  <LinksUpToDate>false</LinksUpToDate>
  <CharactersWithSpaces>18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rzer, Senay</dc:creator>
  <cp:keywords/>
  <dc:description/>
  <cp:lastModifiedBy>Folkerts, Jill A</cp:lastModifiedBy>
  <cp:revision>4</cp:revision>
  <cp:lastPrinted>2019-08-02T18:33:00Z</cp:lastPrinted>
  <dcterms:created xsi:type="dcterms:W3CDTF">2021-01-06T13:11:00Z</dcterms:created>
  <dcterms:modified xsi:type="dcterms:W3CDTF">2021-04-13T1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1154BD755D9654BBAEB81675C6D1668</vt:lpwstr>
  </property>
</Properties>
</file>